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662317" w14:textId="0C36FBEB" w:rsidR="00993594" w:rsidRPr="005A069C" w:rsidRDefault="00993594" w:rsidP="00344FE7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eastAsia="Calibri" w:hAnsiTheme="majorHAnsi" w:cstheme="majorHAnsi"/>
          <w:sz w:val="24"/>
          <w:szCs w:val="24"/>
          <w:lang w:eastAsia="en-US"/>
        </w:rPr>
      </w:pPr>
    </w:p>
    <w:p w14:paraId="425CE2FA" w14:textId="346B1BA5" w:rsidR="00346743" w:rsidRPr="005A069C" w:rsidRDefault="00FB0BB0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sz w:val="24"/>
          <w:szCs w:val="24"/>
          <w:lang w:eastAsia="en-NZ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B1F8EC3" wp14:editId="12974347">
            <wp:simplePos x="0" y="0"/>
            <wp:positionH relativeFrom="column">
              <wp:posOffset>1567815</wp:posOffset>
            </wp:positionH>
            <wp:positionV relativeFrom="paragraph">
              <wp:posOffset>52705</wp:posOffset>
            </wp:positionV>
            <wp:extent cx="2868930" cy="1377950"/>
            <wp:effectExtent l="0" t="0" r="7620" b="0"/>
            <wp:wrapNone/>
            <wp:docPr id="1" name="Picture 4" descr="A green gear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4" descr="A green gear with a black backgroun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930" cy="137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C0D0B0" w14:textId="77777777" w:rsidR="00FB0BB0" w:rsidRDefault="00FB0BB0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lang w:eastAsia="en-NZ"/>
        </w:rPr>
      </w:pPr>
    </w:p>
    <w:p w14:paraId="3FED0545" w14:textId="77777777" w:rsidR="00FB0BB0" w:rsidRDefault="00FB0BB0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lang w:eastAsia="en-NZ"/>
        </w:rPr>
      </w:pPr>
    </w:p>
    <w:p w14:paraId="4E7A1C73" w14:textId="77777777" w:rsidR="00FB0BB0" w:rsidRDefault="00FB0BB0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lang w:eastAsia="en-NZ"/>
        </w:rPr>
      </w:pPr>
    </w:p>
    <w:p w14:paraId="16711F6B" w14:textId="77777777" w:rsidR="00FB0BB0" w:rsidRDefault="00FB0BB0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lang w:eastAsia="en-NZ"/>
        </w:rPr>
      </w:pPr>
    </w:p>
    <w:p w14:paraId="7E968EF0" w14:textId="77777777" w:rsidR="00FB0BB0" w:rsidRDefault="00FB0BB0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lang w:eastAsia="en-NZ"/>
        </w:rPr>
      </w:pPr>
    </w:p>
    <w:p w14:paraId="1F4020C0" w14:textId="77777777" w:rsidR="00FB0BB0" w:rsidRDefault="00FB0BB0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lang w:eastAsia="en-NZ"/>
        </w:rPr>
      </w:pPr>
    </w:p>
    <w:p w14:paraId="6614E9B3" w14:textId="77777777" w:rsidR="00FB0BB0" w:rsidRDefault="00FB0BB0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lang w:eastAsia="en-NZ"/>
        </w:rPr>
      </w:pPr>
    </w:p>
    <w:p w14:paraId="1FC67DC1" w14:textId="77777777" w:rsidR="00FB0BB0" w:rsidRDefault="00FB0BB0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lang w:eastAsia="en-NZ"/>
        </w:rPr>
      </w:pPr>
    </w:p>
    <w:p w14:paraId="007C5E73" w14:textId="0C9DE0D2" w:rsidR="009859B0" w:rsidRPr="005A069C" w:rsidRDefault="009859B0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lang w:eastAsia="en-NZ"/>
        </w:rPr>
      </w:pPr>
      <w:r w:rsidRPr="005A069C">
        <w:rPr>
          <w:rFonts w:asciiTheme="majorHAnsi" w:hAnsiTheme="majorHAnsi" w:cstheme="majorHAnsi"/>
          <w:b/>
          <w:lang w:eastAsia="en-NZ"/>
        </w:rPr>
        <w:t>NOMINATION FORM</w:t>
      </w:r>
    </w:p>
    <w:p w14:paraId="5576C2B9" w14:textId="10805AA3" w:rsidR="00D15BB3" w:rsidRPr="005A069C" w:rsidRDefault="00346743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lang w:eastAsia="en-NZ"/>
        </w:rPr>
      </w:pPr>
      <w:r w:rsidRPr="005A069C">
        <w:rPr>
          <w:rFonts w:asciiTheme="majorHAnsi" w:hAnsiTheme="majorHAnsi" w:cstheme="majorHAnsi"/>
          <w:b/>
          <w:lang w:eastAsia="en-NZ"/>
        </w:rPr>
        <w:t>TAMA</w:t>
      </w:r>
      <w:r w:rsidR="004A64BF" w:rsidRPr="005A069C">
        <w:rPr>
          <w:rFonts w:asciiTheme="majorHAnsi" w:hAnsiTheme="majorHAnsi" w:cstheme="majorHAnsi"/>
          <w:b/>
          <w:lang w:eastAsia="en-NZ"/>
        </w:rPr>
        <w:t xml:space="preserve"> INDUSTRY AWARD</w:t>
      </w:r>
      <w:r w:rsidR="00EA7EC4" w:rsidRPr="005A069C">
        <w:rPr>
          <w:rFonts w:asciiTheme="majorHAnsi" w:hAnsiTheme="majorHAnsi" w:cstheme="majorHAnsi"/>
          <w:b/>
          <w:lang w:eastAsia="en-NZ"/>
        </w:rPr>
        <w:t>S 20</w:t>
      </w:r>
      <w:r w:rsidR="003E2B8A" w:rsidRPr="005A069C">
        <w:rPr>
          <w:rFonts w:asciiTheme="majorHAnsi" w:hAnsiTheme="majorHAnsi" w:cstheme="majorHAnsi"/>
          <w:b/>
          <w:lang w:eastAsia="en-NZ"/>
        </w:rPr>
        <w:t>2</w:t>
      </w:r>
      <w:r w:rsidR="006827B2">
        <w:rPr>
          <w:rFonts w:asciiTheme="majorHAnsi" w:hAnsiTheme="majorHAnsi" w:cstheme="majorHAnsi"/>
          <w:b/>
          <w:lang w:eastAsia="en-NZ"/>
        </w:rPr>
        <w:t>6</w:t>
      </w:r>
      <w:r w:rsidR="004A64BF" w:rsidRPr="005A069C">
        <w:rPr>
          <w:rFonts w:asciiTheme="majorHAnsi" w:hAnsiTheme="majorHAnsi" w:cstheme="majorHAnsi"/>
          <w:b/>
          <w:lang w:eastAsia="en-NZ"/>
        </w:rPr>
        <w:t xml:space="preserve"> </w:t>
      </w:r>
    </w:p>
    <w:p w14:paraId="3B2182DA" w14:textId="77777777" w:rsidR="00FB0BB0" w:rsidRDefault="00FB0BB0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i/>
          <w:color w:val="00B050"/>
          <w:lang w:eastAsia="en-NZ"/>
        </w:rPr>
      </w:pPr>
    </w:p>
    <w:p w14:paraId="3E401C26" w14:textId="21BF18A7" w:rsidR="00EA073C" w:rsidRPr="00FB0BB0" w:rsidRDefault="00265EFA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i/>
          <w:color w:val="388600"/>
          <w:lang w:eastAsia="en-NZ"/>
        </w:rPr>
      </w:pPr>
      <w:r w:rsidRPr="00FB0BB0">
        <w:rPr>
          <w:rFonts w:asciiTheme="majorHAnsi" w:hAnsiTheme="majorHAnsi" w:cstheme="majorHAnsi"/>
          <w:b/>
          <w:i/>
          <w:color w:val="388600"/>
          <w:lang w:eastAsia="en-NZ"/>
        </w:rPr>
        <w:t xml:space="preserve">Nominations </w:t>
      </w:r>
      <w:r w:rsidR="00D15BB3" w:rsidRPr="00FB0BB0">
        <w:rPr>
          <w:rFonts w:asciiTheme="majorHAnsi" w:hAnsiTheme="majorHAnsi" w:cstheme="majorHAnsi"/>
          <w:b/>
          <w:i/>
          <w:color w:val="388600"/>
          <w:lang w:eastAsia="en-NZ"/>
        </w:rPr>
        <w:t>c</w:t>
      </w:r>
      <w:r w:rsidRPr="00FB0BB0">
        <w:rPr>
          <w:rFonts w:asciiTheme="majorHAnsi" w:hAnsiTheme="majorHAnsi" w:cstheme="majorHAnsi"/>
          <w:b/>
          <w:i/>
          <w:color w:val="388600"/>
          <w:lang w:eastAsia="en-NZ"/>
        </w:rPr>
        <w:t xml:space="preserve">lose at 5.00pm on </w:t>
      </w:r>
      <w:r w:rsidR="00680DAB" w:rsidRPr="00FB0BB0">
        <w:rPr>
          <w:rFonts w:asciiTheme="majorHAnsi" w:hAnsiTheme="majorHAnsi" w:cstheme="majorHAnsi"/>
          <w:b/>
          <w:i/>
          <w:color w:val="388600"/>
          <w:u w:val="single"/>
          <w:lang w:eastAsia="en-NZ"/>
        </w:rPr>
        <w:t>Fri</w:t>
      </w:r>
      <w:r w:rsidR="00346743" w:rsidRPr="00FB0BB0">
        <w:rPr>
          <w:rFonts w:asciiTheme="majorHAnsi" w:hAnsiTheme="majorHAnsi" w:cstheme="majorHAnsi"/>
          <w:b/>
          <w:i/>
          <w:color w:val="388600"/>
          <w:u w:val="single"/>
          <w:lang w:eastAsia="en-NZ"/>
        </w:rPr>
        <w:t xml:space="preserve">day </w:t>
      </w:r>
      <w:r w:rsidR="00760FBD" w:rsidRPr="00FB0BB0">
        <w:rPr>
          <w:rFonts w:asciiTheme="majorHAnsi" w:hAnsiTheme="majorHAnsi" w:cstheme="majorHAnsi"/>
          <w:b/>
          <w:i/>
          <w:color w:val="388600"/>
          <w:u w:val="single"/>
          <w:lang w:eastAsia="en-NZ"/>
        </w:rPr>
        <w:t>6</w:t>
      </w:r>
      <w:r w:rsidR="00760FBD" w:rsidRPr="00FB0BB0">
        <w:rPr>
          <w:rFonts w:asciiTheme="majorHAnsi" w:hAnsiTheme="majorHAnsi" w:cstheme="majorHAnsi"/>
          <w:b/>
          <w:i/>
          <w:color w:val="388600"/>
          <w:u w:val="single"/>
          <w:vertAlign w:val="superscript"/>
          <w:lang w:eastAsia="en-NZ"/>
        </w:rPr>
        <w:t>th</w:t>
      </w:r>
      <w:r w:rsidR="00760FBD" w:rsidRPr="00FB0BB0">
        <w:rPr>
          <w:rFonts w:asciiTheme="majorHAnsi" w:hAnsiTheme="majorHAnsi" w:cstheme="majorHAnsi"/>
          <w:b/>
          <w:i/>
          <w:color w:val="388600"/>
          <w:u w:val="single"/>
          <w:lang w:eastAsia="en-NZ"/>
        </w:rPr>
        <w:t xml:space="preserve"> </w:t>
      </w:r>
      <w:r w:rsidR="00344FE7" w:rsidRPr="00FB0BB0">
        <w:rPr>
          <w:rFonts w:asciiTheme="majorHAnsi" w:hAnsiTheme="majorHAnsi" w:cstheme="majorHAnsi"/>
          <w:b/>
          <w:i/>
          <w:color w:val="388600"/>
          <w:u w:val="single"/>
          <w:lang w:eastAsia="en-NZ"/>
        </w:rPr>
        <w:t xml:space="preserve">August </w:t>
      </w:r>
      <w:r w:rsidR="003E2B8A" w:rsidRPr="00FB0BB0">
        <w:rPr>
          <w:rFonts w:asciiTheme="majorHAnsi" w:hAnsiTheme="majorHAnsi" w:cstheme="majorHAnsi"/>
          <w:b/>
          <w:i/>
          <w:color w:val="388600"/>
          <w:u w:val="single"/>
          <w:lang w:eastAsia="en-NZ"/>
        </w:rPr>
        <w:t>202</w:t>
      </w:r>
      <w:r w:rsidR="00760FBD" w:rsidRPr="00FB0BB0">
        <w:rPr>
          <w:rFonts w:asciiTheme="majorHAnsi" w:hAnsiTheme="majorHAnsi" w:cstheme="majorHAnsi"/>
          <w:b/>
          <w:i/>
          <w:color w:val="388600"/>
          <w:u w:val="single"/>
          <w:lang w:eastAsia="en-NZ"/>
        </w:rPr>
        <w:t>6</w:t>
      </w:r>
    </w:p>
    <w:p w14:paraId="3C84A464" w14:textId="3F49DEB5" w:rsidR="00FD7EC8" w:rsidRPr="00FB0BB0" w:rsidRDefault="00FD7EC8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i/>
          <w:color w:val="388600"/>
          <w:lang w:eastAsia="en-NZ"/>
        </w:rPr>
      </w:pPr>
      <w:r w:rsidRPr="00FB0BB0">
        <w:rPr>
          <w:rFonts w:asciiTheme="majorHAnsi" w:hAnsiTheme="majorHAnsi" w:cstheme="majorHAnsi"/>
          <w:b/>
          <w:i/>
          <w:color w:val="388600"/>
          <w:lang w:eastAsia="en-NZ"/>
        </w:rPr>
        <w:t xml:space="preserve">Email completed forms </w:t>
      </w:r>
      <w:r w:rsidR="00D15BB3" w:rsidRPr="00FB0BB0">
        <w:rPr>
          <w:rFonts w:asciiTheme="majorHAnsi" w:hAnsiTheme="majorHAnsi" w:cstheme="majorHAnsi"/>
          <w:b/>
          <w:i/>
          <w:color w:val="388600"/>
          <w:lang w:eastAsia="en-NZ"/>
        </w:rPr>
        <w:t xml:space="preserve">before deadline </w:t>
      </w:r>
      <w:r w:rsidRPr="00FB0BB0">
        <w:rPr>
          <w:rFonts w:asciiTheme="majorHAnsi" w:hAnsiTheme="majorHAnsi" w:cstheme="majorHAnsi"/>
          <w:b/>
          <w:i/>
          <w:color w:val="388600"/>
          <w:lang w:eastAsia="en-NZ"/>
        </w:rPr>
        <w:t xml:space="preserve">to </w:t>
      </w:r>
      <w:r w:rsidR="00E66E2E" w:rsidRPr="00FB0BB0">
        <w:rPr>
          <w:rFonts w:asciiTheme="majorHAnsi" w:hAnsiTheme="majorHAnsi" w:cstheme="majorHAnsi"/>
          <w:b/>
          <w:i/>
          <w:color w:val="388600"/>
          <w:lang w:eastAsia="en-NZ"/>
        </w:rPr>
        <w:t>Phil Holden</w:t>
      </w:r>
      <w:r w:rsidR="003E2B8A" w:rsidRPr="00FB0BB0">
        <w:rPr>
          <w:rFonts w:asciiTheme="majorHAnsi" w:hAnsiTheme="majorHAnsi" w:cstheme="majorHAnsi"/>
          <w:b/>
          <w:i/>
          <w:color w:val="388600"/>
          <w:lang w:eastAsia="en-NZ"/>
        </w:rPr>
        <w:t xml:space="preserve"> at </w:t>
      </w:r>
      <w:hyperlink r:id="rId8">
        <w:r w:rsidR="003E2B8A" w:rsidRPr="00FB0BB0">
          <w:rPr>
            <w:rStyle w:val="Hyperlink"/>
            <w:rFonts w:asciiTheme="majorHAnsi" w:hAnsiTheme="majorHAnsi" w:cstheme="majorHAnsi"/>
            <w:b/>
            <w:bCs/>
            <w:i/>
            <w:iCs/>
            <w:color w:val="388600"/>
            <w:lang w:eastAsia="en-NZ"/>
          </w:rPr>
          <w:t>generalmanager</w:t>
        </w:r>
        <w:r w:rsidR="003807EB" w:rsidRPr="00FB0BB0">
          <w:rPr>
            <w:rStyle w:val="Hyperlink"/>
            <w:rFonts w:asciiTheme="majorHAnsi" w:hAnsiTheme="majorHAnsi" w:cstheme="majorHAnsi"/>
            <w:b/>
            <w:bCs/>
            <w:i/>
            <w:iCs/>
            <w:color w:val="388600"/>
            <w:lang w:eastAsia="en-NZ"/>
          </w:rPr>
          <w:t>@tama.org.nz</w:t>
        </w:r>
      </w:hyperlink>
    </w:p>
    <w:p w14:paraId="65B6E0B4" w14:textId="77777777" w:rsidR="00901CF2" w:rsidRPr="005A069C" w:rsidRDefault="00901CF2" w:rsidP="00FF3363">
      <w:pPr>
        <w:tabs>
          <w:tab w:val="clear" w:pos="851"/>
          <w:tab w:val="clear" w:pos="1980"/>
          <w:tab w:val="clear" w:pos="5040"/>
        </w:tabs>
        <w:jc w:val="center"/>
        <w:rPr>
          <w:rFonts w:asciiTheme="majorHAnsi" w:hAnsiTheme="majorHAnsi" w:cstheme="majorHAnsi"/>
          <w:b/>
          <w:i/>
          <w:color w:val="FF0000"/>
          <w:lang w:eastAsia="en-NZ"/>
        </w:rPr>
      </w:pPr>
    </w:p>
    <w:p w14:paraId="189BAD95" w14:textId="27201CE1" w:rsidR="00901CF2" w:rsidRPr="005A069C" w:rsidRDefault="00B4687F" w:rsidP="00B4687F">
      <w:pPr>
        <w:tabs>
          <w:tab w:val="clear" w:pos="851"/>
          <w:tab w:val="clear" w:pos="1980"/>
          <w:tab w:val="clear" w:pos="5040"/>
        </w:tabs>
        <w:rPr>
          <w:rFonts w:asciiTheme="majorHAnsi" w:hAnsiTheme="majorHAnsi" w:cstheme="majorHAnsi"/>
          <w:b/>
          <w:iCs/>
          <w:color w:val="000000" w:themeColor="text1"/>
          <w:lang w:eastAsia="en-NZ"/>
        </w:rPr>
      </w:pPr>
      <w:r w:rsidRPr="005A069C">
        <w:rPr>
          <w:rFonts w:asciiTheme="majorHAnsi" w:hAnsiTheme="majorHAnsi" w:cstheme="majorHAnsi"/>
          <w:b/>
          <w:iCs/>
          <w:color w:val="000000" w:themeColor="text1"/>
          <w:lang w:eastAsia="en-NZ"/>
        </w:rPr>
        <w:t>Criteria:</w:t>
      </w:r>
    </w:p>
    <w:p w14:paraId="7DA1EE90" w14:textId="77777777" w:rsidR="00901CF2" w:rsidRPr="005A069C" w:rsidRDefault="00901CF2" w:rsidP="00901CF2">
      <w:pPr>
        <w:rPr>
          <w:rFonts w:asciiTheme="majorHAnsi" w:hAnsiTheme="majorHAnsi" w:cstheme="majorHAnsi"/>
          <w:b/>
          <w:bCs/>
        </w:rPr>
      </w:pPr>
    </w:p>
    <w:p w14:paraId="33D736AD" w14:textId="1C1DE3D0" w:rsidR="00901CF2" w:rsidRPr="005A069C" w:rsidRDefault="00901CF2" w:rsidP="00901CF2">
      <w:pPr>
        <w:rPr>
          <w:rFonts w:asciiTheme="majorHAnsi" w:hAnsiTheme="majorHAnsi" w:cstheme="majorHAnsi"/>
          <w:b/>
          <w:bCs/>
        </w:rPr>
      </w:pPr>
      <w:r w:rsidRPr="005A069C">
        <w:rPr>
          <w:rFonts w:asciiTheme="majorHAnsi" w:hAnsiTheme="majorHAnsi" w:cstheme="majorHAnsi"/>
          <w:b/>
          <w:bCs/>
        </w:rPr>
        <w:t>President’s Award for Service to the Industry</w:t>
      </w:r>
    </w:p>
    <w:p w14:paraId="46FE760B" w14:textId="6F355D3E" w:rsidR="00B4687F" w:rsidRPr="005A069C" w:rsidRDefault="00B4687F" w:rsidP="00B5472E">
      <w:pPr>
        <w:tabs>
          <w:tab w:val="clear" w:pos="851"/>
          <w:tab w:val="clear" w:pos="1980"/>
          <w:tab w:val="clear" w:pos="5040"/>
        </w:tabs>
        <w:rPr>
          <w:rFonts w:asciiTheme="majorHAnsi" w:eastAsia="Calibri" w:hAnsiTheme="majorHAnsi" w:cstheme="majorHAnsi"/>
          <w:i/>
          <w:lang w:eastAsia="en-US"/>
        </w:rPr>
      </w:pPr>
      <w:r w:rsidRPr="005A069C">
        <w:rPr>
          <w:rFonts w:asciiTheme="majorHAnsi" w:eastAsia="Calibri" w:hAnsiTheme="majorHAnsi" w:cstheme="majorHAnsi"/>
          <w:i/>
          <w:lang w:eastAsia="en-US"/>
        </w:rPr>
        <w:t xml:space="preserve">Awarded for </w:t>
      </w:r>
      <w:r w:rsidR="002012C3">
        <w:rPr>
          <w:rFonts w:asciiTheme="majorHAnsi" w:eastAsia="Calibri" w:hAnsiTheme="majorHAnsi" w:cstheme="majorHAnsi"/>
          <w:i/>
          <w:lang w:eastAsia="en-US"/>
        </w:rPr>
        <w:t xml:space="preserve">inspiring leadership and </w:t>
      </w:r>
      <w:r w:rsidRPr="005A069C">
        <w:rPr>
          <w:rFonts w:asciiTheme="majorHAnsi" w:eastAsia="Calibri" w:hAnsiTheme="majorHAnsi" w:cstheme="majorHAnsi"/>
          <w:i/>
          <w:lang w:eastAsia="en-US"/>
        </w:rPr>
        <w:t>an outstanding and meritorious contribution to the New Zealand tractor and machinery industry</w:t>
      </w:r>
    </w:p>
    <w:p w14:paraId="5C29CF2D" w14:textId="738E7F82" w:rsidR="00B4687F" w:rsidRPr="005A069C" w:rsidRDefault="00D004B6" w:rsidP="00B4687F">
      <w:pPr>
        <w:pStyle w:val="ListParagraph"/>
        <w:numPr>
          <w:ilvl w:val="0"/>
          <w:numId w:val="14"/>
        </w:numPr>
        <w:tabs>
          <w:tab w:val="clear" w:pos="851"/>
          <w:tab w:val="clear" w:pos="1980"/>
          <w:tab w:val="clear" w:pos="5040"/>
        </w:tabs>
        <w:rPr>
          <w:rFonts w:asciiTheme="majorHAnsi" w:hAnsiTheme="majorHAnsi" w:cstheme="majorHAnsi"/>
          <w:iCs/>
        </w:rPr>
      </w:pPr>
      <w:r w:rsidRPr="005A069C">
        <w:rPr>
          <w:rFonts w:asciiTheme="majorHAnsi" w:hAnsiTheme="majorHAnsi" w:cstheme="majorHAnsi"/>
          <w:iCs/>
        </w:rPr>
        <w:t>S/he h</w:t>
      </w:r>
      <w:r w:rsidR="00B4687F" w:rsidRPr="005A069C">
        <w:rPr>
          <w:rFonts w:asciiTheme="majorHAnsi" w:hAnsiTheme="majorHAnsi" w:cstheme="majorHAnsi"/>
          <w:iCs/>
        </w:rPr>
        <w:t xml:space="preserve">as worked, presently or in the past, for at least 10 to 15 years in the tractor and/or ag machinery related industry </w:t>
      </w:r>
    </w:p>
    <w:p w14:paraId="4AFDDAB2" w14:textId="76CAB365" w:rsidR="00B4687F" w:rsidRPr="005A069C" w:rsidRDefault="00B4687F" w:rsidP="00B4687F">
      <w:pPr>
        <w:pStyle w:val="ListParagraph"/>
        <w:numPr>
          <w:ilvl w:val="0"/>
          <w:numId w:val="14"/>
        </w:numPr>
        <w:tabs>
          <w:tab w:val="clear" w:pos="851"/>
          <w:tab w:val="clear" w:pos="1980"/>
          <w:tab w:val="clear" w:pos="5040"/>
        </w:tabs>
        <w:rPr>
          <w:rFonts w:asciiTheme="majorHAnsi" w:hAnsiTheme="majorHAnsi" w:cstheme="majorHAnsi"/>
          <w:iCs/>
        </w:rPr>
      </w:pPr>
      <w:r w:rsidRPr="005A069C">
        <w:rPr>
          <w:rFonts w:asciiTheme="majorHAnsi" w:hAnsiTheme="majorHAnsi" w:cstheme="majorHAnsi"/>
          <w:iCs/>
        </w:rPr>
        <w:t xml:space="preserve">Irrespective of what discipline </w:t>
      </w:r>
      <w:r w:rsidR="00D004B6" w:rsidRPr="005A069C">
        <w:rPr>
          <w:rFonts w:asciiTheme="majorHAnsi" w:hAnsiTheme="majorHAnsi" w:cstheme="majorHAnsi"/>
          <w:iCs/>
        </w:rPr>
        <w:t>s/he</w:t>
      </w:r>
      <w:r w:rsidRPr="005A069C">
        <w:rPr>
          <w:rFonts w:asciiTheme="majorHAnsi" w:hAnsiTheme="majorHAnsi" w:cstheme="majorHAnsi"/>
          <w:iCs/>
        </w:rPr>
        <w:t xml:space="preserve"> has worked in – sales, service, tech. support:</w:t>
      </w:r>
    </w:p>
    <w:p w14:paraId="07BBC758" w14:textId="77777777" w:rsidR="00B4687F" w:rsidRPr="005A069C" w:rsidRDefault="00B4687F" w:rsidP="00B4687F">
      <w:pPr>
        <w:pStyle w:val="ListParagraph"/>
        <w:numPr>
          <w:ilvl w:val="1"/>
          <w:numId w:val="14"/>
        </w:numPr>
        <w:tabs>
          <w:tab w:val="clear" w:pos="851"/>
          <w:tab w:val="clear" w:pos="1980"/>
          <w:tab w:val="clear" w:pos="5040"/>
        </w:tabs>
        <w:rPr>
          <w:rFonts w:asciiTheme="majorHAnsi" w:hAnsiTheme="majorHAnsi" w:cstheme="majorHAnsi"/>
          <w:iCs/>
        </w:rPr>
      </w:pPr>
      <w:r w:rsidRPr="005A069C">
        <w:rPr>
          <w:rFonts w:asciiTheme="majorHAnsi" w:hAnsiTheme="majorHAnsi" w:cstheme="majorHAnsi"/>
          <w:iCs/>
        </w:rPr>
        <w:t xml:space="preserve">Has proved to be enterprising and innovative in their field </w:t>
      </w:r>
    </w:p>
    <w:p w14:paraId="49DB24EE" w14:textId="77777777" w:rsidR="00B4687F" w:rsidRPr="005A069C" w:rsidRDefault="00B4687F" w:rsidP="00B4687F">
      <w:pPr>
        <w:pStyle w:val="ListParagraph"/>
        <w:numPr>
          <w:ilvl w:val="1"/>
          <w:numId w:val="14"/>
        </w:numPr>
        <w:tabs>
          <w:tab w:val="clear" w:pos="851"/>
          <w:tab w:val="clear" w:pos="1980"/>
          <w:tab w:val="clear" w:pos="5040"/>
        </w:tabs>
        <w:rPr>
          <w:rFonts w:asciiTheme="majorHAnsi" w:hAnsiTheme="majorHAnsi" w:cstheme="majorHAnsi"/>
          <w:iCs/>
        </w:rPr>
      </w:pPr>
      <w:r w:rsidRPr="005A069C">
        <w:rPr>
          <w:rFonts w:asciiTheme="majorHAnsi" w:hAnsiTheme="majorHAnsi" w:cstheme="majorHAnsi"/>
          <w:iCs/>
        </w:rPr>
        <w:t xml:space="preserve">Has earned a reputation over the years of their service as being a leader in the industry and for going beyond the call of duty for customers/clients </w:t>
      </w:r>
    </w:p>
    <w:p w14:paraId="77248D82" w14:textId="77777777" w:rsidR="00B4687F" w:rsidRPr="005A069C" w:rsidRDefault="00B4687F" w:rsidP="00B4687F">
      <w:pPr>
        <w:rPr>
          <w:rFonts w:asciiTheme="majorHAnsi" w:hAnsiTheme="majorHAnsi" w:cstheme="majorHAnsi"/>
          <w:iCs/>
        </w:rPr>
      </w:pPr>
      <w:r w:rsidRPr="005A069C">
        <w:rPr>
          <w:rFonts w:asciiTheme="majorHAnsi" w:hAnsiTheme="majorHAnsi" w:cstheme="majorHAnsi"/>
          <w:iCs/>
        </w:rPr>
        <w:t xml:space="preserve"> </w:t>
      </w:r>
    </w:p>
    <w:p w14:paraId="217A19F8" w14:textId="38E4CAE0" w:rsidR="005A069C" w:rsidRPr="005A069C" w:rsidRDefault="005A069C" w:rsidP="2C566BB0">
      <w:pPr>
        <w:rPr>
          <w:rFonts w:asciiTheme="majorHAnsi" w:hAnsiTheme="majorHAnsi" w:cstheme="majorBidi"/>
          <w:b/>
          <w:bCs/>
        </w:rPr>
      </w:pPr>
      <w:r w:rsidRPr="2C566BB0">
        <w:rPr>
          <w:rFonts w:asciiTheme="majorHAnsi" w:hAnsiTheme="majorHAnsi" w:cstheme="majorBidi"/>
          <w:b/>
          <w:bCs/>
        </w:rPr>
        <w:t>Emerging Talent Awards – parts, sales, service</w:t>
      </w:r>
      <w:r w:rsidR="1C5B8D9E" w:rsidRPr="2C566BB0">
        <w:rPr>
          <w:rFonts w:asciiTheme="majorHAnsi" w:hAnsiTheme="majorHAnsi" w:cstheme="majorBidi"/>
          <w:b/>
          <w:bCs/>
        </w:rPr>
        <w:t xml:space="preserve"> ($500 to each award recipient)</w:t>
      </w:r>
    </w:p>
    <w:p w14:paraId="7DE3993E" w14:textId="7D22EAE4" w:rsidR="003907B9" w:rsidRDefault="004307A3" w:rsidP="003907B9">
      <w:pPr>
        <w:tabs>
          <w:tab w:val="clear" w:pos="851"/>
          <w:tab w:val="clear" w:pos="1980"/>
          <w:tab w:val="clear" w:pos="5040"/>
        </w:tabs>
        <w:rPr>
          <w:rFonts w:asciiTheme="majorHAnsi" w:hAnsiTheme="majorHAnsi" w:cstheme="majorHAnsi"/>
        </w:rPr>
      </w:pPr>
      <w:r w:rsidRPr="003907B9">
        <w:rPr>
          <w:rFonts w:asciiTheme="majorHAnsi" w:hAnsiTheme="majorHAnsi" w:cstheme="majorHAnsi"/>
        </w:rPr>
        <w:t>S/he</w:t>
      </w:r>
      <w:r w:rsidR="003907B9">
        <w:rPr>
          <w:rFonts w:asciiTheme="majorHAnsi" w:hAnsiTheme="majorHAnsi" w:cstheme="majorHAnsi"/>
        </w:rPr>
        <w:t>:</w:t>
      </w:r>
    </w:p>
    <w:p w14:paraId="7929BF26" w14:textId="7EB6CCC5" w:rsidR="005A069C" w:rsidRPr="003907B9" w:rsidRDefault="003907B9" w:rsidP="003907B9">
      <w:pPr>
        <w:pStyle w:val="ListParagraph"/>
        <w:numPr>
          <w:ilvl w:val="0"/>
          <w:numId w:val="16"/>
        </w:numPr>
        <w:tabs>
          <w:tab w:val="clear" w:pos="851"/>
          <w:tab w:val="clear" w:pos="1980"/>
          <w:tab w:val="clear" w:pos="5040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as w</w:t>
      </w:r>
      <w:r w:rsidR="005A069C" w:rsidRPr="003907B9">
        <w:rPr>
          <w:rFonts w:asciiTheme="majorHAnsi" w:hAnsiTheme="majorHAnsi" w:cstheme="majorHAnsi"/>
        </w:rPr>
        <w:t xml:space="preserve">orked </w:t>
      </w:r>
      <w:r w:rsidR="004307A3" w:rsidRPr="003907B9">
        <w:rPr>
          <w:rFonts w:asciiTheme="majorHAnsi" w:hAnsiTheme="majorHAnsi" w:cstheme="majorHAnsi"/>
        </w:rPr>
        <w:t>within</w:t>
      </w:r>
      <w:r w:rsidR="005A069C" w:rsidRPr="003907B9">
        <w:rPr>
          <w:rFonts w:asciiTheme="majorHAnsi" w:hAnsiTheme="majorHAnsi" w:cstheme="majorHAnsi"/>
        </w:rPr>
        <w:t xml:space="preserve"> the tractor and/or ag machinery related industry for a minimum of 3 years </w:t>
      </w:r>
    </w:p>
    <w:p w14:paraId="5197086B" w14:textId="77777777" w:rsidR="005A069C" w:rsidRPr="005A069C" w:rsidRDefault="005A069C" w:rsidP="004307A3">
      <w:pPr>
        <w:pStyle w:val="ListParagraph"/>
        <w:numPr>
          <w:ilvl w:val="0"/>
          <w:numId w:val="15"/>
        </w:numPr>
        <w:tabs>
          <w:tab w:val="clear" w:pos="851"/>
          <w:tab w:val="clear" w:pos="1980"/>
          <w:tab w:val="clear" w:pos="5040"/>
        </w:tabs>
        <w:ind w:left="360"/>
        <w:rPr>
          <w:rFonts w:asciiTheme="majorHAnsi" w:hAnsiTheme="majorHAnsi" w:cstheme="majorHAnsi"/>
        </w:rPr>
      </w:pPr>
      <w:r w:rsidRPr="005A069C">
        <w:rPr>
          <w:rFonts w:asciiTheme="majorHAnsi" w:hAnsiTheme="majorHAnsi" w:cstheme="majorHAnsi"/>
        </w:rPr>
        <w:t xml:space="preserve">Is under 30 years of age </w:t>
      </w:r>
    </w:p>
    <w:p w14:paraId="2A2AD534" w14:textId="77777777" w:rsidR="005A069C" w:rsidRPr="005A069C" w:rsidRDefault="005A069C" w:rsidP="004307A3">
      <w:pPr>
        <w:pStyle w:val="ListParagraph"/>
        <w:numPr>
          <w:ilvl w:val="0"/>
          <w:numId w:val="15"/>
        </w:numPr>
        <w:tabs>
          <w:tab w:val="clear" w:pos="851"/>
          <w:tab w:val="clear" w:pos="1980"/>
          <w:tab w:val="clear" w:pos="5040"/>
        </w:tabs>
        <w:ind w:left="360"/>
        <w:rPr>
          <w:rFonts w:asciiTheme="majorHAnsi" w:hAnsiTheme="majorHAnsi" w:cstheme="majorHAnsi"/>
        </w:rPr>
      </w:pPr>
      <w:r w:rsidRPr="005A069C">
        <w:rPr>
          <w:rFonts w:asciiTheme="majorHAnsi" w:hAnsiTheme="majorHAnsi" w:cstheme="majorHAnsi"/>
        </w:rPr>
        <w:t xml:space="preserve">Displays a positive and co-operative attitude towards colleagues and customers/clients </w:t>
      </w:r>
    </w:p>
    <w:p w14:paraId="4841E7AF" w14:textId="077F5004" w:rsidR="005A069C" w:rsidRPr="005A069C" w:rsidRDefault="005A069C" w:rsidP="004307A3">
      <w:pPr>
        <w:pStyle w:val="ListParagraph"/>
        <w:numPr>
          <w:ilvl w:val="0"/>
          <w:numId w:val="15"/>
        </w:numPr>
        <w:tabs>
          <w:tab w:val="clear" w:pos="851"/>
          <w:tab w:val="clear" w:pos="1980"/>
          <w:tab w:val="clear" w:pos="5040"/>
        </w:tabs>
        <w:ind w:left="360"/>
        <w:rPr>
          <w:rFonts w:asciiTheme="majorHAnsi" w:hAnsiTheme="majorHAnsi" w:cstheme="majorHAnsi"/>
        </w:rPr>
      </w:pPr>
      <w:r w:rsidRPr="005A069C">
        <w:rPr>
          <w:rFonts w:asciiTheme="majorHAnsi" w:hAnsiTheme="majorHAnsi" w:cstheme="majorHAnsi"/>
        </w:rPr>
        <w:t xml:space="preserve">Has the aptitude and focus to work for the betterment of the industry </w:t>
      </w:r>
    </w:p>
    <w:p w14:paraId="62596A28" w14:textId="6F0C4025" w:rsidR="00901CF2" w:rsidRPr="00C354B6" w:rsidRDefault="005A069C" w:rsidP="00901CF2">
      <w:pPr>
        <w:pStyle w:val="ListParagraph"/>
        <w:numPr>
          <w:ilvl w:val="0"/>
          <w:numId w:val="15"/>
        </w:numPr>
        <w:tabs>
          <w:tab w:val="clear" w:pos="851"/>
          <w:tab w:val="clear" w:pos="1980"/>
          <w:tab w:val="clear" w:pos="5040"/>
        </w:tabs>
        <w:ind w:left="360"/>
        <w:rPr>
          <w:rFonts w:asciiTheme="majorHAnsi" w:hAnsiTheme="majorHAnsi" w:cstheme="majorHAnsi"/>
        </w:rPr>
      </w:pPr>
      <w:r w:rsidRPr="005A069C">
        <w:rPr>
          <w:rFonts w:asciiTheme="majorHAnsi" w:hAnsiTheme="majorHAnsi" w:cstheme="majorHAnsi"/>
        </w:rPr>
        <w:t>Displays a desire and passion to make a career in the tractor and/or ag machinery related industry</w:t>
      </w:r>
    </w:p>
    <w:p w14:paraId="47A35350" w14:textId="28FBF1C2" w:rsidR="004A64BF" w:rsidRDefault="004A64BF" w:rsidP="00901CF2">
      <w:pPr>
        <w:tabs>
          <w:tab w:val="clear" w:pos="851"/>
          <w:tab w:val="clear" w:pos="1980"/>
          <w:tab w:val="clear" w:pos="5040"/>
        </w:tabs>
        <w:rPr>
          <w:rFonts w:asciiTheme="majorHAnsi" w:hAnsiTheme="majorHAnsi" w:cstheme="majorHAnsi"/>
          <w:b/>
          <w:lang w:eastAsia="en-NZ"/>
        </w:rPr>
      </w:pPr>
    </w:p>
    <w:p w14:paraId="5A7F1247" w14:textId="77777777" w:rsidR="00A371FA" w:rsidRPr="005A069C" w:rsidRDefault="00A371FA" w:rsidP="00901CF2">
      <w:pPr>
        <w:tabs>
          <w:tab w:val="clear" w:pos="851"/>
          <w:tab w:val="clear" w:pos="1980"/>
          <w:tab w:val="clear" w:pos="5040"/>
        </w:tabs>
        <w:rPr>
          <w:rFonts w:asciiTheme="majorHAnsi" w:hAnsiTheme="majorHAnsi" w:cstheme="majorHAnsi"/>
          <w:b/>
          <w:lang w:eastAsia="en-NZ"/>
        </w:rPr>
      </w:pPr>
    </w:p>
    <w:p w14:paraId="5FC00CBC" w14:textId="50F839A5" w:rsidR="009859B0" w:rsidRPr="005A069C" w:rsidRDefault="009859B0" w:rsidP="2C566BB0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Bidi"/>
          <w:b/>
          <w:bCs/>
          <w:lang w:eastAsia="en-NZ"/>
        </w:rPr>
      </w:pPr>
      <w:r w:rsidRPr="2C566BB0">
        <w:rPr>
          <w:rFonts w:asciiTheme="majorHAnsi" w:hAnsiTheme="majorHAnsi" w:cstheme="majorBidi"/>
          <w:b/>
          <w:bCs/>
          <w:lang w:eastAsia="en-NZ"/>
        </w:rPr>
        <w:t xml:space="preserve">1. </w:t>
      </w:r>
      <w:r>
        <w:tab/>
      </w:r>
      <w:r w:rsidR="003D434A" w:rsidRPr="2C566BB0">
        <w:rPr>
          <w:rFonts w:asciiTheme="majorHAnsi" w:hAnsiTheme="majorHAnsi" w:cstheme="majorBidi"/>
          <w:b/>
          <w:bCs/>
          <w:lang w:eastAsia="en-NZ"/>
        </w:rPr>
        <w:t>Name of person</w:t>
      </w:r>
      <w:r w:rsidRPr="2C566BB0">
        <w:rPr>
          <w:rFonts w:asciiTheme="majorHAnsi" w:hAnsiTheme="majorHAnsi" w:cstheme="majorBidi"/>
          <w:b/>
          <w:bCs/>
          <w:lang w:eastAsia="en-NZ"/>
        </w:rPr>
        <w:t xml:space="preserve"> being nominated</w:t>
      </w:r>
      <w:r w:rsidR="42DD462D" w:rsidRPr="2C566BB0">
        <w:rPr>
          <w:rFonts w:asciiTheme="majorHAnsi" w:hAnsiTheme="majorHAnsi" w:cstheme="majorBidi"/>
          <w:b/>
          <w:bCs/>
          <w:lang w:eastAsia="en-NZ"/>
        </w:rPr>
        <w:t xml:space="preserve"> and the organisation they currently work for</w:t>
      </w:r>
      <w:r w:rsidR="00221BBE" w:rsidRPr="2C566BB0">
        <w:rPr>
          <w:rFonts w:asciiTheme="majorHAnsi" w:hAnsiTheme="majorHAnsi" w:cstheme="majorBidi"/>
          <w:b/>
          <w:bCs/>
          <w:lang w:eastAsia="en-NZ"/>
        </w:rPr>
        <w:t>:</w:t>
      </w:r>
    </w:p>
    <w:p w14:paraId="65B57EFB" w14:textId="77777777" w:rsidR="009859B0" w:rsidRPr="005A069C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lang w:eastAsia="en-NZ"/>
        </w:rPr>
      </w:pPr>
    </w:p>
    <w:p w14:paraId="59B4B142" w14:textId="0055657E" w:rsidR="009859B0" w:rsidRPr="005A069C" w:rsidRDefault="009859B0" w:rsidP="00FB0BB0">
      <w:pPr>
        <w:pBdr>
          <w:bottom w:val="single" w:sz="2" w:space="1" w:color="auto"/>
        </w:pBdr>
        <w:tabs>
          <w:tab w:val="clear" w:pos="851"/>
          <w:tab w:val="clear" w:pos="1980"/>
          <w:tab w:val="clear" w:pos="5040"/>
          <w:tab w:val="left" w:pos="567"/>
        </w:tabs>
        <w:ind w:left="567"/>
        <w:rPr>
          <w:lang w:eastAsia="en-NZ"/>
        </w:rPr>
      </w:pPr>
    </w:p>
    <w:p w14:paraId="3F1917AF" w14:textId="77777777" w:rsidR="00A371FA" w:rsidRDefault="00A371FA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b/>
          <w:lang w:eastAsia="en-NZ"/>
        </w:rPr>
      </w:pPr>
    </w:p>
    <w:p w14:paraId="04011C81" w14:textId="57ED2108" w:rsidR="009859B0" w:rsidRPr="005A069C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b/>
          <w:lang w:eastAsia="en-NZ"/>
        </w:rPr>
      </w:pPr>
      <w:r w:rsidRPr="005A069C">
        <w:rPr>
          <w:rFonts w:asciiTheme="majorHAnsi" w:hAnsiTheme="majorHAnsi" w:cstheme="majorHAnsi"/>
          <w:b/>
          <w:lang w:eastAsia="en-NZ"/>
        </w:rPr>
        <w:t xml:space="preserve">2. </w:t>
      </w:r>
      <w:r w:rsidR="0070479D" w:rsidRPr="005A069C">
        <w:rPr>
          <w:rFonts w:asciiTheme="majorHAnsi" w:hAnsiTheme="majorHAnsi" w:cstheme="majorHAnsi"/>
          <w:b/>
          <w:lang w:eastAsia="en-NZ"/>
        </w:rPr>
        <w:tab/>
      </w:r>
      <w:r w:rsidR="00346743" w:rsidRPr="005A069C">
        <w:rPr>
          <w:rFonts w:asciiTheme="majorHAnsi" w:hAnsiTheme="majorHAnsi" w:cstheme="majorHAnsi"/>
          <w:b/>
          <w:lang w:eastAsia="en-NZ"/>
        </w:rPr>
        <w:t xml:space="preserve">Name of person or </w:t>
      </w:r>
      <w:r w:rsidRPr="005A069C">
        <w:rPr>
          <w:rFonts w:asciiTheme="majorHAnsi" w:hAnsiTheme="majorHAnsi" w:cstheme="majorHAnsi"/>
          <w:b/>
          <w:lang w:eastAsia="en-NZ"/>
        </w:rPr>
        <w:t>organisation making the nomination</w:t>
      </w:r>
      <w:r w:rsidR="00221BBE" w:rsidRPr="005A069C">
        <w:rPr>
          <w:rFonts w:asciiTheme="majorHAnsi" w:hAnsiTheme="majorHAnsi" w:cstheme="majorHAnsi"/>
          <w:b/>
          <w:lang w:eastAsia="en-NZ"/>
        </w:rPr>
        <w:t>:</w:t>
      </w:r>
    </w:p>
    <w:p w14:paraId="39AF2714" w14:textId="77777777" w:rsidR="009859B0" w:rsidRPr="005A069C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lang w:eastAsia="en-NZ"/>
        </w:rPr>
      </w:pPr>
    </w:p>
    <w:p w14:paraId="7B42A988" w14:textId="13128583" w:rsidR="0065139D" w:rsidRPr="005A069C" w:rsidRDefault="0065139D" w:rsidP="00FB0BB0">
      <w:pPr>
        <w:pBdr>
          <w:bottom w:val="single" w:sz="4" w:space="1" w:color="auto"/>
        </w:pBdr>
        <w:tabs>
          <w:tab w:val="clear" w:pos="851"/>
          <w:tab w:val="clear" w:pos="1980"/>
          <w:tab w:val="clear" w:pos="5040"/>
          <w:tab w:val="left" w:pos="567"/>
        </w:tabs>
        <w:ind w:left="567"/>
        <w:rPr>
          <w:lang w:eastAsia="en-NZ"/>
        </w:rPr>
      </w:pPr>
    </w:p>
    <w:p w14:paraId="7C592680" w14:textId="77777777" w:rsidR="00A371FA" w:rsidRDefault="00A371FA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b/>
          <w:lang w:eastAsia="en-NZ"/>
        </w:rPr>
      </w:pPr>
    </w:p>
    <w:p w14:paraId="476EC569" w14:textId="40AE5E01" w:rsidR="009859B0" w:rsidRPr="005A069C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b/>
          <w:lang w:eastAsia="en-NZ"/>
        </w:rPr>
      </w:pPr>
      <w:r w:rsidRPr="005A069C">
        <w:rPr>
          <w:rFonts w:asciiTheme="majorHAnsi" w:hAnsiTheme="majorHAnsi" w:cstheme="majorHAnsi"/>
          <w:b/>
          <w:lang w:eastAsia="en-NZ"/>
        </w:rPr>
        <w:t xml:space="preserve">3. </w:t>
      </w:r>
      <w:r w:rsidR="0070479D" w:rsidRPr="005A069C">
        <w:rPr>
          <w:rFonts w:asciiTheme="majorHAnsi" w:hAnsiTheme="majorHAnsi" w:cstheme="majorHAnsi"/>
          <w:b/>
          <w:lang w:eastAsia="en-NZ"/>
        </w:rPr>
        <w:tab/>
      </w:r>
      <w:r w:rsidR="00346743" w:rsidRPr="005A069C">
        <w:rPr>
          <w:rFonts w:asciiTheme="majorHAnsi" w:hAnsiTheme="majorHAnsi" w:cstheme="majorHAnsi"/>
          <w:b/>
          <w:lang w:eastAsia="en-NZ"/>
        </w:rPr>
        <w:t>Signature of person</w:t>
      </w:r>
      <w:r w:rsidRPr="005A069C">
        <w:rPr>
          <w:rFonts w:asciiTheme="majorHAnsi" w:hAnsiTheme="majorHAnsi" w:cstheme="majorHAnsi"/>
          <w:b/>
          <w:lang w:eastAsia="en-NZ"/>
        </w:rPr>
        <w:t xml:space="preserve"> or au</w:t>
      </w:r>
      <w:r w:rsidR="00346743" w:rsidRPr="005A069C">
        <w:rPr>
          <w:rFonts w:asciiTheme="majorHAnsi" w:hAnsiTheme="majorHAnsi" w:cstheme="majorHAnsi"/>
          <w:b/>
          <w:lang w:eastAsia="en-NZ"/>
        </w:rPr>
        <w:t>thorised signatory of</w:t>
      </w:r>
      <w:r w:rsidRPr="005A069C">
        <w:rPr>
          <w:rFonts w:asciiTheme="majorHAnsi" w:hAnsiTheme="majorHAnsi" w:cstheme="majorHAnsi"/>
          <w:b/>
          <w:lang w:eastAsia="en-NZ"/>
        </w:rPr>
        <w:t xml:space="preserve"> organisation making the nomination</w:t>
      </w:r>
      <w:r w:rsidR="00221BBE" w:rsidRPr="005A069C">
        <w:rPr>
          <w:rFonts w:asciiTheme="majorHAnsi" w:hAnsiTheme="majorHAnsi" w:cstheme="majorHAnsi"/>
          <w:b/>
          <w:lang w:eastAsia="en-NZ"/>
        </w:rPr>
        <w:t>:</w:t>
      </w:r>
    </w:p>
    <w:p w14:paraId="7F98227C" w14:textId="77777777" w:rsidR="009859B0" w:rsidRPr="005A069C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lang w:eastAsia="en-NZ"/>
        </w:rPr>
      </w:pPr>
    </w:p>
    <w:p w14:paraId="0A6FEAFB" w14:textId="77777777" w:rsidR="009859B0" w:rsidRPr="005A069C" w:rsidRDefault="009859B0" w:rsidP="00FB0BB0">
      <w:pPr>
        <w:pBdr>
          <w:bottom w:val="single" w:sz="4" w:space="1" w:color="auto"/>
        </w:pBdr>
        <w:tabs>
          <w:tab w:val="clear" w:pos="851"/>
          <w:tab w:val="clear" w:pos="1980"/>
          <w:tab w:val="clear" w:pos="5040"/>
          <w:tab w:val="left" w:pos="567"/>
        </w:tabs>
        <w:ind w:left="567"/>
        <w:rPr>
          <w:rFonts w:asciiTheme="majorHAnsi" w:hAnsiTheme="majorHAnsi" w:cstheme="majorHAnsi"/>
          <w:lang w:eastAsia="en-NZ"/>
        </w:rPr>
      </w:pPr>
    </w:p>
    <w:p w14:paraId="06ED976B" w14:textId="77777777" w:rsidR="00A371FA" w:rsidRDefault="00A371FA" w:rsidP="00FB0BB0">
      <w:pPr>
        <w:tabs>
          <w:tab w:val="clear" w:pos="851"/>
          <w:tab w:val="clear" w:pos="1980"/>
          <w:tab w:val="clear" w:pos="5040"/>
          <w:tab w:val="left" w:pos="567"/>
        </w:tabs>
        <w:rPr>
          <w:rFonts w:asciiTheme="majorHAnsi" w:hAnsiTheme="majorHAnsi" w:cstheme="majorHAnsi"/>
          <w:b/>
          <w:lang w:eastAsia="en-NZ"/>
        </w:rPr>
      </w:pPr>
    </w:p>
    <w:p w14:paraId="5E71D219" w14:textId="1DF00C1A" w:rsidR="0065139D" w:rsidRDefault="0065139D" w:rsidP="2C566BB0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Bidi"/>
          <w:b/>
          <w:bCs/>
          <w:lang w:eastAsia="en-NZ"/>
        </w:rPr>
      </w:pPr>
      <w:r w:rsidRPr="2C566BB0">
        <w:rPr>
          <w:rFonts w:asciiTheme="majorHAnsi" w:hAnsiTheme="majorHAnsi" w:cstheme="majorBidi"/>
          <w:b/>
          <w:bCs/>
          <w:lang w:eastAsia="en-NZ"/>
        </w:rPr>
        <w:t xml:space="preserve">4. </w:t>
      </w:r>
      <w:r>
        <w:tab/>
      </w:r>
      <w:r w:rsidRPr="2C566BB0">
        <w:rPr>
          <w:rFonts w:asciiTheme="majorHAnsi" w:hAnsiTheme="majorHAnsi" w:cstheme="majorBidi"/>
          <w:b/>
          <w:bCs/>
          <w:lang w:eastAsia="en-NZ"/>
        </w:rPr>
        <w:t>Contact</w:t>
      </w:r>
      <w:r w:rsidR="00221BBE" w:rsidRPr="2C566BB0">
        <w:rPr>
          <w:rFonts w:asciiTheme="majorHAnsi" w:hAnsiTheme="majorHAnsi" w:cstheme="majorBidi"/>
          <w:b/>
          <w:bCs/>
          <w:lang w:eastAsia="en-NZ"/>
        </w:rPr>
        <w:t xml:space="preserve"> details for the</w:t>
      </w:r>
      <w:r w:rsidRPr="2C566BB0">
        <w:rPr>
          <w:rFonts w:asciiTheme="majorHAnsi" w:hAnsiTheme="majorHAnsi" w:cstheme="majorBidi"/>
          <w:b/>
          <w:bCs/>
          <w:lang w:eastAsia="en-NZ"/>
        </w:rPr>
        <w:t xml:space="preserve"> person making</w:t>
      </w:r>
      <w:r w:rsidR="00221BBE" w:rsidRPr="2C566BB0">
        <w:rPr>
          <w:rFonts w:asciiTheme="majorHAnsi" w:hAnsiTheme="majorHAnsi" w:cstheme="majorBidi"/>
          <w:b/>
          <w:bCs/>
          <w:lang w:eastAsia="en-NZ"/>
        </w:rPr>
        <w:t xml:space="preserve"> the</w:t>
      </w:r>
      <w:r w:rsidRPr="2C566BB0">
        <w:rPr>
          <w:rFonts w:asciiTheme="majorHAnsi" w:hAnsiTheme="majorHAnsi" w:cstheme="majorBidi"/>
          <w:b/>
          <w:bCs/>
          <w:lang w:eastAsia="en-NZ"/>
        </w:rPr>
        <w:t xml:space="preserve"> nomination</w:t>
      </w:r>
      <w:r w:rsidR="00523224" w:rsidRPr="2C566BB0">
        <w:rPr>
          <w:rFonts w:asciiTheme="majorHAnsi" w:hAnsiTheme="majorHAnsi" w:cstheme="majorBidi"/>
          <w:b/>
          <w:bCs/>
          <w:lang w:eastAsia="en-NZ"/>
        </w:rPr>
        <w:t>:</w:t>
      </w:r>
    </w:p>
    <w:p w14:paraId="3B0BB367" w14:textId="50EB17AD" w:rsidR="00A371FA" w:rsidRPr="00FB0BB0" w:rsidRDefault="00A371FA" w:rsidP="00FB0BB0">
      <w:pPr>
        <w:tabs>
          <w:tab w:val="clear" w:pos="851"/>
          <w:tab w:val="clear" w:pos="1980"/>
          <w:tab w:val="clear" w:pos="5040"/>
          <w:tab w:val="left" w:pos="567"/>
        </w:tabs>
        <w:rPr>
          <w:lang w:eastAsia="en-NZ"/>
        </w:rPr>
      </w:pPr>
    </w:p>
    <w:p w14:paraId="1DEB149E" w14:textId="1670425F" w:rsidR="0065139D" w:rsidRPr="00FB0BB0" w:rsidRDefault="007A0716" w:rsidP="00FB0BB0">
      <w:pPr>
        <w:tabs>
          <w:tab w:val="clear" w:pos="851"/>
          <w:tab w:val="clear" w:pos="1980"/>
          <w:tab w:val="clear" w:pos="5040"/>
          <w:tab w:val="left" w:pos="567"/>
        </w:tabs>
        <w:ind w:left="567"/>
      </w:pPr>
      <w:r w:rsidRPr="2C566BB0">
        <w:rPr>
          <w:rFonts w:asciiTheme="majorHAnsi" w:hAnsiTheme="majorHAnsi" w:cstheme="majorBidi"/>
          <w:lang w:eastAsia="en-NZ"/>
        </w:rPr>
        <w:t>Phone</w:t>
      </w:r>
      <w:r w:rsidR="00221BBE" w:rsidRPr="2C566BB0">
        <w:rPr>
          <w:rFonts w:asciiTheme="majorHAnsi" w:hAnsiTheme="majorHAnsi" w:cstheme="majorBidi"/>
          <w:lang w:eastAsia="en-NZ"/>
        </w:rPr>
        <w:t>:</w:t>
      </w:r>
      <w:r w:rsidRPr="2C566BB0">
        <w:rPr>
          <w:rFonts w:asciiTheme="majorHAnsi" w:hAnsiTheme="majorHAnsi" w:cstheme="majorBidi"/>
          <w:lang w:eastAsia="en-NZ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="00331179" w:rsidRPr="2C566BB0">
        <w:rPr>
          <w:rFonts w:asciiTheme="majorHAnsi" w:hAnsiTheme="majorHAnsi" w:cstheme="majorBidi"/>
          <w:lang w:eastAsia="en-NZ"/>
        </w:rPr>
        <w:t xml:space="preserve"> </w:t>
      </w:r>
      <w:r>
        <w:tab/>
      </w:r>
    </w:p>
    <w:p w14:paraId="0FFED62D" w14:textId="57E976E6" w:rsidR="0065139D" w:rsidRPr="005A069C" w:rsidRDefault="0065139D" w:rsidP="00FB0BB0">
      <w:pPr>
        <w:tabs>
          <w:tab w:val="clear" w:pos="851"/>
          <w:tab w:val="clear" w:pos="1980"/>
          <w:tab w:val="clear" w:pos="5040"/>
          <w:tab w:val="left" w:pos="567"/>
        </w:tabs>
        <w:ind w:left="567"/>
      </w:pPr>
    </w:p>
    <w:p w14:paraId="43C22553" w14:textId="3C5B1B31" w:rsidR="0065139D" w:rsidRPr="005A069C" w:rsidRDefault="007A0716" w:rsidP="00FB0BB0">
      <w:pPr>
        <w:pBdr>
          <w:bottom w:val="single" w:sz="2" w:space="1" w:color="auto"/>
        </w:pBdr>
        <w:tabs>
          <w:tab w:val="clear" w:pos="851"/>
          <w:tab w:val="clear" w:pos="1980"/>
          <w:tab w:val="clear" w:pos="5040"/>
          <w:tab w:val="left" w:pos="1418"/>
        </w:tabs>
        <w:ind w:left="567"/>
        <w:rPr>
          <w:rFonts w:asciiTheme="majorHAnsi" w:hAnsiTheme="majorHAnsi" w:cstheme="majorBidi"/>
          <w:lang w:eastAsia="en-NZ"/>
        </w:rPr>
      </w:pPr>
      <w:r w:rsidRPr="2C566BB0">
        <w:rPr>
          <w:rFonts w:asciiTheme="majorHAnsi" w:hAnsiTheme="majorHAnsi" w:cstheme="majorBidi"/>
          <w:lang w:eastAsia="en-NZ"/>
        </w:rPr>
        <w:t>Email</w:t>
      </w:r>
      <w:r w:rsidR="00221BBE" w:rsidRPr="2C566BB0">
        <w:rPr>
          <w:rFonts w:asciiTheme="majorHAnsi" w:hAnsiTheme="majorHAnsi" w:cstheme="majorBidi"/>
          <w:lang w:eastAsia="en-NZ"/>
        </w:rPr>
        <w:t>:</w:t>
      </w:r>
      <w:r w:rsidR="00FB0BB0">
        <w:rPr>
          <w:rFonts w:asciiTheme="majorHAnsi" w:hAnsiTheme="majorHAnsi" w:cstheme="majorBidi"/>
          <w:lang w:eastAsia="en-NZ"/>
        </w:rPr>
        <w:tab/>
      </w:r>
    </w:p>
    <w:p w14:paraId="66DA4FE9" w14:textId="0836E96A" w:rsidR="00A371FA" w:rsidRDefault="00A371FA" w:rsidP="2C566BB0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lang w:eastAsia="en-NZ"/>
        </w:rPr>
      </w:pPr>
    </w:p>
    <w:p w14:paraId="67AC28EA" w14:textId="76C96B89" w:rsidR="2C566BB0" w:rsidRDefault="2C566BB0">
      <w:r>
        <w:br w:type="page"/>
      </w:r>
    </w:p>
    <w:p w14:paraId="09F21B0F" w14:textId="77777777" w:rsidR="00FB0BB0" w:rsidRDefault="00FB0B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b/>
          <w:lang w:eastAsia="en-NZ"/>
        </w:rPr>
      </w:pPr>
    </w:p>
    <w:p w14:paraId="5BE937BD" w14:textId="77777777" w:rsidR="00FB0BB0" w:rsidRDefault="00FB0B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b/>
          <w:lang w:eastAsia="en-NZ"/>
        </w:rPr>
      </w:pPr>
    </w:p>
    <w:p w14:paraId="796AA79B" w14:textId="77777777" w:rsidR="00FB0BB0" w:rsidRDefault="00FB0B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b/>
          <w:lang w:eastAsia="en-NZ"/>
        </w:rPr>
      </w:pPr>
    </w:p>
    <w:p w14:paraId="7FC028DB" w14:textId="77777777" w:rsidR="00FB0BB0" w:rsidRDefault="00FB0B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b/>
          <w:lang w:eastAsia="en-NZ"/>
        </w:rPr>
      </w:pPr>
    </w:p>
    <w:p w14:paraId="4D7865ED" w14:textId="77777777" w:rsidR="00FB0BB0" w:rsidRDefault="00FB0B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b/>
          <w:lang w:eastAsia="en-NZ"/>
        </w:rPr>
      </w:pPr>
    </w:p>
    <w:p w14:paraId="3A83808B" w14:textId="77777777" w:rsidR="00FB0BB0" w:rsidRDefault="00FB0B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b/>
          <w:lang w:eastAsia="en-NZ"/>
        </w:rPr>
      </w:pPr>
    </w:p>
    <w:p w14:paraId="57041EF0" w14:textId="1EEB0DF7" w:rsidR="004831E9" w:rsidRPr="005A069C" w:rsidRDefault="007A0716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Theme="majorHAnsi" w:hAnsiTheme="majorHAnsi" w:cstheme="majorHAnsi"/>
          <w:b/>
          <w:lang w:eastAsia="en-NZ"/>
        </w:rPr>
      </w:pPr>
      <w:r w:rsidRPr="005A069C">
        <w:rPr>
          <w:rFonts w:asciiTheme="majorHAnsi" w:hAnsiTheme="majorHAnsi" w:cstheme="majorHAnsi"/>
          <w:b/>
          <w:lang w:eastAsia="en-NZ"/>
        </w:rPr>
        <w:t>5</w:t>
      </w:r>
      <w:r w:rsidR="009859B0" w:rsidRPr="005A069C">
        <w:rPr>
          <w:rFonts w:asciiTheme="majorHAnsi" w:hAnsiTheme="majorHAnsi" w:cstheme="majorHAnsi"/>
          <w:b/>
          <w:lang w:eastAsia="en-NZ"/>
        </w:rPr>
        <w:t>.</w:t>
      </w:r>
      <w:r w:rsidR="00F83D81" w:rsidRPr="005A069C">
        <w:rPr>
          <w:rFonts w:asciiTheme="majorHAnsi" w:hAnsiTheme="majorHAnsi" w:cstheme="majorHAnsi"/>
          <w:b/>
          <w:lang w:eastAsia="en-NZ"/>
        </w:rPr>
        <w:tab/>
      </w:r>
      <w:r w:rsidR="009859B0" w:rsidRPr="005A069C">
        <w:rPr>
          <w:rFonts w:asciiTheme="majorHAnsi" w:hAnsiTheme="majorHAnsi" w:cstheme="majorHAnsi"/>
          <w:b/>
          <w:lang w:eastAsia="en-NZ"/>
        </w:rPr>
        <w:t xml:space="preserve"> Award you are nominating this person for </w:t>
      </w:r>
      <w:r w:rsidR="009859B0" w:rsidRPr="005A069C">
        <w:rPr>
          <w:rFonts w:asciiTheme="majorHAnsi" w:hAnsiTheme="majorHAnsi" w:cstheme="majorHAnsi"/>
          <w:b/>
          <w:i/>
          <w:lang w:eastAsia="en-NZ"/>
        </w:rPr>
        <w:t xml:space="preserve">(please </w:t>
      </w:r>
      <w:r w:rsidR="007E117A" w:rsidRPr="005A069C">
        <w:rPr>
          <w:rFonts w:asciiTheme="majorHAnsi" w:hAnsiTheme="majorHAnsi" w:cstheme="majorHAnsi"/>
          <w:b/>
          <w:i/>
          <w:lang w:eastAsia="en-NZ"/>
        </w:rPr>
        <w:t>put X</w:t>
      </w:r>
      <w:r w:rsidR="009859B0" w:rsidRPr="005A069C">
        <w:rPr>
          <w:rFonts w:asciiTheme="majorHAnsi" w:hAnsiTheme="majorHAnsi" w:cstheme="majorHAnsi"/>
          <w:b/>
          <w:i/>
          <w:lang w:eastAsia="en-NZ"/>
        </w:rPr>
        <w:t xml:space="preserve"> </w:t>
      </w:r>
      <w:r w:rsidR="007E117A" w:rsidRPr="005A069C">
        <w:rPr>
          <w:rFonts w:asciiTheme="majorHAnsi" w:hAnsiTheme="majorHAnsi" w:cstheme="majorHAnsi"/>
          <w:b/>
          <w:i/>
          <w:lang w:eastAsia="en-NZ"/>
        </w:rPr>
        <w:t>in relevant column</w:t>
      </w:r>
      <w:r w:rsidR="009859B0" w:rsidRPr="005A069C">
        <w:rPr>
          <w:rFonts w:asciiTheme="majorHAnsi" w:hAnsiTheme="majorHAnsi" w:cstheme="majorHAnsi"/>
          <w:b/>
          <w:i/>
          <w:lang w:eastAsia="en-NZ"/>
        </w:rPr>
        <w:t>)</w:t>
      </w:r>
      <w:r w:rsidR="00531402" w:rsidRPr="005A069C">
        <w:rPr>
          <w:rFonts w:asciiTheme="majorHAnsi" w:hAnsiTheme="majorHAnsi" w:cstheme="majorHAnsi"/>
          <w:b/>
          <w:lang w:eastAsia="en-NZ"/>
        </w:rPr>
        <w:t>.</w:t>
      </w:r>
    </w:p>
    <w:p w14:paraId="5EF4A06A" w14:textId="77777777" w:rsidR="007C1F3C" w:rsidRDefault="007C1F3C" w:rsidP="000E38FB">
      <w:pPr>
        <w:tabs>
          <w:tab w:val="clear" w:pos="851"/>
          <w:tab w:val="clear" w:pos="1980"/>
          <w:tab w:val="clear" w:pos="5040"/>
        </w:tabs>
        <w:rPr>
          <w:rFonts w:asciiTheme="majorHAnsi" w:eastAsia="Calibri" w:hAnsiTheme="majorHAnsi" w:cstheme="majorHAnsi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5400"/>
      </w:tblGrid>
      <w:tr w:rsidR="007C1F3C" w14:paraId="3EFF62F0" w14:textId="77777777" w:rsidTr="007C1F3C">
        <w:tc>
          <w:tcPr>
            <w:tcW w:w="1165" w:type="dxa"/>
          </w:tcPr>
          <w:p w14:paraId="4CE0FC98" w14:textId="77777777" w:rsidR="007C1F3C" w:rsidRDefault="007C1F3C" w:rsidP="000E38FB">
            <w:pPr>
              <w:tabs>
                <w:tab w:val="clear" w:pos="851"/>
                <w:tab w:val="clear" w:pos="1980"/>
                <w:tab w:val="clear" w:pos="5040"/>
              </w:tabs>
              <w:rPr>
                <w:rFonts w:asciiTheme="majorHAnsi" w:eastAsia="Calibri" w:hAnsiTheme="majorHAnsi" w:cstheme="majorHAnsi"/>
                <w:lang w:eastAsia="en-US"/>
              </w:rPr>
            </w:pPr>
          </w:p>
        </w:tc>
        <w:tc>
          <w:tcPr>
            <w:tcW w:w="5400" w:type="dxa"/>
          </w:tcPr>
          <w:p w14:paraId="062441DD" w14:textId="77777777" w:rsidR="007C1F3C" w:rsidRPr="005A069C" w:rsidRDefault="007C1F3C" w:rsidP="007C1F3C">
            <w:pPr>
              <w:rPr>
                <w:rFonts w:asciiTheme="majorHAnsi" w:hAnsiTheme="majorHAnsi" w:cstheme="majorHAnsi"/>
                <w:b/>
                <w:bCs/>
              </w:rPr>
            </w:pPr>
            <w:r w:rsidRPr="005A069C">
              <w:rPr>
                <w:rFonts w:asciiTheme="majorHAnsi" w:hAnsiTheme="majorHAnsi" w:cstheme="majorHAnsi"/>
                <w:b/>
                <w:bCs/>
              </w:rPr>
              <w:t>President’s Award for Service to the Industry</w:t>
            </w:r>
          </w:p>
          <w:p w14:paraId="6E4743C2" w14:textId="77777777" w:rsidR="007C1F3C" w:rsidRDefault="007C1F3C" w:rsidP="000E38FB">
            <w:pPr>
              <w:tabs>
                <w:tab w:val="clear" w:pos="851"/>
                <w:tab w:val="clear" w:pos="1980"/>
                <w:tab w:val="clear" w:pos="5040"/>
              </w:tabs>
              <w:rPr>
                <w:rFonts w:asciiTheme="majorHAnsi" w:eastAsia="Calibri" w:hAnsiTheme="majorHAnsi" w:cstheme="majorHAnsi"/>
                <w:lang w:eastAsia="en-US"/>
              </w:rPr>
            </w:pPr>
          </w:p>
        </w:tc>
      </w:tr>
      <w:tr w:rsidR="007C1F3C" w14:paraId="239673A4" w14:textId="77777777" w:rsidTr="007C1F3C">
        <w:tc>
          <w:tcPr>
            <w:tcW w:w="1165" w:type="dxa"/>
          </w:tcPr>
          <w:p w14:paraId="66835598" w14:textId="77777777" w:rsidR="007C1F3C" w:rsidRDefault="007C1F3C" w:rsidP="000E38FB">
            <w:pPr>
              <w:tabs>
                <w:tab w:val="clear" w:pos="851"/>
                <w:tab w:val="clear" w:pos="1980"/>
                <w:tab w:val="clear" w:pos="5040"/>
              </w:tabs>
              <w:rPr>
                <w:rFonts w:asciiTheme="majorHAnsi" w:eastAsia="Calibri" w:hAnsiTheme="majorHAnsi" w:cstheme="majorHAnsi"/>
                <w:lang w:eastAsia="en-US"/>
              </w:rPr>
            </w:pPr>
          </w:p>
        </w:tc>
        <w:tc>
          <w:tcPr>
            <w:tcW w:w="5400" w:type="dxa"/>
          </w:tcPr>
          <w:p w14:paraId="5BFF0551" w14:textId="77777777" w:rsidR="007C1F3C" w:rsidRDefault="007C1F3C" w:rsidP="007C1F3C">
            <w:pPr>
              <w:rPr>
                <w:rFonts w:asciiTheme="majorHAnsi" w:hAnsiTheme="majorHAnsi" w:cstheme="majorHAnsi"/>
                <w:b/>
                <w:bCs/>
              </w:rPr>
            </w:pPr>
            <w:r w:rsidRPr="005A069C">
              <w:rPr>
                <w:rFonts w:asciiTheme="majorHAnsi" w:hAnsiTheme="majorHAnsi" w:cstheme="majorHAnsi"/>
                <w:b/>
                <w:bCs/>
              </w:rPr>
              <w:t>Emerging Talent Award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in P</w:t>
            </w:r>
            <w:r w:rsidRPr="005A069C">
              <w:rPr>
                <w:rFonts w:asciiTheme="majorHAnsi" w:hAnsiTheme="majorHAnsi" w:cstheme="majorHAnsi"/>
                <w:b/>
                <w:bCs/>
              </w:rPr>
              <w:t>arts</w:t>
            </w:r>
          </w:p>
          <w:p w14:paraId="5777A233" w14:textId="0A864483" w:rsidR="007C1F3C" w:rsidRDefault="007C1F3C" w:rsidP="007C1F3C">
            <w:pPr>
              <w:rPr>
                <w:rFonts w:asciiTheme="majorHAnsi" w:eastAsia="Calibri" w:hAnsiTheme="majorHAnsi" w:cstheme="majorHAnsi"/>
                <w:lang w:eastAsia="en-US"/>
              </w:rPr>
            </w:pPr>
          </w:p>
        </w:tc>
      </w:tr>
      <w:tr w:rsidR="007C1F3C" w14:paraId="6B226F3E" w14:textId="77777777" w:rsidTr="007C1F3C">
        <w:tc>
          <w:tcPr>
            <w:tcW w:w="1165" w:type="dxa"/>
          </w:tcPr>
          <w:p w14:paraId="5DDF30BF" w14:textId="77777777" w:rsidR="007C1F3C" w:rsidRDefault="007C1F3C" w:rsidP="000E38FB">
            <w:pPr>
              <w:tabs>
                <w:tab w:val="clear" w:pos="851"/>
                <w:tab w:val="clear" w:pos="1980"/>
                <w:tab w:val="clear" w:pos="5040"/>
              </w:tabs>
              <w:rPr>
                <w:rFonts w:asciiTheme="majorHAnsi" w:eastAsia="Calibri" w:hAnsiTheme="majorHAnsi" w:cstheme="majorHAnsi"/>
                <w:lang w:eastAsia="en-US"/>
              </w:rPr>
            </w:pPr>
          </w:p>
        </w:tc>
        <w:tc>
          <w:tcPr>
            <w:tcW w:w="5400" w:type="dxa"/>
          </w:tcPr>
          <w:p w14:paraId="19E16ABB" w14:textId="77777777" w:rsidR="007C1F3C" w:rsidRDefault="007C1F3C" w:rsidP="007C1F3C">
            <w:pPr>
              <w:rPr>
                <w:rFonts w:asciiTheme="majorHAnsi" w:hAnsiTheme="majorHAnsi" w:cstheme="majorHAnsi"/>
                <w:b/>
                <w:bCs/>
              </w:rPr>
            </w:pPr>
            <w:r w:rsidRPr="005A069C">
              <w:rPr>
                <w:rFonts w:asciiTheme="majorHAnsi" w:hAnsiTheme="majorHAnsi" w:cstheme="majorHAnsi"/>
                <w:b/>
                <w:bCs/>
              </w:rPr>
              <w:t>Emerging Talent Award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in S</w:t>
            </w:r>
            <w:r w:rsidRPr="005A069C">
              <w:rPr>
                <w:rFonts w:asciiTheme="majorHAnsi" w:hAnsiTheme="majorHAnsi" w:cstheme="majorHAnsi"/>
                <w:b/>
                <w:bCs/>
              </w:rPr>
              <w:t>ales</w:t>
            </w:r>
          </w:p>
          <w:p w14:paraId="565DE4E1" w14:textId="17E72775" w:rsidR="007C1F3C" w:rsidRDefault="007C1F3C" w:rsidP="007C1F3C">
            <w:pPr>
              <w:rPr>
                <w:rFonts w:asciiTheme="majorHAnsi" w:eastAsia="Calibri" w:hAnsiTheme="majorHAnsi" w:cstheme="majorHAnsi"/>
                <w:lang w:eastAsia="en-US"/>
              </w:rPr>
            </w:pPr>
          </w:p>
        </w:tc>
      </w:tr>
      <w:tr w:rsidR="007C1F3C" w14:paraId="1FA82185" w14:textId="77777777" w:rsidTr="007C1F3C">
        <w:tc>
          <w:tcPr>
            <w:tcW w:w="1165" w:type="dxa"/>
          </w:tcPr>
          <w:p w14:paraId="23127FC2" w14:textId="77777777" w:rsidR="007C1F3C" w:rsidRDefault="007C1F3C" w:rsidP="000E38FB">
            <w:pPr>
              <w:tabs>
                <w:tab w:val="clear" w:pos="851"/>
                <w:tab w:val="clear" w:pos="1980"/>
                <w:tab w:val="clear" w:pos="5040"/>
              </w:tabs>
              <w:rPr>
                <w:rFonts w:asciiTheme="majorHAnsi" w:eastAsia="Calibri" w:hAnsiTheme="majorHAnsi" w:cstheme="majorHAnsi"/>
                <w:lang w:eastAsia="en-US"/>
              </w:rPr>
            </w:pPr>
          </w:p>
        </w:tc>
        <w:tc>
          <w:tcPr>
            <w:tcW w:w="5400" w:type="dxa"/>
          </w:tcPr>
          <w:p w14:paraId="56DB657B" w14:textId="396CEE4A" w:rsidR="007C1F3C" w:rsidRDefault="007C1F3C" w:rsidP="007C1F3C">
            <w:pPr>
              <w:rPr>
                <w:rFonts w:asciiTheme="majorHAnsi" w:hAnsiTheme="majorHAnsi" w:cstheme="majorHAnsi"/>
                <w:b/>
                <w:bCs/>
              </w:rPr>
            </w:pPr>
            <w:r w:rsidRPr="005A069C">
              <w:rPr>
                <w:rFonts w:asciiTheme="majorHAnsi" w:hAnsiTheme="majorHAnsi" w:cstheme="majorHAnsi"/>
                <w:b/>
                <w:bCs/>
              </w:rPr>
              <w:t>Emerging Talent Award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in Service</w:t>
            </w:r>
          </w:p>
          <w:p w14:paraId="17BBEE0D" w14:textId="77777777" w:rsidR="007C1F3C" w:rsidRDefault="007C1F3C" w:rsidP="000E38FB">
            <w:pPr>
              <w:tabs>
                <w:tab w:val="clear" w:pos="851"/>
                <w:tab w:val="clear" w:pos="1980"/>
                <w:tab w:val="clear" w:pos="5040"/>
              </w:tabs>
              <w:rPr>
                <w:rFonts w:asciiTheme="majorHAnsi" w:eastAsia="Calibri" w:hAnsiTheme="majorHAnsi" w:cstheme="majorHAnsi"/>
                <w:lang w:eastAsia="en-US"/>
              </w:rPr>
            </w:pPr>
          </w:p>
        </w:tc>
      </w:tr>
    </w:tbl>
    <w:p w14:paraId="4D23FAB4" w14:textId="77777777" w:rsidR="007C1F3C" w:rsidRDefault="007C1F3C" w:rsidP="000E38FB">
      <w:pPr>
        <w:tabs>
          <w:tab w:val="clear" w:pos="851"/>
          <w:tab w:val="clear" w:pos="1980"/>
          <w:tab w:val="clear" w:pos="5040"/>
        </w:tabs>
        <w:rPr>
          <w:rFonts w:asciiTheme="majorHAnsi" w:eastAsia="Calibri" w:hAnsiTheme="majorHAnsi" w:cstheme="majorHAnsi"/>
          <w:lang w:eastAsia="en-US"/>
        </w:rPr>
      </w:pPr>
    </w:p>
    <w:p w14:paraId="42EE799F" w14:textId="77777777" w:rsidR="007C1F3C" w:rsidRDefault="007C1F3C" w:rsidP="000E38FB">
      <w:pPr>
        <w:tabs>
          <w:tab w:val="clear" w:pos="851"/>
          <w:tab w:val="clear" w:pos="1980"/>
          <w:tab w:val="clear" w:pos="5040"/>
        </w:tabs>
        <w:rPr>
          <w:rFonts w:asciiTheme="majorHAnsi" w:eastAsia="Calibri" w:hAnsiTheme="majorHAnsi" w:cstheme="majorHAnsi"/>
          <w:lang w:eastAsia="en-US"/>
        </w:rPr>
      </w:pPr>
    </w:p>
    <w:p w14:paraId="65BE6754" w14:textId="144E184A" w:rsidR="009859B0" w:rsidRPr="000E38FB" w:rsidRDefault="007A0716" w:rsidP="2C566BB0">
      <w:pPr>
        <w:tabs>
          <w:tab w:val="clear" w:pos="851"/>
          <w:tab w:val="clear" w:pos="1980"/>
          <w:tab w:val="clear" w:pos="5040"/>
        </w:tabs>
        <w:rPr>
          <w:rFonts w:asciiTheme="majorHAnsi" w:eastAsia="Calibri" w:hAnsiTheme="majorHAnsi" w:cstheme="majorBidi"/>
          <w:lang w:eastAsia="en-US"/>
        </w:rPr>
      </w:pPr>
      <w:r w:rsidRPr="2C566BB0">
        <w:rPr>
          <w:rFonts w:asciiTheme="majorHAnsi" w:eastAsia="Calibri" w:hAnsiTheme="majorHAnsi" w:cstheme="majorBidi"/>
          <w:b/>
          <w:bCs/>
          <w:lang w:eastAsia="en-US"/>
        </w:rPr>
        <w:t>6</w:t>
      </w:r>
      <w:r w:rsidR="009859B0" w:rsidRPr="2C566BB0">
        <w:rPr>
          <w:rFonts w:asciiTheme="majorHAnsi" w:eastAsia="Calibri" w:hAnsiTheme="majorHAnsi" w:cstheme="majorBidi"/>
          <w:lang w:eastAsia="en-US"/>
        </w:rPr>
        <w:t>.</w:t>
      </w:r>
      <w:r w:rsidR="009859B0" w:rsidRPr="2C566BB0">
        <w:rPr>
          <w:rFonts w:asciiTheme="majorHAnsi" w:eastAsia="Calibri" w:hAnsiTheme="majorHAnsi" w:cstheme="majorBidi"/>
          <w:b/>
          <w:bCs/>
          <w:lang w:eastAsia="en-US"/>
        </w:rPr>
        <w:t xml:space="preserve"> </w:t>
      </w:r>
      <w:r w:rsidR="00221BBE" w:rsidRPr="2C566BB0">
        <w:rPr>
          <w:rFonts w:asciiTheme="majorHAnsi" w:eastAsia="Calibri" w:hAnsiTheme="majorHAnsi" w:cstheme="majorBidi"/>
          <w:b/>
          <w:bCs/>
          <w:lang w:eastAsia="en-US"/>
        </w:rPr>
        <w:t>Please e</w:t>
      </w:r>
      <w:r w:rsidR="009859B0" w:rsidRPr="2C566BB0">
        <w:rPr>
          <w:rFonts w:asciiTheme="majorHAnsi" w:eastAsia="Calibri" w:hAnsiTheme="majorHAnsi" w:cstheme="majorBidi"/>
          <w:b/>
          <w:bCs/>
          <w:lang w:eastAsia="en-US"/>
        </w:rPr>
        <w:t xml:space="preserve">xplain why the nominee deserves </w:t>
      </w:r>
      <w:r w:rsidR="00531402" w:rsidRPr="2C566BB0">
        <w:rPr>
          <w:rFonts w:asciiTheme="majorHAnsi" w:eastAsia="Calibri" w:hAnsiTheme="majorHAnsi" w:cstheme="majorBidi"/>
          <w:b/>
          <w:bCs/>
          <w:lang w:eastAsia="en-US"/>
        </w:rPr>
        <w:t>this award.</w:t>
      </w:r>
      <w:r w:rsidR="00112286" w:rsidRPr="2C566BB0">
        <w:rPr>
          <w:rFonts w:asciiTheme="majorHAnsi" w:eastAsia="Calibri" w:hAnsiTheme="majorHAnsi" w:cstheme="majorBidi"/>
          <w:b/>
          <w:bCs/>
          <w:lang w:eastAsia="en-US"/>
        </w:rPr>
        <w:t xml:space="preserve"> </w:t>
      </w:r>
      <w:r w:rsidR="00531402" w:rsidRPr="2C566BB0">
        <w:rPr>
          <w:rFonts w:asciiTheme="majorHAnsi" w:eastAsia="Calibri" w:hAnsiTheme="majorHAnsi" w:cstheme="majorBidi"/>
          <w:b/>
          <w:bCs/>
          <w:lang w:eastAsia="en-US"/>
        </w:rPr>
        <w:t xml:space="preserve"> </w:t>
      </w:r>
      <w:r w:rsidR="001D6E00" w:rsidRPr="2C566BB0">
        <w:rPr>
          <w:rFonts w:asciiTheme="majorHAnsi" w:eastAsia="Calibri" w:hAnsiTheme="majorHAnsi" w:cstheme="majorBidi"/>
          <w:b/>
          <w:bCs/>
          <w:lang w:eastAsia="en-US"/>
        </w:rPr>
        <w:t>I</w:t>
      </w:r>
      <w:r w:rsidR="00531402" w:rsidRPr="2C566BB0">
        <w:rPr>
          <w:rFonts w:asciiTheme="majorHAnsi" w:eastAsia="Calibri" w:hAnsiTheme="majorHAnsi" w:cstheme="majorBidi"/>
          <w:b/>
          <w:bCs/>
          <w:lang w:eastAsia="en-US"/>
        </w:rPr>
        <w:t xml:space="preserve">nclude </w:t>
      </w:r>
      <w:r w:rsidR="28964F2A" w:rsidRPr="2C566BB0">
        <w:rPr>
          <w:rFonts w:asciiTheme="majorHAnsi" w:eastAsia="Calibri" w:hAnsiTheme="majorHAnsi" w:cstheme="majorBidi"/>
          <w:b/>
          <w:bCs/>
          <w:lang w:eastAsia="en-US"/>
        </w:rPr>
        <w:t xml:space="preserve">details of </w:t>
      </w:r>
      <w:r w:rsidR="00112286" w:rsidRPr="2C566BB0">
        <w:rPr>
          <w:rFonts w:asciiTheme="majorHAnsi" w:eastAsia="Calibri" w:hAnsiTheme="majorHAnsi" w:cstheme="majorBidi"/>
          <w:b/>
          <w:bCs/>
          <w:lang w:eastAsia="en-US"/>
        </w:rPr>
        <w:t>positions held</w:t>
      </w:r>
      <w:r w:rsidR="00531402" w:rsidRPr="2C566BB0">
        <w:rPr>
          <w:rFonts w:asciiTheme="majorHAnsi" w:eastAsia="Calibri" w:hAnsiTheme="majorHAnsi" w:cstheme="majorBidi"/>
          <w:b/>
          <w:bCs/>
          <w:lang w:eastAsia="en-US"/>
        </w:rPr>
        <w:t xml:space="preserve"> and dates where possible</w:t>
      </w:r>
      <w:r w:rsidR="006E3300" w:rsidRPr="2C566BB0">
        <w:rPr>
          <w:rFonts w:asciiTheme="majorHAnsi" w:eastAsia="Calibri" w:hAnsiTheme="majorHAnsi" w:cstheme="majorBidi"/>
          <w:b/>
          <w:bCs/>
          <w:lang w:eastAsia="en-US"/>
        </w:rPr>
        <w:t>,</w:t>
      </w:r>
      <w:r w:rsidR="00531402" w:rsidRPr="2C566BB0">
        <w:rPr>
          <w:rFonts w:asciiTheme="majorHAnsi" w:eastAsia="Calibri" w:hAnsiTheme="majorHAnsi" w:cstheme="majorBidi"/>
          <w:b/>
          <w:bCs/>
          <w:lang w:eastAsia="en-US"/>
        </w:rPr>
        <w:t xml:space="preserve"> and a brief explanation of the impact </w:t>
      </w:r>
      <w:r w:rsidR="00112286" w:rsidRPr="2C566BB0">
        <w:rPr>
          <w:rFonts w:asciiTheme="majorHAnsi" w:eastAsia="Calibri" w:hAnsiTheme="majorHAnsi" w:cstheme="majorBidi"/>
          <w:b/>
          <w:bCs/>
          <w:lang w:eastAsia="en-US"/>
        </w:rPr>
        <w:t xml:space="preserve">that </w:t>
      </w:r>
      <w:r w:rsidR="00531402" w:rsidRPr="2C566BB0">
        <w:rPr>
          <w:rFonts w:asciiTheme="majorHAnsi" w:eastAsia="Calibri" w:hAnsiTheme="majorHAnsi" w:cstheme="majorBidi"/>
          <w:b/>
          <w:bCs/>
          <w:lang w:eastAsia="en-US"/>
        </w:rPr>
        <w:t xml:space="preserve">this person has had on the industry or organisation they </w:t>
      </w:r>
      <w:r w:rsidR="207AB70F" w:rsidRPr="2C566BB0">
        <w:rPr>
          <w:rFonts w:asciiTheme="majorHAnsi" w:eastAsia="Calibri" w:hAnsiTheme="majorHAnsi" w:cstheme="majorBidi"/>
          <w:b/>
          <w:bCs/>
          <w:lang w:eastAsia="en-US"/>
        </w:rPr>
        <w:t xml:space="preserve">have </w:t>
      </w:r>
      <w:r w:rsidR="00531402" w:rsidRPr="2C566BB0">
        <w:rPr>
          <w:rFonts w:asciiTheme="majorHAnsi" w:eastAsia="Calibri" w:hAnsiTheme="majorHAnsi" w:cstheme="majorBidi"/>
          <w:b/>
          <w:bCs/>
          <w:lang w:eastAsia="en-US"/>
        </w:rPr>
        <w:t>worked in.</w:t>
      </w:r>
      <w:r w:rsidR="001D6E00" w:rsidRPr="2C566BB0">
        <w:rPr>
          <w:rFonts w:asciiTheme="majorHAnsi" w:eastAsia="Calibri" w:hAnsiTheme="majorHAnsi" w:cstheme="majorBidi"/>
          <w:b/>
          <w:bCs/>
          <w:lang w:eastAsia="en-US"/>
        </w:rPr>
        <w:t xml:space="preserve"> </w:t>
      </w:r>
      <w:r w:rsidR="000E38FB" w:rsidRPr="2C566BB0">
        <w:rPr>
          <w:rFonts w:asciiTheme="majorHAnsi" w:eastAsia="Calibri" w:hAnsiTheme="majorHAnsi" w:cstheme="majorBidi"/>
          <w:lang w:eastAsia="en-US"/>
        </w:rPr>
        <w:t xml:space="preserve"> </w:t>
      </w:r>
    </w:p>
    <w:p w14:paraId="7FA5B11A" w14:textId="77777777" w:rsidR="00FB0BB0" w:rsidRDefault="00FB0BB0" w:rsidP="2C566BB0">
      <w:pPr>
        <w:tabs>
          <w:tab w:val="clear" w:pos="851"/>
          <w:tab w:val="clear" w:pos="1980"/>
          <w:tab w:val="clear" w:pos="5040"/>
        </w:tabs>
        <w:rPr>
          <w:rFonts w:asciiTheme="majorHAnsi" w:eastAsia="Calibri" w:hAnsiTheme="majorHAnsi" w:cstheme="majorBidi"/>
          <w:b/>
          <w:bCs/>
          <w:i/>
          <w:iCs/>
          <w:lang w:eastAsia="en-US"/>
        </w:rPr>
      </w:pPr>
    </w:p>
    <w:p w14:paraId="41AE4BB5" w14:textId="40184F44" w:rsidR="009859B0" w:rsidRPr="000E38FB" w:rsidRDefault="006E3300" w:rsidP="2C566BB0">
      <w:pPr>
        <w:tabs>
          <w:tab w:val="clear" w:pos="851"/>
          <w:tab w:val="clear" w:pos="1980"/>
          <w:tab w:val="clear" w:pos="5040"/>
        </w:tabs>
        <w:rPr>
          <w:rFonts w:asciiTheme="majorHAnsi" w:eastAsia="Calibri" w:hAnsiTheme="majorHAnsi" w:cstheme="majorBidi"/>
          <w:lang w:eastAsia="en-US"/>
        </w:rPr>
      </w:pPr>
      <w:r w:rsidRPr="2C566BB0">
        <w:rPr>
          <w:rFonts w:asciiTheme="majorHAnsi" w:eastAsia="Calibri" w:hAnsiTheme="majorHAnsi" w:cstheme="majorBidi"/>
          <w:b/>
          <w:bCs/>
          <w:i/>
          <w:iCs/>
          <w:lang w:eastAsia="en-US"/>
        </w:rPr>
        <w:t xml:space="preserve">Please </w:t>
      </w:r>
      <w:r w:rsidR="000E38FB" w:rsidRPr="2C566BB0">
        <w:rPr>
          <w:rFonts w:asciiTheme="majorHAnsi" w:eastAsia="Calibri" w:hAnsiTheme="majorHAnsi" w:cstheme="majorBidi"/>
          <w:b/>
          <w:bCs/>
          <w:i/>
          <w:iCs/>
          <w:lang w:eastAsia="en-US"/>
        </w:rPr>
        <w:t>attach</w:t>
      </w:r>
      <w:r w:rsidRPr="2C566BB0">
        <w:rPr>
          <w:rFonts w:asciiTheme="majorHAnsi" w:eastAsia="Calibri" w:hAnsiTheme="majorHAnsi" w:cstheme="majorBidi"/>
          <w:b/>
          <w:bCs/>
          <w:i/>
          <w:iCs/>
          <w:lang w:eastAsia="en-US"/>
        </w:rPr>
        <w:t xml:space="preserve"> a </w:t>
      </w:r>
      <w:r w:rsidR="00346743" w:rsidRPr="2C566BB0">
        <w:rPr>
          <w:rFonts w:asciiTheme="majorHAnsi" w:eastAsia="Calibri" w:hAnsiTheme="majorHAnsi" w:cstheme="majorBidi"/>
          <w:b/>
          <w:bCs/>
          <w:i/>
          <w:iCs/>
          <w:lang w:eastAsia="en-US"/>
        </w:rPr>
        <w:t>CV for President</w:t>
      </w:r>
      <w:r w:rsidR="00EA7EC4" w:rsidRPr="2C566BB0">
        <w:rPr>
          <w:rFonts w:asciiTheme="majorHAnsi" w:eastAsia="Calibri" w:hAnsiTheme="majorHAnsi" w:cstheme="majorBidi"/>
          <w:b/>
          <w:bCs/>
          <w:i/>
          <w:iCs/>
          <w:lang w:eastAsia="en-US"/>
        </w:rPr>
        <w:t>’s</w:t>
      </w:r>
      <w:r w:rsidR="00346743" w:rsidRPr="2C566BB0">
        <w:rPr>
          <w:rFonts w:asciiTheme="majorHAnsi" w:eastAsia="Calibri" w:hAnsiTheme="majorHAnsi" w:cstheme="majorBidi"/>
          <w:b/>
          <w:bCs/>
          <w:i/>
          <w:iCs/>
          <w:lang w:eastAsia="en-US"/>
        </w:rPr>
        <w:t xml:space="preserve"> </w:t>
      </w:r>
      <w:r w:rsidR="00EA7EC4" w:rsidRPr="2C566BB0">
        <w:rPr>
          <w:rFonts w:asciiTheme="majorHAnsi" w:eastAsia="Calibri" w:hAnsiTheme="majorHAnsi" w:cstheme="majorBidi"/>
          <w:b/>
          <w:bCs/>
          <w:i/>
          <w:iCs/>
          <w:lang w:eastAsia="en-US"/>
        </w:rPr>
        <w:t>Award</w:t>
      </w:r>
      <w:r w:rsidRPr="2C566BB0">
        <w:rPr>
          <w:rFonts w:asciiTheme="majorHAnsi" w:eastAsia="Calibri" w:hAnsiTheme="majorHAnsi" w:cstheme="majorBidi"/>
          <w:b/>
          <w:bCs/>
          <w:i/>
          <w:iCs/>
          <w:lang w:eastAsia="en-US"/>
        </w:rPr>
        <w:t xml:space="preserve"> nominees.</w:t>
      </w:r>
      <w:r w:rsidR="00346743" w:rsidRPr="2C566BB0">
        <w:rPr>
          <w:rFonts w:asciiTheme="majorHAnsi" w:eastAsia="Calibri" w:hAnsiTheme="majorHAnsi" w:cstheme="majorBidi"/>
          <w:b/>
          <w:bCs/>
          <w:i/>
          <w:iCs/>
          <w:lang w:eastAsia="en-US"/>
        </w:rPr>
        <w:t xml:space="preserve"> </w:t>
      </w:r>
    </w:p>
    <w:p w14:paraId="60233821" w14:textId="4029EFDC" w:rsidR="2C566BB0" w:rsidRDefault="2C566BB0" w:rsidP="2C566BB0">
      <w:pPr>
        <w:tabs>
          <w:tab w:val="clear" w:pos="851"/>
          <w:tab w:val="clear" w:pos="1980"/>
          <w:tab w:val="clear" w:pos="5040"/>
        </w:tabs>
        <w:rPr>
          <w:b/>
          <w:bCs/>
          <w:i/>
          <w:iCs/>
          <w:lang w:eastAsia="en-US"/>
        </w:rPr>
      </w:pPr>
    </w:p>
    <w:p w14:paraId="733EFF82" w14:textId="77777777" w:rsidR="00FB0BB0" w:rsidRDefault="00FB0BB0" w:rsidP="00FB0BB0">
      <w:pPr>
        <w:pBdr>
          <w:bottom w:val="single" w:sz="2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p w14:paraId="02E4AC2F" w14:textId="77777777" w:rsidR="00FB0BB0" w:rsidRDefault="00FB0BB0" w:rsidP="00FB0BB0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p w14:paraId="4AE3D216" w14:textId="77777777" w:rsidR="00FB0BB0" w:rsidRPr="005A069C" w:rsidRDefault="00FB0BB0" w:rsidP="00FB0BB0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p w14:paraId="05940BF9" w14:textId="77777777" w:rsidR="00FB0BB0" w:rsidRDefault="00FB0BB0" w:rsidP="00FB0BB0">
      <w:pPr>
        <w:pBdr>
          <w:bottom w:val="single" w:sz="2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7F2FD417" w14:textId="77777777" w:rsidR="00FB0BB0" w:rsidRDefault="00FB0BB0" w:rsidP="00FB0BB0">
      <w:pPr>
        <w:pBdr>
          <w:bottom w:val="single" w:sz="2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p w14:paraId="4B433B55" w14:textId="77777777" w:rsidR="00FB0BB0" w:rsidRDefault="00FB0BB0" w:rsidP="00FB0BB0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p w14:paraId="37FF6A5F" w14:textId="77777777" w:rsidR="00FB0BB0" w:rsidRPr="005A069C" w:rsidRDefault="00FB0BB0" w:rsidP="00FB0BB0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p w14:paraId="26A2CB36" w14:textId="77777777" w:rsidR="00FB0BB0" w:rsidRDefault="00FB0BB0" w:rsidP="00FB0BB0">
      <w:pPr>
        <w:pBdr>
          <w:bottom w:val="single" w:sz="2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1643FA6A" w14:textId="0C7CB119" w:rsidR="00FB0BB0" w:rsidRDefault="00FB0BB0" w:rsidP="00FB0BB0">
      <w:pPr>
        <w:pBdr>
          <w:bottom w:val="single" w:sz="2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  <w:r>
        <w:rPr>
          <w:lang w:eastAsia="en-US"/>
        </w:rPr>
        <w:tab/>
      </w:r>
    </w:p>
    <w:p w14:paraId="4E5A9E83" w14:textId="5C590067" w:rsidR="00FB0BB0" w:rsidRDefault="00FB0BB0" w:rsidP="00FB0BB0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p w14:paraId="057FD927" w14:textId="77777777" w:rsidR="00FB0BB0" w:rsidRPr="005A069C" w:rsidRDefault="00FB0BB0" w:rsidP="00FB0BB0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p w14:paraId="3B3D344A" w14:textId="14BA68F7" w:rsidR="00FB0BB0" w:rsidRDefault="00FB0BB0" w:rsidP="00FB0BB0">
      <w:pPr>
        <w:pBdr>
          <w:bottom w:val="single" w:sz="2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p w14:paraId="38799E07" w14:textId="77777777" w:rsidR="00FB0BB0" w:rsidRDefault="00FB0BB0" w:rsidP="00FB0BB0">
      <w:pPr>
        <w:pBdr>
          <w:bottom w:val="single" w:sz="2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p w14:paraId="5D7167C0" w14:textId="77777777" w:rsidR="00FB0BB0" w:rsidRDefault="00FB0BB0" w:rsidP="00FB0BB0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p w14:paraId="62A62603" w14:textId="77777777" w:rsidR="00FB0BB0" w:rsidRPr="005A069C" w:rsidRDefault="00FB0BB0" w:rsidP="00FB0BB0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p w14:paraId="1F2C95D4" w14:textId="77777777" w:rsidR="00FB0BB0" w:rsidRDefault="00FB0BB0" w:rsidP="00FB0BB0">
      <w:pPr>
        <w:pBdr>
          <w:bottom w:val="single" w:sz="2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p w14:paraId="6258BC6A" w14:textId="77777777" w:rsidR="00FB0BB0" w:rsidRPr="005A069C" w:rsidRDefault="00FB0BB0" w:rsidP="00FB0BB0">
      <w:pPr>
        <w:pBdr>
          <w:bottom w:val="single" w:sz="2" w:space="1" w:color="auto"/>
        </w:pBdr>
        <w:tabs>
          <w:tab w:val="clear" w:pos="851"/>
          <w:tab w:val="clear" w:pos="1980"/>
          <w:tab w:val="clear" w:pos="5040"/>
        </w:tabs>
        <w:rPr>
          <w:lang w:eastAsia="en-US"/>
        </w:rPr>
      </w:pPr>
    </w:p>
    <w:sectPr w:rsidR="00FB0BB0" w:rsidRPr="005A069C" w:rsidSect="00CD4394">
      <w:type w:val="continuous"/>
      <w:pgSz w:w="11907" w:h="16840" w:code="9"/>
      <w:pgMar w:top="284" w:right="1134" w:bottom="284" w:left="993" w:header="539" w:footer="3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E93D6F" w14:textId="77777777" w:rsidR="007B1A0D" w:rsidRDefault="007B1A0D">
      <w:r>
        <w:separator/>
      </w:r>
    </w:p>
  </w:endnote>
  <w:endnote w:type="continuationSeparator" w:id="0">
    <w:p w14:paraId="58A62196" w14:textId="77777777" w:rsidR="007B1A0D" w:rsidRDefault="007B1A0D">
      <w:r>
        <w:continuationSeparator/>
      </w:r>
    </w:p>
  </w:endnote>
  <w:endnote w:type="continuationNotice" w:id="1">
    <w:p w14:paraId="170B6658" w14:textId="77777777" w:rsidR="007B1A0D" w:rsidRDefault="007B1A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8D5C84" w14:textId="77777777" w:rsidR="007B1A0D" w:rsidRDefault="007B1A0D">
      <w:r>
        <w:separator/>
      </w:r>
    </w:p>
  </w:footnote>
  <w:footnote w:type="continuationSeparator" w:id="0">
    <w:p w14:paraId="21CFE4B8" w14:textId="77777777" w:rsidR="007B1A0D" w:rsidRDefault="007B1A0D">
      <w:r>
        <w:continuationSeparator/>
      </w:r>
    </w:p>
  </w:footnote>
  <w:footnote w:type="continuationNotice" w:id="1">
    <w:p w14:paraId="193BEFFA" w14:textId="77777777" w:rsidR="007B1A0D" w:rsidRDefault="007B1A0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A4084"/>
    <w:multiLevelType w:val="hybridMultilevel"/>
    <w:tmpl w:val="8876AB20"/>
    <w:lvl w:ilvl="0" w:tplc="14090005">
      <w:start w:val="1"/>
      <w:numFmt w:val="bullet"/>
      <w:lvlText w:val=""/>
      <w:lvlJc w:val="left"/>
      <w:pPr>
        <w:ind w:left="1538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25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97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9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41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13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85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57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98" w:hanging="360"/>
      </w:pPr>
      <w:rPr>
        <w:rFonts w:ascii="Wingdings" w:hAnsi="Wingdings" w:hint="default"/>
      </w:rPr>
    </w:lvl>
  </w:abstractNum>
  <w:abstractNum w:abstractNumId="1" w15:restartNumberingAfterBreak="0">
    <w:nsid w:val="10815807"/>
    <w:multiLevelType w:val="hybridMultilevel"/>
    <w:tmpl w:val="AF4CA1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8E6C89"/>
    <w:multiLevelType w:val="hybridMultilevel"/>
    <w:tmpl w:val="62640374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7A4786"/>
    <w:multiLevelType w:val="hybridMultilevel"/>
    <w:tmpl w:val="36640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B17184"/>
    <w:multiLevelType w:val="hybridMultilevel"/>
    <w:tmpl w:val="398ABE00"/>
    <w:lvl w:ilvl="0" w:tplc="5BC60E3C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15F09"/>
    <w:multiLevelType w:val="hybridMultilevel"/>
    <w:tmpl w:val="69487136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164632"/>
    <w:multiLevelType w:val="hybridMultilevel"/>
    <w:tmpl w:val="748489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9592A3F"/>
    <w:multiLevelType w:val="hybridMultilevel"/>
    <w:tmpl w:val="D72C3E8E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8C4C41"/>
    <w:multiLevelType w:val="multilevel"/>
    <w:tmpl w:val="33DE4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D484E19"/>
    <w:multiLevelType w:val="hybridMultilevel"/>
    <w:tmpl w:val="62C0C7EA"/>
    <w:lvl w:ilvl="0" w:tplc="41C450E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250702"/>
    <w:multiLevelType w:val="hybridMultilevel"/>
    <w:tmpl w:val="1B1EACEC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035F60"/>
    <w:multiLevelType w:val="hybridMultilevel"/>
    <w:tmpl w:val="3E686BC2"/>
    <w:lvl w:ilvl="0" w:tplc="14090005">
      <w:start w:val="1"/>
      <w:numFmt w:val="bullet"/>
      <w:lvlText w:val=""/>
      <w:lvlJc w:val="left"/>
      <w:pPr>
        <w:ind w:left="107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AE93CC9"/>
    <w:multiLevelType w:val="hybridMultilevel"/>
    <w:tmpl w:val="294A657C"/>
    <w:lvl w:ilvl="0" w:tplc="EBACA8EA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F8230B5"/>
    <w:multiLevelType w:val="hybridMultilevel"/>
    <w:tmpl w:val="7FB494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390CCC"/>
    <w:multiLevelType w:val="hybridMultilevel"/>
    <w:tmpl w:val="31D66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F7B38"/>
    <w:multiLevelType w:val="hybridMultilevel"/>
    <w:tmpl w:val="E3F0F33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752045226">
    <w:abstractNumId w:val="15"/>
  </w:num>
  <w:num w:numId="2" w16cid:durableId="1791510755">
    <w:abstractNumId w:val="4"/>
  </w:num>
  <w:num w:numId="3" w16cid:durableId="1063335727">
    <w:abstractNumId w:val="12"/>
  </w:num>
  <w:num w:numId="4" w16cid:durableId="2087994791">
    <w:abstractNumId w:val="8"/>
  </w:num>
  <w:num w:numId="5" w16cid:durableId="729621193">
    <w:abstractNumId w:val="13"/>
  </w:num>
  <w:num w:numId="6" w16cid:durableId="1906986374">
    <w:abstractNumId w:val="10"/>
  </w:num>
  <w:num w:numId="7" w16cid:durableId="756907961">
    <w:abstractNumId w:val="5"/>
  </w:num>
  <w:num w:numId="8" w16cid:durableId="1350178837">
    <w:abstractNumId w:val="7"/>
  </w:num>
  <w:num w:numId="9" w16cid:durableId="2051606845">
    <w:abstractNumId w:val="0"/>
  </w:num>
  <w:num w:numId="10" w16cid:durableId="1644961796">
    <w:abstractNumId w:val="9"/>
  </w:num>
  <w:num w:numId="11" w16cid:durableId="1179469523">
    <w:abstractNumId w:val="2"/>
  </w:num>
  <w:num w:numId="12" w16cid:durableId="291060308">
    <w:abstractNumId w:val="11"/>
  </w:num>
  <w:num w:numId="13" w16cid:durableId="2003727864">
    <w:abstractNumId w:val="6"/>
  </w:num>
  <w:num w:numId="14" w16cid:durableId="1085147965">
    <w:abstractNumId w:val="1"/>
  </w:num>
  <w:num w:numId="15" w16cid:durableId="1279987737">
    <w:abstractNumId w:val="14"/>
  </w:num>
  <w:num w:numId="16" w16cid:durableId="13796238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NZ" w:vendorID="64" w:dllVersion="4096" w:nlCheck="1" w:checkStyle="0"/>
  <w:activeWritingStyle w:appName="MSWord" w:lang="en-NZ" w:vendorID="64" w:dllVersion="0" w:nlCheck="1" w:checkStyle="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0NzAyNbQwMDMyNjdU0lEKTi0uzszPAykwqgUA6/GHuCwAAAA="/>
  </w:docVars>
  <w:rsids>
    <w:rsidRoot w:val="00471E32"/>
    <w:rsid w:val="00000081"/>
    <w:rsid w:val="000000F3"/>
    <w:rsid w:val="000002DC"/>
    <w:rsid w:val="00000BA1"/>
    <w:rsid w:val="00000BBB"/>
    <w:rsid w:val="0000100B"/>
    <w:rsid w:val="0000162C"/>
    <w:rsid w:val="000018D0"/>
    <w:rsid w:val="00001B23"/>
    <w:rsid w:val="00001F99"/>
    <w:rsid w:val="00002582"/>
    <w:rsid w:val="000028D0"/>
    <w:rsid w:val="00003028"/>
    <w:rsid w:val="00003081"/>
    <w:rsid w:val="00003216"/>
    <w:rsid w:val="0000395F"/>
    <w:rsid w:val="00003B54"/>
    <w:rsid w:val="00003DAA"/>
    <w:rsid w:val="00003E84"/>
    <w:rsid w:val="00003EC5"/>
    <w:rsid w:val="00003F2D"/>
    <w:rsid w:val="00004303"/>
    <w:rsid w:val="0000435A"/>
    <w:rsid w:val="00004422"/>
    <w:rsid w:val="0000446A"/>
    <w:rsid w:val="00004547"/>
    <w:rsid w:val="00004B46"/>
    <w:rsid w:val="00004F2D"/>
    <w:rsid w:val="000052C3"/>
    <w:rsid w:val="00005419"/>
    <w:rsid w:val="000054D7"/>
    <w:rsid w:val="0000558A"/>
    <w:rsid w:val="00005722"/>
    <w:rsid w:val="000057B3"/>
    <w:rsid w:val="00005B8A"/>
    <w:rsid w:val="00005F3C"/>
    <w:rsid w:val="00005FC6"/>
    <w:rsid w:val="00005FD8"/>
    <w:rsid w:val="0000662A"/>
    <w:rsid w:val="0000669F"/>
    <w:rsid w:val="000067E6"/>
    <w:rsid w:val="000068A4"/>
    <w:rsid w:val="00006B84"/>
    <w:rsid w:val="00006D08"/>
    <w:rsid w:val="00006F4A"/>
    <w:rsid w:val="000070B4"/>
    <w:rsid w:val="00007238"/>
    <w:rsid w:val="0000727B"/>
    <w:rsid w:val="0000731A"/>
    <w:rsid w:val="000073D7"/>
    <w:rsid w:val="00007618"/>
    <w:rsid w:val="00007706"/>
    <w:rsid w:val="0000789A"/>
    <w:rsid w:val="00007B17"/>
    <w:rsid w:val="00007C0E"/>
    <w:rsid w:val="000102CD"/>
    <w:rsid w:val="00010B56"/>
    <w:rsid w:val="00010D45"/>
    <w:rsid w:val="00010FAA"/>
    <w:rsid w:val="00011285"/>
    <w:rsid w:val="000114B9"/>
    <w:rsid w:val="00011774"/>
    <w:rsid w:val="0001193E"/>
    <w:rsid w:val="00012227"/>
    <w:rsid w:val="000125B1"/>
    <w:rsid w:val="00012654"/>
    <w:rsid w:val="000126BE"/>
    <w:rsid w:val="00012A8D"/>
    <w:rsid w:val="00013028"/>
    <w:rsid w:val="000132AD"/>
    <w:rsid w:val="0001368F"/>
    <w:rsid w:val="00013856"/>
    <w:rsid w:val="00013859"/>
    <w:rsid w:val="000138DA"/>
    <w:rsid w:val="00013B91"/>
    <w:rsid w:val="00013FD9"/>
    <w:rsid w:val="00014379"/>
    <w:rsid w:val="00014ADC"/>
    <w:rsid w:val="00014C1F"/>
    <w:rsid w:val="00014C3F"/>
    <w:rsid w:val="00015198"/>
    <w:rsid w:val="0001536F"/>
    <w:rsid w:val="00015433"/>
    <w:rsid w:val="0001566A"/>
    <w:rsid w:val="000158C5"/>
    <w:rsid w:val="00015B29"/>
    <w:rsid w:val="00015F22"/>
    <w:rsid w:val="00015FB6"/>
    <w:rsid w:val="0001646C"/>
    <w:rsid w:val="00016793"/>
    <w:rsid w:val="000167A1"/>
    <w:rsid w:val="0001681F"/>
    <w:rsid w:val="00016AA4"/>
    <w:rsid w:val="00016C45"/>
    <w:rsid w:val="00016CE0"/>
    <w:rsid w:val="00016E04"/>
    <w:rsid w:val="00016FB8"/>
    <w:rsid w:val="000171FD"/>
    <w:rsid w:val="0001735E"/>
    <w:rsid w:val="0001752A"/>
    <w:rsid w:val="00017561"/>
    <w:rsid w:val="000175A0"/>
    <w:rsid w:val="00017600"/>
    <w:rsid w:val="00017A49"/>
    <w:rsid w:val="00017D7C"/>
    <w:rsid w:val="00020050"/>
    <w:rsid w:val="000201D0"/>
    <w:rsid w:val="000202A6"/>
    <w:rsid w:val="000202D2"/>
    <w:rsid w:val="0002085D"/>
    <w:rsid w:val="00020A74"/>
    <w:rsid w:val="00020A9B"/>
    <w:rsid w:val="00020D17"/>
    <w:rsid w:val="00020DE5"/>
    <w:rsid w:val="00020EA4"/>
    <w:rsid w:val="00020F81"/>
    <w:rsid w:val="000211EA"/>
    <w:rsid w:val="00021327"/>
    <w:rsid w:val="00021604"/>
    <w:rsid w:val="00021A5E"/>
    <w:rsid w:val="00021C59"/>
    <w:rsid w:val="00022256"/>
    <w:rsid w:val="000223CD"/>
    <w:rsid w:val="000224B2"/>
    <w:rsid w:val="0002254A"/>
    <w:rsid w:val="0002284A"/>
    <w:rsid w:val="000228DC"/>
    <w:rsid w:val="00022961"/>
    <w:rsid w:val="00022C00"/>
    <w:rsid w:val="00022CB1"/>
    <w:rsid w:val="00022D63"/>
    <w:rsid w:val="0002306F"/>
    <w:rsid w:val="00023359"/>
    <w:rsid w:val="000233D7"/>
    <w:rsid w:val="000235B1"/>
    <w:rsid w:val="00023631"/>
    <w:rsid w:val="00023683"/>
    <w:rsid w:val="000237CB"/>
    <w:rsid w:val="00023921"/>
    <w:rsid w:val="00023CE1"/>
    <w:rsid w:val="00023CFB"/>
    <w:rsid w:val="00023F2B"/>
    <w:rsid w:val="000243D4"/>
    <w:rsid w:val="000244C4"/>
    <w:rsid w:val="000245C4"/>
    <w:rsid w:val="00024833"/>
    <w:rsid w:val="00024C4A"/>
    <w:rsid w:val="00024EA4"/>
    <w:rsid w:val="00024EBF"/>
    <w:rsid w:val="00024EC3"/>
    <w:rsid w:val="000250F1"/>
    <w:rsid w:val="000252FB"/>
    <w:rsid w:val="00025641"/>
    <w:rsid w:val="00025746"/>
    <w:rsid w:val="00025790"/>
    <w:rsid w:val="00026056"/>
    <w:rsid w:val="00026103"/>
    <w:rsid w:val="000262B4"/>
    <w:rsid w:val="000262C2"/>
    <w:rsid w:val="000263B9"/>
    <w:rsid w:val="00026441"/>
    <w:rsid w:val="000264DD"/>
    <w:rsid w:val="000264FD"/>
    <w:rsid w:val="00026B95"/>
    <w:rsid w:val="00026E85"/>
    <w:rsid w:val="0002726D"/>
    <w:rsid w:val="000273CB"/>
    <w:rsid w:val="00027484"/>
    <w:rsid w:val="00027A46"/>
    <w:rsid w:val="000300FE"/>
    <w:rsid w:val="00030771"/>
    <w:rsid w:val="00030816"/>
    <w:rsid w:val="00030838"/>
    <w:rsid w:val="0003087E"/>
    <w:rsid w:val="00030B3D"/>
    <w:rsid w:val="00030FA4"/>
    <w:rsid w:val="000317B8"/>
    <w:rsid w:val="000317E5"/>
    <w:rsid w:val="00031824"/>
    <w:rsid w:val="00032068"/>
    <w:rsid w:val="00032425"/>
    <w:rsid w:val="000325B1"/>
    <w:rsid w:val="00032803"/>
    <w:rsid w:val="000329D3"/>
    <w:rsid w:val="00032C75"/>
    <w:rsid w:val="00032CCC"/>
    <w:rsid w:val="00032DAD"/>
    <w:rsid w:val="00032DDE"/>
    <w:rsid w:val="00032F3C"/>
    <w:rsid w:val="00033055"/>
    <w:rsid w:val="000334B3"/>
    <w:rsid w:val="00033669"/>
    <w:rsid w:val="00033916"/>
    <w:rsid w:val="00033DFD"/>
    <w:rsid w:val="00033E44"/>
    <w:rsid w:val="00034194"/>
    <w:rsid w:val="00034788"/>
    <w:rsid w:val="000347CB"/>
    <w:rsid w:val="00034A3D"/>
    <w:rsid w:val="00034B6F"/>
    <w:rsid w:val="00035104"/>
    <w:rsid w:val="00035191"/>
    <w:rsid w:val="00035243"/>
    <w:rsid w:val="0003557F"/>
    <w:rsid w:val="00035700"/>
    <w:rsid w:val="0003584D"/>
    <w:rsid w:val="00035CD4"/>
    <w:rsid w:val="00035D80"/>
    <w:rsid w:val="00035E4C"/>
    <w:rsid w:val="00035E94"/>
    <w:rsid w:val="00035F2A"/>
    <w:rsid w:val="00035FEB"/>
    <w:rsid w:val="000365C2"/>
    <w:rsid w:val="000366DB"/>
    <w:rsid w:val="000366EB"/>
    <w:rsid w:val="0003694D"/>
    <w:rsid w:val="000369D9"/>
    <w:rsid w:val="0003703C"/>
    <w:rsid w:val="00037907"/>
    <w:rsid w:val="00037D04"/>
    <w:rsid w:val="00037D9F"/>
    <w:rsid w:val="00037FAB"/>
    <w:rsid w:val="000400F5"/>
    <w:rsid w:val="00040294"/>
    <w:rsid w:val="00040937"/>
    <w:rsid w:val="00040964"/>
    <w:rsid w:val="00040B8C"/>
    <w:rsid w:val="00040E8D"/>
    <w:rsid w:val="00041014"/>
    <w:rsid w:val="00041047"/>
    <w:rsid w:val="00041531"/>
    <w:rsid w:val="00041865"/>
    <w:rsid w:val="0004196D"/>
    <w:rsid w:val="00041BD4"/>
    <w:rsid w:val="00041CA8"/>
    <w:rsid w:val="00041E34"/>
    <w:rsid w:val="00041FD5"/>
    <w:rsid w:val="00042057"/>
    <w:rsid w:val="00042A7A"/>
    <w:rsid w:val="00042D46"/>
    <w:rsid w:val="00042E38"/>
    <w:rsid w:val="00043018"/>
    <w:rsid w:val="00043875"/>
    <w:rsid w:val="00043876"/>
    <w:rsid w:val="000438AB"/>
    <w:rsid w:val="00043DB6"/>
    <w:rsid w:val="00043F16"/>
    <w:rsid w:val="00043FEC"/>
    <w:rsid w:val="00044159"/>
    <w:rsid w:val="00044196"/>
    <w:rsid w:val="000441E6"/>
    <w:rsid w:val="00044273"/>
    <w:rsid w:val="000444C1"/>
    <w:rsid w:val="00044A4C"/>
    <w:rsid w:val="00044A91"/>
    <w:rsid w:val="00044AC2"/>
    <w:rsid w:val="00044C97"/>
    <w:rsid w:val="00044EF5"/>
    <w:rsid w:val="000453AC"/>
    <w:rsid w:val="0004560D"/>
    <w:rsid w:val="000457CC"/>
    <w:rsid w:val="00045938"/>
    <w:rsid w:val="000459BB"/>
    <w:rsid w:val="000459D8"/>
    <w:rsid w:val="00045A85"/>
    <w:rsid w:val="00045AB4"/>
    <w:rsid w:val="00045C26"/>
    <w:rsid w:val="00045EE1"/>
    <w:rsid w:val="00045F59"/>
    <w:rsid w:val="00046011"/>
    <w:rsid w:val="0004612D"/>
    <w:rsid w:val="0004658C"/>
    <w:rsid w:val="00046953"/>
    <w:rsid w:val="00046A92"/>
    <w:rsid w:val="00047878"/>
    <w:rsid w:val="00050010"/>
    <w:rsid w:val="0005080B"/>
    <w:rsid w:val="00050AF9"/>
    <w:rsid w:val="00051389"/>
    <w:rsid w:val="000513F4"/>
    <w:rsid w:val="00051761"/>
    <w:rsid w:val="00051B01"/>
    <w:rsid w:val="00051B6D"/>
    <w:rsid w:val="00051EE7"/>
    <w:rsid w:val="000521E2"/>
    <w:rsid w:val="000522D2"/>
    <w:rsid w:val="00052549"/>
    <w:rsid w:val="00052D2D"/>
    <w:rsid w:val="00052F18"/>
    <w:rsid w:val="00053126"/>
    <w:rsid w:val="00053153"/>
    <w:rsid w:val="00053241"/>
    <w:rsid w:val="000535C1"/>
    <w:rsid w:val="0005377E"/>
    <w:rsid w:val="00053A1F"/>
    <w:rsid w:val="00053F13"/>
    <w:rsid w:val="00053FE5"/>
    <w:rsid w:val="0005412B"/>
    <w:rsid w:val="0005426B"/>
    <w:rsid w:val="0005438D"/>
    <w:rsid w:val="0005464B"/>
    <w:rsid w:val="000547AA"/>
    <w:rsid w:val="00054ABC"/>
    <w:rsid w:val="00054F58"/>
    <w:rsid w:val="0005510A"/>
    <w:rsid w:val="000555FA"/>
    <w:rsid w:val="000558B7"/>
    <w:rsid w:val="000558BC"/>
    <w:rsid w:val="000558FF"/>
    <w:rsid w:val="00055940"/>
    <w:rsid w:val="00055D42"/>
    <w:rsid w:val="00056483"/>
    <w:rsid w:val="00056C09"/>
    <w:rsid w:val="00057556"/>
    <w:rsid w:val="00057B33"/>
    <w:rsid w:val="00057B9D"/>
    <w:rsid w:val="00057E5D"/>
    <w:rsid w:val="00057EB2"/>
    <w:rsid w:val="00057FEA"/>
    <w:rsid w:val="0006006A"/>
    <w:rsid w:val="0006033F"/>
    <w:rsid w:val="000604C0"/>
    <w:rsid w:val="00060B54"/>
    <w:rsid w:val="00060FC1"/>
    <w:rsid w:val="0006114E"/>
    <w:rsid w:val="00061258"/>
    <w:rsid w:val="000613A4"/>
    <w:rsid w:val="00061482"/>
    <w:rsid w:val="00061507"/>
    <w:rsid w:val="0006175E"/>
    <w:rsid w:val="000617F6"/>
    <w:rsid w:val="00061ABA"/>
    <w:rsid w:val="00061B99"/>
    <w:rsid w:val="00061BAD"/>
    <w:rsid w:val="00061C30"/>
    <w:rsid w:val="00061D49"/>
    <w:rsid w:val="00061D57"/>
    <w:rsid w:val="00061DB1"/>
    <w:rsid w:val="000622C6"/>
    <w:rsid w:val="00062300"/>
    <w:rsid w:val="00062499"/>
    <w:rsid w:val="00062A8B"/>
    <w:rsid w:val="00062AE3"/>
    <w:rsid w:val="00062B31"/>
    <w:rsid w:val="00062D5D"/>
    <w:rsid w:val="0006309D"/>
    <w:rsid w:val="00063685"/>
    <w:rsid w:val="000638A5"/>
    <w:rsid w:val="00063A20"/>
    <w:rsid w:val="00063E2E"/>
    <w:rsid w:val="00063ED3"/>
    <w:rsid w:val="00063F7C"/>
    <w:rsid w:val="00063F9E"/>
    <w:rsid w:val="00064047"/>
    <w:rsid w:val="0006417E"/>
    <w:rsid w:val="00064192"/>
    <w:rsid w:val="000644B8"/>
    <w:rsid w:val="0006482E"/>
    <w:rsid w:val="00064859"/>
    <w:rsid w:val="000649B5"/>
    <w:rsid w:val="00065176"/>
    <w:rsid w:val="00065628"/>
    <w:rsid w:val="00065696"/>
    <w:rsid w:val="00065957"/>
    <w:rsid w:val="000659BD"/>
    <w:rsid w:val="00065F63"/>
    <w:rsid w:val="000661BF"/>
    <w:rsid w:val="000664EE"/>
    <w:rsid w:val="000674B1"/>
    <w:rsid w:val="0006750D"/>
    <w:rsid w:val="000676B5"/>
    <w:rsid w:val="00067912"/>
    <w:rsid w:val="00067D0D"/>
    <w:rsid w:val="00067EE0"/>
    <w:rsid w:val="000701DC"/>
    <w:rsid w:val="0007045A"/>
    <w:rsid w:val="00070675"/>
    <w:rsid w:val="000709F6"/>
    <w:rsid w:val="00070C05"/>
    <w:rsid w:val="00070C0A"/>
    <w:rsid w:val="00070D07"/>
    <w:rsid w:val="00070D17"/>
    <w:rsid w:val="00070FCE"/>
    <w:rsid w:val="0007123C"/>
    <w:rsid w:val="0007134A"/>
    <w:rsid w:val="00071410"/>
    <w:rsid w:val="000717CF"/>
    <w:rsid w:val="00071B35"/>
    <w:rsid w:val="00071B67"/>
    <w:rsid w:val="00071BB2"/>
    <w:rsid w:val="00071CDA"/>
    <w:rsid w:val="00071F26"/>
    <w:rsid w:val="00071F64"/>
    <w:rsid w:val="00072013"/>
    <w:rsid w:val="00072167"/>
    <w:rsid w:val="00072588"/>
    <w:rsid w:val="000726E0"/>
    <w:rsid w:val="000729EB"/>
    <w:rsid w:val="00072B6E"/>
    <w:rsid w:val="00072BC0"/>
    <w:rsid w:val="00072CC5"/>
    <w:rsid w:val="00072F6C"/>
    <w:rsid w:val="0007301D"/>
    <w:rsid w:val="000734B3"/>
    <w:rsid w:val="00073546"/>
    <w:rsid w:val="00073601"/>
    <w:rsid w:val="000736EB"/>
    <w:rsid w:val="00073A64"/>
    <w:rsid w:val="00073EC3"/>
    <w:rsid w:val="00074002"/>
    <w:rsid w:val="0007415C"/>
    <w:rsid w:val="0007419B"/>
    <w:rsid w:val="00074355"/>
    <w:rsid w:val="0007442F"/>
    <w:rsid w:val="0007459E"/>
    <w:rsid w:val="000745AB"/>
    <w:rsid w:val="00074615"/>
    <w:rsid w:val="00074EC0"/>
    <w:rsid w:val="00075037"/>
    <w:rsid w:val="00075179"/>
    <w:rsid w:val="0007531B"/>
    <w:rsid w:val="0007547B"/>
    <w:rsid w:val="00075655"/>
    <w:rsid w:val="00075C8C"/>
    <w:rsid w:val="0007607C"/>
    <w:rsid w:val="00076299"/>
    <w:rsid w:val="000763A0"/>
    <w:rsid w:val="00076416"/>
    <w:rsid w:val="000767D6"/>
    <w:rsid w:val="000767EA"/>
    <w:rsid w:val="000769A4"/>
    <w:rsid w:val="00076DDE"/>
    <w:rsid w:val="0007705E"/>
    <w:rsid w:val="000771A2"/>
    <w:rsid w:val="000772AD"/>
    <w:rsid w:val="000773A6"/>
    <w:rsid w:val="000777A4"/>
    <w:rsid w:val="00077A7E"/>
    <w:rsid w:val="00077AEF"/>
    <w:rsid w:val="00077D98"/>
    <w:rsid w:val="00077F7E"/>
    <w:rsid w:val="000800FD"/>
    <w:rsid w:val="000802B3"/>
    <w:rsid w:val="00080A08"/>
    <w:rsid w:val="00080B8A"/>
    <w:rsid w:val="00080BAF"/>
    <w:rsid w:val="000811FA"/>
    <w:rsid w:val="000813BD"/>
    <w:rsid w:val="000817C3"/>
    <w:rsid w:val="000820D8"/>
    <w:rsid w:val="0008212B"/>
    <w:rsid w:val="000824C8"/>
    <w:rsid w:val="000825EA"/>
    <w:rsid w:val="00082DFE"/>
    <w:rsid w:val="00082EF7"/>
    <w:rsid w:val="000833FD"/>
    <w:rsid w:val="00083416"/>
    <w:rsid w:val="000839F9"/>
    <w:rsid w:val="00083B7A"/>
    <w:rsid w:val="00083C42"/>
    <w:rsid w:val="00083DC9"/>
    <w:rsid w:val="00083E83"/>
    <w:rsid w:val="00084080"/>
    <w:rsid w:val="000841C9"/>
    <w:rsid w:val="0008423A"/>
    <w:rsid w:val="000844AB"/>
    <w:rsid w:val="000845BC"/>
    <w:rsid w:val="00084671"/>
    <w:rsid w:val="000848AA"/>
    <w:rsid w:val="000848E3"/>
    <w:rsid w:val="00084B06"/>
    <w:rsid w:val="00084F89"/>
    <w:rsid w:val="00084FDA"/>
    <w:rsid w:val="0008500F"/>
    <w:rsid w:val="000853EE"/>
    <w:rsid w:val="000855BD"/>
    <w:rsid w:val="000858F1"/>
    <w:rsid w:val="00086114"/>
    <w:rsid w:val="00086295"/>
    <w:rsid w:val="0008634C"/>
    <w:rsid w:val="0008636D"/>
    <w:rsid w:val="0008644C"/>
    <w:rsid w:val="000866B7"/>
    <w:rsid w:val="00086A5B"/>
    <w:rsid w:val="00086D08"/>
    <w:rsid w:val="00086EF9"/>
    <w:rsid w:val="000870EC"/>
    <w:rsid w:val="0008747A"/>
    <w:rsid w:val="000874B8"/>
    <w:rsid w:val="000877C1"/>
    <w:rsid w:val="000877C5"/>
    <w:rsid w:val="00087813"/>
    <w:rsid w:val="00087B58"/>
    <w:rsid w:val="000902EE"/>
    <w:rsid w:val="000903E2"/>
    <w:rsid w:val="0009080F"/>
    <w:rsid w:val="000908A8"/>
    <w:rsid w:val="00090BD1"/>
    <w:rsid w:val="00090BF4"/>
    <w:rsid w:val="00090C62"/>
    <w:rsid w:val="00090E79"/>
    <w:rsid w:val="00091039"/>
    <w:rsid w:val="00091430"/>
    <w:rsid w:val="00091C36"/>
    <w:rsid w:val="00091FAC"/>
    <w:rsid w:val="0009224A"/>
    <w:rsid w:val="0009234C"/>
    <w:rsid w:val="000923A2"/>
    <w:rsid w:val="000923AB"/>
    <w:rsid w:val="0009247C"/>
    <w:rsid w:val="0009261E"/>
    <w:rsid w:val="000930AF"/>
    <w:rsid w:val="00093233"/>
    <w:rsid w:val="00093576"/>
    <w:rsid w:val="00093913"/>
    <w:rsid w:val="00093CBF"/>
    <w:rsid w:val="00093E9E"/>
    <w:rsid w:val="00093FA6"/>
    <w:rsid w:val="0009408E"/>
    <w:rsid w:val="0009448F"/>
    <w:rsid w:val="00094DED"/>
    <w:rsid w:val="00094EF1"/>
    <w:rsid w:val="00094F54"/>
    <w:rsid w:val="00094FE4"/>
    <w:rsid w:val="000952EA"/>
    <w:rsid w:val="000953EA"/>
    <w:rsid w:val="0009555C"/>
    <w:rsid w:val="0009555E"/>
    <w:rsid w:val="000957A4"/>
    <w:rsid w:val="000959D2"/>
    <w:rsid w:val="00095AEF"/>
    <w:rsid w:val="00095D59"/>
    <w:rsid w:val="0009612A"/>
    <w:rsid w:val="00096440"/>
    <w:rsid w:val="000965DA"/>
    <w:rsid w:val="0009675D"/>
    <w:rsid w:val="00096BC2"/>
    <w:rsid w:val="00096BE0"/>
    <w:rsid w:val="00096CF7"/>
    <w:rsid w:val="00096D23"/>
    <w:rsid w:val="00096E1E"/>
    <w:rsid w:val="00097154"/>
    <w:rsid w:val="0009717E"/>
    <w:rsid w:val="00097254"/>
    <w:rsid w:val="00097309"/>
    <w:rsid w:val="000973B1"/>
    <w:rsid w:val="000974BC"/>
    <w:rsid w:val="000975EB"/>
    <w:rsid w:val="00097656"/>
    <w:rsid w:val="000977CB"/>
    <w:rsid w:val="00097875"/>
    <w:rsid w:val="00097CCE"/>
    <w:rsid w:val="000A00F6"/>
    <w:rsid w:val="000A0130"/>
    <w:rsid w:val="000A0331"/>
    <w:rsid w:val="000A0935"/>
    <w:rsid w:val="000A093F"/>
    <w:rsid w:val="000A0A2E"/>
    <w:rsid w:val="000A0A3C"/>
    <w:rsid w:val="000A0AD4"/>
    <w:rsid w:val="000A0C0D"/>
    <w:rsid w:val="000A0F12"/>
    <w:rsid w:val="000A0F1F"/>
    <w:rsid w:val="000A0F24"/>
    <w:rsid w:val="000A14E2"/>
    <w:rsid w:val="000A19E4"/>
    <w:rsid w:val="000A1DBA"/>
    <w:rsid w:val="000A2265"/>
    <w:rsid w:val="000A232E"/>
    <w:rsid w:val="000A2375"/>
    <w:rsid w:val="000A2669"/>
    <w:rsid w:val="000A27DE"/>
    <w:rsid w:val="000A27F1"/>
    <w:rsid w:val="000A2957"/>
    <w:rsid w:val="000A2AF8"/>
    <w:rsid w:val="000A2EA8"/>
    <w:rsid w:val="000A30CD"/>
    <w:rsid w:val="000A3678"/>
    <w:rsid w:val="000A373F"/>
    <w:rsid w:val="000A3B8A"/>
    <w:rsid w:val="000A3ED3"/>
    <w:rsid w:val="000A4029"/>
    <w:rsid w:val="000A413F"/>
    <w:rsid w:val="000A489C"/>
    <w:rsid w:val="000A493F"/>
    <w:rsid w:val="000A4A31"/>
    <w:rsid w:val="000A4C48"/>
    <w:rsid w:val="000A4E83"/>
    <w:rsid w:val="000A4EC0"/>
    <w:rsid w:val="000A506A"/>
    <w:rsid w:val="000A52AA"/>
    <w:rsid w:val="000A5453"/>
    <w:rsid w:val="000A5634"/>
    <w:rsid w:val="000A56CF"/>
    <w:rsid w:val="000A5713"/>
    <w:rsid w:val="000A5762"/>
    <w:rsid w:val="000A5D55"/>
    <w:rsid w:val="000A5F5F"/>
    <w:rsid w:val="000A61C4"/>
    <w:rsid w:val="000A631F"/>
    <w:rsid w:val="000A6347"/>
    <w:rsid w:val="000A64C0"/>
    <w:rsid w:val="000A64CE"/>
    <w:rsid w:val="000A68E2"/>
    <w:rsid w:val="000A6C53"/>
    <w:rsid w:val="000A6E50"/>
    <w:rsid w:val="000A73CF"/>
    <w:rsid w:val="000A77D3"/>
    <w:rsid w:val="000A7812"/>
    <w:rsid w:val="000A7CBA"/>
    <w:rsid w:val="000B00A1"/>
    <w:rsid w:val="000B018E"/>
    <w:rsid w:val="000B0426"/>
    <w:rsid w:val="000B04BB"/>
    <w:rsid w:val="000B04ED"/>
    <w:rsid w:val="000B060D"/>
    <w:rsid w:val="000B0799"/>
    <w:rsid w:val="000B0A22"/>
    <w:rsid w:val="000B0DF5"/>
    <w:rsid w:val="000B0E00"/>
    <w:rsid w:val="000B12B9"/>
    <w:rsid w:val="000B12C0"/>
    <w:rsid w:val="000B161F"/>
    <w:rsid w:val="000B1816"/>
    <w:rsid w:val="000B196F"/>
    <w:rsid w:val="000B197F"/>
    <w:rsid w:val="000B1ABD"/>
    <w:rsid w:val="000B1BD3"/>
    <w:rsid w:val="000B2053"/>
    <w:rsid w:val="000B22E9"/>
    <w:rsid w:val="000B25C1"/>
    <w:rsid w:val="000B26DD"/>
    <w:rsid w:val="000B27ED"/>
    <w:rsid w:val="000B2804"/>
    <w:rsid w:val="000B283F"/>
    <w:rsid w:val="000B28CF"/>
    <w:rsid w:val="000B28D4"/>
    <w:rsid w:val="000B2962"/>
    <w:rsid w:val="000B2F0E"/>
    <w:rsid w:val="000B331B"/>
    <w:rsid w:val="000B380D"/>
    <w:rsid w:val="000B4112"/>
    <w:rsid w:val="000B41AB"/>
    <w:rsid w:val="000B47E7"/>
    <w:rsid w:val="000B4956"/>
    <w:rsid w:val="000B4AC4"/>
    <w:rsid w:val="000B4D6A"/>
    <w:rsid w:val="000B4D7B"/>
    <w:rsid w:val="000B4DEF"/>
    <w:rsid w:val="000B4F61"/>
    <w:rsid w:val="000B5010"/>
    <w:rsid w:val="000B5016"/>
    <w:rsid w:val="000B515A"/>
    <w:rsid w:val="000B51A9"/>
    <w:rsid w:val="000B57AE"/>
    <w:rsid w:val="000B5897"/>
    <w:rsid w:val="000B5C82"/>
    <w:rsid w:val="000B5CDE"/>
    <w:rsid w:val="000B5E5D"/>
    <w:rsid w:val="000B5F5A"/>
    <w:rsid w:val="000B6048"/>
    <w:rsid w:val="000B6270"/>
    <w:rsid w:val="000B651C"/>
    <w:rsid w:val="000B667E"/>
    <w:rsid w:val="000B6EC1"/>
    <w:rsid w:val="000B6EF7"/>
    <w:rsid w:val="000B7708"/>
    <w:rsid w:val="000B77AB"/>
    <w:rsid w:val="000B7CAA"/>
    <w:rsid w:val="000C007B"/>
    <w:rsid w:val="000C01D6"/>
    <w:rsid w:val="000C0267"/>
    <w:rsid w:val="000C0386"/>
    <w:rsid w:val="000C07D6"/>
    <w:rsid w:val="000C0C18"/>
    <w:rsid w:val="000C0F2A"/>
    <w:rsid w:val="000C0FCE"/>
    <w:rsid w:val="000C10EF"/>
    <w:rsid w:val="000C110F"/>
    <w:rsid w:val="000C1460"/>
    <w:rsid w:val="000C14AE"/>
    <w:rsid w:val="000C155D"/>
    <w:rsid w:val="000C18B8"/>
    <w:rsid w:val="000C18D7"/>
    <w:rsid w:val="000C198F"/>
    <w:rsid w:val="000C1A4E"/>
    <w:rsid w:val="000C1A74"/>
    <w:rsid w:val="000C1B60"/>
    <w:rsid w:val="000C1C48"/>
    <w:rsid w:val="000C1DA4"/>
    <w:rsid w:val="000C1F07"/>
    <w:rsid w:val="000C21C7"/>
    <w:rsid w:val="000C25F2"/>
    <w:rsid w:val="000C2796"/>
    <w:rsid w:val="000C28CA"/>
    <w:rsid w:val="000C2B0E"/>
    <w:rsid w:val="000C2D5F"/>
    <w:rsid w:val="000C2DB3"/>
    <w:rsid w:val="000C2E26"/>
    <w:rsid w:val="000C2F58"/>
    <w:rsid w:val="000C2FA2"/>
    <w:rsid w:val="000C3071"/>
    <w:rsid w:val="000C3467"/>
    <w:rsid w:val="000C3A08"/>
    <w:rsid w:val="000C3B57"/>
    <w:rsid w:val="000C3F10"/>
    <w:rsid w:val="000C40BF"/>
    <w:rsid w:val="000C4840"/>
    <w:rsid w:val="000C4D84"/>
    <w:rsid w:val="000C4E7E"/>
    <w:rsid w:val="000C50EA"/>
    <w:rsid w:val="000C528C"/>
    <w:rsid w:val="000C546A"/>
    <w:rsid w:val="000C5540"/>
    <w:rsid w:val="000C58BA"/>
    <w:rsid w:val="000C59F7"/>
    <w:rsid w:val="000C5CE5"/>
    <w:rsid w:val="000C604D"/>
    <w:rsid w:val="000C62D5"/>
    <w:rsid w:val="000C653A"/>
    <w:rsid w:val="000C6676"/>
    <w:rsid w:val="000C66D6"/>
    <w:rsid w:val="000C6ACE"/>
    <w:rsid w:val="000C6C50"/>
    <w:rsid w:val="000C744E"/>
    <w:rsid w:val="000C78CC"/>
    <w:rsid w:val="000C7B9D"/>
    <w:rsid w:val="000C7CB2"/>
    <w:rsid w:val="000C7DE7"/>
    <w:rsid w:val="000C7F69"/>
    <w:rsid w:val="000D000B"/>
    <w:rsid w:val="000D06AA"/>
    <w:rsid w:val="000D0A1E"/>
    <w:rsid w:val="000D0E9F"/>
    <w:rsid w:val="000D0F1A"/>
    <w:rsid w:val="000D1335"/>
    <w:rsid w:val="000D13AA"/>
    <w:rsid w:val="000D155E"/>
    <w:rsid w:val="000D167E"/>
    <w:rsid w:val="000D188A"/>
    <w:rsid w:val="000D1A8E"/>
    <w:rsid w:val="000D1CA1"/>
    <w:rsid w:val="000D2558"/>
    <w:rsid w:val="000D31DC"/>
    <w:rsid w:val="000D323E"/>
    <w:rsid w:val="000D362B"/>
    <w:rsid w:val="000D363C"/>
    <w:rsid w:val="000D378D"/>
    <w:rsid w:val="000D41B7"/>
    <w:rsid w:val="000D462D"/>
    <w:rsid w:val="000D468D"/>
    <w:rsid w:val="000D4C6E"/>
    <w:rsid w:val="000D4C9B"/>
    <w:rsid w:val="000D4DE9"/>
    <w:rsid w:val="000D4E15"/>
    <w:rsid w:val="000D4FE8"/>
    <w:rsid w:val="000D5616"/>
    <w:rsid w:val="000D5AB8"/>
    <w:rsid w:val="000D5CA6"/>
    <w:rsid w:val="000D5E85"/>
    <w:rsid w:val="000D62CF"/>
    <w:rsid w:val="000D670D"/>
    <w:rsid w:val="000D67E2"/>
    <w:rsid w:val="000D6D18"/>
    <w:rsid w:val="000D6ECF"/>
    <w:rsid w:val="000D6F06"/>
    <w:rsid w:val="000D7027"/>
    <w:rsid w:val="000D7510"/>
    <w:rsid w:val="000D7599"/>
    <w:rsid w:val="000D7637"/>
    <w:rsid w:val="000D789F"/>
    <w:rsid w:val="000D7A18"/>
    <w:rsid w:val="000D7A7F"/>
    <w:rsid w:val="000D7E50"/>
    <w:rsid w:val="000E016C"/>
    <w:rsid w:val="000E08CC"/>
    <w:rsid w:val="000E0994"/>
    <w:rsid w:val="000E0B20"/>
    <w:rsid w:val="000E0B90"/>
    <w:rsid w:val="000E0EAF"/>
    <w:rsid w:val="000E0EDC"/>
    <w:rsid w:val="000E1074"/>
    <w:rsid w:val="000E1677"/>
    <w:rsid w:val="000E16A9"/>
    <w:rsid w:val="000E1AC4"/>
    <w:rsid w:val="000E1B31"/>
    <w:rsid w:val="000E1D77"/>
    <w:rsid w:val="000E21F6"/>
    <w:rsid w:val="000E2797"/>
    <w:rsid w:val="000E27AF"/>
    <w:rsid w:val="000E2D8B"/>
    <w:rsid w:val="000E37B7"/>
    <w:rsid w:val="000E3861"/>
    <w:rsid w:val="000E38C6"/>
    <w:rsid w:val="000E38FB"/>
    <w:rsid w:val="000E3955"/>
    <w:rsid w:val="000E3C29"/>
    <w:rsid w:val="000E3C9A"/>
    <w:rsid w:val="000E3D5C"/>
    <w:rsid w:val="000E43A8"/>
    <w:rsid w:val="000E4724"/>
    <w:rsid w:val="000E4A09"/>
    <w:rsid w:val="000E4F47"/>
    <w:rsid w:val="000E4F97"/>
    <w:rsid w:val="000E500D"/>
    <w:rsid w:val="000E5317"/>
    <w:rsid w:val="000E533B"/>
    <w:rsid w:val="000E5461"/>
    <w:rsid w:val="000E55A2"/>
    <w:rsid w:val="000E5738"/>
    <w:rsid w:val="000E598D"/>
    <w:rsid w:val="000E5BBB"/>
    <w:rsid w:val="000E5F3B"/>
    <w:rsid w:val="000E5FCD"/>
    <w:rsid w:val="000E60F3"/>
    <w:rsid w:val="000E62FC"/>
    <w:rsid w:val="000E6655"/>
    <w:rsid w:val="000E6692"/>
    <w:rsid w:val="000E6BC4"/>
    <w:rsid w:val="000E6C55"/>
    <w:rsid w:val="000E734C"/>
    <w:rsid w:val="000E7369"/>
    <w:rsid w:val="000E7623"/>
    <w:rsid w:val="000E76BA"/>
    <w:rsid w:val="000E797D"/>
    <w:rsid w:val="000E7D34"/>
    <w:rsid w:val="000E7D5B"/>
    <w:rsid w:val="000F057A"/>
    <w:rsid w:val="000F05B3"/>
    <w:rsid w:val="000F065F"/>
    <w:rsid w:val="000F0920"/>
    <w:rsid w:val="000F0AC3"/>
    <w:rsid w:val="000F0C90"/>
    <w:rsid w:val="000F1700"/>
    <w:rsid w:val="000F183F"/>
    <w:rsid w:val="000F1B16"/>
    <w:rsid w:val="000F1B69"/>
    <w:rsid w:val="000F1CA3"/>
    <w:rsid w:val="000F1D0E"/>
    <w:rsid w:val="000F1D3B"/>
    <w:rsid w:val="000F1EF4"/>
    <w:rsid w:val="000F26F7"/>
    <w:rsid w:val="000F273A"/>
    <w:rsid w:val="000F30EA"/>
    <w:rsid w:val="000F30F5"/>
    <w:rsid w:val="000F320D"/>
    <w:rsid w:val="000F3522"/>
    <w:rsid w:val="000F372F"/>
    <w:rsid w:val="000F3929"/>
    <w:rsid w:val="000F40B2"/>
    <w:rsid w:val="000F410D"/>
    <w:rsid w:val="000F4389"/>
    <w:rsid w:val="000F46D7"/>
    <w:rsid w:val="000F46F6"/>
    <w:rsid w:val="000F4825"/>
    <w:rsid w:val="000F49C7"/>
    <w:rsid w:val="000F4ADA"/>
    <w:rsid w:val="000F4D6D"/>
    <w:rsid w:val="000F4ED0"/>
    <w:rsid w:val="000F5032"/>
    <w:rsid w:val="000F511A"/>
    <w:rsid w:val="000F539E"/>
    <w:rsid w:val="000F5734"/>
    <w:rsid w:val="000F5AE0"/>
    <w:rsid w:val="000F5AED"/>
    <w:rsid w:val="000F64DA"/>
    <w:rsid w:val="000F6579"/>
    <w:rsid w:val="000F6818"/>
    <w:rsid w:val="000F6896"/>
    <w:rsid w:val="000F6C4E"/>
    <w:rsid w:val="000F6C69"/>
    <w:rsid w:val="000F6DB5"/>
    <w:rsid w:val="000F735D"/>
    <w:rsid w:val="000F74B0"/>
    <w:rsid w:val="000F7C31"/>
    <w:rsid w:val="000F7C39"/>
    <w:rsid w:val="000F7F73"/>
    <w:rsid w:val="00100181"/>
    <w:rsid w:val="00100411"/>
    <w:rsid w:val="00100709"/>
    <w:rsid w:val="00100740"/>
    <w:rsid w:val="00100A8A"/>
    <w:rsid w:val="00100DDF"/>
    <w:rsid w:val="00100F65"/>
    <w:rsid w:val="0010103C"/>
    <w:rsid w:val="00101076"/>
    <w:rsid w:val="001011D0"/>
    <w:rsid w:val="0010150D"/>
    <w:rsid w:val="00101656"/>
    <w:rsid w:val="0010174F"/>
    <w:rsid w:val="00101865"/>
    <w:rsid w:val="00101AC1"/>
    <w:rsid w:val="00101C02"/>
    <w:rsid w:val="00101E29"/>
    <w:rsid w:val="00101F24"/>
    <w:rsid w:val="0010225E"/>
    <w:rsid w:val="00102587"/>
    <w:rsid w:val="00102D96"/>
    <w:rsid w:val="00102E90"/>
    <w:rsid w:val="00102F58"/>
    <w:rsid w:val="001032EC"/>
    <w:rsid w:val="00103629"/>
    <w:rsid w:val="001036E4"/>
    <w:rsid w:val="001037B9"/>
    <w:rsid w:val="00103846"/>
    <w:rsid w:val="001039DB"/>
    <w:rsid w:val="00103ABB"/>
    <w:rsid w:val="00103AD1"/>
    <w:rsid w:val="00103C11"/>
    <w:rsid w:val="00103D2A"/>
    <w:rsid w:val="00103E93"/>
    <w:rsid w:val="001040B3"/>
    <w:rsid w:val="001041EA"/>
    <w:rsid w:val="00104396"/>
    <w:rsid w:val="00104C09"/>
    <w:rsid w:val="00105351"/>
    <w:rsid w:val="0010567D"/>
    <w:rsid w:val="0010598D"/>
    <w:rsid w:val="0010606E"/>
    <w:rsid w:val="001062F2"/>
    <w:rsid w:val="0010649B"/>
    <w:rsid w:val="00106588"/>
    <w:rsid w:val="00106853"/>
    <w:rsid w:val="00106896"/>
    <w:rsid w:val="00106C82"/>
    <w:rsid w:val="0010723A"/>
    <w:rsid w:val="00107619"/>
    <w:rsid w:val="0010761D"/>
    <w:rsid w:val="00107753"/>
    <w:rsid w:val="001079E3"/>
    <w:rsid w:val="00107B73"/>
    <w:rsid w:val="00107C8E"/>
    <w:rsid w:val="00107D32"/>
    <w:rsid w:val="00107FB1"/>
    <w:rsid w:val="0011012E"/>
    <w:rsid w:val="001103B1"/>
    <w:rsid w:val="00110757"/>
    <w:rsid w:val="0011076B"/>
    <w:rsid w:val="0011077F"/>
    <w:rsid w:val="0011123E"/>
    <w:rsid w:val="001113FE"/>
    <w:rsid w:val="00111C1C"/>
    <w:rsid w:val="00111C8E"/>
    <w:rsid w:val="0011206B"/>
    <w:rsid w:val="0011214E"/>
    <w:rsid w:val="00112286"/>
    <w:rsid w:val="001122A9"/>
    <w:rsid w:val="001124B8"/>
    <w:rsid w:val="0011271E"/>
    <w:rsid w:val="00112840"/>
    <w:rsid w:val="0011286E"/>
    <w:rsid w:val="001129B9"/>
    <w:rsid w:val="00112A10"/>
    <w:rsid w:val="00112A28"/>
    <w:rsid w:val="00112C3B"/>
    <w:rsid w:val="00112DE8"/>
    <w:rsid w:val="001131D6"/>
    <w:rsid w:val="00113550"/>
    <w:rsid w:val="00113661"/>
    <w:rsid w:val="00113763"/>
    <w:rsid w:val="0011376F"/>
    <w:rsid w:val="001138EF"/>
    <w:rsid w:val="001139D3"/>
    <w:rsid w:val="00113C29"/>
    <w:rsid w:val="001141BA"/>
    <w:rsid w:val="00114A5E"/>
    <w:rsid w:val="00114B54"/>
    <w:rsid w:val="00114E8C"/>
    <w:rsid w:val="00115223"/>
    <w:rsid w:val="001153C5"/>
    <w:rsid w:val="0011542F"/>
    <w:rsid w:val="0011581E"/>
    <w:rsid w:val="00115DE9"/>
    <w:rsid w:val="00115E65"/>
    <w:rsid w:val="00116019"/>
    <w:rsid w:val="00116208"/>
    <w:rsid w:val="00116400"/>
    <w:rsid w:val="00116803"/>
    <w:rsid w:val="00116AB7"/>
    <w:rsid w:val="00116EE6"/>
    <w:rsid w:val="0011707B"/>
    <w:rsid w:val="001171F8"/>
    <w:rsid w:val="001173FC"/>
    <w:rsid w:val="00117B04"/>
    <w:rsid w:val="0012006E"/>
    <w:rsid w:val="00120250"/>
    <w:rsid w:val="00120280"/>
    <w:rsid w:val="0012035F"/>
    <w:rsid w:val="0012093F"/>
    <w:rsid w:val="00120B31"/>
    <w:rsid w:val="00120D17"/>
    <w:rsid w:val="00120ED1"/>
    <w:rsid w:val="001210F5"/>
    <w:rsid w:val="0012110B"/>
    <w:rsid w:val="00121129"/>
    <w:rsid w:val="001213AF"/>
    <w:rsid w:val="001217AB"/>
    <w:rsid w:val="00121BB9"/>
    <w:rsid w:val="00121ED2"/>
    <w:rsid w:val="00121FD5"/>
    <w:rsid w:val="00122019"/>
    <w:rsid w:val="001222D2"/>
    <w:rsid w:val="00122434"/>
    <w:rsid w:val="00122466"/>
    <w:rsid w:val="001224C9"/>
    <w:rsid w:val="001225F4"/>
    <w:rsid w:val="0012292B"/>
    <w:rsid w:val="00122C9B"/>
    <w:rsid w:val="00122F20"/>
    <w:rsid w:val="00123046"/>
    <w:rsid w:val="0012308E"/>
    <w:rsid w:val="00123E23"/>
    <w:rsid w:val="00124241"/>
    <w:rsid w:val="00124476"/>
    <w:rsid w:val="001246D9"/>
    <w:rsid w:val="00124742"/>
    <w:rsid w:val="00124969"/>
    <w:rsid w:val="00124CEC"/>
    <w:rsid w:val="00124D37"/>
    <w:rsid w:val="00124ED1"/>
    <w:rsid w:val="00125485"/>
    <w:rsid w:val="00125498"/>
    <w:rsid w:val="00125645"/>
    <w:rsid w:val="00125A40"/>
    <w:rsid w:val="001260D3"/>
    <w:rsid w:val="0012671E"/>
    <w:rsid w:val="00126E19"/>
    <w:rsid w:val="00126E9C"/>
    <w:rsid w:val="00126F46"/>
    <w:rsid w:val="00127030"/>
    <w:rsid w:val="00127270"/>
    <w:rsid w:val="00127308"/>
    <w:rsid w:val="001275CB"/>
    <w:rsid w:val="001278B5"/>
    <w:rsid w:val="001278B8"/>
    <w:rsid w:val="00127B86"/>
    <w:rsid w:val="00127F9D"/>
    <w:rsid w:val="001302A5"/>
    <w:rsid w:val="00130502"/>
    <w:rsid w:val="001305E1"/>
    <w:rsid w:val="001305F2"/>
    <w:rsid w:val="0013095B"/>
    <w:rsid w:val="00130B92"/>
    <w:rsid w:val="00130BA9"/>
    <w:rsid w:val="00131242"/>
    <w:rsid w:val="001314D0"/>
    <w:rsid w:val="00131551"/>
    <w:rsid w:val="0013185E"/>
    <w:rsid w:val="001322B0"/>
    <w:rsid w:val="00132594"/>
    <w:rsid w:val="00132D2C"/>
    <w:rsid w:val="00132ED0"/>
    <w:rsid w:val="00133150"/>
    <w:rsid w:val="001334E5"/>
    <w:rsid w:val="001335EF"/>
    <w:rsid w:val="001338D3"/>
    <w:rsid w:val="001339CA"/>
    <w:rsid w:val="00133A1E"/>
    <w:rsid w:val="00133AA0"/>
    <w:rsid w:val="00133B52"/>
    <w:rsid w:val="00133CDE"/>
    <w:rsid w:val="00133D7A"/>
    <w:rsid w:val="0013407D"/>
    <w:rsid w:val="001340DC"/>
    <w:rsid w:val="0013415A"/>
    <w:rsid w:val="00134227"/>
    <w:rsid w:val="00134453"/>
    <w:rsid w:val="0013458D"/>
    <w:rsid w:val="00134984"/>
    <w:rsid w:val="001349AD"/>
    <w:rsid w:val="00134D49"/>
    <w:rsid w:val="0013531D"/>
    <w:rsid w:val="00135430"/>
    <w:rsid w:val="0013558C"/>
    <w:rsid w:val="001355B6"/>
    <w:rsid w:val="00135A73"/>
    <w:rsid w:val="00135B32"/>
    <w:rsid w:val="00136064"/>
    <w:rsid w:val="001360BE"/>
    <w:rsid w:val="001361AE"/>
    <w:rsid w:val="0013622C"/>
    <w:rsid w:val="00136430"/>
    <w:rsid w:val="00136832"/>
    <w:rsid w:val="001368F3"/>
    <w:rsid w:val="00136906"/>
    <w:rsid w:val="00136BEC"/>
    <w:rsid w:val="00136C3A"/>
    <w:rsid w:val="00136E8C"/>
    <w:rsid w:val="001371E6"/>
    <w:rsid w:val="00137304"/>
    <w:rsid w:val="00137796"/>
    <w:rsid w:val="001377A6"/>
    <w:rsid w:val="0013782A"/>
    <w:rsid w:val="00137966"/>
    <w:rsid w:val="00137A75"/>
    <w:rsid w:val="00137F6C"/>
    <w:rsid w:val="00137FC8"/>
    <w:rsid w:val="0014001F"/>
    <w:rsid w:val="00140352"/>
    <w:rsid w:val="0014050A"/>
    <w:rsid w:val="001407F6"/>
    <w:rsid w:val="00140938"/>
    <w:rsid w:val="00140990"/>
    <w:rsid w:val="001409A3"/>
    <w:rsid w:val="00140DD1"/>
    <w:rsid w:val="00141009"/>
    <w:rsid w:val="0014152E"/>
    <w:rsid w:val="0014196F"/>
    <w:rsid w:val="00141978"/>
    <w:rsid w:val="00141CAA"/>
    <w:rsid w:val="00141CC8"/>
    <w:rsid w:val="00142121"/>
    <w:rsid w:val="0014236D"/>
    <w:rsid w:val="00142630"/>
    <w:rsid w:val="001427A2"/>
    <w:rsid w:val="00142DC6"/>
    <w:rsid w:val="0014361F"/>
    <w:rsid w:val="001437C4"/>
    <w:rsid w:val="0014395F"/>
    <w:rsid w:val="00143A78"/>
    <w:rsid w:val="00143F5C"/>
    <w:rsid w:val="0014424D"/>
    <w:rsid w:val="0014466C"/>
    <w:rsid w:val="001446FB"/>
    <w:rsid w:val="0014472D"/>
    <w:rsid w:val="0014498B"/>
    <w:rsid w:val="00144EF3"/>
    <w:rsid w:val="00144F0A"/>
    <w:rsid w:val="0014559B"/>
    <w:rsid w:val="0014595A"/>
    <w:rsid w:val="00145DB8"/>
    <w:rsid w:val="00145DF3"/>
    <w:rsid w:val="00145F05"/>
    <w:rsid w:val="00146097"/>
    <w:rsid w:val="001461F6"/>
    <w:rsid w:val="00147043"/>
    <w:rsid w:val="00147340"/>
    <w:rsid w:val="0014750F"/>
    <w:rsid w:val="0014752F"/>
    <w:rsid w:val="00147BAF"/>
    <w:rsid w:val="00147C1C"/>
    <w:rsid w:val="00147D09"/>
    <w:rsid w:val="0015016D"/>
    <w:rsid w:val="001504B2"/>
    <w:rsid w:val="001505E2"/>
    <w:rsid w:val="00150658"/>
    <w:rsid w:val="0015078B"/>
    <w:rsid w:val="00150801"/>
    <w:rsid w:val="0015090B"/>
    <w:rsid w:val="00150C93"/>
    <w:rsid w:val="00150E35"/>
    <w:rsid w:val="00150F4F"/>
    <w:rsid w:val="001516E5"/>
    <w:rsid w:val="001519F1"/>
    <w:rsid w:val="001519F9"/>
    <w:rsid w:val="00151C41"/>
    <w:rsid w:val="00151CE9"/>
    <w:rsid w:val="00151FC2"/>
    <w:rsid w:val="001520D7"/>
    <w:rsid w:val="0015242A"/>
    <w:rsid w:val="0015268F"/>
    <w:rsid w:val="001526D9"/>
    <w:rsid w:val="00152C87"/>
    <w:rsid w:val="00152E11"/>
    <w:rsid w:val="00153273"/>
    <w:rsid w:val="001532F4"/>
    <w:rsid w:val="0015350D"/>
    <w:rsid w:val="001536EF"/>
    <w:rsid w:val="0015373D"/>
    <w:rsid w:val="00153B2B"/>
    <w:rsid w:val="00153D8D"/>
    <w:rsid w:val="00153DED"/>
    <w:rsid w:val="0015411A"/>
    <w:rsid w:val="001544F1"/>
    <w:rsid w:val="00154501"/>
    <w:rsid w:val="00154C05"/>
    <w:rsid w:val="00154DDD"/>
    <w:rsid w:val="00154E2C"/>
    <w:rsid w:val="00154F73"/>
    <w:rsid w:val="00155009"/>
    <w:rsid w:val="00155029"/>
    <w:rsid w:val="00155055"/>
    <w:rsid w:val="0015511A"/>
    <w:rsid w:val="00155231"/>
    <w:rsid w:val="0015540A"/>
    <w:rsid w:val="001554EC"/>
    <w:rsid w:val="001558A6"/>
    <w:rsid w:val="00155B94"/>
    <w:rsid w:val="00155DA1"/>
    <w:rsid w:val="00155FA3"/>
    <w:rsid w:val="00156265"/>
    <w:rsid w:val="00156733"/>
    <w:rsid w:val="00156843"/>
    <w:rsid w:val="00156B66"/>
    <w:rsid w:val="00156EC5"/>
    <w:rsid w:val="001574D0"/>
    <w:rsid w:val="0015790C"/>
    <w:rsid w:val="0015793F"/>
    <w:rsid w:val="00157F9F"/>
    <w:rsid w:val="0016018E"/>
    <w:rsid w:val="0016024A"/>
    <w:rsid w:val="0016037E"/>
    <w:rsid w:val="001606B8"/>
    <w:rsid w:val="001607CB"/>
    <w:rsid w:val="0016098D"/>
    <w:rsid w:val="001609A5"/>
    <w:rsid w:val="00160D22"/>
    <w:rsid w:val="00161468"/>
    <w:rsid w:val="0016186D"/>
    <w:rsid w:val="001619C8"/>
    <w:rsid w:val="00161E5A"/>
    <w:rsid w:val="00161F35"/>
    <w:rsid w:val="0016208F"/>
    <w:rsid w:val="001620E9"/>
    <w:rsid w:val="00162559"/>
    <w:rsid w:val="00162B81"/>
    <w:rsid w:val="00162BB2"/>
    <w:rsid w:val="00162BE2"/>
    <w:rsid w:val="00162C89"/>
    <w:rsid w:val="00162DC8"/>
    <w:rsid w:val="00162DE5"/>
    <w:rsid w:val="001633A9"/>
    <w:rsid w:val="0016361F"/>
    <w:rsid w:val="00163622"/>
    <w:rsid w:val="00163A6E"/>
    <w:rsid w:val="00163A85"/>
    <w:rsid w:val="00163F66"/>
    <w:rsid w:val="00164883"/>
    <w:rsid w:val="00164915"/>
    <w:rsid w:val="00164B96"/>
    <w:rsid w:val="00164D20"/>
    <w:rsid w:val="00165038"/>
    <w:rsid w:val="0016525C"/>
    <w:rsid w:val="001652D8"/>
    <w:rsid w:val="001652F1"/>
    <w:rsid w:val="00165628"/>
    <w:rsid w:val="001657C1"/>
    <w:rsid w:val="00165802"/>
    <w:rsid w:val="001659B6"/>
    <w:rsid w:val="001659F6"/>
    <w:rsid w:val="00165AED"/>
    <w:rsid w:val="00165D0C"/>
    <w:rsid w:val="00165FE0"/>
    <w:rsid w:val="00166459"/>
    <w:rsid w:val="00166511"/>
    <w:rsid w:val="00166537"/>
    <w:rsid w:val="001666DB"/>
    <w:rsid w:val="00166752"/>
    <w:rsid w:val="00166801"/>
    <w:rsid w:val="0016692F"/>
    <w:rsid w:val="00166C80"/>
    <w:rsid w:val="00166FCA"/>
    <w:rsid w:val="00167043"/>
    <w:rsid w:val="001670AF"/>
    <w:rsid w:val="001672C2"/>
    <w:rsid w:val="0016755D"/>
    <w:rsid w:val="001677C0"/>
    <w:rsid w:val="001678B8"/>
    <w:rsid w:val="00167ECA"/>
    <w:rsid w:val="001702A5"/>
    <w:rsid w:val="00170934"/>
    <w:rsid w:val="00170C75"/>
    <w:rsid w:val="00170EAC"/>
    <w:rsid w:val="0017137B"/>
    <w:rsid w:val="0017163D"/>
    <w:rsid w:val="00171DFE"/>
    <w:rsid w:val="00172491"/>
    <w:rsid w:val="00172768"/>
    <w:rsid w:val="001729A6"/>
    <w:rsid w:val="00172AC2"/>
    <w:rsid w:val="00172D3E"/>
    <w:rsid w:val="00172D7C"/>
    <w:rsid w:val="00172DBB"/>
    <w:rsid w:val="00172E45"/>
    <w:rsid w:val="00172F8A"/>
    <w:rsid w:val="00173423"/>
    <w:rsid w:val="00173643"/>
    <w:rsid w:val="00173661"/>
    <w:rsid w:val="00173757"/>
    <w:rsid w:val="00173B6F"/>
    <w:rsid w:val="00173B77"/>
    <w:rsid w:val="00173DA3"/>
    <w:rsid w:val="00173E07"/>
    <w:rsid w:val="00173F09"/>
    <w:rsid w:val="0017414C"/>
    <w:rsid w:val="001743FA"/>
    <w:rsid w:val="00174573"/>
    <w:rsid w:val="00174664"/>
    <w:rsid w:val="00174724"/>
    <w:rsid w:val="00174856"/>
    <w:rsid w:val="00174AC7"/>
    <w:rsid w:val="00174FDF"/>
    <w:rsid w:val="0017504E"/>
    <w:rsid w:val="00175426"/>
    <w:rsid w:val="001756E0"/>
    <w:rsid w:val="00175A48"/>
    <w:rsid w:val="00176045"/>
    <w:rsid w:val="0017604D"/>
    <w:rsid w:val="00176117"/>
    <w:rsid w:val="00176339"/>
    <w:rsid w:val="00176386"/>
    <w:rsid w:val="001763A4"/>
    <w:rsid w:val="001765BD"/>
    <w:rsid w:val="00176653"/>
    <w:rsid w:val="001767C1"/>
    <w:rsid w:val="00176B6D"/>
    <w:rsid w:val="00176EEB"/>
    <w:rsid w:val="0017746F"/>
    <w:rsid w:val="001776AF"/>
    <w:rsid w:val="00177C5E"/>
    <w:rsid w:val="00177D29"/>
    <w:rsid w:val="001802A1"/>
    <w:rsid w:val="001807D9"/>
    <w:rsid w:val="00181393"/>
    <w:rsid w:val="0018150B"/>
    <w:rsid w:val="00181569"/>
    <w:rsid w:val="001816D1"/>
    <w:rsid w:val="001817D1"/>
    <w:rsid w:val="00181DB9"/>
    <w:rsid w:val="00181DFC"/>
    <w:rsid w:val="00181F50"/>
    <w:rsid w:val="00181F5C"/>
    <w:rsid w:val="00181FE5"/>
    <w:rsid w:val="00182125"/>
    <w:rsid w:val="00182237"/>
    <w:rsid w:val="0018239D"/>
    <w:rsid w:val="00182664"/>
    <w:rsid w:val="00182804"/>
    <w:rsid w:val="00182948"/>
    <w:rsid w:val="0018294A"/>
    <w:rsid w:val="00182A9A"/>
    <w:rsid w:val="00182B64"/>
    <w:rsid w:val="00182B92"/>
    <w:rsid w:val="00183046"/>
    <w:rsid w:val="00183086"/>
    <w:rsid w:val="00183269"/>
    <w:rsid w:val="00183449"/>
    <w:rsid w:val="001834D8"/>
    <w:rsid w:val="0018375C"/>
    <w:rsid w:val="0018390D"/>
    <w:rsid w:val="00183A5E"/>
    <w:rsid w:val="00183F56"/>
    <w:rsid w:val="001845BF"/>
    <w:rsid w:val="0018489C"/>
    <w:rsid w:val="00184B8A"/>
    <w:rsid w:val="00184BE1"/>
    <w:rsid w:val="0018502F"/>
    <w:rsid w:val="00185104"/>
    <w:rsid w:val="00185309"/>
    <w:rsid w:val="001854D0"/>
    <w:rsid w:val="00185642"/>
    <w:rsid w:val="001857AB"/>
    <w:rsid w:val="00185A07"/>
    <w:rsid w:val="00185AFA"/>
    <w:rsid w:val="00185FF1"/>
    <w:rsid w:val="0018666A"/>
    <w:rsid w:val="001869D8"/>
    <w:rsid w:val="001873F7"/>
    <w:rsid w:val="001874D3"/>
    <w:rsid w:val="00187BFD"/>
    <w:rsid w:val="00187D04"/>
    <w:rsid w:val="00187F47"/>
    <w:rsid w:val="001903CD"/>
    <w:rsid w:val="001906AE"/>
    <w:rsid w:val="00190ADD"/>
    <w:rsid w:val="00190C9A"/>
    <w:rsid w:val="00190CA2"/>
    <w:rsid w:val="00190E53"/>
    <w:rsid w:val="001911BA"/>
    <w:rsid w:val="001912FA"/>
    <w:rsid w:val="00191425"/>
    <w:rsid w:val="00191597"/>
    <w:rsid w:val="001916AA"/>
    <w:rsid w:val="0019182C"/>
    <w:rsid w:val="00191B72"/>
    <w:rsid w:val="00191B99"/>
    <w:rsid w:val="00191D1F"/>
    <w:rsid w:val="00191EC5"/>
    <w:rsid w:val="00192339"/>
    <w:rsid w:val="001926C1"/>
    <w:rsid w:val="00192735"/>
    <w:rsid w:val="00192775"/>
    <w:rsid w:val="001928DB"/>
    <w:rsid w:val="00192BE1"/>
    <w:rsid w:val="00192D75"/>
    <w:rsid w:val="00192D82"/>
    <w:rsid w:val="00192DF7"/>
    <w:rsid w:val="00193014"/>
    <w:rsid w:val="00193167"/>
    <w:rsid w:val="0019336A"/>
    <w:rsid w:val="001937FB"/>
    <w:rsid w:val="00193BF3"/>
    <w:rsid w:val="001943B9"/>
    <w:rsid w:val="001943C5"/>
    <w:rsid w:val="00194551"/>
    <w:rsid w:val="00194C8C"/>
    <w:rsid w:val="00194F92"/>
    <w:rsid w:val="00195079"/>
    <w:rsid w:val="001953BD"/>
    <w:rsid w:val="00195682"/>
    <w:rsid w:val="0019570D"/>
    <w:rsid w:val="0019571E"/>
    <w:rsid w:val="00195A21"/>
    <w:rsid w:val="00195AE1"/>
    <w:rsid w:val="001960D0"/>
    <w:rsid w:val="00196311"/>
    <w:rsid w:val="0019673F"/>
    <w:rsid w:val="00196A40"/>
    <w:rsid w:val="00196A52"/>
    <w:rsid w:val="00196CBC"/>
    <w:rsid w:val="00196D81"/>
    <w:rsid w:val="00197192"/>
    <w:rsid w:val="0019760D"/>
    <w:rsid w:val="001979BD"/>
    <w:rsid w:val="00197B60"/>
    <w:rsid w:val="001A021B"/>
    <w:rsid w:val="001A0545"/>
    <w:rsid w:val="001A0BA5"/>
    <w:rsid w:val="001A0D8B"/>
    <w:rsid w:val="001A1176"/>
    <w:rsid w:val="001A17AA"/>
    <w:rsid w:val="001A1866"/>
    <w:rsid w:val="001A198F"/>
    <w:rsid w:val="001A1FE5"/>
    <w:rsid w:val="001A213D"/>
    <w:rsid w:val="001A249B"/>
    <w:rsid w:val="001A2523"/>
    <w:rsid w:val="001A2770"/>
    <w:rsid w:val="001A2A55"/>
    <w:rsid w:val="001A2A90"/>
    <w:rsid w:val="001A2C28"/>
    <w:rsid w:val="001A2C33"/>
    <w:rsid w:val="001A3166"/>
    <w:rsid w:val="001A319F"/>
    <w:rsid w:val="001A3485"/>
    <w:rsid w:val="001A351E"/>
    <w:rsid w:val="001A389F"/>
    <w:rsid w:val="001A39C1"/>
    <w:rsid w:val="001A3B6B"/>
    <w:rsid w:val="001A3F24"/>
    <w:rsid w:val="001A4070"/>
    <w:rsid w:val="001A41A2"/>
    <w:rsid w:val="001A4424"/>
    <w:rsid w:val="001A4589"/>
    <w:rsid w:val="001A46B8"/>
    <w:rsid w:val="001A4810"/>
    <w:rsid w:val="001A4888"/>
    <w:rsid w:val="001A4C58"/>
    <w:rsid w:val="001A4E66"/>
    <w:rsid w:val="001A4ECE"/>
    <w:rsid w:val="001A53EA"/>
    <w:rsid w:val="001A54F0"/>
    <w:rsid w:val="001A5511"/>
    <w:rsid w:val="001A56E6"/>
    <w:rsid w:val="001A5759"/>
    <w:rsid w:val="001A5798"/>
    <w:rsid w:val="001A5926"/>
    <w:rsid w:val="001A5F39"/>
    <w:rsid w:val="001A631D"/>
    <w:rsid w:val="001A66E5"/>
    <w:rsid w:val="001A6C26"/>
    <w:rsid w:val="001A6DA1"/>
    <w:rsid w:val="001A6E2B"/>
    <w:rsid w:val="001A6ED0"/>
    <w:rsid w:val="001A6F15"/>
    <w:rsid w:val="001A708E"/>
    <w:rsid w:val="001A7302"/>
    <w:rsid w:val="001A733E"/>
    <w:rsid w:val="001A7410"/>
    <w:rsid w:val="001A791D"/>
    <w:rsid w:val="001A7952"/>
    <w:rsid w:val="001A7A15"/>
    <w:rsid w:val="001A7A96"/>
    <w:rsid w:val="001A7C89"/>
    <w:rsid w:val="001B04D4"/>
    <w:rsid w:val="001B0E30"/>
    <w:rsid w:val="001B0E94"/>
    <w:rsid w:val="001B1094"/>
    <w:rsid w:val="001B116A"/>
    <w:rsid w:val="001B1795"/>
    <w:rsid w:val="001B1879"/>
    <w:rsid w:val="001B1BA8"/>
    <w:rsid w:val="001B1D1C"/>
    <w:rsid w:val="001B1D97"/>
    <w:rsid w:val="001B20BC"/>
    <w:rsid w:val="001B21AC"/>
    <w:rsid w:val="001B2370"/>
    <w:rsid w:val="001B254E"/>
    <w:rsid w:val="001B25DB"/>
    <w:rsid w:val="001B260A"/>
    <w:rsid w:val="001B2A4C"/>
    <w:rsid w:val="001B2BF0"/>
    <w:rsid w:val="001B2D1B"/>
    <w:rsid w:val="001B2ECB"/>
    <w:rsid w:val="001B30BA"/>
    <w:rsid w:val="001B319F"/>
    <w:rsid w:val="001B31C1"/>
    <w:rsid w:val="001B3244"/>
    <w:rsid w:val="001B340F"/>
    <w:rsid w:val="001B35C7"/>
    <w:rsid w:val="001B3913"/>
    <w:rsid w:val="001B3B45"/>
    <w:rsid w:val="001B3D2C"/>
    <w:rsid w:val="001B3F38"/>
    <w:rsid w:val="001B3FE8"/>
    <w:rsid w:val="001B4069"/>
    <w:rsid w:val="001B44F1"/>
    <w:rsid w:val="001B4542"/>
    <w:rsid w:val="001B47BC"/>
    <w:rsid w:val="001B532B"/>
    <w:rsid w:val="001B56F1"/>
    <w:rsid w:val="001B5800"/>
    <w:rsid w:val="001B5F90"/>
    <w:rsid w:val="001B6292"/>
    <w:rsid w:val="001B67E5"/>
    <w:rsid w:val="001B67E9"/>
    <w:rsid w:val="001B6B42"/>
    <w:rsid w:val="001B6BC1"/>
    <w:rsid w:val="001B72F9"/>
    <w:rsid w:val="001B77DC"/>
    <w:rsid w:val="001B7999"/>
    <w:rsid w:val="001B7A4C"/>
    <w:rsid w:val="001C0137"/>
    <w:rsid w:val="001C0266"/>
    <w:rsid w:val="001C0332"/>
    <w:rsid w:val="001C0561"/>
    <w:rsid w:val="001C0E21"/>
    <w:rsid w:val="001C1167"/>
    <w:rsid w:val="001C1552"/>
    <w:rsid w:val="001C1585"/>
    <w:rsid w:val="001C192A"/>
    <w:rsid w:val="001C1A0F"/>
    <w:rsid w:val="001C1A1C"/>
    <w:rsid w:val="001C2495"/>
    <w:rsid w:val="001C24FD"/>
    <w:rsid w:val="001C25F8"/>
    <w:rsid w:val="001C27AF"/>
    <w:rsid w:val="001C2822"/>
    <w:rsid w:val="001C2A40"/>
    <w:rsid w:val="001C2E63"/>
    <w:rsid w:val="001C30CC"/>
    <w:rsid w:val="001C3238"/>
    <w:rsid w:val="001C3366"/>
    <w:rsid w:val="001C360E"/>
    <w:rsid w:val="001C38D2"/>
    <w:rsid w:val="001C3911"/>
    <w:rsid w:val="001C39A7"/>
    <w:rsid w:val="001C3AAF"/>
    <w:rsid w:val="001C3D84"/>
    <w:rsid w:val="001C3DD5"/>
    <w:rsid w:val="001C3F07"/>
    <w:rsid w:val="001C4062"/>
    <w:rsid w:val="001C41C7"/>
    <w:rsid w:val="001C4692"/>
    <w:rsid w:val="001C4E48"/>
    <w:rsid w:val="001C528E"/>
    <w:rsid w:val="001C5420"/>
    <w:rsid w:val="001C568C"/>
    <w:rsid w:val="001C579D"/>
    <w:rsid w:val="001C5B24"/>
    <w:rsid w:val="001C5FAA"/>
    <w:rsid w:val="001C6188"/>
    <w:rsid w:val="001C6429"/>
    <w:rsid w:val="001C6441"/>
    <w:rsid w:val="001C6475"/>
    <w:rsid w:val="001C684D"/>
    <w:rsid w:val="001C6AF1"/>
    <w:rsid w:val="001C6B7D"/>
    <w:rsid w:val="001C6D96"/>
    <w:rsid w:val="001C7155"/>
    <w:rsid w:val="001C7911"/>
    <w:rsid w:val="001C7BBB"/>
    <w:rsid w:val="001D019D"/>
    <w:rsid w:val="001D01A0"/>
    <w:rsid w:val="001D0674"/>
    <w:rsid w:val="001D0DBA"/>
    <w:rsid w:val="001D0ED9"/>
    <w:rsid w:val="001D0F3C"/>
    <w:rsid w:val="001D1040"/>
    <w:rsid w:val="001D10EF"/>
    <w:rsid w:val="001D11E2"/>
    <w:rsid w:val="001D19C0"/>
    <w:rsid w:val="001D19E1"/>
    <w:rsid w:val="001D1A53"/>
    <w:rsid w:val="001D1E4B"/>
    <w:rsid w:val="001D2276"/>
    <w:rsid w:val="001D23DB"/>
    <w:rsid w:val="001D245D"/>
    <w:rsid w:val="001D2553"/>
    <w:rsid w:val="001D2708"/>
    <w:rsid w:val="001D2891"/>
    <w:rsid w:val="001D2C7A"/>
    <w:rsid w:val="001D2E35"/>
    <w:rsid w:val="001D2EBE"/>
    <w:rsid w:val="001D2FBA"/>
    <w:rsid w:val="001D314C"/>
    <w:rsid w:val="001D36DC"/>
    <w:rsid w:val="001D3847"/>
    <w:rsid w:val="001D3848"/>
    <w:rsid w:val="001D3EA1"/>
    <w:rsid w:val="001D3F2C"/>
    <w:rsid w:val="001D4053"/>
    <w:rsid w:val="001D40D6"/>
    <w:rsid w:val="001D4339"/>
    <w:rsid w:val="001D4458"/>
    <w:rsid w:val="001D4486"/>
    <w:rsid w:val="001D4665"/>
    <w:rsid w:val="001D46EE"/>
    <w:rsid w:val="001D4856"/>
    <w:rsid w:val="001D4972"/>
    <w:rsid w:val="001D4BD9"/>
    <w:rsid w:val="001D4F60"/>
    <w:rsid w:val="001D51D5"/>
    <w:rsid w:val="001D51E6"/>
    <w:rsid w:val="001D54F4"/>
    <w:rsid w:val="001D57A6"/>
    <w:rsid w:val="001D59B9"/>
    <w:rsid w:val="001D5B0C"/>
    <w:rsid w:val="001D5D00"/>
    <w:rsid w:val="001D5E17"/>
    <w:rsid w:val="001D603E"/>
    <w:rsid w:val="001D61B2"/>
    <w:rsid w:val="001D65B4"/>
    <w:rsid w:val="001D6A86"/>
    <w:rsid w:val="001D6AC6"/>
    <w:rsid w:val="001D6DA7"/>
    <w:rsid w:val="001D6E00"/>
    <w:rsid w:val="001D6E3B"/>
    <w:rsid w:val="001D7105"/>
    <w:rsid w:val="001D71DA"/>
    <w:rsid w:val="001D74A8"/>
    <w:rsid w:val="001D74C6"/>
    <w:rsid w:val="001D7692"/>
    <w:rsid w:val="001D7786"/>
    <w:rsid w:val="001D7817"/>
    <w:rsid w:val="001E01EC"/>
    <w:rsid w:val="001E0518"/>
    <w:rsid w:val="001E0579"/>
    <w:rsid w:val="001E0584"/>
    <w:rsid w:val="001E07A9"/>
    <w:rsid w:val="001E0934"/>
    <w:rsid w:val="001E0A90"/>
    <w:rsid w:val="001E0B5D"/>
    <w:rsid w:val="001E0C4C"/>
    <w:rsid w:val="001E0DE3"/>
    <w:rsid w:val="001E1313"/>
    <w:rsid w:val="001E143A"/>
    <w:rsid w:val="001E1513"/>
    <w:rsid w:val="001E171D"/>
    <w:rsid w:val="001E1910"/>
    <w:rsid w:val="001E193E"/>
    <w:rsid w:val="001E19CE"/>
    <w:rsid w:val="001E1D50"/>
    <w:rsid w:val="001E1D5D"/>
    <w:rsid w:val="001E1ED5"/>
    <w:rsid w:val="001E2A0D"/>
    <w:rsid w:val="001E2B3C"/>
    <w:rsid w:val="001E2C57"/>
    <w:rsid w:val="001E2CA4"/>
    <w:rsid w:val="001E2E68"/>
    <w:rsid w:val="001E303F"/>
    <w:rsid w:val="001E3223"/>
    <w:rsid w:val="001E3235"/>
    <w:rsid w:val="001E337E"/>
    <w:rsid w:val="001E33CB"/>
    <w:rsid w:val="001E3451"/>
    <w:rsid w:val="001E3696"/>
    <w:rsid w:val="001E4304"/>
    <w:rsid w:val="001E4821"/>
    <w:rsid w:val="001E4A4B"/>
    <w:rsid w:val="001E4ACF"/>
    <w:rsid w:val="001E4BDA"/>
    <w:rsid w:val="001E4E4A"/>
    <w:rsid w:val="001E53B9"/>
    <w:rsid w:val="001E5631"/>
    <w:rsid w:val="001E577D"/>
    <w:rsid w:val="001E5937"/>
    <w:rsid w:val="001E5A4E"/>
    <w:rsid w:val="001E5EE4"/>
    <w:rsid w:val="001E6108"/>
    <w:rsid w:val="001E618C"/>
    <w:rsid w:val="001E6193"/>
    <w:rsid w:val="001E6459"/>
    <w:rsid w:val="001E655D"/>
    <w:rsid w:val="001E66AF"/>
    <w:rsid w:val="001E67AD"/>
    <w:rsid w:val="001E67C8"/>
    <w:rsid w:val="001E690B"/>
    <w:rsid w:val="001E6983"/>
    <w:rsid w:val="001E69D2"/>
    <w:rsid w:val="001E6C45"/>
    <w:rsid w:val="001E768F"/>
    <w:rsid w:val="001E76F3"/>
    <w:rsid w:val="001E7B49"/>
    <w:rsid w:val="001E7B69"/>
    <w:rsid w:val="001E7BD0"/>
    <w:rsid w:val="001E7C79"/>
    <w:rsid w:val="001F01E4"/>
    <w:rsid w:val="001F0248"/>
    <w:rsid w:val="001F03BD"/>
    <w:rsid w:val="001F0831"/>
    <w:rsid w:val="001F0852"/>
    <w:rsid w:val="001F099A"/>
    <w:rsid w:val="001F0BC5"/>
    <w:rsid w:val="001F12C5"/>
    <w:rsid w:val="001F14CA"/>
    <w:rsid w:val="001F1607"/>
    <w:rsid w:val="001F1612"/>
    <w:rsid w:val="001F1CB3"/>
    <w:rsid w:val="001F1E8B"/>
    <w:rsid w:val="001F1F63"/>
    <w:rsid w:val="001F20FF"/>
    <w:rsid w:val="001F215F"/>
    <w:rsid w:val="001F2211"/>
    <w:rsid w:val="001F2396"/>
    <w:rsid w:val="001F2540"/>
    <w:rsid w:val="001F2919"/>
    <w:rsid w:val="001F29AE"/>
    <w:rsid w:val="001F2F07"/>
    <w:rsid w:val="001F31CA"/>
    <w:rsid w:val="001F320F"/>
    <w:rsid w:val="001F35E8"/>
    <w:rsid w:val="001F3802"/>
    <w:rsid w:val="001F3817"/>
    <w:rsid w:val="001F3C1D"/>
    <w:rsid w:val="001F3EEF"/>
    <w:rsid w:val="001F40C9"/>
    <w:rsid w:val="001F416E"/>
    <w:rsid w:val="001F433B"/>
    <w:rsid w:val="001F4788"/>
    <w:rsid w:val="001F4891"/>
    <w:rsid w:val="001F494A"/>
    <w:rsid w:val="001F4CC2"/>
    <w:rsid w:val="001F4D3F"/>
    <w:rsid w:val="001F5463"/>
    <w:rsid w:val="001F5544"/>
    <w:rsid w:val="001F581E"/>
    <w:rsid w:val="001F5898"/>
    <w:rsid w:val="001F5A2D"/>
    <w:rsid w:val="001F5A84"/>
    <w:rsid w:val="001F5E26"/>
    <w:rsid w:val="001F5EE7"/>
    <w:rsid w:val="001F6112"/>
    <w:rsid w:val="001F61A0"/>
    <w:rsid w:val="001F66BB"/>
    <w:rsid w:val="001F6C0C"/>
    <w:rsid w:val="001F6C0E"/>
    <w:rsid w:val="001F6CA4"/>
    <w:rsid w:val="001F6E98"/>
    <w:rsid w:val="001F6EA3"/>
    <w:rsid w:val="001F7182"/>
    <w:rsid w:val="001F71FA"/>
    <w:rsid w:val="001F733B"/>
    <w:rsid w:val="001F736F"/>
    <w:rsid w:val="001F7453"/>
    <w:rsid w:val="001F752B"/>
    <w:rsid w:val="001F76FE"/>
    <w:rsid w:val="001F7A12"/>
    <w:rsid w:val="001F7CFD"/>
    <w:rsid w:val="001F7D27"/>
    <w:rsid w:val="0020000E"/>
    <w:rsid w:val="00200640"/>
    <w:rsid w:val="00200712"/>
    <w:rsid w:val="00200A18"/>
    <w:rsid w:val="00200AF7"/>
    <w:rsid w:val="00200B58"/>
    <w:rsid w:val="002011D4"/>
    <w:rsid w:val="002012C3"/>
    <w:rsid w:val="00201404"/>
    <w:rsid w:val="002015E8"/>
    <w:rsid w:val="0020171D"/>
    <w:rsid w:val="0020182A"/>
    <w:rsid w:val="00201A9B"/>
    <w:rsid w:val="00201B56"/>
    <w:rsid w:val="002022FD"/>
    <w:rsid w:val="002023AD"/>
    <w:rsid w:val="002023AF"/>
    <w:rsid w:val="00202735"/>
    <w:rsid w:val="00202757"/>
    <w:rsid w:val="00202BF1"/>
    <w:rsid w:val="00202C31"/>
    <w:rsid w:val="002034FD"/>
    <w:rsid w:val="00203745"/>
    <w:rsid w:val="00203CFF"/>
    <w:rsid w:val="00203F55"/>
    <w:rsid w:val="002040A6"/>
    <w:rsid w:val="002041B6"/>
    <w:rsid w:val="00204383"/>
    <w:rsid w:val="00204863"/>
    <w:rsid w:val="00204A06"/>
    <w:rsid w:val="00204A9B"/>
    <w:rsid w:val="00204B55"/>
    <w:rsid w:val="00204DB3"/>
    <w:rsid w:val="00204F27"/>
    <w:rsid w:val="00204F75"/>
    <w:rsid w:val="00205011"/>
    <w:rsid w:val="0020513E"/>
    <w:rsid w:val="00205409"/>
    <w:rsid w:val="0020563D"/>
    <w:rsid w:val="0020588C"/>
    <w:rsid w:val="002058D6"/>
    <w:rsid w:val="002058F6"/>
    <w:rsid w:val="00205A38"/>
    <w:rsid w:val="00205CE1"/>
    <w:rsid w:val="00205F2B"/>
    <w:rsid w:val="00205FDB"/>
    <w:rsid w:val="002061C0"/>
    <w:rsid w:val="0020645F"/>
    <w:rsid w:val="00206589"/>
    <w:rsid w:val="002068F6"/>
    <w:rsid w:val="00206909"/>
    <w:rsid w:val="00206923"/>
    <w:rsid w:val="00206A54"/>
    <w:rsid w:val="00206E09"/>
    <w:rsid w:val="002071C8"/>
    <w:rsid w:val="002073CA"/>
    <w:rsid w:val="002074BF"/>
    <w:rsid w:val="0020755D"/>
    <w:rsid w:val="002077CB"/>
    <w:rsid w:val="002079BE"/>
    <w:rsid w:val="00207A49"/>
    <w:rsid w:val="00207A4C"/>
    <w:rsid w:val="00207C7F"/>
    <w:rsid w:val="00207C9C"/>
    <w:rsid w:val="00207E09"/>
    <w:rsid w:val="002100E6"/>
    <w:rsid w:val="00210452"/>
    <w:rsid w:val="00210574"/>
    <w:rsid w:val="00210728"/>
    <w:rsid w:val="00210768"/>
    <w:rsid w:val="002107EC"/>
    <w:rsid w:val="00210877"/>
    <w:rsid w:val="002108C5"/>
    <w:rsid w:val="00210AB0"/>
    <w:rsid w:val="00210DF6"/>
    <w:rsid w:val="0021116A"/>
    <w:rsid w:val="002111A0"/>
    <w:rsid w:val="002114EE"/>
    <w:rsid w:val="00211840"/>
    <w:rsid w:val="002119BE"/>
    <w:rsid w:val="00211A50"/>
    <w:rsid w:val="00212374"/>
    <w:rsid w:val="002128AA"/>
    <w:rsid w:val="00212E01"/>
    <w:rsid w:val="00212FC0"/>
    <w:rsid w:val="0021325C"/>
    <w:rsid w:val="002136F3"/>
    <w:rsid w:val="00213713"/>
    <w:rsid w:val="002137C8"/>
    <w:rsid w:val="00213E54"/>
    <w:rsid w:val="002140BF"/>
    <w:rsid w:val="002140F3"/>
    <w:rsid w:val="002141CD"/>
    <w:rsid w:val="002143C4"/>
    <w:rsid w:val="00214607"/>
    <w:rsid w:val="0021480D"/>
    <w:rsid w:val="002149E3"/>
    <w:rsid w:val="00214AA8"/>
    <w:rsid w:val="00214B25"/>
    <w:rsid w:val="00214EA9"/>
    <w:rsid w:val="00215014"/>
    <w:rsid w:val="0021501B"/>
    <w:rsid w:val="002156C9"/>
    <w:rsid w:val="00215988"/>
    <w:rsid w:val="00216150"/>
    <w:rsid w:val="002163B2"/>
    <w:rsid w:val="00216531"/>
    <w:rsid w:val="002165A6"/>
    <w:rsid w:val="002167A3"/>
    <w:rsid w:val="00216BA8"/>
    <w:rsid w:val="00216C0C"/>
    <w:rsid w:val="00216CB8"/>
    <w:rsid w:val="00216D21"/>
    <w:rsid w:val="00216D8D"/>
    <w:rsid w:val="00216E3C"/>
    <w:rsid w:val="0021736B"/>
    <w:rsid w:val="00217835"/>
    <w:rsid w:val="00217ABF"/>
    <w:rsid w:val="00217C58"/>
    <w:rsid w:val="00217ECB"/>
    <w:rsid w:val="00220158"/>
    <w:rsid w:val="00220BA4"/>
    <w:rsid w:val="002211EF"/>
    <w:rsid w:val="0022125A"/>
    <w:rsid w:val="002212F6"/>
    <w:rsid w:val="002213E8"/>
    <w:rsid w:val="00221636"/>
    <w:rsid w:val="002216E2"/>
    <w:rsid w:val="00221710"/>
    <w:rsid w:val="00221BBE"/>
    <w:rsid w:val="00221E63"/>
    <w:rsid w:val="00221F8C"/>
    <w:rsid w:val="00222009"/>
    <w:rsid w:val="002222FE"/>
    <w:rsid w:val="00222346"/>
    <w:rsid w:val="00222590"/>
    <w:rsid w:val="002225EA"/>
    <w:rsid w:val="00222816"/>
    <w:rsid w:val="0022290C"/>
    <w:rsid w:val="00222955"/>
    <w:rsid w:val="0022297B"/>
    <w:rsid w:val="00222B31"/>
    <w:rsid w:val="00222C85"/>
    <w:rsid w:val="002230A1"/>
    <w:rsid w:val="0022323B"/>
    <w:rsid w:val="002233BC"/>
    <w:rsid w:val="002233E8"/>
    <w:rsid w:val="002234A4"/>
    <w:rsid w:val="002238A4"/>
    <w:rsid w:val="0022392F"/>
    <w:rsid w:val="00223B0F"/>
    <w:rsid w:val="00223BCE"/>
    <w:rsid w:val="00223D4F"/>
    <w:rsid w:val="00223F2C"/>
    <w:rsid w:val="00223F54"/>
    <w:rsid w:val="0022403B"/>
    <w:rsid w:val="002241F5"/>
    <w:rsid w:val="00224306"/>
    <w:rsid w:val="002245DB"/>
    <w:rsid w:val="00224897"/>
    <w:rsid w:val="002248B0"/>
    <w:rsid w:val="0022498A"/>
    <w:rsid w:val="00225094"/>
    <w:rsid w:val="0022517A"/>
    <w:rsid w:val="0022525D"/>
    <w:rsid w:val="0022529E"/>
    <w:rsid w:val="002253C6"/>
    <w:rsid w:val="0022541B"/>
    <w:rsid w:val="002254CE"/>
    <w:rsid w:val="0022575F"/>
    <w:rsid w:val="00225876"/>
    <w:rsid w:val="00225892"/>
    <w:rsid w:val="00225A16"/>
    <w:rsid w:val="00225B12"/>
    <w:rsid w:val="00225C17"/>
    <w:rsid w:val="00225E97"/>
    <w:rsid w:val="00226228"/>
    <w:rsid w:val="00226602"/>
    <w:rsid w:val="00226F87"/>
    <w:rsid w:val="00226FBE"/>
    <w:rsid w:val="002270BA"/>
    <w:rsid w:val="002271AE"/>
    <w:rsid w:val="0022744F"/>
    <w:rsid w:val="0022783E"/>
    <w:rsid w:val="00227A1E"/>
    <w:rsid w:val="00227EB0"/>
    <w:rsid w:val="0023009C"/>
    <w:rsid w:val="002301BD"/>
    <w:rsid w:val="00230A05"/>
    <w:rsid w:val="00230B96"/>
    <w:rsid w:val="00230C79"/>
    <w:rsid w:val="00230DD2"/>
    <w:rsid w:val="00230E3F"/>
    <w:rsid w:val="00230F61"/>
    <w:rsid w:val="00231048"/>
    <w:rsid w:val="00231874"/>
    <w:rsid w:val="00231895"/>
    <w:rsid w:val="00231A7C"/>
    <w:rsid w:val="00232729"/>
    <w:rsid w:val="00232E23"/>
    <w:rsid w:val="00232EBE"/>
    <w:rsid w:val="0023302B"/>
    <w:rsid w:val="002336B1"/>
    <w:rsid w:val="00233772"/>
    <w:rsid w:val="002338C9"/>
    <w:rsid w:val="0023391A"/>
    <w:rsid w:val="002339D2"/>
    <w:rsid w:val="00233F0A"/>
    <w:rsid w:val="00233F30"/>
    <w:rsid w:val="002340B9"/>
    <w:rsid w:val="0023428B"/>
    <w:rsid w:val="002342B1"/>
    <w:rsid w:val="00234407"/>
    <w:rsid w:val="002348F2"/>
    <w:rsid w:val="00234A08"/>
    <w:rsid w:val="00234C1A"/>
    <w:rsid w:val="00234CCC"/>
    <w:rsid w:val="00234D09"/>
    <w:rsid w:val="00234D40"/>
    <w:rsid w:val="00234F01"/>
    <w:rsid w:val="00235277"/>
    <w:rsid w:val="00235B01"/>
    <w:rsid w:val="00235B92"/>
    <w:rsid w:val="00235D7E"/>
    <w:rsid w:val="00235E6C"/>
    <w:rsid w:val="00236170"/>
    <w:rsid w:val="00236511"/>
    <w:rsid w:val="00236583"/>
    <w:rsid w:val="0023665D"/>
    <w:rsid w:val="0023671B"/>
    <w:rsid w:val="00236AC2"/>
    <w:rsid w:val="00236B17"/>
    <w:rsid w:val="00236BB6"/>
    <w:rsid w:val="00236CD3"/>
    <w:rsid w:val="00236DE2"/>
    <w:rsid w:val="002373EF"/>
    <w:rsid w:val="00237685"/>
    <w:rsid w:val="002377E9"/>
    <w:rsid w:val="002379BD"/>
    <w:rsid w:val="002379C9"/>
    <w:rsid w:val="00237F9F"/>
    <w:rsid w:val="0024069B"/>
    <w:rsid w:val="0024083F"/>
    <w:rsid w:val="002409E1"/>
    <w:rsid w:val="00240ACB"/>
    <w:rsid w:val="00240B59"/>
    <w:rsid w:val="00240C21"/>
    <w:rsid w:val="00240CC1"/>
    <w:rsid w:val="0024136C"/>
    <w:rsid w:val="002414BA"/>
    <w:rsid w:val="00241658"/>
    <w:rsid w:val="002419DD"/>
    <w:rsid w:val="00241B20"/>
    <w:rsid w:val="00241DC2"/>
    <w:rsid w:val="00241E68"/>
    <w:rsid w:val="00241F03"/>
    <w:rsid w:val="00241F2F"/>
    <w:rsid w:val="00242100"/>
    <w:rsid w:val="0024226B"/>
    <w:rsid w:val="0024268C"/>
    <w:rsid w:val="0024271E"/>
    <w:rsid w:val="002427D0"/>
    <w:rsid w:val="00242C80"/>
    <w:rsid w:val="00242CAB"/>
    <w:rsid w:val="00242E88"/>
    <w:rsid w:val="002431C2"/>
    <w:rsid w:val="00243404"/>
    <w:rsid w:val="00243918"/>
    <w:rsid w:val="00243CC9"/>
    <w:rsid w:val="00243D5A"/>
    <w:rsid w:val="00243E52"/>
    <w:rsid w:val="00243EA9"/>
    <w:rsid w:val="00243FD5"/>
    <w:rsid w:val="00244015"/>
    <w:rsid w:val="002449D3"/>
    <w:rsid w:val="00244D10"/>
    <w:rsid w:val="00244D30"/>
    <w:rsid w:val="002453C6"/>
    <w:rsid w:val="00245946"/>
    <w:rsid w:val="00245986"/>
    <w:rsid w:val="00245994"/>
    <w:rsid w:val="00245E1C"/>
    <w:rsid w:val="00245EA8"/>
    <w:rsid w:val="00246289"/>
    <w:rsid w:val="00246341"/>
    <w:rsid w:val="00246C9E"/>
    <w:rsid w:val="00246CAD"/>
    <w:rsid w:val="00246DFB"/>
    <w:rsid w:val="00246FC1"/>
    <w:rsid w:val="002474E8"/>
    <w:rsid w:val="002476DB"/>
    <w:rsid w:val="0024780C"/>
    <w:rsid w:val="002478A6"/>
    <w:rsid w:val="002478CD"/>
    <w:rsid w:val="00247983"/>
    <w:rsid w:val="0024798A"/>
    <w:rsid w:val="00247C29"/>
    <w:rsid w:val="00250622"/>
    <w:rsid w:val="002506F7"/>
    <w:rsid w:val="002508E6"/>
    <w:rsid w:val="00250D03"/>
    <w:rsid w:val="00250E98"/>
    <w:rsid w:val="002513C6"/>
    <w:rsid w:val="002514D3"/>
    <w:rsid w:val="00251581"/>
    <w:rsid w:val="0025185E"/>
    <w:rsid w:val="002518E7"/>
    <w:rsid w:val="00251A46"/>
    <w:rsid w:val="002523A9"/>
    <w:rsid w:val="00252458"/>
    <w:rsid w:val="00252551"/>
    <w:rsid w:val="0025265A"/>
    <w:rsid w:val="0025284D"/>
    <w:rsid w:val="00252A14"/>
    <w:rsid w:val="00252C15"/>
    <w:rsid w:val="00253448"/>
    <w:rsid w:val="0025344A"/>
    <w:rsid w:val="00253484"/>
    <w:rsid w:val="002536AD"/>
    <w:rsid w:val="00253A00"/>
    <w:rsid w:val="00254221"/>
    <w:rsid w:val="00254311"/>
    <w:rsid w:val="0025445F"/>
    <w:rsid w:val="0025449C"/>
    <w:rsid w:val="002544D9"/>
    <w:rsid w:val="0025453D"/>
    <w:rsid w:val="002549DC"/>
    <w:rsid w:val="00254D6D"/>
    <w:rsid w:val="00254ECA"/>
    <w:rsid w:val="002551AC"/>
    <w:rsid w:val="002554DF"/>
    <w:rsid w:val="00255BF9"/>
    <w:rsid w:val="00255FED"/>
    <w:rsid w:val="002568DA"/>
    <w:rsid w:val="0025694B"/>
    <w:rsid w:val="00256CC7"/>
    <w:rsid w:val="00256D00"/>
    <w:rsid w:val="00256E02"/>
    <w:rsid w:val="00256F7D"/>
    <w:rsid w:val="0025765E"/>
    <w:rsid w:val="00257C36"/>
    <w:rsid w:val="00257E92"/>
    <w:rsid w:val="00257F35"/>
    <w:rsid w:val="002601D9"/>
    <w:rsid w:val="0026037B"/>
    <w:rsid w:val="0026044E"/>
    <w:rsid w:val="002604E0"/>
    <w:rsid w:val="00260654"/>
    <w:rsid w:val="002607AA"/>
    <w:rsid w:val="0026092D"/>
    <w:rsid w:val="00260C23"/>
    <w:rsid w:val="00260F24"/>
    <w:rsid w:val="00260FD0"/>
    <w:rsid w:val="00261423"/>
    <w:rsid w:val="002614E7"/>
    <w:rsid w:val="002617AF"/>
    <w:rsid w:val="002617B5"/>
    <w:rsid w:val="0026194D"/>
    <w:rsid w:val="00261954"/>
    <w:rsid w:val="00261961"/>
    <w:rsid w:val="00261A97"/>
    <w:rsid w:val="00261BAB"/>
    <w:rsid w:val="00261C3D"/>
    <w:rsid w:val="00261CC4"/>
    <w:rsid w:val="00261FCD"/>
    <w:rsid w:val="00262B28"/>
    <w:rsid w:val="002637E7"/>
    <w:rsid w:val="00263DA5"/>
    <w:rsid w:val="00264474"/>
    <w:rsid w:val="0026485A"/>
    <w:rsid w:val="00264B56"/>
    <w:rsid w:val="00264BC8"/>
    <w:rsid w:val="00264C6F"/>
    <w:rsid w:val="00264C9D"/>
    <w:rsid w:val="00265344"/>
    <w:rsid w:val="0026591B"/>
    <w:rsid w:val="002659BD"/>
    <w:rsid w:val="00265B29"/>
    <w:rsid w:val="00265D6E"/>
    <w:rsid w:val="00265E5D"/>
    <w:rsid w:val="00265EFA"/>
    <w:rsid w:val="0026602D"/>
    <w:rsid w:val="00266318"/>
    <w:rsid w:val="002663DF"/>
    <w:rsid w:val="002664C3"/>
    <w:rsid w:val="00266732"/>
    <w:rsid w:val="00266832"/>
    <w:rsid w:val="002668C1"/>
    <w:rsid w:val="00266921"/>
    <w:rsid w:val="00266A0F"/>
    <w:rsid w:val="00267074"/>
    <w:rsid w:val="002671AD"/>
    <w:rsid w:val="002671F2"/>
    <w:rsid w:val="002674D9"/>
    <w:rsid w:val="00267B86"/>
    <w:rsid w:val="00267BFE"/>
    <w:rsid w:val="00267DC1"/>
    <w:rsid w:val="0027011B"/>
    <w:rsid w:val="002701DF"/>
    <w:rsid w:val="002702AB"/>
    <w:rsid w:val="00270859"/>
    <w:rsid w:val="00270B4B"/>
    <w:rsid w:val="00270E03"/>
    <w:rsid w:val="00270ECD"/>
    <w:rsid w:val="00271035"/>
    <w:rsid w:val="002711D1"/>
    <w:rsid w:val="002712F2"/>
    <w:rsid w:val="00271387"/>
    <w:rsid w:val="00271396"/>
    <w:rsid w:val="002713EA"/>
    <w:rsid w:val="00271423"/>
    <w:rsid w:val="0027182F"/>
    <w:rsid w:val="002718B9"/>
    <w:rsid w:val="00271E55"/>
    <w:rsid w:val="002721DA"/>
    <w:rsid w:val="00272264"/>
    <w:rsid w:val="002723EA"/>
    <w:rsid w:val="002724A5"/>
    <w:rsid w:val="002724A8"/>
    <w:rsid w:val="00272719"/>
    <w:rsid w:val="00272DEA"/>
    <w:rsid w:val="00272E2A"/>
    <w:rsid w:val="002730F7"/>
    <w:rsid w:val="0027315C"/>
    <w:rsid w:val="00273534"/>
    <w:rsid w:val="00273AA1"/>
    <w:rsid w:val="00273ACA"/>
    <w:rsid w:val="00273B7C"/>
    <w:rsid w:val="00273CB3"/>
    <w:rsid w:val="00273E98"/>
    <w:rsid w:val="00274072"/>
    <w:rsid w:val="0027429E"/>
    <w:rsid w:val="0027457B"/>
    <w:rsid w:val="00274721"/>
    <w:rsid w:val="0027472D"/>
    <w:rsid w:val="00274784"/>
    <w:rsid w:val="00274A73"/>
    <w:rsid w:val="00274B9F"/>
    <w:rsid w:val="00274EBA"/>
    <w:rsid w:val="00274F51"/>
    <w:rsid w:val="002753AA"/>
    <w:rsid w:val="00275556"/>
    <w:rsid w:val="00275681"/>
    <w:rsid w:val="002758BE"/>
    <w:rsid w:val="0027632A"/>
    <w:rsid w:val="00276893"/>
    <w:rsid w:val="002769DB"/>
    <w:rsid w:val="00277051"/>
    <w:rsid w:val="00277085"/>
    <w:rsid w:val="002770A6"/>
    <w:rsid w:val="00277167"/>
    <w:rsid w:val="00277509"/>
    <w:rsid w:val="0027773E"/>
    <w:rsid w:val="00277878"/>
    <w:rsid w:val="00277BCE"/>
    <w:rsid w:val="00277FCB"/>
    <w:rsid w:val="0028043F"/>
    <w:rsid w:val="0028045B"/>
    <w:rsid w:val="0028067C"/>
    <w:rsid w:val="00280957"/>
    <w:rsid w:val="00280AF3"/>
    <w:rsid w:val="00280B3A"/>
    <w:rsid w:val="00280F40"/>
    <w:rsid w:val="00280F8E"/>
    <w:rsid w:val="0028120E"/>
    <w:rsid w:val="002814AB"/>
    <w:rsid w:val="0028163D"/>
    <w:rsid w:val="00281826"/>
    <w:rsid w:val="00281836"/>
    <w:rsid w:val="002818A6"/>
    <w:rsid w:val="00281A69"/>
    <w:rsid w:val="00281E18"/>
    <w:rsid w:val="00281E65"/>
    <w:rsid w:val="002823F6"/>
    <w:rsid w:val="0028245F"/>
    <w:rsid w:val="00282535"/>
    <w:rsid w:val="00282858"/>
    <w:rsid w:val="00282950"/>
    <w:rsid w:val="002833AA"/>
    <w:rsid w:val="0028361B"/>
    <w:rsid w:val="0028371B"/>
    <w:rsid w:val="0028386A"/>
    <w:rsid w:val="002839EE"/>
    <w:rsid w:val="00283A49"/>
    <w:rsid w:val="00283D3D"/>
    <w:rsid w:val="00283D43"/>
    <w:rsid w:val="00283DE0"/>
    <w:rsid w:val="0028405A"/>
    <w:rsid w:val="0028441F"/>
    <w:rsid w:val="002846A4"/>
    <w:rsid w:val="002846F5"/>
    <w:rsid w:val="00284912"/>
    <w:rsid w:val="00284CCE"/>
    <w:rsid w:val="0028513B"/>
    <w:rsid w:val="0028515F"/>
    <w:rsid w:val="00285674"/>
    <w:rsid w:val="002856F0"/>
    <w:rsid w:val="00285798"/>
    <w:rsid w:val="00285A69"/>
    <w:rsid w:val="002866AE"/>
    <w:rsid w:val="00286782"/>
    <w:rsid w:val="00286A55"/>
    <w:rsid w:val="00286DF3"/>
    <w:rsid w:val="0028712B"/>
    <w:rsid w:val="002872D3"/>
    <w:rsid w:val="002872DA"/>
    <w:rsid w:val="0028741D"/>
    <w:rsid w:val="00287485"/>
    <w:rsid w:val="00287B3A"/>
    <w:rsid w:val="00287B45"/>
    <w:rsid w:val="00287C10"/>
    <w:rsid w:val="00287E54"/>
    <w:rsid w:val="00287FA7"/>
    <w:rsid w:val="00290544"/>
    <w:rsid w:val="00290570"/>
    <w:rsid w:val="00290611"/>
    <w:rsid w:val="002906E4"/>
    <w:rsid w:val="002908D2"/>
    <w:rsid w:val="00290B19"/>
    <w:rsid w:val="0029162F"/>
    <w:rsid w:val="00291C5B"/>
    <w:rsid w:val="00291D87"/>
    <w:rsid w:val="00291EE1"/>
    <w:rsid w:val="00292096"/>
    <w:rsid w:val="002927B0"/>
    <w:rsid w:val="00292A27"/>
    <w:rsid w:val="00292A97"/>
    <w:rsid w:val="00292E39"/>
    <w:rsid w:val="00292E8F"/>
    <w:rsid w:val="0029327C"/>
    <w:rsid w:val="0029331C"/>
    <w:rsid w:val="002937C4"/>
    <w:rsid w:val="002937EA"/>
    <w:rsid w:val="0029422C"/>
    <w:rsid w:val="00294713"/>
    <w:rsid w:val="002947E4"/>
    <w:rsid w:val="00294A04"/>
    <w:rsid w:val="00294D05"/>
    <w:rsid w:val="00295278"/>
    <w:rsid w:val="00295463"/>
    <w:rsid w:val="00295590"/>
    <w:rsid w:val="002955D4"/>
    <w:rsid w:val="00295DFF"/>
    <w:rsid w:val="00295E29"/>
    <w:rsid w:val="00295E8E"/>
    <w:rsid w:val="00295EDE"/>
    <w:rsid w:val="0029631A"/>
    <w:rsid w:val="0029673F"/>
    <w:rsid w:val="002967AC"/>
    <w:rsid w:val="00296A68"/>
    <w:rsid w:val="00296DCD"/>
    <w:rsid w:val="00296E49"/>
    <w:rsid w:val="00296FD9"/>
    <w:rsid w:val="002974E8"/>
    <w:rsid w:val="0029775E"/>
    <w:rsid w:val="002978E0"/>
    <w:rsid w:val="0029792F"/>
    <w:rsid w:val="00297A23"/>
    <w:rsid w:val="00297BC4"/>
    <w:rsid w:val="002A01A8"/>
    <w:rsid w:val="002A03F2"/>
    <w:rsid w:val="002A05F8"/>
    <w:rsid w:val="002A0A2A"/>
    <w:rsid w:val="002A0B0C"/>
    <w:rsid w:val="002A0B34"/>
    <w:rsid w:val="002A0B9E"/>
    <w:rsid w:val="002A0BD2"/>
    <w:rsid w:val="002A0BD5"/>
    <w:rsid w:val="002A0C79"/>
    <w:rsid w:val="002A0D9D"/>
    <w:rsid w:val="002A0EA7"/>
    <w:rsid w:val="002A0F52"/>
    <w:rsid w:val="002A1494"/>
    <w:rsid w:val="002A1634"/>
    <w:rsid w:val="002A179F"/>
    <w:rsid w:val="002A19B8"/>
    <w:rsid w:val="002A1AD5"/>
    <w:rsid w:val="002A1B43"/>
    <w:rsid w:val="002A247A"/>
    <w:rsid w:val="002A2490"/>
    <w:rsid w:val="002A2528"/>
    <w:rsid w:val="002A2710"/>
    <w:rsid w:val="002A299B"/>
    <w:rsid w:val="002A2EC2"/>
    <w:rsid w:val="002A3116"/>
    <w:rsid w:val="002A32BD"/>
    <w:rsid w:val="002A3528"/>
    <w:rsid w:val="002A36CF"/>
    <w:rsid w:val="002A37B6"/>
    <w:rsid w:val="002A3B43"/>
    <w:rsid w:val="002A3D5F"/>
    <w:rsid w:val="002A3DCE"/>
    <w:rsid w:val="002A3EA6"/>
    <w:rsid w:val="002A3EBA"/>
    <w:rsid w:val="002A411E"/>
    <w:rsid w:val="002A41C4"/>
    <w:rsid w:val="002A4277"/>
    <w:rsid w:val="002A441C"/>
    <w:rsid w:val="002A4522"/>
    <w:rsid w:val="002A45FC"/>
    <w:rsid w:val="002A46E5"/>
    <w:rsid w:val="002A471D"/>
    <w:rsid w:val="002A4987"/>
    <w:rsid w:val="002A49F9"/>
    <w:rsid w:val="002A4DDB"/>
    <w:rsid w:val="002A5095"/>
    <w:rsid w:val="002A5549"/>
    <w:rsid w:val="002A5BFD"/>
    <w:rsid w:val="002A5FB9"/>
    <w:rsid w:val="002A61B3"/>
    <w:rsid w:val="002A6268"/>
    <w:rsid w:val="002A6418"/>
    <w:rsid w:val="002A66AB"/>
    <w:rsid w:val="002A7176"/>
    <w:rsid w:val="002A72AA"/>
    <w:rsid w:val="002A739F"/>
    <w:rsid w:val="002A7639"/>
    <w:rsid w:val="002A7994"/>
    <w:rsid w:val="002A7A52"/>
    <w:rsid w:val="002A7F23"/>
    <w:rsid w:val="002B019B"/>
    <w:rsid w:val="002B02BA"/>
    <w:rsid w:val="002B0600"/>
    <w:rsid w:val="002B097B"/>
    <w:rsid w:val="002B0A2A"/>
    <w:rsid w:val="002B0D43"/>
    <w:rsid w:val="002B121F"/>
    <w:rsid w:val="002B136C"/>
    <w:rsid w:val="002B1388"/>
    <w:rsid w:val="002B1485"/>
    <w:rsid w:val="002B14EF"/>
    <w:rsid w:val="002B1662"/>
    <w:rsid w:val="002B1751"/>
    <w:rsid w:val="002B199F"/>
    <w:rsid w:val="002B1BA4"/>
    <w:rsid w:val="002B1DDB"/>
    <w:rsid w:val="002B1E29"/>
    <w:rsid w:val="002B22F3"/>
    <w:rsid w:val="002B23D3"/>
    <w:rsid w:val="002B241A"/>
    <w:rsid w:val="002B2A17"/>
    <w:rsid w:val="002B2B77"/>
    <w:rsid w:val="002B2DEF"/>
    <w:rsid w:val="002B2FB2"/>
    <w:rsid w:val="002B3062"/>
    <w:rsid w:val="002B33B7"/>
    <w:rsid w:val="002B3544"/>
    <w:rsid w:val="002B3803"/>
    <w:rsid w:val="002B3BAA"/>
    <w:rsid w:val="002B3C8E"/>
    <w:rsid w:val="002B3E69"/>
    <w:rsid w:val="002B4375"/>
    <w:rsid w:val="002B487B"/>
    <w:rsid w:val="002B48AC"/>
    <w:rsid w:val="002B49CA"/>
    <w:rsid w:val="002B4A39"/>
    <w:rsid w:val="002B4A8C"/>
    <w:rsid w:val="002B4AD2"/>
    <w:rsid w:val="002B4DFF"/>
    <w:rsid w:val="002B5024"/>
    <w:rsid w:val="002B5972"/>
    <w:rsid w:val="002B59C6"/>
    <w:rsid w:val="002B5A3E"/>
    <w:rsid w:val="002B5A65"/>
    <w:rsid w:val="002B5BAE"/>
    <w:rsid w:val="002B5C8F"/>
    <w:rsid w:val="002B5CA8"/>
    <w:rsid w:val="002B5E65"/>
    <w:rsid w:val="002B5F13"/>
    <w:rsid w:val="002B60F5"/>
    <w:rsid w:val="002B6232"/>
    <w:rsid w:val="002B641D"/>
    <w:rsid w:val="002B6438"/>
    <w:rsid w:val="002B65A0"/>
    <w:rsid w:val="002B68F9"/>
    <w:rsid w:val="002B6BAF"/>
    <w:rsid w:val="002B6EBC"/>
    <w:rsid w:val="002B6EDD"/>
    <w:rsid w:val="002B7439"/>
    <w:rsid w:val="002B749C"/>
    <w:rsid w:val="002B761F"/>
    <w:rsid w:val="002B78D0"/>
    <w:rsid w:val="002B7AE8"/>
    <w:rsid w:val="002B7B55"/>
    <w:rsid w:val="002B7CC6"/>
    <w:rsid w:val="002B7D2C"/>
    <w:rsid w:val="002C043D"/>
    <w:rsid w:val="002C0632"/>
    <w:rsid w:val="002C082C"/>
    <w:rsid w:val="002C08A7"/>
    <w:rsid w:val="002C090D"/>
    <w:rsid w:val="002C093E"/>
    <w:rsid w:val="002C0B8B"/>
    <w:rsid w:val="002C0D4C"/>
    <w:rsid w:val="002C0F98"/>
    <w:rsid w:val="002C10CC"/>
    <w:rsid w:val="002C10D0"/>
    <w:rsid w:val="002C164D"/>
    <w:rsid w:val="002C16F1"/>
    <w:rsid w:val="002C1AD7"/>
    <w:rsid w:val="002C1F84"/>
    <w:rsid w:val="002C2946"/>
    <w:rsid w:val="002C2D3D"/>
    <w:rsid w:val="002C2E47"/>
    <w:rsid w:val="002C3044"/>
    <w:rsid w:val="002C3357"/>
    <w:rsid w:val="002C33CA"/>
    <w:rsid w:val="002C33EA"/>
    <w:rsid w:val="002C3ABB"/>
    <w:rsid w:val="002C3B0A"/>
    <w:rsid w:val="002C3B4D"/>
    <w:rsid w:val="002C3BAD"/>
    <w:rsid w:val="002C3DE8"/>
    <w:rsid w:val="002C3F8A"/>
    <w:rsid w:val="002C4048"/>
    <w:rsid w:val="002C4288"/>
    <w:rsid w:val="002C42B1"/>
    <w:rsid w:val="002C42CC"/>
    <w:rsid w:val="002C446F"/>
    <w:rsid w:val="002C4786"/>
    <w:rsid w:val="002C4AF0"/>
    <w:rsid w:val="002C4C10"/>
    <w:rsid w:val="002C513D"/>
    <w:rsid w:val="002C5462"/>
    <w:rsid w:val="002C58E1"/>
    <w:rsid w:val="002C59D8"/>
    <w:rsid w:val="002C59E4"/>
    <w:rsid w:val="002C5A00"/>
    <w:rsid w:val="002C5B82"/>
    <w:rsid w:val="002C5C65"/>
    <w:rsid w:val="002C6003"/>
    <w:rsid w:val="002C6128"/>
    <w:rsid w:val="002C612F"/>
    <w:rsid w:val="002C61CD"/>
    <w:rsid w:val="002C62BF"/>
    <w:rsid w:val="002C6500"/>
    <w:rsid w:val="002C6D15"/>
    <w:rsid w:val="002C702E"/>
    <w:rsid w:val="002C7636"/>
    <w:rsid w:val="002C76BA"/>
    <w:rsid w:val="002C76CE"/>
    <w:rsid w:val="002C76F7"/>
    <w:rsid w:val="002C78D9"/>
    <w:rsid w:val="002C7BFC"/>
    <w:rsid w:val="002C7C60"/>
    <w:rsid w:val="002C7D91"/>
    <w:rsid w:val="002C7D9C"/>
    <w:rsid w:val="002C7DC3"/>
    <w:rsid w:val="002C7DD7"/>
    <w:rsid w:val="002C7F3E"/>
    <w:rsid w:val="002D0342"/>
    <w:rsid w:val="002D03AB"/>
    <w:rsid w:val="002D09F8"/>
    <w:rsid w:val="002D1183"/>
    <w:rsid w:val="002D142F"/>
    <w:rsid w:val="002D167D"/>
    <w:rsid w:val="002D1DFA"/>
    <w:rsid w:val="002D200B"/>
    <w:rsid w:val="002D2042"/>
    <w:rsid w:val="002D22C7"/>
    <w:rsid w:val="002D22E0"/>
    <w:rsid w:val="002D22F8"/>
    <w:rsid w:val="002D2423"/>
    <w:rsid w:val="002D2483"/>
    <w:rsid w:val="002D2A36"/>
    <w:rsid w:val="002D2E5D"/>
    <w:rsid w:val="002D395A"/>
    <w:rsid w:val="002D3C2B"/>
    <w:rsid w:val="002D3D1C"/>
    <w:rsid w:val="002D3DAF"/>
    <w:rsid w:val="002D401D"/>
    <w:rsid w:val="002D404C"/>
    <w:rsid w:val="002D486D"/>
    <w:rsid w:val="002D4E1B"/>
    <w:rsid w:val="002D5083"/>
    <w:rsid w:val="002D5228"/>
    <w:rsid w:val="002D532D"/>
    <w:rsid w:val="002D53F7"/>
    <w:rsid w:val="002D57BD"/>
    <w:rsid w:val="002D59E9"/>
    <w:rsid w:val="002D6007"/>
    <w:rsid w:val="002D60E0"/>
    <w:rsid w:val="002D6285"/>
    <w:rsid w:val="002D6349"/>
    <w:rsid w:val="002D6721"/>
    <w:rsid w:val="002D6C0F"/>
    <w:rsid w:val="002D7123"/>
    <w:rsid w:val="002D73D4"/>
    <w:rsid w:val="002D7420"/>
    <w:rsid w:val="002D7462"/>
    <w:rsid w:val="002D78CA"/>
    <w:rsid w:val="002D790A"/>
    <w:rsid w:val="002D7A35"/>
    <w:rsid w:val="002D7D67"/>
    <w:rsid w:val="002E0055"/>
    <w:rsid w:val="002E0056"/>
    <w:rsid w:val="002E017B"/>
    <w:rsid w:val="002E020B"/>
    <w:rsid w:val="002E0452"/>
    <w:rsid w:val="002E04D1"/>
    <w:rsid w:val="002E063D"/>
    <w:rsid w:val="002E0C65"/>
    <w:rsid w:val="002E0D86"/>
    <w:rsid w:val="002E0F47"/>
    <w:rsid w:val="002E10F2"/>
    <w:rsid w:val="002E14A7"/>
    <w:rsid w:val="002E15AB"/>
    <w:rsid w:val="002E18E9"/>
    <w:rsid w:val="002E1929"/>
    <w:rsid w:val="002E193F"/>
    <w:rsid w:val="002E1A1B"/>
    <w:rsid w:val="002E1B11"/>
    <w:rsid w:val="002E20AB"/>
    <w:rsid w:val="002E2198"/>
    <w:rsid w:val="002E25E6"/>
    <w:rsid w:val="002E2760"/>
    <w:rsid w:val="002E2C09"/>
    <w:rsid w:val="002E2CCE"/>
    <w:rsid w:val="002E2D32"/>
    <w:rsid w:val="002E2E64"/>
    <w:rsid w:val="002E2F13"/>
    <w:rsid w:val="002E2F1F"/>
    <w:rsid w:val="002E30EB"/>
    <w:rsid w:val="002E3159"/>
    <w:rsid w:val="002E32F5"/>
    <w:rsid w:val="002E34DC"/>
    <w:rsid w:val="002E3666"/>
    <w:rsid w:val="002E368A"/>
    <w:rsid w:val="002E370D"/>
    <w:rsid w:val="002E382A"/>
    <w:rsid w:val="002E3D60"/>
    <w:rsid w:val="002E3DAF"/>
    <w:rsid w:val="002E415C"/>
    <w:rsid w:val="002E43A2"/>
    <w:rsid w:val="002E4774"/>
    <w:rsid w:val="002E47D7"/>
    <w:rsid w:val="002E4A92"/>
    <w:rsid w:val="002E4BA6"/>
    <w:rsid w:val="002E4CEE"/>
    <w:rsid w:val="002E537E"/>
    <w:rsid w:val="002E5460"/>
    <w:rsid w:val="002E578D"/>
    <w:rsid w:val="002E5A9D"/>
    <w:rsid w:val="002E5CF6"/>
    <w:rsid w:val="002E5E9A"/>
    <w:rsid w:val="002E5F27"/>
    <w:rsid w:val="002E6427"/>
    <w:rsid w:val="002E6648"/>
    <w:rsid w:val="002E686D"/>
    <w:rsid w:val="002E689A"/>
    <w:rsid w:val="002E699C"/>
    <w:rsid w:val="002E6C0A"/>
    <w:rsid w:val="002E7203"/>
    <w:rsid w:val="002E75F1"/>
    <w:rsid w:val="002E7673"/>
    <w:rsid w:val="002E7677"/>
    <w:rsid w:val="002E768A"/>
    <w:rsid w:val="002E789F"/>
    <w:rsid w:val="002E78E3"/>
    <w:rsid w:val="002E79DB"/>
    <w:rsid w:val="002E7A2C"/>
    <w:rsid w:val="002E7B3F"/>
    <w:rsid w:val="002E7C93"/>
    <w:rsid w:val="002E7DA4"/>
    <w:rsid w:val="002F01E5"/>
    <w:rsid w:val="002F0796"/>
    <w:rsid w:val="002F07D1"/>
    <w:rsid w:val="002F0B80"/>
    <w:rsid w:val="002F0D58"/>
    <w:rsid w:val="002F1029"/>
    <w:rsid w:val="002F1179"/>
    <w:rsid w:val="002F12BD"/>
    <w:rsid w:val="002F1363"/>
    <w:rsid w:val="002F13C6"/>
    <w:rsid w:val="002F156E"/>
    <w:rsid w:val="002F1735"/>
    <w:rsid w:val="002F1A4F"/>
    <w:rsid w:val="002F1D5D"/>
    <w:rsid w:val="002F1E14"/>
    <w:rsid w:val="002F1ED9"/>
    <w:rsid w:val="002F1F6D"/>
    <w:rsid w:val="002F2238"/>
    <w:rsid w:val="002F2426"/>
    <w:rsid w:val="002F2785"/>
    <w:rsid w:val="002F2B8A"/>
    <w:rsid w:val="002F2F0E"/>
    <w:rsid w:val="002F32E1"/>
    <w:rsid w:val="002F333D"/>
    <w:rsid w:val="002F37D4"/>
    <w:rsid w:val="002F3D80"/>
    <w:rsid w:val="002F3EF9"/>
    <w:rsid w:val="002F44EC"/>
    <w:rsid w:val="002F4644"/>
    <w:rsid w:val="002F4671"/>
    <w:rsid w:val="002F4E88"/>
    <w:rsid w:val="002F4F42"/>
    <w:rsid w:val="002F50CB"/>
    <w:rsid w:val="002F5448"/>
    <w:rsid w:val="002F56AF"/>
    <w:rsid w:val="002F5716"/>
    <w:rsid w:val="002F58A5"/>
    <w:rsid w:val="002F58E3"/>
    <w:rsid w:val="002F5AE0"/>
    <w:rsid w:val="002F6118"/>
    <w:rsid w:val="002F6477"/>
    <w:rsid w:val="002F6DA2"/>
    <w:rsid w:val="002F7120"/>
    <w:rsid w:val="002F73BE"/>
    <w:rsid w:val="002F7431"/>
    <w:rsid w:val="002F7555"/>
    <w:rsid w:val="002F7686"/>
    <w:rsid w:val="002F7A2A"/>
    <w:rsid w:val="002F7AB0"/>
    <w:rsid w:val="002F7D1E"/>
    <w:rsid w:val="002F7E35"/>
    <w:rsid w:val="0030026F"/>
    <w:rsid w:val="003006EC"/>
    <w:rsid w:val="0030085E"/>
    <w:rsid w:val="00301058"/>
    <w:rsid w:val="00301416"/>
    <w:rsid w:val="00301D38"/>
    <w:rsid w:val="00301F5C"/>
    <w:rsid w:val="0030261B"/>
    <w:rsid w:val="00302727"/>
    <w:rsid w:val="003027FA"/>
    <w:rsid w:val="00302C03"/>
    <w:rsid w:val="00302D43"/>
    <w:rsid w:val="00302F79"/>
    <w:rsid w:val="00303128"/>
    <w:rsid w:val="003032E3"/>
    <w:rsid w:val="0030330F"/>
    <w:rsid w:val="003036A3"/>
    <w:rsid w:val="00303782"/>
    <w:rsid w:val="00303813"/>
    <w:rsid w:val="00303EA7"/>
    <w:rsid w:val="0030411D"/>
    <w:rsid w:val="00304200"/>
    <w:rsid w:val="00304298"/>
    <w:rsid w:val="0030438A"/>
    <w:rsid w:val="00304639"/>
    <w:rsid w:val="00304836"/>
    <w:rsid w:val="003048C7"/>
    <w:rsid w:val="00304972"/>
    <w:rsid w:val="00304AA9"/>
    <w:rsid w:val="00304B9C"/>
    <w:rsid w:val="00304C37"/>
    <w:rsid w:val="00304DAE"/>
    <w:rsid w:val="00304EF7"/>
    <w:rsid w:val="00305052"/>
    <w:rsid w:val="003051FB"/>
    <w:rsid w:val="003051FD"/>
    <w:rsid w:val="003053BF"/>
    <w:rsid w:val="0030580F"/>
    <w:rsid w:val="00305871"/>
    <w:rsid w:val="003059A2"/>
    <w:rsid w:val="003059D5"/>
    <w:rsid w:val="00305DED"/>
    <w:rsid w:val="00306059"/>
    <w:rsid w:val="00306326"/>
    <w:rsid w:val="00306AF4"/>
    <w:rsid w:val="00306BD5"/>
    <w:rsid w:val="00306FE1"/>
    <w:rsid w:val="0030727C"/>
    <w:rsid w:val="00307298"/>
    <w:rsid w:val="00307304"/>
    <w:rsid w:val="0030792F"/>
    <w:rsid w:val="00307A0F"/>
    <w:rsid w:val="00307B7B"/>
    <w:rsid w:val="00307CC6"/>
    <w:rsid w:val="00307D62"/>
    <w:rsid w:val="00310140"/>
    <w:rsid w:val="0031030A"/>
    <w:rsid w:val="00310565"/>
    <w:rsid w:val="003108E8"/>
    <w:rsid w:val="00310B31"/>
    <w:rsid w:val="00310B82"/>
    <w:rsid w:val="00310C95"/>
    <w:rsid w:val="00310E3D"/>
    <w:rsid w:val="00311627"/>
    <w:rsid w:val="003116DD"/>
    <w:rsid w:val="0031193B"/>
    <w:rsid w:val="00311C1E"/>
    <w:rsid w:val="00311F24"/>
    <w:rsid w:val="00312189"/>
    <w:rsid w:val="003123B5"/>
    <w:rsid w:val="003127CC"/>
    <w:rsid w:val="00312914"/>
    <w:rsid w:val="00312B0F"/>
    <w:rsid w:val="00312C4D"/>
    <w:rsid w:val="00313018"/>
    <w:rsid w:val="0031310C"/>
    <w:rsid w:val="003134E0"/>
    <w:rsid w:val="00313B81"/>
    <w:rsid w:val="003147E3"/>
    <w:rsid w:val="00314974"/>
    <w:rsid w:val="00314C69"/>
    <w:rsid w:val="00314CD1"/>
    <w:rsid w:val="00314F6F"/>
    <w:rsid w:val="0031503D"/>
    <w:rsid w:val="003156FA"/>
    <w:rsid w:val="00315872"/>
    <w:rsid w:val="00315901"/>
    <w:rsid w:val="00315AEA"/>
    <w:rsid w:val="00315BCF"/>
    <w:rsid w:val="003162F2"/>
    <w:rsid w:val="003165BD"/>
    <w:rsid w:val="003168A1"/>
    <w:rsid w:val="00316AFF"/>
    <w:rsid w:val="00316CCA"/>
    <w:rsid w:val="00316F00"/>
    <w:rsid w:val="0031704C"/>
    <w:rsid w:val="00317619"/>
    <w:rsid w:val="0031763F"/>
    <w:rsid w:val="00317668"/>
    <w:rsid w:val="00317CE4"/>
    <w:rsid w:val="00317DAC"/>
    <w:rsid w:val="00317E03"/>
    <w:rsid w:val="003204DF"/>
    <w:rsid w:val="003205F1"/>
    <w:rsid w:val="0032093B"/>
    <w:rsid w:val="003209B6"/>
    <w:rsid w:val="00320C6F"/>
    <w:rsid w:val="00320D29"/>
    <w:rsid w:val="003217D4"/>
    <w:rsid w:val="003221B8"/>
    <w:rsid w:val="00322220"/>
    <w:rsid w:val="003224FA"/>
    <w:rsid w:val="0032256E"/>
    <w:rsid w:val="00322885"/>
    <w:rsid w:val="00322EF8"/>
    <w:rsid w:val="003233CC"/>
    <w:rsid w:val="00323512"/>
    <w:rsid w:val="00323951"/>
    <w:rsid w:val="00323C88"/>
    <w:rsid w:val="00323DB2"/>
    <w:rsid w:val="00323E32"/>
    <w:rsid w:val="0032401B"/>
    <w:rsid w:val="003241DE"/>
    <w:rsid w:val="0032420F"/>
    <w:rsid w:val="00324390"/>
    <w:rsid w:val="0032447A"/>
    <w:rsid w:val="0032472C"/>
    <w:rsid w:val="003249E9"/>
    <w:rsid w:val="00324B07"/>
    <w:rsid w:val="00324C7B"/>
    <w:rsid w:val="00324D33"/>
    <w:rsid w:val="00324EAA"/>
    <w:rsid w:val="00324FDE"/>
    <w:rsid w:val="003254DE"/>
    <w:rsid w:val="00325699"/>
    <w:rsid w:val="003257C0"/>
    <w:rsid w:val="00325BBE"/>
    <w:rsid w:val="00325BC9"/>
    <w:rsid w:val="0032600C"/>
    <w:rsid w:val="0032631F"/>
    <w:rsid w:val="00326393"/>
    <w:rsid w:val="003268A4"/>
    <w:rsid w:val="003269E4"/>
    <w:rsid w:val="00326B13"/>
    <w:rsid w:val="00326F1C"/>
    <w:rsid w:val="00327091"/>
    <w:rsid w:val="003274A0"/>
    <w:rsid w:val="0032757F"/>
    <w:rsid w:val="0032763C"/>
    <w:rsid w:val="00327776"/>
    <w:rsid w:val="003277E7"/>
    <w:rsid w:val="00327A87"/>
    <w:rsid w:val="00327C09"/>
    <w:rsid w:val="00327E8D"/>
    <w:rsid w:val="00327F3A"/>
    <w:rsid w:val="00330152"/>
    <w:rsid w:val="0033022D"/>
    <w:rsid w:val="0033051C"/>
    <w:rsid w:val="00330745"/>
    <w:rsid w:val="00330A54"/>
    <w:rsid w:val="00330EB4"/>
    <w:rsid w:val="00331179"/>
    <w:rsid w:val="00331398"/>
    <w:rsid w:val="003314A9"/>
    <w:rsid w:val="00331641"/>
    <w:rsid w:val="00331913"/>
    <w:rsid w:val="00331F61"/>
    <w:rsid w:val="00331F90"/>
    <w:rsid w:val="0033249C"/>
    <w:rsid w:val="003324C6"/>
    <w:rsid w:val="003324CD"/>
    <w:rsid w:val="003324D6"/>
    <w:rsid w:val="00332B1F"/>
    <w:rsid w:val="00333348"/>
    <w:rsid w:val="00333387"/>
    <w:rsid w:val="0033339B"/>
    <w:rsid w:val="00333435"/>
    <w:rsid w:val="00333494"/>
    <w:rsid w:val="00333AEC"/>
    <w:rsid w:val="00333C61"/>
    <w:rsid w:val="00333E13"/>
    <w:rsid w:val="003340FD"/>
    <w:rsid w:val="00334270"/>
    <w:rsid w:val="00334300"/>
    <w:rsid w:val="00334702"/>
    <w:rsid w:val="0033477B"/>
    <w:rsid w:val="003348DF"/>
    <w:rsid w:val="00334AD2"/>
    <w:rsid w:val="00334F47"/>
    <w:rsid w:val="00334F99"/>
    <w:rsid w:val="00335382"/>
    <w:rsid w:val="003358D9"/>
    <w:rsid w:val="00335A9F"/>
    <w:rsid w:val="00335DDA"/>
    <w:rsid w:val="00335E8B"/>
    <w:rsid w:val="0033662E"/>
    <w:rsid w:val="0033664B"/>
    <w:rsid w:val="00336653"/>
    <w:rsid w:val="00336961"/>
    <w:rsid w:val="00336B11"/>
    <w:rsid w:val="00336DBE"/>
    <w:rsid w:val="00337421"/>
    <w:rsid w:val="0033772B"/>
    <w:rsid w:val="00337E17"/>
    <w:rsid w:val="00337F3B"/>
    <w:rsid w:val="003401B0"/>
    <w:rsid w:val="0034035E"/>
    <w:rsid w:val="003403F4"/>
    <w:rsid w:val="003405C2"/>
    <w:rsid w:val="00340D28"/>
    <w:rsid w:val="00341643"/>
    <w:rsid w:val="003417DF"/>
    <w:rsid w:val="003419E8"/>
    <w:rsid w:val="00341AA4"/>
    <w:rsid w:val="00341BD7"/>
    <w:rsid w:val="00342023"/>
    <w:rsid w:val="0034238C"/>
    <w:rsid w:val="00342535"/>
    <w:rsid w:val="003428D3"/>
    <w:rsid w:val="00342CF7"/>
    <w:rsid w:val="00343021"/>
    <w:rsid w:val="003431F6"/>
    <w:rsid w:val="0034332E"/>
    <w:rsid w:val="00343565"/>
    <w:rsid w:val="003435F9"/>
    <w:rsid w:val="00343746"/>
    <w:rsid w:val="003438AF"/>
    <w:rsid w:val="00343976"/>
    <w:rsid w:val="003439C9"/>
    <w:rsid w:val="00343B2B"/>
    <w:rsid w:val="00343D89"/>
    <w:rsid w:val="00343E7E"/>
    <w:rsid w:val="00343FBF"/>
    <w:rsid w:val="003447AD"/>
    <w:rsid w:val="00344E4B"/>
    <w:rsid w:val="00344F0C"/>
    <w:rsid w:val="00344FE7"/>
    <w:rsid w:val="003450BA"/>
    <w:rsid w:val="00345146"/>
    <w:rsid w:val="00345291"/>
    <w:rsid w:val="003453A1"/>
    <w:rsid w:val="003453C8"/>
    <w:rsid w:val="003457F7"/>
    <w:rsid w:val="0034597E"/>
    <w:rsid w:val="00345CBA"/>
    <w:rsid w:val="003460C3"/>
    <w:rsid w:val="003460D9"/>
    <w:rsid w:val="003465BA"/>
    <w:rsid w:val="00346644"/>
    <w:rsid w:val="00346743"/>
    <w:rsid w:val="003468AA"/>
    <w:rsid w:val="00346A98"/>
    <w:rsid w:val="00346B69"/>
    <w:rsid w:val="00346C22"/>
    <w:rsid w:val="00346F69"/>
    <w:rsid w:val="00347078"/>
    <w:rsid w:val="003472C9"/>
    <w:rsid w:val="0034747E"/>
    <w:rsid w:val="00347490"/>
    <w:rsid w:val="003474C8"/>
    <w:rsid w:val="00347719"/>
    <w:rsid w:val="0034785D"/>
    <w:rsid w:val="003478CF"/>
    <w:rsid w:val="0034797F"/>
    <w:rsid w:val="00347C4D"/>
    <w:rsid w:val="00347DB2"/>
    <w:rsid w:val="00347DDB"/>
    <w:rsid w:val="00347ED2"/>
    <w:rsid w:val="0035004D"/>
    <w:rsid w:val="00350179"/>
    <w:rsid w:val="003504E1"/>
    <w:rsid w:val="003504FE"/>
    <w:rsid w:val="003507B1"/>
    <w:rsid w:val="00350D28"/>
    <w:rsid w:val="00350DB6"/>
    <w:rsid w:val="00351032"/>
    <w:rsid w:val="003511CD"/>
    <w:rsid w:val="00351D9B"/>
    <w:rsid w:val="00352282"/>
    <w:rsid w:val="0035255F"/>
    <w:rsid w:val="00352650"/>
    <w:rsid w:val="003526E0"/>
    <w:rsid w:val="003527BB"/>
    <w:rsid w:val="00352874"/>
    <w:rsid w:val="00352C4B"/>
    <w:rsid w:val="00352E16"/>
    <w:rsid w:val="003530CE"/>
    <w:rsid w:val="00353379"/>
    <w:rsid w:val="0035350B"/>
    <w:rsid w:val="00353511"/>
    <w:rsid w:val="00353B2B"/>
    <w:rsid w:val="00353D48"/>
    <w:rsid w:val="00353E6F"/>
    <w:rsid w:val="00353F4B"/>
    <w:rsid w:val="00353F71"/>
    <w:rsid w:val="00353F77"/>
    <w:rsid w:val="0035431D"/>
    <w:rsid w:val="003547F1"/>
    <w:rsid w:val="003548E7"/>
    <w:rsid w:val="00354AFD"/>
    <w:rsid w:val="003559BE"/>
    <w:rsid w:val="00355B40"/>
    <w:rsid w:val="00355BBA"/>
    <w:rsid w:val="00355CFC"/>
    <w:rsid w:val="00355E28"/>
    <w:rsid w:val="003560F9"/>
    <w:rsid w:val="00356491"/>
    <w:rsid w:val="003565D9"/>
    <w:rsid w:val="00356815"/>
    <w:rsid w:val="00356B74"/>
    <w:rsid w:val="00356BED"/>
    <w:rsid w:val="00356E52"/>
    <w:rsid w:val="00356E7A"/>
    <w:rsid w:val="003570DB"/>
    <w:rsid w:val="003579BC"/>
    <w:rsid w:val="00357A61"/>
    <w:rsid w:val="00357B16"/>
    <w:rsid w:val="00357C58"/>
    <w:rsid w:val="00357E46"/>
    <w:rsid w:val="00360420"/>
    <w:rsid w:val="0036057E"/>
    <w:rsid w:val="0036064C"/>
    <w:rsid w:val="00360940"/>
    <w:rsid w:val="00360C4B"/>
    <w:rsid w:val="00360D61"/>
    <w:rsid w:val="00360F9E"/>
    <w:rsid w:val="00361072"/>
    <w:rsid w:val="0036137D"/>
    <w:rsid w:val="00361704"/>
    <w:rsid w:val="00361821"/>
    <w:rsid w:val="00361899"/>
    <w:rsid w:val="00361949"/>
    <w:rsid w:val="0036194E"/>
    <w:rsid w:val="00361B53"/>
    <w:rsid w:val="00361EA6"/>
    <w:rsid w:val="00361F6C"/>
    <w:rsid w:val="00362631"/>
    <w:rsid w:val="0036277C"/>
    <w:rsid w:val="00362A72"/>
    <w:rsid w:val="00362C44"/>
    <w:rsid w:val="003634F6"/>
    <w:rsid w:val="0036365A"/>
    <w:rsid w:val="0036367E"/>
    <w:rsid w:val="00363687"/>
    <w:rsid w:val="00363A75"/>
    <w:rsid w:val="00363C26"/>
    <w:rsid w:val="00363F2A"/>
    <w:rsid w:val="0036404A"/>
    <w:rsid w:val="003640A3"/>
    <w:rsid w:val="00364798"/>
    <w:rsid w:val="00364884"/>
    <w:rsid w:val="00364D9A"/>
    <w:rsid w:val="00364F80"/>
    <w:rsid w:val="00364FA3"/>
    <w:rsid w:val="00365217"/>
    <w:rsid w:val="003654FB"/>
    <w:rsid w:val="00365551"/>
    <w:rsid w:val="003655EF"/>
    <w:rsid w:val="00365AC4"/>
    <w:rsid w:val="00365B26"/>
    <w:rsid w:val="00365CF4"/>
    <w:rsid w:val="00366058"/>
    <w:rsid w:val="003662DE"/>
    <w:rsid w:val="00366333"/>
    <w:rsid w:val="003668FD"/>
    <w:rsid w:val="00366E15"/>
    <w:rsid w:val="00366E46"/>
    <w:rsid w:val="003670E4"/>
    <w:rsid w:val="00367397"/>
    <w:rsid w:val="00367A56"/>
    <w:rsid w:val="00367CF2"/>
    <w:rsid w:val="00367E44"/>
    <w:rsid w:val="00367F8F"/>
    <w:rsid w:val="00367FC5"/>
    <w:rsid w:val="00370110"/>
    <w:rsid w:val="00370297"/>
    <w:rsid w:val="003704B4"/>
    <w:rsid w:val="00370647"/>
    <w:rsid w:val="00370AC6"/>
    <w:rsid w:val="00370B70"/>
    <w:rsid w:val="00371083"/>
    <w:rsid w:val="0037118E"/>
    <w:rsid w:val="003711F2"/>
    <w:rsid w:val="003719E3"/>
    <w:rsid w:val="00371D60"/>
    <w:rsid w:val="00371EED"/>
    <w:rsid w:val="00372003"/>
    <w:rsid w:val="00372785"/>
    <w:rsid w:val="00372958"/>
    <w:rsid w:val="00372B5F"/>
    <w:rsid w:val="00372CF8"/>
    <w:rsid w:val="00372DE1"/>
    <w:rsid w:val="00372EF5"/>
    <w:rsid w:val="003730CC"/>
    <w:rsid w:val="00373688"/>
    <w:rsid w:val="003736C1"/>
    <w:rsid w:val="00373E0D"/>
    <w:rsid w:val="00373E0F"/>
    <w:rsid w:val="00373E79"/>
    <w:rsid w:val="00373F1F"/>
    <w:rsid w:val="0037427F"/>
    <w:rsid w:val="003742FA"/>
    <w:rsid w:val="003744E6"/>
    <w:rsid w:val="003744E8"/>
    <w:rsid w:val="00374683"/>
    <w:rsid w:val="0037479B"/>
    <w:rsid w:val="00374B46"/>
    <w:rsid w:val="00374F03"/>
    <w:rsid w:val="00374FBF"/>
    <w:rsid w:val="003756D0"/>
    <w:rsid w:val="0037585E"/>
    <w:rsid w:val="00375F3D"/>
    <w:rsid w:val="00376203"/>
    <w:rsid w:val="003762CD"/>
    <w:rsid w:val="003764CE"/>
    <w:rsid w:val="0037660A"/>
    <w:rsid w:val="00376B6F"/>
    <w:rsid w:val="00376D87"/>
    <w:rsid w:val="00377148"/>
    <w:rsid w:val="0037736A"/>
    <w:rsid w:val="0037780E"/>
    <w:rsid w:val="00377A9E"/>
    <w:rsid w:val="003803C6"/>
    <w:rsid w:val="00380484"/>
    <w:rsid w:val="003804A6"/>
    <w:rsid w:val="003804ED"/>
    <w:rsid w:val="0038051D"/>
    <w:rsid w:val="00380726"/>
    <w:rsid w:val="003807EB"/>
    <w:rsid w:val="00380822"/>
    <w:rsid w:val="003809B6"/>
    <w:rsid w:val="00380BA4"/>
    <w:rsid w:val="00380C44"/>
    <w:rsid w:val="00380C55"/>
    <w:rsid w:val="00380E49"/>
    <w:rsid w:val="00380FC0"/>
    <w:rsid w:val="0038132E"/>
    <w:rsid w:val="0038146B"/>
    <w:rsid w:val="00381486"/>
    <w:rsid w:val="0038150E"/>
    <w:rsid w:val="00381638"/>
    <w:rsid w:val="003818EF"/>
    <w:rsid w:val="00381945"/>
    <w:rsid w:val="0038198F"/>
    <w:rsid w:val="00381B83"/>
    <w:rsid w:val="00381E45"/>
    <w:rsid w:val="00381F55"/>
    <w:rsid w:val="003820E5"/>
    <w:rsid w:val="0038255E"/>
    <w:rsid w:val="0038297D"/>
    <w:rsid w:val="00382AA6"/>
    <w:rsid w:val="00382BD3"/>
    <w:rsid w:val="00382BFA"/>
    <w:rsid w:val="00382E41"/>
    <w:rsid w:val="00382EB1"/>
    <w:rsid w:val="00383053"/>
    <w:rsid w:val="00383444"/>
    <w:rsid w:val="00383C6D"/>
    <w:rsid w:val="00383F89"/>
    <w:rsid w:val="0038413D"/>
    <w:rsid w:val="0038430B"/>
    <w:rsid w:val="003845C3"/>
    <w:rsid w:val="00384684"/>
    <w:rsid w:val="003846D9"/>
    <w:rsid w:val="003848BB"/>
    <w:rsid w:val="00384967"/>
    <w:rsid w:val="0038496A"/>
    <w:rsid w:val="00384A86"/>
    <w:rsid w:val="00384AE4"/>
    <w:rsid w:val="00384E2A"/>
    <w:rsid w:val="00384E9F"/>
    <w:rsid w:val="00385167"/>
    <w:rsid w:val="00385334"/>
    <w:rsid w:val="003854BC"/>
    <w:rsid w:val="00385821"/>
    <w:rsid w:val="00385A6F"/>
    <w:rsid w:val="00385C7A"/>
    <w:rsid w:val="00385E06"/>
    <w:rsid w:val="0038619E"/>
    <w:rsid w:val="00386439"/>
    <w:rsid w:val="00386807"/>
    <w:rsid w:val="003868B7"/>
    <w:rsid w:val="00386907"/>
    <w:rsid w:val="00386BF7"/>
    <w:rsid w:val="00386C1A"/>
    <w:rsid w:val="00387005"/>
    <w:rsid w:val="00387164"/>
    <w:rsid w:val="003874FF"/>
    <w:rsid w:val="0038777A"/>
    <w:rsid w:val="003877FE"/>
    <w:rsid w:val="00387AAD"/>
    <w:rsid w:val="00387D93"/>
    <w:rsid w:val="00387E96"/>
    <w:rsid w:val="0039001F"/>
    <w:rsid w:val="003901B7"/>
    <w:rsid w:val="003902B0"/>
    <w:rsid w:val="0039042F"/>
    <w:rsid w:val="003907B9"/>
    <w:rsid w:val="00390B5F"/>
    <w:rsid w:val="00390D56"/>
    <w:rsid w:val="00390D6E"/>
    <w:rsid w:val="00390D7D"/>
    <w:rsid w:val="003910EA"/>
    <w:rsid w:val="00391192"/>
    <w:rsid w:val="003912E8"/>
    <w:rsid w:val="00391614"/>
    <w:rsid w:val="0039184D"/>
    <w:rsid w:val="00391DEA"/>
    <w:rsid w:val="00391E06"/>
    <w:rsid w:val="00391EA2"/>
    <w:rsid w:val="00391FC4"/>
    <w:rsid w:val="0039205E"/>
    <w:rsid w:val="003923A0"/>
    <w:rsid w:val="003926B8"/>
    <w:rsid w:val="003927BA"/>
    <w:rsid w:val="003929AF"/>
    <w:rsid w:val="00392ACA"/>
    <w:rsid w:val="00392F5F"/>
    <w:rsid w:val="003930E3"/>
    <w:rsid w:val="003931C6"/>
    <w:rsid w:val="00393231"/>
    <w:rsid w:val="0039323E"/>
    <w:rsid w:val="0039350D"/>
    <w:rsid w:val="00393568"/>
    <w:rsid w:val="0039365B"/>
    <w:rsid w:val="00393DBB"/>
    <w:rsid w:val="00394642"/>
    <w:rsid w:val="003948B2"/>
    <w:rsid w:val="00394A66"/>
    <w:rsid w:val="00394B03"/>
    <w:rsid w:val="00394B1B"/>
    <w:rsid w:val="00394B93"/>
    <w:rsid w:val="0039532C"/>
    <w:rsid w:val="00395931"/>
    <w:rsid w:val="00395B73"/>
    <w:rsid w:val="00395B9D"/>
    <w:rsid w:val="00395DB0"/>
    <w:rsid w:val="00395F82"/>
    <w:rsid w:val="003964C7"/>
    <w:rsid w:val="0039667C"/>
    <w:rsid w:val="003968A7"/>
    <w:rsid w:val="00396C00"/>
    <w:rsid w:val="00396C1D"/>
    <w:rsid w:val="00396DEC"/>
    <w:rsid w:val="00396F72"/>
    <w:rsid w:val="003971F7"/>
    <w:rsid w:val="0039765A"/>
    <w:rsid w:val="003976F7"/>
    <w:rsid w:val="003977E4"/>
    <w:rsid w:val="00397A07"/>
    <w:rsid w:val="00397A1B"/>
    <w:rsid w:val="00397A89"/>
    <w:rsid w:val="00397AE8"/>
    <w:rsid w:val="00397C85"/>
    <w:rsid w:val="00397E21"/>
    <w:rsid w:val="00397F7C"/>
    <w:rsid w:val="003A01CC"/>
    <w:rsid w:val="003A03F9"/>
    <w:rsid w:val="003A05CE"/>
    <w:rsid w:val="003A069C"/>
    <w:rsid w:val="003A06FD"/>
    <w:rsid w:val="003A0734"/>
    <w:rsid w:val="003A0B89"/>
    <w:rsid w:val="003A1181"/>
    <w:rsid w:val="003A1503"/>
    <w:rsid w:val="003A17F4"/>
    <w:rsid w:val="003A19CB"/>
    <w:rsid w:val="003A1AFF"/>
    <w:rsid w:val="003A1B4D"/>
    <w:rsid w:val="003A1D2C"/>
    <w:rsid w:val="003A1FA4"/>
    <w:rsid w:val="003A2058"/>
    <w:rsid w:val="003A20AC"/>
    <w:rsid w:val="003A2174"/>
    <w:rsid w:val="003A2198"/>
    <w:rsid w:val="003A21B4"/>
    <w:rsid w:val="003A22B5"/>
    <w:rsid w:val="003A2447"/>
    <w:rsid w:val="003A2482"/>
    <w:rsid w:val="003A2671"/>
    <w:rsid w:val="003A26EA"/>
    <w:rsid w:val="003A28FC"/>
    <w:rsid w:val="003A293F"/>
    <w:rsid w:val="003A29B2"/>
    <w:rsid w:val="003A29E2"/>
    <w:rsid w:val="003A2D9E"/>
    <w:rsid w:val="003A3029"/>
    <w:rsid w:val="003A35F8"/>
    <w:rsid w:val="003A3DD9"/>
    <w:rsid w:val="003A4119"/>
    <w:rsid w:val="003A4137"/>
    <w:rsid w:val="003A4A1C"/>
    <w:rsid w:val="003A4BDA"/>
    <w:rsid w:val="003A5014"/>
    <w:rsid w:val="003A57FD"/>
    <w:rsid w:val="003A5A69"/>
    <w:rsid w:val="003A5AD1"/>
    <w:rsid w:val="003A5CC1"/>
    <w:rsid w:val="003A5CDA"/>
    <w:rsid w:val="003A5DC3"/>
    <w:rsid w:val="003A6230"/>
    <w:rsid w:val="003A667F"/>
    <w:rsid w:val="003A669D"/>
    <w:rsid w:val="003A68B8"/>
    <w:rsid w:val="003A6C27"/>
    <w:rsid w:val="003A6DC5"/>
    <w:rsid w:val="003A6DEF"/>
    <w:rsid w:val="003A73D1"/>
    <w:rsid w:val="003A7647"/>
    <w:rsid w:val="003A7849"/>
    <w:rsid w:val="003A7859"/>
    <w:rsid w:val="003A7B08"/>
    <w:rsid w:val="003A7F3E"/>
    <w:rsid w:val="003B0512"/>
    <w:rsid w:val="003B08CC"/>
    <w:rsid w:val="003B08DA"/>
    <w:rsid w:val="003B0B45"/>
    <w:rsid w:val="003B0B75"/>
    <w:rsid w:val="003B0F60"/>
    <w:rsid w:val="003B0F93"/>
    <w:rsid w:val="003B11EC"/>
    <w:rsid w:val="003B137A"/>
    <w:rsid w:val="003B1456"/>
    <w:rsid w:val="003B1516"/>
    <w:rsid w:val="003B1BDF"/>
    <w:rsid w:val="003B1BF6"/>
    <w:rsid w:val="003B1CA9"/>
    <w:rsid w:val="003B1E07"/>
    <w:rsid w:val="003B21AD"/>
    <w:rsid w:val="003B2293"/>
    <w:rsid w:val="003B2339"/>
    <w:rsid w:val="003B2382"/>
    <w:rsid w:val="003B258D"/>
    <w:rsid w:val="003B29BC"/>
    <w:rsid w:val="003B2BDD"/>
    <w:rsid w:val="003B3132"/>
    <w:rsid w:val="003B3164"/>
    <w:rsid w:val="003B35C8"/>
    <w:rsid w:val="003B369D"/>
    <w:rsid w:val="003B3EC9"/>
    <w:rsid w:val="003B41ED"/>
    <w:rsid w:val="003B420F"/>
    <w:rsid w:val="003B46B7"/>
    <w:rsid w:val="003B471A"/>
    <w:rsid w:val="003B4A16"/>
    <w:rsid w:val="003B4F6C"/>
    <w:rsid w:val="003B5014"/>
    <w:rsid w:val="003B53D8"/>
    <w:rsid w:val="003B55FE"/>
    <w:rsid w:val="003B5825"/>
    <w:rsid w:val="003B58BD"/>
    <w:rsid w:val="003B59B0"/>
    <w:rsid w:val="003B5D7E"/>
    <w:rsid w:val="003B5DF0"/>
    <w:rsid w:val="003B679E"/>
    <w:rsid w:val="003B67F9"/>
    <w:rsid w:val="003B680A"/>
    <w:rsid w:val="003B68DE"/>
    <w:rsid w:val="003B6A6B"/>
    <w:rsid w:val="003B6C80"/>
    <w:rsid w:val="003B723D"/>
    <w:rsid w:val="003B723F"/>
    <w:rsid w:val="003B7345"/>
    <w:rsid w:val="003B752A"/>
    <w:rsid w:val="003B7A2C"/>
    <w:rsid w:val="003B7C52"/>
    <w:rsid w:val="003B7CF1"/>
    <w:rsid w:val="003B7DF1"/>
    <w:rsid w:val="003B7F1B"/>
    <w:rsid w:val="003C018F"/>
    <w:rsid w:val="003C021D"/>
    <w:rsid w:val="003C0300"/>
    <w:rsid w:val="003C0479"/>
    <w:rsid w:val="003C0485"/>
    <w:rsid w:val="003C0A1C"/>
    <w:rsid w:val="003C0B2F"/>
    <w:rsid w:val="003C0DB5"/>
    <w:rsid w:val="003C0E1C"/>
    <w:rsid w:val="003C0ED0"/>
    <w:rsid w:val="003C10D5"/>
    <w:rsid w:val="003C11A5"/>
    <w:rsid w:val="003C12B6"/>
    <w:rsid w:val="003C14A3"/>
    <w:rsid w:val="003C14AD"/>
    <w:rsid w:val="003C1504"/>
    <w:rsid w:val="003C1817"/>
    <w:rsid w:val="003C2218"/>
    <w:rsid w:val="003C2256"/>
    <w:rsid w:val="003C2289"/>
    <w:rsid w:val="003C2546"/>
    <w:rsid w:val="003C272D"/>
    <w:rsid w:val="003C28AB"/>
    <w:rsid w:val="003C2920"/>
    <w:rsid w:val="003C2AD9"/>
    <w:rsid w:val="003C2B42"/>
    <w:rsid w:val="003C2C47"/>
    <w:rsid w:val="003C2D38"/>
    <w:rsid w:val="003C3207"/>
    <w:rsid w:val="003C3237"/>
    <w:rsid w:val="003C3697"/>
    <w:rsid w:val="003C38D4"/>
    <w:rsid w:val="003C397E"/>
    <w:rsid w:val="003C3BDA"/>
    <w:rsid w:val="003C3CA7"/>
    <w:rsid w:val="003C3CCC"/>
    <w:rsid w:val="003C4264"/>
    <w:rsid w:val="003C43CA"/>
    <w:rsid w:val="003C4427"/>
    <w:rsid w:val="003C475E"/>
    <w:rsid w:val="003C4CCF"/>
    <w:rsid w:val="003C4EA1"/>
    <w:rsid w:val="003C4FE6"/>
    <w:rsid w:val="003C55AC"/>
    <w:rsid w:val="003C5D23"/>
    <w:rsid w:val="003C63B2"/>
    <w:rsid w:val="003C6434"/>
    <w:rsid w:val="003C6558"/>
    <w:rsid w:val="003C6AEA"/>
    <w:rsid w:val="003C6E49"/>
    <w:rsid w:val="003C6EC7"/>
    <w:rsid w:val="003C709D"/>
    <w:rsid w:val="003C7317"/>
    <w:rsid w:val="003C7453"/>
    <w:rsid w:val="003C75AE"/>
    <w:rsid w:val="003C7800"/>
    <w:rsid w:val="003C78C0"/>
    <w:rsid w:val="003C78CF"/>
    <w:rsid w:val="003C7A09"/>
    <w:rsid w:val="003C7B94"/>
    <w:rsid w:val="003C7C3F"/>
    <w:rsid w:val="003C7C78"/>
    <w:rsid w:val="003C7F18"/>
    <w:rsid w:val="003D0566"/>
    <w:rsid w:val="003D063E"/>
    <w:rsid w:val="003D074A"/>
    <w:rsid w:val="003D0A9D"/>
    <w:rsid w:val="003D0C54"/>
    <w:rsid w:val="003D0E63"/>
    <w:rsid w:val="003D105A"/>
    <w:rsid w:val="003D1201"/>
    <w:rsid w:val="003D1340"/>
    <w:rsid w:val="003D14B6"/>
    <w:rsid w:val="003D160F"/>
    <w:rsid w:val="003D16EE"/>
    <w:rsid w:val="003D1A2B"/>
    <w:rsid w:val="003D1B68"/>
    <w:rsid w:val="003D1D20"/>
    <w:rsid w:val="003D1E87"/>
    <w:rsid w:val="003D2055"/>
    <w:rsid w:val="003D2097"/>
    <w:rsid w:val="003D20D6"/>
    <w:rsid w:val="003D21DC"/>
    <w:rsid w:val="003D24A2"/>
    <w:rsid w:val="003D2742"/>
    <w:rsid w:val="003D28DC"/>
    <w:rsid w:val="003D296F"/>
    <w:rsid w:val="003D2C87"/>
    <w:rsid w:val="003D2D0B"/>
    <w:rsid w:val="003D2DBB"/>
    <w:rsid w:val="003D3064"/>
    <w:rsid w:val="003D3413"/>
    <w:rsid w:val="003D341A"/>
    <w:rsid w:val="003D40AF"/>
    <w:rsid w:val="003D434A"/>
    <w:rsid w:val="003D4386"/>
    <w:rsid w:val="003D43EC"/>
    <w:rsid w:val="003D44BA"/>
    <w:rsid w:val="003D4653"/>
    <w:rsid w:val="003D49FE"/>
    <w:rsid w:val="003D4F7A"/>
    <w:rsid w:val="003D4FE8"/>
    <w:rsid w:val="003D4FE9"/>
    <w:rsid w:val="003D5091"/>
    <w:rsid w:val="003D54D8"/>
    <w:rsid w:val="003D58FF"/>
    <w:rsid w:val="003D5E65"/>
    <w:rsid w:val="003D614A"/>
    <w:rsid w:val="003D632E"/>
    <w:rsid w:val="003D64E8"/>
    <w:rsid w:val="003D6857"/>
    <w:rsid w:val="003D6B89"/>
    <w:rsid w:val="003D6E5E"/>
    <w:rsid w:val="003D7056"/>
    <w:rsid w:val="003D70E1"/>
    <w:rsid w:val="003D7386"/>
    <w:rsid w:val="003D74CA"/>
    <w:rsid w:val="003D7688"/>
    <w:rsid w:val="003D77E9"/>
    <w:rsid w:val="003D7C78"/>
    <w:rsid w:val="003D7DEC"/>
    <w:rsid w:val="003D7FB9"/>
    <w:rsid w:val="003E0039"/>
    <w:rsid w:val="003E0179"/>
    <w:rsid w:val="003E01DA"/>
    <w:rsid w:val="003E020E"/>
    <w:rsid w:val="003E0515"/>
    <w:rsid w:val="003E0820"/>
    <w:rsid w:val="003E08CD"/>
    <w:rsid w:val="003E0988"/>
    <w:rsid w:val="003E0BB2"/>
    <w:rsid w:val="003E0E65"/>
    <w:rsid w:val="003E1106"/>
    <w:rsid w:val="003E15BD"/>
    <w:rsid w:val="003E18B4"/>
    <w:rsid w:val="003E19BC"/>
    <w:rsid w:val="003E1B07"/>
    <w:rsid w:val="003E2090"/>
    <w:rsid w:val="003E2B8A"/>
    <w:rsid w:val="003E2D65"/>
    <w:rsid w:val="003E2F83"/>
    <w:rsid w:val="003E31F5"/>
    <w:rsid w:val="003E34E4"/>
    <w:rsid w:val="003E3AAE"/>
    <w:rsid w:val="003E4094"/>
    <w:rsid w:val="003E4526"/>
    <w:rsid w:val="003E4556"/>
    <w:rsid w:val="003E488F"/>
    <w:rsid w:val="003E4C2C"/>
    <w:rsid w:val="003E4F60"/>
    <w:rsid w:val="003E5107"/>
    <w:rsid w:val="003E52F1"/>
    <w:rsid w:val="003E53FF"/>
    <w:rsid w:val="003E573D"/>
    <w:rsid w:val="003E58B3"/>
    <w:rsid w:val="003E59DE"/>
    <w:rsid w:val="003E5CDD"/>
    <w:rsid w:val="003E5E66"/>
    <w:rsid w:val="003E607F"/>
    <w:rsid w:val="003E60B2"/>
    <w:rsid w:val="003E6400"/>
    <w:rsid w:val="003E643B"/>
    <w:rsid w:val="003E6676"/>
    <w:rsid w:val="003E669A"/>
    <w:rsid w:val="003E69DE"/>
    <w:rsid w:val="003E6A67"/>
    <w:rsid w:val="003E6DF7"/>
    <w:rsid w:val="003E7296"/>
    <w:rsid w:val="003E7695"/>
    <w:rsid w:val="003E77FC"/>
    <w:rsid w:val="003E7878"/>
    <w:rsid w:val="003E7895"/>
    <w:rsid w:val="003E78C3"/>
    <w:rsid w:val="003E7AD5"/>
    <w:rsid w:val="003E7BD5"/>
    <w:rsid w:val="003F0300"/>
    <w:rsid w:val="003F0609"/>
    <w:rsid w:val="003F08BD"/>
    <w:rsid w:val="003F091B"/>
    <w:rsid w:val="003F0ACC"/>
    <w:rsid w:val="003F0CAE"/>
    <w:rsid w:val="003F11F6"/>
    <w:rsid w:val="003F128C"/>
    <w:rsid w:val="003F15BF"/>
    <w:rsid w:val="003F193C"/>
    <w:rsid w:val="003F1A1E"/>
    <w:rsid w:val="003F1CBF"/>
    <w:rsid w:val="003F1E65"/>
    <w:rsid w:val="003F202A"/>
    <w:rsid w:val="003F2327"/>
    <w:rsid w:val="003F2892"/>
    <w:rsid w:val="003F296E"/>
    <w:rsid w:val="003F2AEE"/>
    <w:rsid w:val="003F2C2C"/>
    <w:rsid w:val="003F2C78"/>
    <w:rsid w:val="003F34D8"/>
    <w:rsid w:val="003F3572"/>
    <w:rsid w:val="003F386D"/>
    <w:rsid w:val="003F3A1E"/>
    <w:rsid w:val="003F3A5C"/>
    <w:rsid w:val="003F3BCF"/>
    <w:rsid w:val="003F3DD8"/>
    <w:rsid w:val="003F4110"/>
    <w:rsid w:val="003F4276"/>
    <w:rsid w:val="003F462A"/>
    <w:rsid w:val="003F4714"/>
    <w:rsid w:val="003F47E0"/>
    <w:rsid w:val="003F4902"/>
    <w:rsid w:val="003F4AAC"/>
    <w:rsid w:val="003F4C06"/>
    <w:rsid w:val="003F54A9"/>
    <w:rsid w:val="003F560A"/>
    <w:rsid w:val="003F5888"/>
    <w:rsid w:val="003F5CE6"/>
    <w:rsid w:val="003F5FBC"/>
    <w:rsid w:val="003F6371"/>
    <w:rsid w:val="003F68BE"/>
    <w:rsid w:val="003F69EF"/>
    <w:rsid w:val="003F6B0F"/>
    <w:rsid w:val="003F6C61"/>
    <w:rsid w:val="003F6CE2"/>
    <w:rsid w:val="003F6D63"/>
    <w:rsid w:val="003F6EFF"/>
    <w:rsid w:val="003F6F7C"/>
    <w:rsid w:val="003F742B"/>
    <w:rsid w:val="003F7477"/>
    <w:rsid w:val="003F768C"/>
    <w:rsid w:val="003F7AC0"/>
    <w:rsid w:val="004004E8"/>
    <w:rsid w:val="00400630"/>
    <w:rsid w:val="00400898"/>
    <w:rsid w:val="00400959"/>
    <w:rsid w:val="0040099B"/>
    <w:rsid w:val="00400ACD"/>
    <w:rsid w:val="00400E77"/>
    <w:rsid w:val="00400E78"/>
    <w:rsid w:val="00400ED6"/>
    <w:rsid w:val="00400F24"/>
    <w:rsid w:val="00400FF8"/>
    <w:rsid w:val="004010D6"/>
    <w:rsid w:val="004011FF"/>
    <w:rsid w:val="00401BAC"/>
    <w:rsid w:val="00401CC4"/>
    <w:rsid w:val="0040213E"/>
    <w:rsid w:val="004021A5"/>
    <w:rsid w:val="004023E3"/>
    <w:rsid w:val="004023FF"/>
    <w:rsid w:val="00402425"/>
    <w:rsid w:val="00402627"/>
    <w:rsid w:val="00402C0B"/>
    <w:rsid w:val="00402DF7"/>
    <w:rsid w:val="00403324"/>
    <w:rsid w:val="00403415"/>
    <w:rsid w:val="00403476"/>
    <w:rsid w:val="00403554"/>
    <w:rsid w:val="004038E1"/>
    <w:rsid w:val="00403B89"/>
    <w:rsid w:val="0040430A"/>
    <w:rsid w:val="00404455"/>
    <w:rsid w:val="004045C0"/>
    <w:rsid w:val="00404603"/>
    <w:rsid w:val="0040460B"/>
    <w:rsid w:val="0040472A"/>
    <w:rsid w:val="00404C2F"/>
    <w:rsid w:val="00404F77"/>
    <w:rsid w:val="0040509C"/>
    <w:rsid w:val="004052F6"/>
    <w:rsid w:val="004054BC"/>
    <w:rsid w:val="00405894"/>
    <w:rsid w:val="00405AAD"/>
    <w:rsid w:val="00405AE4"/>
    <w:rsid w:val="00405C81"/>
    <w:rsid w:val="00405ED4"/>
    <w:rsid w:val="00406565"/>
    <w:rsid w:val="00406CF3"/>
    <w:rsid w:val="00406E2B"/>
    <w:rsid w:val="00406F96"/>
    <w:rsid w:val="00406FC9"/>
    <w:rsid w:val="004071A7"/>
    <w:rsid w:val="004075F1"/>
    <w:rsid w:val="00407BAD"/>
    <w:rsid w:val="00407D4B"/>
    <w:rsid w:val="00407DFE"/>
    <w:rsid w:val="0041013A"/>
    <w:rsid w:val="00410170"/>
    <w:rsid w:val="004103FF"/>
    <w:rsid w:val="00410869"/>
    <w:rsid w:val="00410889"/>
    <w:rsid w:val="00410A9D"/>
    <w:rsid w:val="00410CD4"/>
    <w:rsid w:val="00411320"/>
    <w:rsid w:val="0041153B"/>
    <w:rsid w:val="00411549"/>
    <w:rsid w:val="00411DF5"/>
    <w:rsid w:val="00411ED8"/>
    <w:rsid w:val="004127BD"/>
    <w:rsid w:val="00412A51"/>
    <w:rsid w:val="00412C2F"/>
    <w:rsid w:val="00412D7C"/>
    <w:rsid w:val="00412DB0"/>
    <w:rsid w:val="00412E68"/>
    <w:rsid w:val="00412EDD"/>
    <w:rsid w:val="00412FC9"/>
    <w:rsid w:val="0041306B"/>
    <w:rsid w:val="004130D6"/>
    <w:rsid w:val="0041318F"/>
    <w:rsid w:val="00413383"/>
    <w:rsid w:val="004134C1"/>
    <w:rsid w:val="004137BA"/>
    <w:rsid w:val="0041384E"/>
    <w:rsid w:val="00413D16"/>
    <w:rsid w:val="00413EA9"/>
    <w:rsid w:val="00414462"/>
    <w:rsid w:val="00414588"/>
    <w:rsid w:val="004145A5"/>
    <w:rsid w:val="004146CB"/>
    <w:rsid w:val="00414D00"/>
    <w:rsid w:val="00414DC5"/>
    <w:rsid w:val="00414E42"/>
    <w:rsid w:val="00414F95"/>
    <w:rsid w:val="004151D5"/>
    <w:rsid w:val="004154EC"/>
    <w:rsid w:val="00415619"/>
    <w:rsid w:val="004156F5"/>
    <w:rsid w:val="00415B8D"/>
    <w:rsid w:val="00415C6F"/>
    <w:rsid w:val="00415E33"/>
    <w:rsid w:val="0041610C"/>
    <w:rsid w:val="0041612B"/>
    <w:rsid w:val="00416AED"/>
    <w:rsid w:val="00417002"/>
    <w:rsid w:val="00417083"/>
    <w:rsid w:val="00417579"/>
    <w:rsid w:val="00417634"/>
    <w:rsid w:val="00417645"/>
    <w:rsid w:val="00417924"/>
    <w:rsid w:val="00417AAE"/>
    <w:rsid w:val="00417BC8"/>
    <w:rsid w:val="0042011F"/>
    <w:rsid w:val="00420399"/>
    <w:rsid w:val="00420429"/>
    <w:rsid w:val="00420438"/>
    <w:rsid w:val="00420516"/>
    <w:rsid w:val="00420589"/>
    <w:rsid w:val="004208D0"/>
    <w:rsid w:val="00420C55"/>
    <w:rsid w:val="00420CD3"/>
    <w:rsid w:val="00420E00"/>
    <w:rsid w:val="00420E84"/>
    <w:rsid w:val="004214D6"/>
    <w:rsid w:val="004219F7"/>
    <w:rsid w:val="00421A6F"/>
    <w:rsid w:val="00421AA7"/>
    <w:rsid w:val="00421CE9"/>
    <w:rsid w:val="00421DB3"/>
    <w:rsid w:val="00421E9B"/>
    <w:rsid w:val="00421F2C"/>
    <w:rsid w:val="004220CB"/>
    <w:rsid w:val="004221F3"/>
    <w:rsid w:val="00422559"/>
    <w:rsid w:val="00422886"/>
    <w:rsid w:val="00422E6F"/>
    <w:rsid w:val="00423095"/>
    <w:rsid w:val="00423128"/>
    <w:rsid w:val="00423176"/>
    <w:rsid w:val="0042337B"/>
    <w:rsid w:val="00423ACA"/>
    <w:rsid w:val="00423C3F"/>
    <w:rsid w:val="00423E06"/>
    <w:rsid w:val="00423F33"/>
    <w:rsid w:val="00424191"/>
    <w:rsid w:val="004244DE"/>
    <w:rsid w:val="004244F8"/>
    <w:rsid w:val="00424564"/>
    <w:rsid w:val="004247FD"/>
    <w:rsid w:val="00424A1C"/>
    <w:rsid w:val="00424CB0"/>
    <w:rsid w:val="00424D8C"/>
    <w:rsid w:val="00424F87"/>
    <w:rsid w:val="00424FE0"/>
    <w:rsid w:val="00425099"/>
    <w:rsid w:val="00425501"/>
    <w:rsid w:val="004255BA"/>
    <w:rsid w:val="00425755"/>
    <w:rsid w:val="00425B67"/>
    <w:rsid w:val="00425BC8"/>
    <w:rsid w:val="00425C0C"/>
    <w:rsid w:val="00425D69"/>
    <w:rsid w:val="004264C6"/>
    <w:rsid w:val="004264E2"/>
    <w:rsid w:val="0042687F"/>
    <w:rsid w:val="00426891"/>
    <w:rsid w:val="00426AF7"/>
    <w:rsid w:val="00426B90"/>
    <w:rsid w:val="00426FDF"/>
    <w:rsid w:val="004274DD"/>
    <w:rsid w:val="00427602"/>
    <w:rsid w:val="00427723"/>
    <w:rsid w:val="00427BED"/>
    <w:rsid w:val="00427C63"/>
    <w:rsid w:val="00427FC2"/>
    <w:rsid w:val="00427FCD"/>
    <w:rsid w:val="00430135"/>
    <w:rsid w:val="004306C1"/>
    <w:rsid w:val="004307A3"/>
    <w:rsid w:val="00430816"/>
    <w:rsid w:val="0043099D"/>
    <w:rsid w:val="004309AE"/>
    <w:rsid w:val="004310E7"/>
    <w:rsid w:val="004319D5"/>
    <w:rsid w:val="00431D50"/>
    <w:rsid w:val="00431E3C"/>
    <w:rsid w:val="00431E5C"/>
    <w:rsid w:val="00432083"/>
    <w:rsid w:val="00432153"/>
    <w:rsid w:val="00432191"/>
    <w:rsid w:val="004325D5"/>
    <w:rsid w:val="004327CA"/>
    <w:rsid w:val="00432B1C"/>
    <w:rsid w:val="00432BE2"/>
    <w:rsid w:val="00432CA7"/>
    <w:rsid w:val="00432CEA"/>
    <w:rsid w:val="00432F4C"/>
    <w:rsid w:val="00432F87"/>
    <w:rsid w:val="00433263"/>
    <w:rsid w:val="0043344D"/>
    <w:rsid w:val="00433684"/>
    <w:rsid w:val="00433935"/>
    <w:rsid w:val="00433AC3"/>
    <w:rsid w:val="00433E33"/>
    <w:rsid w:val="00434116"/>
    <w:rsid w:val="0043423D"/>
    <w:rsid w:val="004345C7"/>
    <w:rsid w:val="004347F8"/>
    <w:rsid w:val="0043498B"/>
    <w:rsid w:val="004349B8"/>
    <w:rsid w:val="0043510D"/>
    <w:rsid w:val="0043534F"/>
    <w:rsid w:val="0043581E"/>
    <w:rsid w:val="00435E64"/>
    <w:rsid w:val="00435F6A"/>
    <w:rsid w:val="004365D7"/>
    <w:rsid w:val="00436ADB"/>
    <w:rsid w:val="00436B6A"/>
    <w:rsid w:val="0043742B"/>
    <w:rsid w:val="00437B67"/>
    <w:rsid w:val="00437BEF"/>
    <w:rsid w:val="00437CE5"/>
    <w:rsid w:val="00437E56"/>
    <w:rsid w:val="0044057F"/>
    <w:rsid w:val="00440AF1"/>
    <w:rsid w:val="00440BC8"/>
    <w:rsid w:val="00440E79"/>
    <w:rsid w:val="00440F01"/>
    <w:rsid w:val="00440F7D"/>
    <w:rsid w:val="004411AC"/>
    <w:rsid w:val="004411B9"/>
    <w:rsid w:val="004411BF"/>
    <w:rsid w:val="004417E9"/>
    <w:rsid w:val="00441880"/>
    <w:rsid w:val="00441CB1"/>
    <w:rsid w:val="00441F0B"/>
    <w:rsid w:val="00441F94"/>
    <w:rsid w:val="004422CF"/>
    <w:rsid w:val="00442385"/>
    <w:rsid w:val="00442C5A"/>
    <w:rsid w:val="0044308A"/>
    <w:rsid w:val="00443174"/>
    <w:rsid w:val="00443284"/>
    <w:rsid w:val="0044338A"/>
    <w:rsid w:val="004435D1"/>
    <w:rsid w:val="00443755"/>
    <w:rsid w:val="00443E88"/>
    <w:rsid w:val="004440E9"/>
    <w:rsid w:val="00444351"/>
    <w:rsid w:val="0044464E"/>
    <w:rsid w:val="0044465C"/>
    <w:rsid w:val="00444697"/>
    <w:rsid w:val="00444AAB"/>
    <w:rsid w:val="00444B43"/>
    <w:rsid w:val="004450F2"/>
    <w:rsid w:val="0044511C"/>
    <w:rsid w:val="00445146"/>
    <w:rsid w:val="0044557B"/>
    <w:rsid w:val="00445805"/>
    <w:rsid w:val="00445E4A"/>
    <w:rsid w:val="00445E4C"/>
    <w:rsid w:val="00446487"/>
    <w:rsid w:val="00446642"/>
    <w:rsid w:val="00446848"/>
    <w:rsid w:val="004469D9"/>
    <w:rsid w:val="00446A34"/>
    <w:rsid w:val="00446BA4"/>
    <w:rsid w:val="004471C4"/>
    <w:rsid w:val="004500B3"/>
    <w:rsid w:val="00450A85"/>
    <w:rsid w:val="00450ED2"/>
    <w:rsid w:val="00451113"/>
    <w:rsid w:val="0045112B"/>
    <w:rsid w:val="0045116C"/>
    <w:rsid w:val="00451259"/>
    <w:rsid w:val="004514EF"/>
    <w:rsid w:val="00451575"/>
    <w:rsid w:val="00451591"/>
    <w:rsid w:val="004517F6"/>
    <w:rsid w:val="0045191A"/>
    <w:rsid w:val="00451922"/>
    <w:rsid w:val="00451B66"/>
    <w:rsid w:val="00451C1F"/>
    <w:rsid w:val="00451D8B"/>
    <w:rsid w:val="0045215E"/>
    <w:rsid w:val="0045245F"/>
    <w:rsid w:val="00452602"/>
    <w:rsid w:val="00452FD0"/>
    <w:rsid w:val="00453005"/>
    <w:rsid w:val="0045326B"/>
    <w:rsid w:val="00453375"/>
    <w:rsid w:val="004534BC"/>
    <w:rsid w:val="00453A30"/>
    <w:rsid w:val="00453A4D"/>
    <w:rsid w:val="00453F68"/>
    <w:rsid w:val="00453FCF"/>
    <w:rsid w:val="004542C4"/>
    <w:rsid w:val="00454735"/>
    <w:rsid w:val="00454AC8"/>
    <w:rsid w:val="00454E5C"/>
    <w:rsid w:val="00455053"/>
    <w:rsid w:val="0045558C"/>
    <w:rsid w:val="0045566C"/>
    <w:rsid w:val="00455E67"/>
    <w:rsid w:val="00455F6A"/>
    <w:rsid w:val="00456160"/>
    <w:rsid w:val="00456527"/>
    <w:rsid w:val="00456752"/>
    <w:rsid w:val="00456FEB"/>
    <w:rsid w:val="004570C8"/>
    <w:rsid w:val="004572DF"/>
    <w:rsid w:val="0045738C"/>
    <w:rsid w:val="004574D8"/>
    <w:rsid w:val="004575CC"/>
    <w:rsid w:val="0045771D"/>
    <w:rsid w:val="0045796E"/>
    <w:rsid w:val="00457ADE"/>
    <w:rsid w:val="00457D27"/>
    <w:rsid w:val="004601DC"/>
    <w:rsid w:val="004602A7"/>
    <w:rsid w:val="004608CE"/>
    <w:rsid w:val="0046091D"/>
    <w:rsid w:val="00460A15"/>
    <w:rsid w:val="00460B90"/>
    <w:rsid w:val="00460D94"/>
    <w:rsid w:val="00460FD1"/>
    <w:rsid w:val="0046112A"/>
    <w:rsid w:val="0046112B"/>
    <w:rsid w:val="00461416"/>
    <w:rsid w:val="00461906"/>
    <w:rsid w:val="00461AC6"/>
    <w:rsid w:val="00461DB8"/>
    <w:rsid w:val="00461F3D"/>
    <w:rsid w:val="00461F5E"/>
    <w:rsid w:val="0046241F"/>
    <w:rsid w:val="0046259D"/>
    <w:rsid w:val="0046278A"/>
    <w:rsid w:val="00462979"/>
    <w:rsid w:val="00462BE6"/>
    <w:rsid w:val="004630EC"/>
    <w:rsid w:val="0046335D"/>
    <w:rsid w:val="004635AB"/>
    <w:rsid w:val="00463822"/>
    <w:rsid w:val="0046397A"/>
    <w:rsid w:val="00463A68"/>
    <w:rsid w:val="00463BBC"/>
    <w:rsid w:val="00463CC0"/>
    <w:rsid w:val="0046439A"/>
    <w:rsid w:val="004643BF"/>
    <w:rsid w:val="0046447B"/>
    <w:rsid w:val="004646BB"/>
    <w:rsid w:val="00464D97"/>
    <w:rsid w:val="00464F0C"/>
    <w:rsid w:val="00465122"/>
    <w:rsid w:val="0046519F"/>
    <w:rsid w:val="004657CE"/>
    <w:rsid w:val="00465A04"/>
    <w:rsid w:val="00465E95"/>
    <w:rsid w:val="00465F67"/>
    <w:rsid w:val="004668F2"/>
    <w:rsid w:val="00466A31"/>
    <w:rsid w:val="00467049"/>
    <w:rsid w:val="0046729F"/>
    <w:rsid w:val="0046775D"/>
    <w:rsid w:val="004678E9"/>
    <w:rsid w:val="00467DA1"/>
    <w:rsid w:val="00470092"/>
    <w:rsid w:val="00470204"/>
    <w:rsid w:val="004702A9"/>
    <w:rsid w:val="00470A8D"/>
    <w:rsid w:val="00470AFC"/>
    <w:rsid w:val="00471349"/>
    <w:rsid w:val="00471374"/>
    <w:rsid w:val="004717F5"/>
    <w:rsid w:val="00471838"/>
    <w:rsid w:val="00471864"/>
    <w:rsid w:val="00471AD9"/>
    <w:rsid w:val="00471E32"/>
    <w:rsid w:val="00471F04"/>
    <w:rsid w:val="00471F0A"/>
    <w:rsid w:val="00472222"/>
    <w:rsid w:val="0047254D"/>
    <w:rsid w:val="004726D5"/>
    <w:rsid w:val="00472798"/>
    <w:rsid w:val="00472992"/>
    <w:rsid w:val="004729A8"/>
    <w:rsid w:val="00472ADF"/>
    <w:rsid w:val="00472B03"/>
    <w:rsid w:val="00472D75"/>
    <w:rsid w:val="0047321C"/>
    <w:rsid w:val="0047360D"/>
    <w:rsid w:val="00473AC8"/>
    <w:rsid w:val="00473B52"/>
    <w:rsid w:val="00473C87"/>
    <w:rsid w:val="00473CDA"/>
    <w:rsid w:val="00473D3C"/>
    <w:rsid w:val="00473E95"/>
    <w:rsid w:val="00474159"/>
    <w:rsid w:val="004747E3"/>
    <w:rsid w:val="00474B03"/>
    <w:rsid w:val="00474C34"/>
    <w:rsid w:val="00474D43"/>
    <w:rsid w:val="00475105"/>
    <w:rsid w:val="004751C5"/>
    <w:rsid w:val="0047571D"/>
    <w:rsid w:val="00475CD9"/>
    <w:rsid w:val="00476095"/>
    <w:rsid w:val="004761F6"/>
    <w:rsid w:val="004764A8"/>
    <w:rsid w:val="0047653A"/>
    <w:rsid w:val="0047697A"/>
    <w:rsid w:val="004769DC"/>
    <w:rsid w:val="00476ABB"/>
    <w:rsid w:val="00476CD5"/>
    <w:rsid w:val="00476DCA"/>
    <w:rsid w:val="00476F79"/>
    <w:rsid w:val="0047707D"/>
    <w:rsid w:val="004774E1"/>
    <w:rsid w:val="004775AB"/>
    <w:rsid w:val="00477A41"/>
    <w:rsid w:val="00477B7A"/>
    <w:rsid w:val="00477BD8"/>
    <w:rsid w:val="0048016D"/>
    <w:rsid w:val="00480249"/>
    <w:rsid w:val="00480421"/>
    <w:rsid w:val="00480907"/>
    <w:rsid w:val="00480C6B"/>
    <w:rsid w:val="00480D9A"/>
    <w:rsid w:val="00480E04"/>
    <w:rsid w:val="0048150A"/>
    <w:rsid w:val="0048198D"/>
    <w:rsid w:val="00481BE0"/>
    <w:rsid w:val="00481E35"/>
    <w:rsid w:val="004822D6"/>
    <w:rsid w:val="00482507"/>
    <w:rsid w:val="00482615"/>
    <w:rsid w:val="004829EC"/>
    <w:rsid w:val="004831E9"/>
    <w:rsid w:val="004835A4"/>
    <w:rsid w:val="00483CB5"/>
    <w:rsid w:val="00483DBE"/>
    <w:rsid w:val="00483E71"/>
    <w:rsid w:val="004840D9"/>
    <w:rsid w:val="0048450C"/>
    <w:rsid w:val="0048455A"/>
    <w:rsid w:val="0048492D"/>
    <w:rsid w:val="00484B02"/>
    <w:rsid w:val="00484FCD"/>
    <w:rsid w:val="004850D5"/>
    <w:rsid w:val="0048520C"/>
    <w:rsid w:val="004854D9"/>
    <w:rsid w:val="00485782"/>
    <w:rsid w:val="00485CA8"/>
    <w:rsid w:val="00485CBF"/>
    <w:rsid w:val="00485DD3"/>
    <w:rsid w:val="00485F68"/>
    <w:rsid w:val="00486C82"/>
    <w:rsid w:val="00486DD1"/>
    <w:rsid w:val="00486E5E"/>
    <w:rsid w:val="004870A3"/>
    <w:rsid w:val="004874C4"/>
    <w:rsid w:val="0048753D"/>
    <w:rsid w:val="00487CB0"/>
    <w:rsid w:val="00487D1D"/>
    <w:rsid w:val="004903A5"/>
    <w:rsid w:val="004903F7"/>
    <w:rsid w:val="00490664"/>
    <w:rsid w:val="0049076D"/>
    <w:rsid w:val="004908B4"/>
    <w:rsid w:val="00490901"/>
    <w:rsid w:val="0049090C"/>
    <w:rsid w:val="004909CF"/>
    <w:rsid w:val="00490DEA"/>
    <w:rsid w:val="00490F15"/>
    <w:rsid w:val="00490FF5"/>
    <w:rsid w:val="00491117"/>
    <w:rsid w:val="00491186"/>
    <w:rsid w:val="00491545"/>
    <w:rsid w:val="00491578"/>
    <w:rsid w:val="004916CC"/>
    <w:rsid w:val="004916CF"/>
    <w:rsid w:val="004918E0"/>
    <w:rsid w:val="00491934"/>
    <w:rsid w:val="00491BEF"/>
    <w:rsid w:val="00491D13"/>
    <w:rsid w:val="00491E1D"/>
    <w:rsid w:val="00491F25"/>
    <w:rsid w:val="0049202B"/>
    <w:rsid w:val="004920EC"/>
    <w:rsid w:val="004922DE"/>
    <w:rsid w:val="004923DA"/>
    <w:rsid w:val="004924BE"/>
    <w:rsid w:val="0049262B"/>
    <w:rsid w:val="00492A7D"/>
    <w:rsid w:val="00492B95"/>
    <w:rsid w:val="00492FEB"/>
    <w:rsid w:val="004932DC"/>
    <w:rsid w:val="004935FB"/>
    <w:rsid w:val="00493634"/>
    <w:rsid w:val="00493B41"/>
    <w:rsid w:val="00493C6C"/>
    <w:rsid w:val="00493ED3"/>
    <w:rsid w:val="00493EDA"/>
    <w:rsid w:val="0049481F"/>
    <w:rsid w:val="004948FF"/>
    <w:rsid w:val="004949B6"/>
    <w:rsid w:val="004949D4"/>
    <w:rsid w:val="00494A2C"/>
    <w:rsid w:val="00494C15"/>
    <w:rsid w:val="00494F52"/>
    <w:rsid w:val="00495147"/>
    <w:rsid w:val="004953B6"/>
    <w:rsid w:val="0049541D"/>
    <w:rsid w:val="004957BB"/>
    <w:rsid w:val="00495927"/>
    <w:rsid w:val="00495B8D"/>
    <w:rsid w:val="0049604E"/>
    <w:rsid w:val="004961FE"/>
    <w:rsid w:val="004966DB"/>
    <w:rsid w:val="004966E7"/>
    <w:rsid w:val="0049673A"/>
    <w:rsid w:val="004969EE"/>
    <w:rsid w:val="00496B4A"/>
    <w:rsid w:val="00496F55"/>
    <w:rsid w:val="0049700E"/>
    <w:rsid w:val="00497718"/>
    <w:rsid w:val="004979D7"/>
    <w:rsid w:val="00497ABE"/>
    <w:rsid w:val="00497B67"/>
    <w:rsid w:val="00497B81"/>
    <w:rsid w:val="00497B9E"/>
    <w:rsid w:val="00497BB0"/>
    <w:rsid w:val="00497F3A"/>
    <w:rsid w:val="004A05CF"/>
    <w:rsid w:val="004A0980"/>
    <w:rsid w:val="004A0AAF"/>
    <w:rsid w:val="004A0E8C"/>
    <w:rsid w:val="004A110C"/>
    <w:rsid w:val="004A17B8"/>
    <w:rsid w:val="004A17C0"/>
    <w:rsid w:val="004A18C9"/>
    <w:rsid w:val="004A1AA1"/>
    <w:rsid w:val="004A1DE6"/>
    <w:rsid w:val="004A24B2"/>
    <w:rsid w:val="004A264C"/>
    <w:rsid w:val="004A2A39"/>
    <w:rsid w:val="004A3547"/>
    <w:rsid w:val="004A424F"/>
    <w:rsid w:val="004A4358"/>
    <w:rsid w:val="004A4379"/>
    <w:rsid w:val="004A4608"/>
    <w:rsid w:val="004A48BD"/>
    <w:rsid w:val="004A4B49"/>
    <w:rsid w:val="004A4F64"/>
    <w:rsid w:val="004A503D"/>
    <w:rsid w:val="004A512D"/>
    <w:rsid w:val="004A51A9"/>
    <w:rsid w:val="004A5458"/>
    <w:rsid w:val="004A56D3"/>
    <w:rsid w:val="004A5946"/>
    <w:rsid w:val="004A59BC"/>
    <w:rsid w:val="004A5A0D"/>
    <w:rsid w:val="004A5DB9"/>
    <w:rsid w:val="004A5DE9"/>
    <w:rsid w:val="004A5F2A"/>
    <w:rsid w:val="004A5FC6"/>
    <w:rsid w:val="004A624D"/>
    <w:rsid w:val="004A62EB"/>
    <w:rsid w:val="004A63BA"/>
    <w:rsid w:val="004A64BF"/>
    <w:rsid w:val="004A6789"/>
    <w:rsid w:val="004A680C"/>
    <w:rsid w:val="004A6842"/>
    <w:rsid w:val="004A6951"/>
    <w:rsid w:val="004A6FC4"/>
    <w:rsid w:val="004A778B"/>
    <w:rsid w:val="004A791C"/>
    <w:rsid w:val="004A7950"/>
    <w:rsid w:val="004A7AA8"/>
    <w:rsid w:val="004B0271"/>
    <w:rsid w:val="004B0A20"/>
    <w:rsid w:val="004B0BD0"/>
    <w:rsid w:val="004B0FE0"/>
    <w:rsid w:val="004B10C1"/>
    <w:rsid w:val="004B10C9"/>
    <w:rsid w:val="004B1186"/>
    <w:rsid w:val="004B143C"/>
    <w:rsid w:val="004B15F4"/>
    <w:rsid w:val="004B1B74"/>
    <w:rsid w:val="004B1BBB"/>
    <w:rsid w:val="004B1CC9"/>
    <w:rsid w:val="004B1E2F"/>
    <w:rsid w:val="004B205C"/>
    <w:rsid w:val="004B2445"/>
    <w:rsid w:val="004B2467"/>
    <w:rsid w:val="004B26F1"/>
    <w:rsid w:val="004B272A"/>
    <w:rsid w:val="004B320D"/>
    <w:rsid w:val="004B3286"/>
    <w:rsid w:val="004B3483"/>
    <w:rsid w:val="004B34D2"/>
    <w:rsid w:val="004B3841"/>
    <w:rsid w:val="004B3D9E"/>
    <w:rsid w:val="004B3DA5"/>
    <w:rsid w:val="004B3E42"/>
    <w:rsid w:val="004B4003"/>
    <w:rsid w:val="004B40BB"/>
    <w:rsid w:val="004B4418"/>
    <w:rsid w:val="004B442D"/>
    <w:rsid w:val="004B4436"/>
    <w:rsid w:val="004B45C2"/>
    <w:rsid w:val="004B4C25"/>
    <w:rsid w:val="004B4CE2"/>
    <w:rsid w:val="004B4DAE"/>
    <w:rsid w:val="004B4F39"/>
    <w:rsid w:val="004B5062"/>
    <w:rsid w:val="004B5356"/>
    <w:rsid w:val="004B5442"/>
    <w:rsid w:val="004B5625"/>
    <w:rsid w:val="004B591E"/>
    <w:rsid w:val="004B5BAB"/>
    <w:rsid w:val="004B5F8F"/>
    <w:rsid w:val="004B611E"/>
    <w:rsid w:val="004B63D1"/>
    <w:rsid w:val="004B6644"/>
    <w:rsid w:val="004B670B"/>
    <w:rsid w:val="004B719D"/>
    <w:rsid w:val="004B72B3"/>
    <w:rsid w:val="004B749C"/>
    <w:rsid w:val="004B7A0D"/>
    <w:rsid w:val="004B7E9C"/>
    <w:rsid w:val="004C0097"/>
    <w:rsid w:val="004C0100"/>
    <w:rsid w:val="004C0B6F"/>
    <w:rsid w:val="004C0D4D"/>
    <w:rsid w:val="004C0E66"/>
    <w:rsid w:val="004C1188"/>
    <w:rsid w:val="004C1361"/>
    <w:rsid w:val="004C147E"/>
    <w:rsid w:val="004C1785"/>
    <w:rsid w:val="004C1A12"/>
    <w:rsid w:val="004C1E3A"/>
    <w:rsid w:val="004C1E7E"/>
    <w:rsid w:val="004C2770"/>
    <w:rsid w:val="004C27CC"/>
    <w:rsid w:val="004C2C7E"/>
    <w:rsid w:val="004C33E9"/>
    <w:rsid w:val="004C34D5"/>
    <w:rsid w:val="004C376B"/>
    <w:rsid w:val="004C38B8"/>
    <w:rsid w:val="004C39AF"/>
    <w:rsid w:val="004C3A9D"/>
    <w:rsid w:val="004C3AC8"/>
    <w:rsid w:val="004C3EAB"/>
    <w:rsid w:val="004C3FC8"/>
    <w:rsid w:val="004C403C"/>
    <w:rsid w:val="004C40E5"/>
    <w:rsid w:val="004C450C"/>
    <w:rsid w:val="004C4B58"/>
    <w:rsid w:val="004C4D71"/>
    <w:rsid w:val="004C54C8"/>
    <w:rsid w:val="004C57D6"/>
    <w:rsid w:val="004C6290"/>
    <w:rsid w:val="004C630C"/>
    <w:rsid w:val="004C6360"/>
    <w:rsid w:val="004C72AA"/>
    <w:rsid w:val="004C740E"/>
    <w:rsid w:val="004C741C"/>
    <w:rsid w:val="004C75FD"/>
    <w:rsid w:val="004C7771"/>
    <w:rsid w:val="004C7A2F"/>
    <w:rsid w:val="004C7BD8"/>
    <w:rsid w:val="004C7C7E"/>
    <w:rsid w:val="004C7D48"/>
    <w:rsid w:val="004C7DB3"/>
    <w:rsid w:val="004C7DC6"/>
    <w:rsid w:val="004D020A"/>
    <w:rsid w:val="004D03B7"/>
    <w:rsid w:val="004D04B5"/>
    <w:rsid w:val="004D0567"/>
    <w:rsid w:val="004D05F1"/>
    <w:rsid w:val="004D0691"/>
    <w:rsid w:val="004D0787"/>
    <w:rsid w:val="004D0A16"/>
    <w:rsid w:val="004D0A1A"/>
    <w:rsid w:val="004D0A90"/>
    <w:rsid w:val="004D0B70"/>
    <w:rsid w:val="004D0E70"/>
    <w:rsid w:val="004D10FA"/>
    <w:rsid w:val="004D19B8"/>
    <w:rsid w:val="004D1A53"/>
    <w:rsid w:val="004D1C1E"/>
    <w:rsid w:val="004D1DB5"/>
    <w:rsid w:val="004D1F69"/>
    <w:rsid w:val="004D1FDA"/>
    <w:rsid w:val="004D201F"/>
    <w:rsid w:val="004D2033"/>
    <w:rsid w:val="004D21FA"/>
    <w:rsid w:val="004D23AB"/>
    <w:rsid w:val="004D23B7"/>
    <w:rsid w:val="004D23C6"/>
    <w:rsid w:val="004D251B"/>
    <w:rsid w:val="004D273D"/>
    <w:rsid w:val="004D2B7C"/>
    <w:rsid w:val="004D2CFC"/>
    <w:rsid w:val="004D2D58"/>
    <w:rsid w:val="004D39CA"/>
    <w:rsid w:val="004D3A51"/>
    <w:rsid w:val="004D3CAF"/>
    <w:rsid w:val="004D3CC6"/>
    <w:rsid w:val="004D3CDA"/>
    <w:rsid w:val="004D3D6A"/>
    <w:rsid w:val="004D3E1A"/>
    <w:rsid w:val="004D3E98"/>
    <w:rsid w:val="004D3F6D"/>
    <w:rsid w:val="004D415E"/>
    <w:rsid w:val="004D4700"/>
    <w:rsid w:val="004D4720"/>
    <w:rsid w:val="004D477D"/>
    <w:rsid w:val="004D4873"/>
    <w:rsid w:val="004D4926"/>
    <w:rsid w:val="004D53E1"/>
    <w:rsid w:val="004D5681"/>
    <w:rsid w:val="004D5B84"/>
    <w:rsid w:val="004D5CE2"/>
    <w:rsid w:val="004D6085"/>
    <w:rsid w:val="004D6751"/>
    <w:rsid w:val="004D6892"/>
    <w:rsid w:val="004D69B3"/>
    <w:rsid w:val="004D71B4"/>
    <w:rsid w:val="004D72E7"/>
    <w:rsid w:val="004D7BF3"/>
    <w:rsid w:val="004D7DC6"/>
    <w:rsid w:val="004E0055"/>
    <w:rsid w:val="004E0092"/>
    <w:rsid w:val="004E0156"/>
    <w:rsid w:val="004E04E9"/>
    <w:rsid w:val="004E05FD"/>
    <w:rsid w:val="004E0C0D"/>
    <w:rsid w:val="004E0D90"/>
    <w:rsid w:val="004E107A"/>
    <w:rsid w:val="004E1088"/>
    <w:rsid w:val="004E1127"/>
    <w:rsid w:val="004E1145"/>
    <w:rsid w:val="004E1480"/>
    <w:rsid w:val="004E1565"/>
    <w:rsid w:val="004E18B9"/>
    <w:rsid w:val="004E194C"/>
    <w:rsid w:val="004E1AD0"/>
    <w:rsid w:val="004E1C93"/>
    <w:rsid w:val="004E1F1C"/>
    <w:rsid w:val="004E2033"/>
    <w:rsid w:val="004E215C"/>
    <w:rsid w:val="004E28A2"/>
    <w:rsid w:val="004E2ABE"/>
    <w:rsid w:val="004E33D3"/>
    <w:rsid w:val="004E3731"/>
    <w:rsid w:val="004E3ACB"/>
    <w:rsid w:val="004E3B96"/>
    <w:rsid w:val="004E3D76"/>
    <w:rsid w:val="004E3FD2"/>
    <w:rsid w:val="004E40A8"/>
    <w:rsid w:val="004E41C3"/>
    <w:rsid w:val="004E446F"/>
    <w:rsid w:val="004E44BB"/>
    <w:rsid w:val="004E491E"/>
    <w:rsid w:val="004E4A6D"/>
    <w:rsid w:val="004E4B90"/>
    <w:rsid w:val="004E4BD4"/>
    <w:rsid w:val="004E4BFC"/>
    <w:rsid w:val="004E4CB5"/>
    <w:rsid w:val="004E4D64"/>
    <w:rsid w:val="004E5139"/>
    <w:rsid w:val="004E51EA"/>
    <w:rsid w:val="004E5270"/>
    <w:rsid w:val="004E53EA"/>
    <w:rsid w:val="004E54DA"/>
    <w:rsid w:val="004E5580"/>
    <w:rsid w:val="004E57B2"/>
    <w:rsid w:val="004E594C"/>
    <w:rsid w:val="004E5AC8"/>
    <w:rsid w:val="004E5BA6"/>
    <w:rsid w:val="004E5BA8"/>
    <w:rsid w:val="004E5C32"/>
    <w:rsid w:val="004E622F"/>
    <w:rsid w:val="004E6348"/>
    <w:rsid w:val="004E64ED"/>
    <w:rsid w:val="004E67F9"/>
    <w:rsid w:val="004E68B0"/>
    <w:rsid w:val="004E6B6B"/>
    <w:rsid w:val="004E6C9E"/>
    <w:rsid w:val="004E6CD3"/>
    <w:rsid w:val="004E706B"/>
    <w:rsid w:val="004E7149"/>
    <w:rsid w:val="004E725D"/>
    <w:rsid w:val="004E7A56"/>
    <w:rsid w:val="004E7AB0"/>
    <w:rsid w:val="004E7ADC"/>
    <w:rsid w:val="004E7E9A"/>
    <w:rsid w:val="004F01EA"/>
    <w:rsid w:val="004F0229"/>
    <w:rsid w:val="004F0243"/>
    <w:rsid w:val="004F0791"/>
    <w:rsid w:val="004F0A3D"/>
    <w:rsid w:val="004F0AD2"/>
    <w:rsid w:val="004F0D0A"/>
    <w:rsid w:val="004F0EAF"/>
    <w:rsid w:val="004F0FEF"/>
    <w:rsid w:val="004F1323"/>
    <w:rsid w:val="004F147D"/>
    <w:rsid w:val="004F17B1"/>
    <w:rsid w:val="004F17EE"/>
    <w:rsid w:val="004F18D8"/>
    <w:rsid w:val="004F190D"/>
    <w:rsid w:val="004F2355"/>
    <w:rsid w:val="004F259D"/>
    <w:rsid w:val="004F2620"/>
    <w:rsid w:val="004F2661"/>
    <w:rsid w:val="004F26BD"/>
    <w:rsid w:val="004F2717"/>
    <w:rsid w:val="004F276E"/>
    <w:rsid w:val="004F2904"/>
    <w:rsid w:val="004F2B68"/>
    <w:rsid w:val="004F2BD4"/>
    <w:rsid w:val="004F2C76"/>
    <w:rsid w:val="004F2CBD"/>
    <w:rsid w:val="004F2FB6"/>
    <w:rsid w:val="004F33AA"/>
    <w:rsid w:val="004F33B7"/>
    <w:rsid w:val="004F33DA"/>
    <w:rsid w:val="004F3682"/>
    <w:rsid w:val="004F3885"/>
    <w:rsid w:val="004F3D5A"/>
    <w:rsid w:val="004F3EC4"/>
    <w:rsid w:val="004F3F04"/>
    <w:rsid w:val="004F4173"/>
    <w:rsid w:val="004F452A"/>
    <w:rsid w:val="004F4DDF"/>
    <w:rsid w:val="004F4E87"/>
    <w:rsid w:val="004F4F53"/>
    <w:rsid w:val="004F4F9B"/>
    <w:rsid w:val="004F514E"/>
    <w:rsid w:val="004F528D"/>
    <w:rsid w:val="004F567F"/>
    <w:rsid w:val="004F587D"/>
    <w:rsid w:val="004F5BD9"/>
    <w:rsid w:val="004F6053"/>
    <w:rsid w:val="004F61B4"/>
    <w:rsid w:val="004F62FE"/>
    <w:rsid w:val="004F69B3"/>
    <w:rsid w:val="004F6A84"/>
    <w:rsid w:val="004F72BC"/>
    <w:rsid w:val="004F772D"/>
    <w:rsid w:val="004F7788"/>
    <w:rsid w:val="004F7AE2"/>
    <w:rsid w:val="004F7BE5"/>
    <w:rsid w:val="00500267"/>
    <w:rsid w:val="005003FD"/>
    <w:rsid w:val="00500528"/>
    <w:rsid w:val="005005B5"/>
    <w:rsid w:val="0050064F"/>
    <w:rsid w:val="0050074B"/>
    <w:rsid w:val="00500793"/>
    <w:rsid w:val="0050089D"/>
    <w:rsid w:val="00500AC2"/>
    <w:rsid w:val="00500E4F"/>
    <w:rsid w:val="00500ECE"/>
    <w:rsid w:val="00500EDC"/>
    <w:rsid w:val="0050121C"/>
    <w:rsid w:val="005015F7"/>
    <w:rsid w:val="00501673"/>
    <w:rsid w:val="00501850"/>
    <w:rsid w:val="005018A4"/>
    <w:rsid w:val="0050217C"/>
    <w:rsid w:val="0050219F"/>
    <w:rsid w:val="005023F4"/>
    <w:rsid w:val="005026E2"/>
    <w:rsid w:val="005028C6"/>
    <w:rsid w:val="005029BB"/>
    <w:rsid w:val="005029FF"/>
    <w:rsid w:val="00502AB5"/>
    <w:rsid w:val="00502C5B"/>
    <w:rsid w:val="00502E01"/>
    <w:rsid w:val="00502F89"/>
    <w:rsid w:val="005030DD"/>
    <w:rsid w:val="00503173"/>
    <w:rsid w:val="00503552"/>
    <w:rsid w:val="00503560"/>
    <w:rsid w:val="0050358B"/>
    <w:rsid w:val="00503632"/>
    <w:rsid w:val="005039D4"/>
    <w:rsid w:val="00503C6D"/>
    <w:rsid w:val="0050407C"/>
    <w:rsid w:val="005044AE"/>
    <w:rsid w:val="00504708"/>
    <w:rsid w:val="0050480B"/>
    <w:rsid w:val="00504A77"/>
    <w:rsid w:val="00504ED9"/>
    <w:rsid w:val="00504F1A"/>
    <w:rsid w:val="00504F96"/>
    <w:rsid w:val="00505387"/>
    <w:rsid w:val="00505525"/>
    <w:rsid w:val="00505628"/>
    <w:rsid w:val="0050577F"/>
    <w:rsid w:val="0050592E"/>
    <w:rsid w:val="00505DD2"/>
    <w:rsid w:val="00506625"/>
    <w:rsid w:val="00506913"/>
    <w:rsid w:val="0050697C"/>
    <w:rsid w:val="00506AC4"/>
    <w:rsid w:val="00506B0E"/>
    <w:rsid w:val="00506CEF"/>
    <w:rsid w:val="00506D68"/>
    <w:rsid w:val="00507917"/>
    <w:rsid w:val="00507AD5"/>
    <w:rsid w:val="00507B4B"/>
    <w:rsid w:val="00507CCE"/>
    <w:rsid w:val="00507D93"/>
    <w:rsid w:val="005100CE"/>
    <w:rsid w:val="00510112"/>
    <w:rsid w:val="00510275"/>
    <w:rsid w:val="00510278"/>
    <w:rsid w:val="005105B9"/>
    <w:rsid w:val="00510786"/>
    <w:rsid w:val="00510807"/>
    <w:rsid w:val="00510A92"/>
    <w:rsid w:val="00510CE5"/>
    <w:rsid w:val="00511052"/>
    <w:rsid w:val="005114EB"/>
    <w:rsid w:val="005115BE"/>
    <w:rsid w:val="0051167C"/>
    <w:rsid w:val="00511699"/>
    <w:rsid w:val="00511B41"/>
    <w:rsid w:val="00511D54"/>
    <w:rsid w:val="00511E09"/>
    <w:rsid w:val="005122C7"/>
    <w:rsid w:val="005125E1"/>
    <w:rsid w:val="00512675"/>
    <w:rsid w:val="005126BF"/>
    <w:rsid w:val="005127D7"/>
    <w:rsid w:val="00512975"/>
    <w:rsid w:val="00512BE4"/>
    <w:rsid w:val="00513039"/>
    <w:rsid w:val="005131DD"/>
    <w:rsid w:val="0051327D"/>
    <w:rsid w:val="005135F1"/>
    <w:rsid w:val="00513603"/>
    <w:rsid w:val="005136F5"/>
    <w:rsid w:val="0051395B"/>
    <w:rsid w:val="0051398B"/>
    <w:rsid w:val="00513B13"/>
    <w:rsid w:val="00513DE1"/>
    <w:rsid w:val="00513EA2"/>
    <w:rsid w:val="00514213"/>
    <w:rsid w:val="00514219"/>
    <w:rsid w:val="00514349"/>
    <w:rsid w:val="0051441D"/>
    <w:rsid w:val="005144BF"/>
    <w:rsid w:val="0051459C"/>
    <w:rsid w:val="005148EA"/>
    <w:rsid w:val="00514914"/>
    <w:rsid w:val="00514BCF"/>
    <w:rsid w:val="00514DF7"/>
    <w:rsid w:val="0051545A"/>
    <w:rsid w:val="0051571B"/>
    <w:rsid w:val="00515AFE"/>
    <w:rsid w:val="00515C3E"/>
    <w:rsid w:val="00515C3F"/>
    <w:rsid w:val="00515EF9"/>
    <w:rsid w:val="00516101"/>
    <w:rsid w:val="005161EA"/>
    <w:rsid w:val="00516536"/>
    <w:rsid w:val="00516ADE"/>
    <w:rsid w:val="00516B9F"/>
    <w:rsid w:val="00516BBA"/>
    <w:rsid w:val="00516C2F"/>
    <w:rsid w:val="00516C36"/>
    <w:rsid w:val="00516D92"/>
    <w:rsid w:val="00516F5D"/>
    <w:rsid w:val="00516F87"/>
    <w:rsid w:val="00517108"/>
    <w:rsid w:val="005174A0"/>
    <w:rsid w:val="005174FC"/>
    <w:rsid w:val="00517691"/>
    <w:rsid w:val="0051776B"/>
    <w:rsid w:val="00517770"/>
    <w:rsid w:val="005177F4"/>
    <w:rsid w:val="0051781A"/>
    <w:rsid w:val="005178B1"/>
    <w:rsid w:val="00517B11"/>
    <w:rsid w:val="00517B4D"/>
    <w:rsid w:val="00517B9D"/>
    <w:rsid w:val="00517EE4"/>
    <w:rsid w:val="00517F68"/>
    <w:rsid w:val="00517FE7"/>
    <w:rsid w:val="0052008E"/>
    <w:rsid w:val="0052010A"/>
    <w:rsid w:val="00520696"/>
    <w:rsid w:val="00520A03"/>
    <w:rsid w:val="00520EBA"/>
    <w:rsid w:val="005211D6"/>
    <w:rsid w:val="00521999"/>
    <w:rsid w:val="00521D28"/>
    <w:rsid w:val="00521E78"/>
    <w:rsid w:val="00521F57"/>
    <w:rsid w:val="00521F9A"/>
    <w:rsid w:val="00522046"/>
    <w:rsid w:val="005220FA"/>
    <w:rsid w:val="0052210C"/>
    <w:rsid w:val="005221AB"/>
    <w:rsid w:val="005221D4"/>
    <w:rsid w:val="005225B2"/>
    <w:rsid w:val="0052265A"/>
    <w:rsid w:val="00522940"/>
    <w:rsid w:val="00522C00"/>
    <w:rsid w:val="00522E6A"/>
    <w:rsid w:val="00523224"/>
    <w:rsid w:val="00523399"/>
    <w:rsid w:val="0052353E"/>
    <w:rsid w:val="00523831"/>
    <w:rsid w:val="005239C1"/>
    <w:rsid w:val="00523C31"/>
    <w:rsid w:val="00523CEB"/>
    <w:rsid w:val="00523EF4"/>
    <w:rsid w:val="00524561"/>
    <w:rsid w:val="005248BE"/>
    <w:rsid w:val="00524AD6"/>
    <w:rsid w:val="00524C3D"/>
    <w:rsid w:val="00524E41"/>
    <w:rsid w:val="00525029"/>
    <w:rsid w:val="0052523E"/>
    <w:rsid w:val="0052524D"/>
    <w:rsid w:val="005254EA"/>
    <w:rsid w:val="0052559B"/>
    <w:rsid w:val="005256AC"/>
    <w:rsid w:val="0052571D"/>
    <w:rsid w:val="00525872"/>
    <w:rsid w:val="005259CD"/>
    <w:rsid w:val="00525B2F"/>
    <w:rsid w:val="00525E46"/>
    <w:rsid w:val="00525ECA"/>
    <w:rsid w:val="00526299"/>
    <w:rsid w:val="005262F9"/>
    <w:rsid w:val="005263DA"/>
    <w:rsid w:val="005264E1"/>
    <w:rsid w:val="00526637"/>
    <w:rsid w:val="00526828"/>
    <w:rsid w:val="0052698C"/>
    <w:rsid w:val="0052742C"/>
    <w:rsid w:val="0052750E"/>
    <w:rsid w:val="005278C3"/>
    <w:rsid w:val="00527A87"/>
    <w:rsid w:val="00527E72"/>
    <w:rsid w:val="0053050B"/>
    <w:rsid w:val="00530602"/>
    <w:rsid w:val="00530678"/>
    <w:rsid w:val="00530AE7"/>
    <w:rsid w:val="00530AFB"/>
    <w:rsid w:val="00530B56"/>
    <w:rsid w:val="00530D18"/>
    <w:rsid w:val="00531113"/>
    <w:rsid w:val="005312AA"/>
    <w:rsid w:val="0053133F"/>
    <w:rsid w:val="00531402"/>
    <w:rsid w:val="005317B5"/>
    <w:rsid w:val="00531BBC"/>
    <w:rsid w:val="00531C8E"/>
    <w:rsid w:val="00531DC1"/>
    <w:rsid w:val="00532061"/>
    <w:rsid w:val="00532071"/>
    <w:rsid w:val="00532582"/>
    <w:rsid w:val="005326AA"/>
    <w:rsid w:val="005326E7"/>
    <w:rsid w:val="005328D5"/>
    <w:rsid w:val="00532943"/>
    <w:rsid w:val="00532CCE"/>
    <w:rsid w:val="0053333C"/>
    <w:rsid w:val="00533630"/>
    <w:rsid w:val="00533743"/>
    <w:rsid w:val="0053375C"/>
    <w:rsid w:val="00533803"/>
    <w:rsid w:val="00533849"/>
    <w:rsid w:val="00533983"/>
    <w:rsid w:val="00533A3E"/>
    <w:rsid w:val="00533B6F"/>
    <w:rsid w:val="00533D66"/>
    <w:rsid w:val="00533D91"/>
    <w:rsid w:val="00533E2D"/>
    <w:rsid w:val="00533E4F"/>
    <w:rsid w:val="00533FF0"/>
    <w:rsid w:val="00534068"/>
    <w:rsid w:val="0053421C"/>
    <w:rsid w:val="005347E8"/>
    <w:rsid w:val="00534D0D"/>
    <w:rsid w:val="00534EC3"/>
    <w:rsid w:val="00535257"/>
    <w:rsid w:val="005352F9"/>
    <w:rsid w:val="0053544C"/>
    <w:rsid w:val="005355BC"/>
    <w:rsid w:val="005356F8"/>
    <w:rsid w:val="00535CD3"/>
    <w:rsid w:val="005362D8"/>
    <w:rsid w:val="0053669F"/>
    <w:rsid w:val="00536914"/>
    <w:rsid w:val="00536B4A"/>
    <w:rsid w:val="00536CD9"/>
    <w:rsid w:val="005374D2"/>
    <w:rsid w:val="00537885"/>
    <w:rsid w:val="00537CFC"/>
    <w:rsid w:val="0054018C"/>
    <w:rsid w:val="005408B7"/>
    <w:rsid w:val="00541049"/>
    <w:rsid w:val="00541112"/>
    <w:rsid w:val="005414DC"/>
    <w:rsid w:val="005414F2"/>
    <w:rsid w:val="005415B8"/>
    <w:rsid w:val="0054178F"/>
    <w:rsid w:val="0054234C"/>
    <w:rsid w:val="0054256F"/>
    <w:rsid w:val="00542855"/>
    <w:rsid w:val="00543122"/>
    <w:rsid w:val="00543172"/>
    <w:rsid w:val="00543434"/>
    <w:rsid w:val="00543500"/>
    <w:rsid w:val="00543612"/>
    <w:rsid w:val="00543C4E"/>
    <w:rsid w:val="00543DC2"/>
    <w:rsid w:val="00543F01"/>
    <w:rsid w:val="00543F75"/>
    <w:rsid w:val="00543FD7"/>
    <w:rsid w:val="005442B3"/>
    <w:rsid w:val="0054430F"/>
    <w:rsid w:val="0054463D"/>
    <w:rsid w:val="00544841"/>
    <w:rsid w:val="0054497A"/>
    <w:rsid w:val="005454B2"/>
    <w:rsid w:val="005456F2"/>
    <w:rsid w:val="0054572D"/>
    <w:rsid w:val="005457D7"/>
    <w:rsid w:val="0054585D"/>
    <w:rsid w:val="00545DB0"/>
    <w:rsid w:val="00545DE7"/>
    <w:rsid w:val="00546496"/>
    <w:rsid w:val="005466DD"/>
    <w:rsid w:val="005467CD"/>
    <w:rsid w:val="00546BD4"/>
    <w:rsid w:val="00546D8B"/>
    <w:rsid w:val="00546F42"/>
    <w:rsid w:val="00546F9A"/>
    <w:rsid w:val="00547100"/>
    <w:rsid w:val="005472AB"/>
    <w:rsid w:val="00547356"/>
    <w:rsid w:val="00547856"/>
    <w:rsid w:val="00547A4A"/>
    <w:rsid w:val="00547DD7"/>
    <w:rsid w:val="005502D3"/>
    <w:rsid w:val="00550657"/>
    <w:rsid w:val="00550747"/>
    <w:rsid w:val="00550CCB"/>
    <w:rsid w:val="00550EEB"/>
    <w:rsid w:val="0055127E"/>
    <w:rsid w:val="005512E6"/>
    <w:rsid w:val="0055131F"/>
    <w:rsid w:val="00551381"/>
    <w:rsid w:val="005516B8"/>
    <w:rsid w:val="00551C38"/>
    <w:rsid w:val="00551CEC"/>
    <w:rsid w:val="00551CFE"/>
    <w:rsid w:val="00551F4F"/>
    <w:rsid w:val="0055212B"/>
    <w:rsid w:val="005526FE"/>
    <w:rsid w:val="00552C57"/>
    <w:rsid w:val="00552D9B"/>
    <w:rsid w:val="00553145"/>
    <w:rsid w:val="005532E4"/>
    <w:rsid w:val="00553534"/>
    <w:rsid w:val="0055355A"/>
    <w:rsid w:val="00553709"/>
    <w:rsid w:val="00553816"/>
    <w:rsid w:val="0055381C"/>
    <w:rsid w:val="00553A62"/>
    <w:rsid w:val="00553C75"/>
    <w:rsid w:val="00553C8F"/>
    <w:rsid w:val="00553FBA"/>
    <w:rsid w:val="0055495F"/>
    <w:rsid w:val="00554984"/>
    <w:rsid w:val="00555137"/>
    <w:rsid w:val="00555792"/>
    <w:rsid w:val="005557A9"/>
    <w:rsid w:val="005557CC"/>
    <w:rsid w:val="00555BB8"/>
    <w:rsid w:val="005560A6"/>
    <w:rsid w:val="005560A8"/>
    <w:rsid w:val="005560F5"/>
    <w:rsid w:val="0055616B"/>
    <w:rsid w:val="005562C2"/>
    <w:rsid w:val="00556616"/>
    <w:rsid w:val="00556691"/>
    <w:rsid w:val="0055692B"/>
    <w:rsid w:val="00556C20"/>
    <w:rsid w:val="005575A4"/>
    <w:rsid w:val="00557EEB"/>
    <w:rsid w:val="00557F93"/>
    <w:rsid w:val="0056020C"/>
    <w:rsid w:val="005602A7"/>
    <w:rsid w:val="00560AD7"/>
    <w:rsid w:val="00560DAA"/>
    <w:rsid w:val="00560E7E"/>
    <w:rsid w:val="00560FA2"/>
    <w:rsid w:val="00561290"/>
    <w:rsid w:val="005614E8"/>
    <w:rsid w:val="00561872"/>
    <w:rsid w:val="0056195B"/>
    <w:rsid w:val="00561A88"/>
    <w:rsid w:val="00561ABB"/>
    <w:rsid w:val="00561D5A"/>
    <w:rsid w:val="00561DC5"/>
    <w:rsid w:val="0056200F"/>
    <w:rsid w:val="00562221"/>
    <w:rsid w:val="00562AFE"/>
    <w:rsid w:val="005631BD"/>
    <w:rsid w:val="005634C2"/>
    <w:rsid w:val="0056376D"/>
    <w:rsid w:val="005639ED"/>
    <w:rsid w:val="00563A92"/>
    <w:rsid w:val="00563C3A"/>
    <w:rsid w:val="00563C8C"/>
    <w:rsid w:val="00563CAF"/>
    <w:rsid w:val="00563F07"/>
    <w:rsid w:val="005644D8"/>
    <w:rsid w:val="00564588"/>
    <w:rsid w:val="005645DD"/>
    <w:rsid w:val="0056473C"/>
    <w:rsid w:val="00564E76"/>
    <w:rsid w:val="005654EA"/>
    <w:rsid w:val="0056557B"/>
    <w:rsid w:val="005656B8"/>
    <w:rsid w:val="0056570E"/>
    <w:rsid w:val="0056601C"/>
    <w:rsid w:val="00566025"/>
    <w:rsid w:val="00566101"/>
    <w:rsid w:val="005661A5"/>
    <w:rsid w:val="00566343"/>
    <w:rsid w:val="0056645F"/>
    <w:rsid w:val="0056648C"/>
    <w:rsid w:val="00566491"/>
    <w:rsid w:val="0056663B"/>
    <w:rsid w:val="00566B5F"/>
    <w:rsid w:val="00566C99"/>
    <w:rsid w:val="005670BF"/>
    <w:rsid w:val="0056722D"/>
    <w:rsid w:val="00567663"/>
    <w:rsid w:val="00567A17"/>
    <w:rsid w:val="00567BB7"/>
    <w:rsid w:val="00567DB1"/>
    <w:rsid w:val="005701EC"/>
    <w:rsid w:val="00570200"/>
    <w:rsid w:val="00570314"/>
    <w:rsid w:val="00570473"/>
    <w:rsid w:val="0057077A"/>
    <w:rsid w:val="00570889"/>
    <w:rsid w:val="005708E6"/>
    <w:rsid w:val="00570900"/>
    <w:rsid w:val="00570B4E"/>
    <w:rsid w:val="00570D29"/>
    <w:rsid w:val="00570F65"/>
    <w:rsid w:val="0057184C"/>
    <w:rsid w:val="00571C80"/>
    <w:rsid w:val="00571D60"/>
    <w:rsid w:val="00571E70"/>
    <w:rsid w:val="00571E8E"/>
    <w:rsid w:val="00571EA1"/>
    <w:rsid w:val="00571FBF"/>
    <w:rsid w:val="00572046"/>
    <w:rsid w:val="00572103"/>
    <w:rsid w:val="0057214C"/>
    <w:rsid w:val="005722F9"/>
    <w:rsid w:val="005726ED"/>
    <w:rsid w:val="005727D7"/>
    <w:rsid w:val="005729B4"/>
    <w:rsid w:val="0057310E"/>
    <w:rsid w:val="005733EE"/>
    <w:rsid w:val="00573504"/>
    <w:rsid w:val="0057350F"/>
    <w:rsid w:val="00573A37"/>
    <w:rsid w:val="00573CA2"/>
    <w:rsid w:val="00573E1F"/>
    <w:rsid w:val="005745E1"/>
    <w:rsid w:val="005746B5"/>
    <w:rsid w:val="005748FF"/>
    <w:rsid w:val="0057490A"/>
    <w:rsid w:val="00574BE7"/>
    <w:rsid w:val="00574C29"/>
    <w:rsid w:val="00574DCB"/>
    <w:rsid w:val="00574E20"/>
    <w:rsid w:val="005753EF"/>
    <w:rsid w:val="00575419"/>
    <w:rsid w:val="005754AD"/>
    <w:rsid w:val="005754DB"/>
    <w:rsid w:val="00575577"/>
    <w:rsid w:val="00575E47"/>
    <w:rsid w:val="005764A3"/>
    <w:rsid w:val="0057653B"/>
    <w:rsid w:val="00576FE4"/>
    <w:rsid w:val="0057715B"/>
    <w:rsid w:val="00577182"/>
    <w:rsid w:val="0057731B"/>
    <w:rsid w:val="00577611"/>
    <w:rsid w:val="005776A9"/>
    <w:rsid w:val="00577891"/>
    <w:rsid w:val="005779F3"/>
    <w:rsid w:val="00577A11"/>
    <w:rsid w:val="00577C0A"/>
    <w:rsid w:val="0058033D"/>
    <w:rsid w:val="00580B81"/>
    <w:rsid w:val="00580DD8"/>
    <w:rsid w:val="00580E8F"/>
    <w:rsid w:val="00581021"/>
    <w:rsid w:val="00581324"/>
    <w:rsid w:val="00581864"/>
    <w:rsid w:val="005818A1"/>
    <w:rsid w:val="005819A3"/>
    <w:rsid w:val="005819F0"/>
    <w:rsid w:val="00581A39"/>
    <w:rsid w:val="00581AF0"/>
    <w:rsid w:val="00581BF0"/>
    <w:rsid w:val="00581CA0"/>
    <w:rsid w:val="00581FAE"/>
    <w:rsid w:val="0058220D"/>
    <w:rsid w:val="0058286C"/>
    <w:rsid w:val="005828E3"/>
    <w:rsid w:val="00582A1E"/>
    <w:rsid w:val="00582B2C"/>
    <w:rsid w:val="00583280"/>
    <w:rsid w:val="00583A3F"/>
    <w:rsid w:val="00583CDE"/>
    <w:rsid w:val="00583F2C"/>
    <w:rsid w:val="005841BE"/>
    <w:rsid w:val="005842E9"/>
    <w:rsid w:val="00584750"/>
    <w:rsid w:val="00584AAF"/>
    <w:rsid w:val="00584CCE"/>
    <w:rsid w:val="00585476"/>
    <w:rsid w:val="005857C6"/>
    <w:rsid w:val="0058588C"/>
    <w:rsid w:val="005859A5"/>
    <w:rsid w:val="00585D81"/>
    <w:rsid w:val="00585E81"/>
    <w:rsid w:val="00586236"/>
    <w:rsid w:val="0058670D"/>
    <w:rsid w:val="0058675F"/>
    <w:rsid w:val="0058684D"/>
    <w:rsid w:val="00586A16"/>
    <w:rsid w:val="00586BE2"/>
    <w:rsid w:val="00586ED2"/>
    <w:rsid w:val="00586FAE"/>
    <w:rsid w:val="005871FA"/>
    <w:rsid w:val="00587651"/>
    <w:rsid w:val="00587734"/>
    <w:rsid w:val="00587D90"/>
    <w:rsid w:val="00590103"/>
    <w:rsid w:val="00590CD7"/>
    <w:rsid w:val="00590D4E"/>
    <w:rsid w:val="00590E1A"/>
    <w:rsid w:val="00591003"/>
    <w:rsid w:val="00591171"/>
    <w:rsid w:val="0059124A"/>
    <w:rsid w:val="005917F8"/>
    <w:rsid w:val="00591CB4"/>
    <w:rsid w:val="00591EFC"/>
    <w:rsid w:val="00592200"/>
    <w:rsid w:val="00592694"/>
    <w:rsid w:val="005926C3"/>
    <w:rsid w:val="005927E8"/>
    <w:rsid w:val="005929F5"/>
    <w:rsid w:val="00592C1D"/>
    <w:rsid w:val="00592EAE"/>
    <w:rsid w:val="00592F10"/>
    <w:rsid w:val="005932DF"/>
    <w:rsid w:val="00593479"/>
    <w:rsid w:val="0059393D"/>
    <w:rsid w:val="005941E5"/>
    <w:rsid w:val="005948E0"/>
    <w:rsid w:val="00594DFD"/>
    <w:rsid w:val="00595112"/>
    <w:rsid w:val="005951AB"/>
    <w:rsid w:val="0059524F"/>
    <w:rsid w:val="005953D4"/>
    <w:rsid w:val="0059563D"/>
    <w:rsid w:val="005958AB"/>
    <w:rsid w:val="005959A1"/>
    <w:rsid w:val="00595B50"/>
    <w:rsid w:val="00595EA3"/>
    <w:rsid w:val="00595F83"/>
    <w:rsid w:val="005961F1"/>
    <w:rsid w:val="00596253"/>
    <w:rsid w:val="005964C7"/>
    <w:rsid w:val="00596662"/>
    <w:rsid w:val="00596670"/>
    <w:rsid w:val="0059668D"/>
    <w:rsid w:val="005966F4"/>
    <w:rsid w:val="00596837"/>
    <w:rsid w:val="00596BA4"/>
    <w:rsid w:val="00596CE6"/>
    <w:rsid w:val="00596D06"/>
    <w:rsid w:val="00596D35"/>
    <w:rsid w:val="00596E7B"/>
    <w:rsid w:val="00597039"/>
    <w:rsid w:val="0059728B"/>
    <w:rsid w:val="005974E0"/>
    <w:rsid w:val="0059759E"/>
    <w:rsid w:val="00597696"/>
    <w:rsid w:val="00597801"/>
    <w:rsid w:val="00597BFD"/>
    <w:rsid w:val="00597D78"/>
    <w:rsid w:val="005A0493"/>
    <w:rsid w:val="005A0531"/>
    <w:rsid w:val="005A05D8"/>
    <w:rsid w:val="005A0602"/>
    <w:rsid w:val="005A069C"/>
    <w:rsid w:val="005A09B4"/>
    <w:rsid w:val="005A0A0B"/>
    <w:rsid w:val="005A0ABC"/>
    <w:rsid w:val="005A1355"/>
    <w:rsid w:val="005A16BA"/>
    <w:rsid w:val="005A171C"/>
    <w:rsid w:val="005A1A81"/>
    <w:rsid w:val="005A1B24"/>
    <w:rsid w:val="005A1B48"/>
    <w:rsid w:val="005A2143"/>
    <w:rsid w:val="005A24D9"/>
    <w:rsid w:val="005A2CEA"/>
    <w:rsid w:val="005A2F38"/>
    <w:rsid w:val="005A331A"/>
    <w:rsid w:val="005A3330"/>
    <w:rsid w:val="005A36CC"/>
    <w:rsid w:val="005A3719"/>
    <w:rsid w:val="005A3A41"/>
    <w:rsid w:val="005A3D5F"/>
    <w:rsid w:val="005A3DC5"/>
    <w:rsid w:val="005A3E55"/>
    <w:rsid w:val="005A41CB"/>
    <w:rsid w:val="005A424E"/>
    <w:rsid w:val="005A430E"/>
    <w:rsid w:val="005A4588"/>
    <w:rsid w:val="005A4BF7"/>
    <w:rsid w:val="005A4C89"/>
    <w:rsid w:val="005A4D73"/>
    <w:rsid w:val="005A4E58"/>
    <w:rsid w:val="005A5111"/>
    <w:rsid w:val="005A55EC"/>
    <w:rsid w:val="005A5AE4"/>
    <w:rsid w:val="005A5B6E"/>
    <w:rsid w:val="005A5FFD"/>
    <w:rsid w:val="005A60A2"/>
    <w:rsid w:val="005A638E"/>
    <w:rsid w:val="005A63E7"/>
    <w:rsid w:val="005A659D"/>
    <w:rsid w:val="005A7060"/>
    <w:rsid w:val="005A72E2"/>
    <w:rsid w:val="005A7591"/>
    <w:rsid w:val="005A783D"/>
    <w:rsid w:val="005A79F1"/>
    <w:rsid w:val="005A7B48"/>
    <w:rsid w:val="005A7E13"/>
    <w:rsid w:val="005B0021"/>
    <w:rsid w:val="005B04F9"/>
    <w:rsid w:val="005B089B"/>
    <w:rsid w:val="005B0A7D"/>
    <w:rsid w:val="005B0B59"/>
    <w:rsid w:val="005B0C48"/>
    <w:rsid w:val="005B0D86"/>
    <w:rsid w:val="005B0EEA"/>
    <w:rsid w:val="005B1042"/>
    <w:rsid w:val="005B1521"/>
    <w:rsid w:val="005B15AF"/>
    <w:rsid w:val="005B16C6"/>
    <w:rsid w:val="005B1791"/>
    <w:rsid w:val="005B18A5"/>
    <w:rsid w:val="005B1BE9"/>
    <w:rsid w:val="005B2027"/>
    <w:rsid w:val="005B2613"/>
    <w:rsid w:val="005B26A4"/>
    <w:rsid w:val="005B271F"/>
    <w:rsid w:val="005B29EC"/>
    <w:rsid w:val="005B2AF0"/>
    <w:rsid w:val="005B2B1E"/>
    <w:rsid w:val="005B2B76"/>
    <w:rsid w:val="005B30F5"/>
    <w:rsid w:val="005B3398"/>
    <w:rsid w:val="005B3443"/>
    <w:rsid w:val="005B3534"/>
    <w:rsid w:val="005B353B"/>
    <w:rsid w:val="005B3680"/>
    <w:rsid w:val="005B37A2"/>
    <w:rsid w:val="005B37AD"/>
    <w:rsid w:val="005B3895"/>
    <w:rsid w:val="005B3B2E"/>
    <w:rsid w:val="005B3DD2"/>
    <w:rsid w:val="005B4062"/>
    <w:rsid w:val="005B410E"/>
    <w:rsid w:val="005B4408"/>
    <w:rsid w:val="005B475A"/>
    <w:rsid w:val="005B4943"/>
    <w:rsid w:val="005B4AD5"/>
    <w:rsid w:val="005B4BD6"/>
    <w:rsid w:val="005B4F48"/>
    <w:rsid w:val="005B529A"/>
    <w:rsid w:val="005B5986"/>
    <w:rsid w:val="005B59CF"/>
    <w:rsid w:val="005B59ED"/>
    <w:rsid w:val="005B5B9B"/>
    <w:rsid w:val="005B6696"/>
    <w:rsid w:val="005B66FC"/>
    <w:rsid w:val="005B6A6C"/>
    <w:rsid w:val="005B6B2C"/>
    <w:rsid w:val="005B6C22"/>
    <w:rsid w:val="005B6C96"/>
    <w:rsid w:val="005B6F0F"/>
    <w:rsid w:val="005B6F69"/>
    <w:rsid w:val="005B7397"/>
    <w:rsid w:val="005B73EF"/>
    <w:rsid w:val="005B771B"/>
    <w:rsid w:val="005B79BF"/>
    <w:rsid w:val="005B7E51"/>
    <w:rsid w:val="005C01E2"/>
    <w:rsid w:val="005C0433"/>
    <w:rsid w:val="005C0C29"/>
    <w:rsid w:val="005C0F52"/>
    <w:rsid w:val="005C13BF"/>
    <w:rsid w:val="005C1A1A"/>
    <w:rsid w:val="005C2074"/>
    <w:rsid w:val="005C2230"/>
    <w:rsid w:val="005C2277"/>
    <w:rsid w:val="005C232B"/>
    <w:rsid w:val="005C2553"/>
    <w:rsid w:val="005C2642"/>
    <w:rsid w:val="005C2AB2"/>
    <w:rsid w:val="005C2CB4"/>
    <w:rsid w:val="005C30F9"/>
    <w:rsid w:val="005C337B"/>
    <w:rsid w:val="005C3574"/>
    <w:rsid w:val="005C3946"/>
    <w:rsid w:val="005C3A2A"/>
    <w:rsid w:val="005C3B07"/>
    <w:rsid w:val="005C3D06"/>
    <w:rsid w:val="005C3D9B"/>
    <w:rsid w:val="005C3FAD"/>
    <w:rsid w:val="005C4220"/>
    <w:rsid w:val="005C4342"/>
    <w:rsid w:val="005C438E"/>
    <w:rsid w:val="005C487B"/>
    <w:rsid w:val="005C4917"/>
    <w:rsid w:val="005C4ED6"/>
    <w:rsid w:val="005C5107"/>
    <w:rsid w:val="005C517F"/>
    <w:rsid w:val="005C5265"/>
    <w:rsid w:val="005C5A51"/>
    <w:rsid w:val="005C5B6B"/>
    <w:rsid w:val="005C5BB8"/>
    <w:rsid w:val="005C6467"/>
    <w:rsid w:val="005C65D5"/>
    <w:rsid w:val="005C65E1"/>
    <w:rsid w:val="005C6A40"/>
    <w:rsid w:val="005C6B79"/>
    <w:rsid w:val="005C6C4E"/>
    <w:rsid w:val="005C6EFB"/>
    <w:rsid w:val="005C702C"/>
    <w:rsid w:val="005C70B1"/>
    <w:rsid w:val="005C74F8"/>
    <w:rsid w:val="005C78C7"/>
    <w:rsid w:val="005D02EF"/>
    <w:rsid w:val="005D02FE"/>
    <w:rsid w:val="005D0644"/>
    <w:rsid w:val="005D0AC4"/>
    <w:rsid w:val="005D0ADE"/>
    <w:rsid w:val="005D0EC7"/>
    <w:rsid w:val="005D0F16"/>
    <w:rsid w:val="005D12F5"/>
    <w:rsid w:val="005D174B"/>
    <w:rsid w:val="005D186B"/>
    <w:rsid w:val="005D1E3C"/>
    <w:rsid w:val="005D203B"/>
    <w:rsid w:val="005D21E2"/>
    <w:rsid w:val="005D2404"/>
    <w:rsid w:val="005D25D0"/>
    <w:rsid w:val="005D2620"/>
    <w:rsid w:val="005D2690"/>
    <w:rsid w:val="005D26F4"/>
    <w:rsid w:val="005D2A53"/>
    <w:rsid w:val="005D2CB2"/>
    <w:rsid w:val="005D2F03"/>
    <w:rsid w:val="005D30CC"/>
    <w:rsid w:val="005D335A"/>
    <w:rsid w:val="005D35B3"/>
    <w:rsid w:val="005D3D4D"/>
    <w:rsid w:val="005D4023"/>
    <w:rsid w:val="005D4024"/>
    <w:rsid w:val="005D4215"/>
    <w:rsid w:val="005D42B4"/>
    <w:rsid w:val="005D44D7"/>
    <w:rsid w:val="005D44E6"/>
    <w:rsid w:val="005D4552"/>
    <w:rsid w:val="005D481B"/>
    <w:rsid w:val="005D4E1C"/>
    <w:rsid w:val="005D50F2"/>
    <w:rsid w:val="005D5289"/>
    <w:rsid w:val="005D5362"/>
    <w:rsid w:val="005D537F"/>
    <w:rsid w:val="005D5A2B"/>
    <w:rsid w:val="005D5BB0"/>
    <w:rsid w:val="005D61E8"/>
    <w:rsid w:val="005D68C2"/>
    <w:rsid w:val="005D6918"/>
    <w:rsid w:val="005D691E"/>
    <w:rsid w:val="005D6B7E"/>
    <w:rsid w:val="005D6BCA"/>
    <w:rsid w:val="005D6F4B"/>
    <w:rsid w:val="005D7192"/>
    <w:rsid w:val="005D71FE"/>
    <w:rsid w:val="005D7715"/>
    <w:rsid w:val="005D798C"/>
    <w:rsid w:val="005D7E1C"/>
    <w:rsid w:val="005D7F59"/>
    <w:rsid w:val="005E0068"/>
    <w:rsid w:val="005E0739"/>
    <w:rsid w:val="005E09AF"/>
    <w:rsid w:val="005E0B2F"/>
    <w:rsid w:val="005E15E8"/>
    <w:rsid w:val="005E1F4B"/>
    <w:rsid w:val="005E2709"/>
    <w:rsid w:val="005E28C3"/>
    <w:rsid w:val="005E29FC"/>
    <w:rsid w:val="005E2B80"/>
    <w:rsid w:val="005E2C40"/>
    <w:rsid w:val="005E2EA3"/>
    <w:rsid w:val="005E3435"/>
    <w:rsid w:val="005E3670"/>
    <w:rsid w:val="005E3739"/>
    <w:rsid w:val="005E3CEE"/>
    <w:rsid w:val="005E3DAF"/>
    <w:rsid w:val="005E3F86"/>
    <w:rsid w:val="005E42E7"/>
    <w:rsid w:val="005E478A"/>
    <w:rsid w:val="005E5009"/>
    <w:rsid w:val="005E50F6"/>
    <w:rsid w:val="005E5113"/>
    <w:rsid w:val="005E5515"/>
    <w:rsid w:val="005E5C2F"/>
    <w:rsid w:val="005E5C30"/>
    <w:rsid w:val="005E5CE1"/>
    <w:rsid w:val="005E5D39"/>
    <w:rsid w:val="005E5E53"/>
    <w:rsid w:val="005E5FA7"/>
    <w:rsid w:val="005E611F"/>
    <w:rsid w:val="005E62A6"/>
    <w:rsid w:val="005E674E"/>
    <w:rsid w:val="005E681E"/>
    <w:rsid w:val="005E69ED"/>
    <w:rsid w:val="005E6A82"/>
    <w:rsid w:val="005E6B6A"/>
    <w:rsid w:val="005E6DF0"/>
    <w:rsid w:val="005E6EC3"/>
    <w:rsid w:val="005E6EC6"/>
    <w:rsid w:val="005E6FBE"/>
    <w:rsid w:val="005E700F"/>
    <w:rsid w:val="005E72CD"/>
    <w:rsid w:val="005E73CD"/>
    <w:rsid w:val="005E78A7"/>
    <w:rsid w:val="005E7A0D"/>
    <w:rsid w:val="005E7A47"/>
    <w:rsid w:val="005E7A84"/>
    <w:rsid w:val="005E7B6E"/>
    <w:rsid w:val="005E7BAC"/>
    <w:rsid w:val="005E7BDF"/>
    <w:rsid w:val="005F0006"/>
    <w:rsid w:val="005F0263"/>
    <w:rsid w:val="005F0594"/>
    <w:rsid w:val="005F06D4"/>
    <w:rsid w:val="005F0766"/>
    <w:rsid w:val="005F08C6"/>
    <w:rsid w:val="005F0F52"/>
    <w:rsid w:val="005F1191"/>
    <w:rsid w:val="005F143F"/>
    <w:rsid w:val="005F152D"/>
    <w:rsid w:val="005F15A8"/>
    <w:rsid w:val="005F1AE1"/>
    <w:rsid w:val="005F1CF7"/>
    <w:rsid w:val="005F2295"/>
    <w:rsid w:val="005F280F"/>
    <w:rsid w:val="005F2BA5"/>
    <w:rsid w:val="005F3065"/>
    <w:rsid w:val="005F3094"/>
    <w:rsid w:val="005F32C7"/>
    <w:rsid w:val="005F335A"/>
    <w:rsid w:val="005F3557"/>
    <w:rsid w:val="005F3A1D"/>
    <w:rsid w:val="005F3C10"/>
    <w:rsid w:val="005F3C2E"/>
    <w:rsid w:val="005F3D19"/>
    <w:rsid w:val="005F3EFE"/>
    <w:rsid w:val="005F3F64"/>
    <w:rsid w:val="005F3FB2"/>
    <w:rsid w:val="005F4098"/>
    <w:rsid w:val="005F416E"/>
    <w:rsid w:val="005F43BD"/>
    <w:rsid w:val="005F446C"/>
    <w:rsid w:val="005F4645"/>
    <w:rsid w:val="005F4720"/>
    <w:rsid w:val="005F49EC"/>
    <w:rsid w:val="005F4B13"/>
    <w:rsid w:val="005F4E64"/>
    <w:rsid w:val="005F5294"/>
    <w:rsid w:val="005F534C"/>
    <w:rsid w:val="005F564E"/>
    <w:rsid w:val="005F56B7"/>
    <w:rsid w:val="005F59DF"/>
    <w:rsid w:val="005F5D74"/>
    <w:rsid w:val="005F5F4E"/>
    <w:rsid w:val="005F6333"/>
    <w:rsid w:val="005F6389"/>
    <w:rsid w:val="005F65EE"/>
    <w:rsid w:val="005F6798"/>
    <w:rsid w:val="005F6881"/>
    <w:rsid w:val="005F6A62"/>
    <w:rsid w:val="005F6A8A"/>
    <w:rsid w:val="005F6BDA"/>
    <w:rsid w:val="005F6C23"/>
    <w:rsid w:val="005F6D46"/>
    <w:rsid w:val="005F70C6"/>
    <w:rsid w:val="005F731C"/>
    <w:rsid w:val="005F7864"/>
    <w:rsid w:val="005F787A"/>
    <w:rsid w:val="005F7CE8"/>
    <w:rsid w:val="005F7E60"/>
    <w:rsid w:val="00600231"/>
    <w:rsid w:val="0060039B"/>
    <w:rsid w:val="0060071F"/>
    <w:rsid w:val="0060095D"/>
    <w:rsid w:val="00600999"/>
    <w:rsid w:val="00600A51"/>
    <w:rsid w:val="00600C9B"/>
    <w:rsid w:val="00600CAC"/>
    <w:rsid w:val="00601082"/>
    <w:rsid w:val="00601226"/>
    <w:rsid w:val="006013CB"/>
    <w:rsid w:val="00601482"/>
    <w:rsid w:val="0060191F"/>
    <w:rsid w:val="00601FAC"/>
    <w:rsid w:val="00602125"/>
    <w:rsid w:val="00602209"/>
    <w:rsid w:val="00602751"/>
    <w:rsid w:val="0060299A"/>
    <w:rsid w:val="006029E1"/>
    <w:rsid w:val="00602BCF"/>
    <w:rsid w:val="00602CE0"/>
    <w:rsid w:val="00602DD7"/>
    <w:rsid w:val="00602E66"/>
    <w:rsid w:val="0060307C"/>
    <w:rsid w:val="00603083"/>
    <w:rsid w:val="006031E2"/>
    <w:rsid w:val="006031EB"/>
    <w:rsid w:val="00603304"/>
    <w:rsid w:val="00603350"/>
    <w:rsid w:val="006033BF"/>
    <w:rsid w:val="006034C8"/>
    <w:rsid w:val="00603613"/>
    <w:rsid w:val="00603792"/>
    <w:rsid w:val="00603B0B"/>
    <w:rsid w:val="00603EEF"/>
    <w:rsid w:val="00603FD0"/>
    <w:rsid w:val="00604020"/>
    <w:rsid w:val="00604FB2"/>
    <w:rsid w:val="00605324"/>
    <w:rsid w:val="006056C5"/>
    <w:rsid w:val="00605AD0"/>
    <w:rsid w:val="00605B67"/>
    <w:rsid w:val="00606224"/>
    <w:rsid w:val="00606366"/>
    <w:rsid w:val="00606570"/>
    <w:rsid w:val="00606575"/>
    <w:rsid w:val="00606AFC"/>
    <w:rsid w:val="00606DD1"/>
    <w:rsid w:val="00606E4F"/>
    <w:rsid w:val="00606EA3"/>
    <w:rsid w:val="006070FE"/>
    <w:rsid w:val="00607265"/>
    <w:rsid w:val="006074D5"/>
    <w:rsid w:val="006075C2"/>
    <w:rsid w:val="0060785C"/>
    <w:rsid w:val="0060790B"/>
    <w:rsid w:val="00607B9F"/>
    <w:rsid w:val="00607C7D"/>
    <w:rsid w:val="00607F1F"/>
    <w:rsid w:val="006104AD"/>
    <w:rsid w:val="006106CF"/>
    <w:rsid w:val="00610825"/>
    <w:rsid w:val="00610B70"/>
    <w:rsid w:val="00610CDF"/>
    <w:rsid w:val="00610E24"/>
    <w:rsid w:val="00610E6D"/>
    <w:rsid w:val="0061122E"/>
    <w:rsid w:val="00611554"/>
    <w:rsid w:val="006117A5"/>
    <w:rsid w:val="00611CD8"/>
    <w:rsid w:val="00611E75"/>
    <w:rsid w:val="006120AD"/>
    <w:rsid w:val="006120DB"/>
    <w:rsid w:val="00612136"/>
    <w:rsid w:val="0061223B"/>
    <w:rsid w:val="0061224D"/>
    <w:rsid w:val="006127CB"/>
    <w:rsid w:val="006128F1"/>
    <w:rsid w:val="00612B37"/>
    <w:rsid w:val="00612E43"/>
    <w:rsid w:val="00612E93"/>
    <w:rsid w:val="00612FB5"/>
    <w:rsid w:val="00613439"/>
    <w:rsid w:val="00613513"/>
    <w:rsid w:val="00613810"/>
    <w:rsid w:val="00613A55"/>
    <w:rsid w:val="00613B59"/>
    <w:rsid w:val="0061460E"/>
    <w:rsid w:val="00614850"/>
    <w:rsid w:val="00614902"/>
    <w:rsid w:val="00615200"/>
    <w:rsid w:val="00615266"/>
    <w:rsid w:val="006152C6"/>
    <w:rsid w:val="00615380"/>
    <w:rsid w:val="006159D1"/>
    <w:rsid w:val="00615C8F"/>
    <w:rsid w:val="00616D67"/>
    <w:rsid w:val="00616D88"/>
    <w:rsid w:val="00616EDF"/>
    <w:rsid w:val="00616FCB"/>
    <w:rsid w:val="0061723B"/>
    <w:rsid w:val="006172FA"/>
    <w:rsid w:val="0061771B"/>
    <w:rsid w:val="00617882"/>
    <w:rsid w:val="0061791D"/>
    <w:rsid w:val="0061798B"/>
    <w:rsid w:val="00617E50"/>
    <w:rsid w:val="00617F95"/>
    <w:rsid w:val="00620073"/>
    <w:rsid w:val="00620352"/>
    <w:rsid w:val="00620427"/>
    <w:rsid w:val="006204C0"/>
    <w:rsid w:val="00620615"/>
    <w:rsid w:val="0062076F"/>
    <w:rsid w:val="006208EF"/>
    <w:rsid w:val="00620A9E"/>
    <w:rsid w:val="00620B67"/>
    <w:rsid w:val="00620BCF"/>
    <w:rsid w:val="00620F66"/>
    <w:rsid w:val="00621087"/>
    <w:rsid w:val="006213D1"/>
    <w:rsid w:val="00621450"/>
    <w:rsid w:val="0062168D"/>
    <w:rsid w:val="006219ED"/>
    <w:rsid w:val="00621CB5"/>
    <w:rsid w:val="00621E1D"/>
    <w:rsid w:val="00621E36"/>
    <w:rsid w:val="00621E40"/>
    <w:rsid w:val="006228D5"/>
    <w:rsid w:val="006228FB"/>
    <w:rsid w:val="00622E64"/>
    <w:rsid w:val="00623085"/>
    <w:rsid w:val="00623380"/>
    <w:rsid w:val="00623869"/>
    <w:rsid w:val="00623A1E"/>
    <w:rsid w:val="00623B60"/>
    <w:rsid w:val="00623C61"/>
    <w:rsid w:val="00623E35"/>
    <w:rsid w:val="006240A3"/>
    <w:rsid w:val="0062417E"/>
    <w:rsid w:val="0062458F"/>
    <w:rsid w:val="0062462F"/>
    <w:rsid w:val="00624788"/>
    <w:rsid w:val="00624953"/>
    <w:rsid w:val="00624BB2"/>
    <w:rsid w:val="00624DAA"/>
    <w:rsid w:val="00625166"/>
    <w:rsid w:val="006251E4"/>
    <w:rsid w:val="006253E0"/>
    <w:rsid w:val="00625970"/>
    <w:rsid w:val="00625B8C"/>
    <w:rsid w:val="00625C48"/>
    <w:rsid w:val="00625D41"/>
    <w:rsid w:val="00625DD0"/>
    <w:rsid w:val="00625E62"/>
    <w:rsid w:val="0062626D"/>
    <w:rsid w:val="006271F4"/>
    <w:rsid w:val="006272E3"/>
    <w:rsid w:val="00627855"/>
    <w:rsid w:val="00627B8C"/>
    <w:rsid w:val="00627D98"/>
    <w:rsid w:val="00630276"/>
    <w:rsid w:val="006302F7"/>
    <w:rsid w:val="006307FE"/>
    <w:rsid w:val="00630982"/>
    <w:rsid w:val="00630AB5"/>
    <w:rsid w:val="00630C99"/>
    <w:rsid w:val="006310A7"/>
    <w:rsid w:val="0063147E"/>
    <w:rsid w:val="006314AA"/>
    <w:rsid w:val="00631890"/>
    <w:rsid w:val="00631892"/>
    <w:rsid w:val="0063190B"/>
    <w:rsid w:val="00631CD2"/>
    <w:rsid w:val="00631D1E"/>
    <w:rsid w:val="00631E57"/>
    <w:rsid w:val="00631E99"/>
    <w:rsid w:val="00631F38"/>
    <w:rsid w:val="00631F73"/>
    <w:rsid w:val="0063203B"/>
    <w:rsid w:val="0063282C"/>
    <w:rsid w:val="006329D6"/>
    <w:rsid w:val="00632C4B"/>
    <w:rsid w:val="006332EF"/>
    <w:rsid w:val="00633330"/>
    <w:rsid w:val="00633384"/>
    <w:rsid w:val="00633432"/>
    <w:rsid w:val="006335AB"/>
    <w:rsid w:val="0063360D"/>
    <w:rsid w:val="006339AF"/>
    <w:rsid w:val="00633A70"/>
    <w:rsid w:val="00633B09"/>
    <w:rsid w:val="00634149"/>
    <w:rsid w:val="006341B9"/>
    <w:rsid w:val="00634233"/>
    <w:rsid w:val="00634314"/>
    <w:rsid w:val="00634455"/>
    <w:rsid w:val="0063485B"/>
    <w:rsid w:val="00634942"/>
    <w:rsid w:val="00634BAB"/>
    <w:rsid w:val="0063528A"/>
    <w:rsid w:val="006352CC"/>
    <w:rsid w:val="00635358"/>
    <w:rsid w:val="00635450"/>
    <w:rsid w:val="006356E4"/>
    <w:rsid w:val="0063586F"/>
    <w:rsid w:val="00635914"/>
    <w:rsid w:val="00635CCF"/>
    <w:rsid w:val="00635CE1"/>
    <w:rsid w:val="00635FED"/>
    <w:rsid w:val="006365E4"/>
    <w:rsid w:val="0063668A"/>
    <w:rsid w:val="00636837"/>
    <w:rsid w:val="006369E2"/>
    <w:rsid w:val="00636CB2"/>
    <w:rsid w:val="00636D56"/>
    <w:rsid w:val="00636F35"/>
    <w:rsid w:val="00637071"/>
    <w:rsid w:val="0063749B"/>
    <w:rsid w:val="00637B32"/>
    <w:rsid w:val="00637D49"/>
    <w:rsid w:val="00637F28"/>
    <w:rsid w:val="00640017"/>
    <w:rsid w:val="006403EA"/>
    <w:rsid w:val="00640427"/>
    <w:rsid w:val="006404D1"/>
    <w:rsid w:val="00640BDA"/>
    <w:rsid w:val="00640C11"/>
    <w:rsid w:val="00640CFA"/>
    <w:rsid w:val="00640D2D"/>
    <w:rsid w:val="00640D61"/>
    <w:rsid w:val="0064108A"/>
    <w:rsid w:val="0064127F"/>
    <w:rsid w:val="00641283"/>
    <w:rsid w:val="006413E6"/>
    <w:rsid w:val="0064154B"/>
    <w:rsid w:val="006418AC"/>
    <w:rsid w:val="006419D0"/>
    <w:rsid w:val="00641A20"/>
    <w:rsid w:val="00641A9B"/>
    <w:rsid w:val="00641CF2"/>
    <w:rsid w:val="00641D10"/>
    <w:rsid w:val="00642062"/>
    <w:rsid w:val="006422A3"/>
    <w:rsid w:val="006424B1"/>
    <w:rsid w:val="00642635"/>
    <w:rsid w:val="006426E8"/>
    <w:rsid w:val="0064278B"/>
    <w:rsid w:val="00642A74"/>
    <w:rsid w:val="00642BB1"/>
    <w:rsid w:val="00642EDC"/>
    <w:rsid w:val="0064345D"/>
    <w:rsid w:val="00643487"/>
    <w:rsid w:val="00643522"/>
    <w:rsid w:val="006438B3"/>
    <w:rsid w:val="0064393F"/>
    <w:rsid w:val="0064395B"/>
    <w:rsid w:val="00643A81"/>
    <w:rsid w:val="00643CC2"/>
    <w:rsid w:val="00643CE2"/>
    <w:rsid w:val="00643D1E"/>
    <w:rsid w:val="00643E47"/>
    <w:rsid w:val="00643F46"/>
    <w:rsid w:val="00643FD8"/>
    <w:rsid w:val="00644596"/>
    <w:rsid w:val="0064462D"/>
    <w:rsid w:val="00644B10"/>
    <w:rsid w:val="00644DF3"/>
    <w:rsid w:val="00644F04"/>
    <w:rsid w:val="006451C3"/>
    <w:rsid w:val="00645DDA"/>
    <w:rsid w:val="006460DD"/>
    <w:rsid w:val="00646113"/>
    <w:rsid w:val="00646342"/>
    <w:rsid w:val="006465C5"/>
    <w:rsid w:val="00646791"/>
    <w:rsid w:val="006469CA"/>
    <w:rsid w:val="00646A8D"/>
    <w:rsid w:val="00646A9B"/>
    <w:rsid w:val="00646C11"/>
    <w:rsid w:val="00646E00"/>
    <w:rsid w:val="00646F93"/>
    <w:rsid w:val="00646FD4"/>
    <w:rsid w:val="0064700B"/>
    <w:rsid w:val="006470DC"/>
    <w:rsid w:val="0064729A"/>
    <w:rsid w:val="00647A3F"/>
    <w:rsid w:val="00647D9E"/>
    <w:rsid w:val="006509A7"/>
    <w:rsid w:val="00651028"/>
    <w:rsid w:val="00651118"/>
    <w:rsid w:val="00651294"/>
    <w:rsid w:val="00651375"/>
    <w:rsid w:val="0065139D"/>
    <w:rsid w:val="00651636"/>
    <w:rsid w:val="00651732"/>
    <w:rsid w:val="006517CB"/>
    <w:rsid w:val="00651EDB"/>
    <w:rsid w:val="00652077"/>
    <w:rsid w:val="006523A4"/>
    <w:rsid w:val="00652776"/>
    <w:rsid w:val="006527B9"/>
    <w:rsid w:val="00652AE8"/>
    <w:rsid w:val="00652E54"/>
    <w:rsid w:val="00652ECA"/>
    <w:rsid w:val="00652EDC"/>
    <w:rsid w:val="00652FFD"/>
    <w:rsid w:val="00653049"/>
    <w:rsid w:val="0065307E"/>
    <w:rsid w:val="006536B0"/>
    <w:rsid w:val="0065391A"/>
    <w:rsid w:val="006539F0"/>
    <w:rsid w:val="00653CD3"/>
    <w:rsid w:val="00653F5B"/>
    <w:rsid w:val="006542F0"/>
    <w:rsid w:val="006546E7"/>
    <w:rsid w:val="006548D7"/>
    <w:rsid w:val="0065498B"/>
    <w:rsid w:val="00654A8E"/>
    <w:rsid w:val="00654B74"/>
    <w:rsid w:val="00654FF2"/>
    <w:rsid w:val="00655203"/>
    <w:rsid w:val="00655400"/>
    <w:rsid w:val="006554AB"/>
    <w:rsid w:val="006557E7"/>
    <w:rsid w:val="0065589D"/>
    <w:rsid w:val="006559D3"/>
    <w:rsid w:val="00655A33"/>
    <w:rsid w:val="00655CFC"/>
    <w:rsid w:val="00655D19"/>
    <w:rsid w:val="00655D44"/>
    <w:rsid w:val="00656165"/>
    <w:rsid w:val="006562A0"/>
    <w:rsid w:val="00656A58"/>
    <w:rsid w:val="00656ABF"/>
    <w:rsid w:val="00656DC8"/>
    <w:rsid w:val="0065726F"/>
    <w:rsid w:val="00657466"/>
    <w:rsid w:val="006577F7"/>
    <w:rsid w:val="006578A9"/>
    <w:rsid w:val="00657EFA"/>
    <w:rsid w:val="00660006"/>
    <w:rsid w:val="006601F2"/>
    <w:rsid w:val="00660C7A"/>
    <w:rsid w:val="00660CB6"/>
    <w:rsid w:val="0066127F"/>
    <w:rsid w:val="006613B6"/>
    <w:rsid w:val="00661763"/>
    <w:rsid w:val="0066187A"/>
    <w:rsid w:val="00661B05"/>
    <w:rsid w:val="00661B39"/>
    <w:rsid w:val="00661B6D"/>
    <w:rsid w:val="00662458"/>
    <w:rsid w:val="006628B3"/>
    <w:rsid w:val="00662AE3"/>
    <w:rsid w:val="00662FE5"/>
    <w:rsid w:val="006630B4"/>
    <w:rsid w:val="00663728"/>
    <w:rsid w:val="006637D8"/>
    <w:rsid w:val="006639A6"/>
    <w:rsid w:val="006639BB"/>
    <w:rsid w:val="00663AD5"/>
    <w:rsid w:val="00663D0C"/>
    <w:rsid w:val="00664061"/>
    <w:rsid w:val="006640C4"/>
    <w:rsid w:val="0066428E"/>
    <w:rsid w:val="0066440C"/>
    <w:rsid w:val="00664489"/>
    <w:rsid w:val="006646FC"/>
    <w:rsid w:val="00664BED"/>
    <w:rsid w:val="00664C21"/>
    <w:rsid w:val="00664CD5"/>
    <w:rsid w:val="0066507A"/>
    <w:rsid w:val="0066512F"/>
    <w:rsid w:val="00665557"/>
    <w:rsid w:val="006655FA"/>
    <w:rsid w:val="006658B7"/>
    <w:rsid w:val="00665A4C"/>
    <w:rsid w:val="00665E6E"/>
    <w:rsid w:val="0066605D"/>
    <w:rsid w:val="006660B2"/>
    <w:rsid w:val="00666716"/>
    <w:rsid w:val="00666A92"/>
    <w:rsid w:val="00666BA3"/>
    <w:rsid w:val="00666F8B"/>
    <w:rsid w:val="0066708B"/>
    <w:rsid w:val="0066720E"/>
    <w:rsid w:val="00667309"/>
    <w:rsid w:val="00667595"/>
    <w:rsid w:val="006675C3"/>
    <w:rsid w:val="006678E6"/>
    <w:rsid w:val="00667F72"/>
    <w:rsid w:val="00670317"/>
    <w:rsid w:val="006703E4"/>
    <w:rsid w:val="00670902"/>
    <w:rsid w:val="00670BBC"/>
    <w:rsid w:val="00670C50"/>
    <w:rsid w:val="00670CD4"/>
    <w:rsid w:val="00670E7B"/>
    <w:rsid w:val="0067170A"/>
    <w:rsid w:val="00671869"/>
    <w:rsid w:val="00671976"/>
    <w:rsid w:val="00671BB2"/>
    <w:rsid w:val="00671D02"/>
    <w:rsid w:val="00671D8E"/>
    <w:rsid w:val="00671DA7"/>
    <w:rsid w:val="00671E2A"/>
    <w:rsid w:val="00671E8C"/>
    <w:rsid w:val="0067249C"/>
    <w:rsid w:val="00672BB5"/>
    <w:rsid w:val="00672CF9"/>
    <w:rsid w:val="00672E68"/>
    <w:rsid w:val="00673130"/>
    <w:rsid w:val="006737AB"/>
    <w:rsid w:val="0067382B"/>
    <w:rsid w:val="006738BD"/>
    <w:rsid w:val="006738D6"/>
    <w:rsid w:val="006738EA"/>
    <w:rsid w:val="00673E4F"/>
    <w:rsid w:val="00673ECE"/>
    <w:rsid w:val="00674010"/>
    <w:rsid w:val="00674203"/>
    <w:rsid w:val="006742D9"/>
    <w:rsid w:val="00674354"/>
    <w:rsid w:val="00674457"/>
    <w:rsid w:val="00674860"/>
    <w:rsid w:val="00674B0E"/>
    <w:rsid w:val="00674B46"/>
    <w:rsid w:val="00674F8D"/>
    <w:rsid w:val="00675343"/>
    <w:rsid w:val="006753D9"/>
    <w:rsid w:val="0067550E"/>
    <w:rsid w:val="0067552A"/>
    <w:rsid w:val="00675764"/>
    <w:rsid w:val="00675832"/>
    <w:rsid w:val="006758FE"/>
    <w:rsid w:val="006759FD"/>
    <w:rsid w:val="00675A3F"/>
    <w:rsid w:val="00675B82"/>
    <w:rsid w:val="00675CEF"/>
    <w:rsid w:val="00675D06"/>
    <w:rsid w:val="00676004"/>
    <w:rsid w:val="00676812"/>
    <w:rsid w:val="00676B89"/>
    <w:rsid w:val="006772E8"/>
    <w:rsid w:val="00677304"/>
    <w:rsid w:val="006774E9"/>
    <w:rsid w:val="00677935"/>
    <w:rsid w:val="00677A18"/>
    <w:rsid w:val="00677A98"/>
    <w:rsid w:val="00677AFE"/>
    <w:rsid w:val="00677CED"/>
    <w:rsid w:val="00677DAF"/>
    <w:rsid w:val="00677E3B"/>
    <w:rsid w:val="00677E80"/>
    <w:rsid w:val="00677F37"/>
    <w:rsid w:val="00677F82"/>
    <w:rsid w:val="006801AB"/>
    <w:rsid w:val="00680450"/>
    <w:rsid w:val="006804D0"/>
    <w:rsid w:val="006805A4"/>
    <w:rsid w:val="00680A12"/>
    <w:rsid w:val="00680D2B"/>
    <w:rsid w:val="00680DAB"/>
    <w:rsid w:val="00680ECA"/>
    <w:rsid w:val="00680F08"/>
    <w:rsid w:val="0068116F"/>
    <w:rsid w:val="0068126B"/>
    <w:rsid w:val="006812CC"/>
    <w:rsid w:val="00681303"/>
    <w:rsid w:val="0068146D"/>
    <w:rsid w:val="006815E0"/>
    <w:rsid w:val="00681630"/>
    <w:rsid w:val="00681643"/>
    <w:rsid w:val="00681CDF"/>
    <w:rsid w:val="00681D21"/>
    <w:rsid w:val="00681F85"/>
    <w:rsid w:val="00681FCA"/>
    <w:rsid w:val="00682352"/>
    <w:rsid w:val="006823CF"/>
    <w:rsid w:val="0068273F"/>
    <w:rsid w:val="006827B2"/>
    <w:rsid w:val="006828A3"/>
    <w:rsid w:val="006829E6"/>
    <w:rsid w:val="00682A34"/>
    <w:rsid w:val="00682CF9"/>
    <w:rsid w:val="00682D13"/>
    <w:rsid w:val="0068309A"/>
    <w:rsid w:val="00683137"/>
    <w:rsid w:val="0068329B"/>
    <w:rsid w:val="00683953"/>
    <w:rsid w:val="00683ED5"/>
    <w:rsid w:val="0068425C"/>
    <w:rsid w:val="00684414"/>
    <w:rsid w:val="006845F4"/>
    <w:rsid w:val="0068477B"/>
    <w:rsid w:val="00684921"/>
    <w:rsid w:val="00684CE8"/>
    <w:rsid w:val="00684CED"/>
    <w:rsid w:val="00685213"/>
    <w:rsid w:val="0068530E"/>
    <w:rsid w:val="006854BD"/>
    <w:rsid w:val="00685565"/>
    <w:rsid w:val="00686025"/>
    <w:rsid w:val="006862E4"/>
    <w:rsid w:val="00686455"/>
    <w:rsid w:val="00686505"/>
    <w:rsid w:val="00686807"/>
    <w:rsid w:val="00686ECF"/>
    <w:rsid w:val="00687172"/>
    <w:rsid w:val="0068732A"/>
    <w:rsid w:val="00687B76"/>
    <w:rsid w:val="00687BCD"/>
    <w:rsid w:val="00690533"/>
    <w:rsid w:val="00690567"/>
    <w:rsid w:val="006905D9"/>
    <w:rsid w:val="00690932"/>
    <w:rsid w:val="00690E89"/>
    <w:rsid w:val="00691029"/>
    <w:rsid w:val="0069114B"/>
    <w:rsid w:val="006913CE"/>
    <w:rsid w:val="00691427"/>
    <w:rsid w:val="0069155D"/>
    <w:rsid w:val="00691599"/>
    <w:rsid w:val="006918F8"/>
    <w:rsid w:val="006919E2"/>
    <w:rsid w:val="00691A30"/>
    <w:rsid w:val="00691DC1"/>
    <w:rsid w:val="006928C0"/>
    <w:rsid w:val="00692A3A"/>
    <w:rsid w:val="00692BD1"/>
    <w:rsid w:val="00692C6E"/>
    <w:rsid w:val="00692CD0"/>
    <w:rsid w:val="00692EF6"/>
    <w:rsid w:val="00693399"/>
    <w:rsid w:val="0069376C"/>
    <w:rsid w:val="00693A93"/>
    <w:rsid w:val="00693B18"/>
    <w:rsid w:val="00693B88"/>
    <w:rsid w:val="00693C17"/>
    <w:rsid w:val="00693D3D"/>
    <w:rsid w:val="00694263"/>
    <w:rsid w:val="00694424"/>
    <w:rsid w:val="006945EF"/>
    <w:rsid w:val="006948E9"/>
    <w:rsid w:val="00694C02"/>
    <w:rsid w:val="00694C32"/>
    <w:rsid w:val="00694DD5"/>
    <w:rsid w:val="006951AE"/>
    <w:rsid w:val="00695491"/>
    <w:rsid w:val="006956D1"/>
    <w:rsid w:val="006958E3"/>
    <w:rsid w:val="00695B17"/>
    <w:rsid w:val="00695FD8"/>
    <w:rsid w:val="006960C3"/>
    <w:rsid w:val="006964AC"/>
    <w:rsid w:val="00696798"/>
    <w:rsid w:val="00696D50"/>
    <w:rsid w:val="00696EA3"/>
    <w:rsid w:val="0069703D"/>
    <w:rsid w:val="00697107"/>
    <w:rsid w:val="006971A2"/>
    <w:rsid w:val="0069787F"/>
    <w:rsid w:val="00697D87"/>
    <w:rsid w:val="00697FA7"/>
    <w:rsid w:val="006A021A"/>
    <w:rsid w:val="006A0A7D"/>
    <w:rsid w:val="006A0FBA"/>
    <w:rsid w:val="006A1274"/>
    <w:rsid w:val="006A12E7"/>
    <w:rsid w:val="006A135E"/>
    <w:rsid w:val="006A155E"/>
    <w:rsid w:val="006A1748"/>
    <w:rsid w:val="006A19AE"/>
    <w:rsid w:val="006A1CDD"/>
    <w:rsid w:val="006A1D0E"/>
    <w:rsid w:val="006A2016"/>
    <w:rsid w:val="006A2543"/>
    <w:rsid w:val="006A260F"/>
    <w:rsid w:val="006A29C0"/>
    <w:rsid w:val="006A305D"/>
    <w:rsid w:val="006A30BC"/>
    <w:rsid w:val="006A3481"/>
    <w:rsid w:val="006A3520"/>
    <w:rsid w:val="006A3681"/>
    <w:rsid w:val="006A3875"/>
    <w:rsid w:val="006A38E3"/>
    <w:rsid w:val="006A3AFF"/>
    <w:rsid w:val="006A3DBE"/>
    <w:rsid w:val="006A47B2"/>
    <w:rsid w:val="006A483C"/>
    <w:rsid w:val="006A4A54"/>
    <w:rsid w:val="006A4B47"/>
    <w:rsid w:val="006A523B"/>
    <w:rsid w:val="006A532D"/>
    <w:rsid w:val="006A534B"/>
    <w:rsid w:val="006A58BC"/>
    <w:rsid w:val="006A596E"/>
    <w:rsid w:val="006A5A5C"/>
    <w:rsid w:val="006A5C2B"/>
    <w:rsid w:val="006A5E46"/>
    <w:rsid w:val="006A6141"/>
    <w:rsid w:val="006A6467"/>
    <w:rsid w:val="006A64DB"/>
    <w:rsid w:val="006A6989"/>
    <w:rsid w:val="006A6BAE"/>
    <w:rsid w:val="006A6C5C"/>
    <w:rsid w:val="006A6F74"/>
    <w:rsid w:val="006A7129"/>
    <w:rsid w:val="006A7285"/>
    <w:rsid w:val="006A74BD"/>
    <w:rsid w:val="006A76DB"/>
    <w:rsid w:val="006A7B22"/>
    <w:rsid w:val="006A7E01"/>
    <w:rsid w:val="006B0069"/>
    <w:rsid w:val="006B02D1"/>
    <w:rsid w:val="006B032F"/>
    <w:rsid w:val="006B034D"/>
    <w:rsid w:val="006B0468"/>
    <w:rsid w:val="006B0548"/>
    <w:rsid w:val="006B06B4"/>
    <w:rsid w:val="006B0AA8"/>
    <w:rsid w:val="006B0B09"/>
    <w:rsid w:val="006B0C20"/>
    <w:rsid w:val="006B0C30"/>
    <w:rsid w:val="006B0C3D"/>
    <w:rsid w:val="006B0D26"/>
    <w:rsid w:val="006B138A"/>
    <w:rsid w:val="006B16FC"/>
    <w:rsid w:val="006B1A92"/>
    <w:rsid w:val="006B1B5C"/>
    <w:rsid w:val="006B1C1A"/>
    <w:rsid w:val="006B1E0B"/>
    <w:rsid w:val="006B1F1A"/>
    <w:rsid w:val="006B26C5"/>
    <w:rsid w:val="006B2A90"/>
    <w:rsid w:val="006B2CCD"/>
    <w:rsid w:val="006B2D9A"/>
    <w:rsid w:val="006B2DEB"/>
    <w:rsid w:val="006B303D"/>
    <w:rsid w:val="006B306F"/>
    <w:rsid w:val="006B3271"/>
    <w:rsid w:val="006B32C1"/>
    <w:rsid w:val="006B3396"/>
    <w:rsid w:val="006B3474"/>
    <w:rsid w:val="006B348D"/>
    <w:rsid w:val="006B354E"/>
    <w:rsid w:val="006B360A"/>
    <w:rsid w:val="006B3744"/>
    <w:rsid w:val="006B3839"/>
    <w:rsid w:val="006B3965"/>
    <w:rsid w:val="006B3C1E"/>
    <w:rsid w:val="006B3D58"/>
    <w:rsid w:val="006B3F96"/>
    <w:rsid w:val="006B43B7"/>
    <w:rsid w:val="006B472B"/>
    <w:rsid w:val="006B4736"/>
    <w:rsid w:val="006B48FE"/>
    <w:rsid w:val="006B4916"/>
    <w:rsid w:val="006B4A36"/>
    <w:rsid w:val="006B50B6"/>
    <w:rsid w:val="006B5157"/>
    <w:rsid w:val="006B571E"/>
    <w:rsid w:val="006B5A0A"/>
    <w:rsid w:val="006B5A84"/>
    <w:rsid w:val="006B6598"/>
    <w:rsid w:val="006B6D4F"/>
    <w:rsid w:val="006B74DD"/>
    <w:rsid w:val="006B769E"/>
    <w:rsid w:val="006B795C"/>
    <w:rsid w:val="006B797D"/>
    <w:rsid w:val="006B7D57"/>
    <w:rsid w:val="006C000E"/>
    <w:rsid w:val="006C0227"/>
    <w:rsid w:val="006C0278"/>
    <w:rsid w:val="006C037E"/>
    <w:rsid w:val="006C03FF"/>
    <w:rsid w:val="006C0622"/>
    <w:rsid w:val="006C0761"/>
    <w:rsid w:val="006C094C"/>
    <w:rsid w:val="006C0F76"/>
    <w:rsid w:val="006C126A"/>
    <w:rsid w:val="006C1289"/>
    <w:rsid w:val="006C1322"/>
    <w:rsid w:val="006C13EC"/>
    <w:rsid w:val="006C14E2"/>
    <w:rsid w:val="006C16D7"/>
    <w:rsid w:val="006C19C4"/>
    <w:rsid w:val="006C1BE8"/>
    <w:rsid w:val="006C1FBE"/>
    <w:rsid w:val="006C23C6"/>
    <w:rsid w:val="006C2413"/>
    <w:rsid w:val="006C24E1"/>
    <w:rsid w:val="006C2A7C"/>
    <w:rsid w:val="006C2BEC"/>
    <w:rsid w:val="006C2D8D"/>
    <w:rsid w:val="006C30C2"/>
    <w:rsid w:val="006C36CE"/>
    <w:rsid w:val="006C3A4A"/>
    <w:rsid w:val="006C3D1C"/>
    <w:rsid w:val="006C405C"/>
    <w:rsid w:val="006C419E"/>
    <w:rsid w:val="006C41A1"/>
    <w:rsid w:val="006C4697"/>
    <w:rsid w:val="006C4AC6"/>
    <w:rsid w:val="006C4B13"/>
    <w:rsid w:val="006C4EED"/>
    <w:rsid w:val="006C55E4"/>
    <w:rsid w:val="006C5750"/>
    <w:rsid w:val="006C5BC7"/>
    <w:rsid w:val="006C6387"/>
    <w:rsid w:val="006C6620"/>
    <w:rsid w:val="006C6A06"/>
    <w:rsid w:val="006C6E8D"/>
    <w:rsid w:val="006C70B3"/>
    <w:rsid w:val="006C7173"/>
    <w:rsid w:val="006C731E"/>
    <w:rsid w:val="006C7329"/>
    <w:rsid w:val="006C7383"/>
    <w:rsid w:val="006C7445"/>
    <w:rsid w:val="006C7FF1"/>
    <w:rsid w:val="006D068B"/>
    <w:rsid w:val="006D0748"/>
    <w:rsid w:val="006D093D"/>
    <w:rsid w:val="006D09E1"/>
    <w:rsid w:val="006D0B7B"/>
    <w:rsid w:val="006D0CCB"/>
    <w:rsid w:val="006D0DFA"/>
    <w:rsid w:val="006D100E"/>
    <w:rsid w:val="006D142B"/>
    <w:rsid w:val="006D1608"/>
    <w:rsid w:val="006D189A"/>
    <w:rsid w:val="006D191F"/>
    <w:rsid w:val="006D1930"/>
    <w:rsid w:val="006D1A53"/>
    <w:rsid w:val="006D1A78"/>
    <w:rsid w:val="006D1AAC"/>
    <w:rsid w:val="006D1AAD"/>
    <w:rsid w:val="006D201D"/>
    <w:rsid w:val="006D2603"/>
    <w:rsid w:val="006D2ACA"/>
    <w:rsid w:val="006D2DA6"/>
    <w:rsid w:val="006D2E0E"/>
    <w:rsid w:val="006D3145"/>
    <w:rsid w:val="006D318B"/>
    <w:rsid w:val="006D31BF"/>
    <w:rsid w:val="006D35A7"/>
    <w:rsid w:val="006D3B7B"/>
    <w:rsid w:val="006D40AD"/>
    <w:rsid w:val="006D43D0"/>
    <w:rsid w:val="006D442E"/>
    <w:rsid w:val="006D44DA"/>
    <w:rsid w:val="006D4537"/>
    <w:rsid w:val="006D485A"/>
    <w:rsid w:val="006D493D"/>
    <w:rsid w:val="006D4BCA"/>
    <w:rsid w:val="006D4E7E"/>
    <w:rsid w:val="006D4ED2"/>
    <w:rsid w:val="006D546A"/>
    <w:rsid w:val="006D55DC"/>
    <w:rsid w:val="006D5631"/>
    <w:rsid w:val="006D57E3"/>
    <w:rsid w:val="006D5A32"/>
    <w:rsid w:val="006D5D83"/>
    <w:rsid w:val="006D66FC"/>
    <w:rsid w:val="006D68E0"/>
    <w:rsid w:val="006D6C90"/>
    <w:rsid w:val="006D6D51"/>
    <w:rsid w:val="006D71C4"/>
    <w:rsid w:val="006D7337"/>
    <w:rsid w:val="006D77F6"/>
    <w:rsid w:val="006D7948"/>
    <w:rsid w:val="006E00E8"/>
    <w:rsid w:val="006E0266"/>
    <w:rsid w:val="006E0316"/>
    <w:rsid w:val="006E07EA"/>
    <w:rsid w:val="006E08E8"/>
    <w:rsid w:val="006E099B"/>
    <w:rsid w:val="006E0A78"/>
    <w:rsid w:val="006E0BCD"/>
    <w:rsid w:val="006E0D0C"/>
    <w:rsid w:val="006E0D8D"/>
    <w:rsid w:val="006E0F04"/>
    <w:rsid w:val="006E10A4"/>
    <w:rsid w:val="006E1311"/>
    <w:rsid w:val="006E184B"/>
    <w:rsid w:val="006E1874"/>
    <w:rsid w:val="006E20F0"/>
    <w:rsid w:val="006E2102"/>
    <w:rsid w:val="006E215A"/>
    <w:rsid w:val="006E24C5"/>
    <w:rsid w:val="006E264B"/>
    <w:rsid w:val="006E26C5"/>
    <w:rsid w:val="006E2838"/>
    <w:rsid w:val="006E286F"/>
    <w:rsid w:val="006E32E5"/>
    <w:rsid w:val="006E3300"/>
    <w:rsid w:val="006E33C7"/>
    <w:rsid w:val="006E3B0E"/>
    <w:rsid w:val="006E3CAB"/>
    <w:rsid w:val="006E3F59"/>
    <w:rsid w:val="006E3FC6"/>
    <w:rsid w:val="006E402F"/>
    <w:rsid w:val="006E4056"/>
    <w:rsid w:val="006E409F"/>
    <w:rsid w:val="006E418E"/>
    <w:rsid w:val="006E4518"/>
    <w:rsid w:val="006E46CF"/>
    <w:rsid w:val="006E47CA"/>
    <w:rsid w:val="006E4989"/>
    <w:rsid w:val="006E49A7"/>
    <w:rsid w:val="006E49C7"/>
    <w:rsid w:val="006E51D1"/>
    <w:rsid w:val="006E5217"/>
    <w:rsid w:val="006E5427"/>
    <w:rsid w:val="006E5A40"/>
    <w:rsid w:val="006E5D6F"/>
    <w:rsid w:val="006E5FCE"/>
    <w:rsid w:val="006E6041"/>
    <w:rsid w:val="006E61F3"/>
    <w:rsid w:val="006E63CA"/>
    <w:rsid w:val="006E6576"/>
    <w:rsid w:val="006E65F7"/>
    <w:rsid w:val="006E66B9"/>
    <w:rsid w:val="006E69C4"/>
    <w:rsid w:val="006E6AE3"/>
    <w:rsid w:val="006E6B74"/>
    <w:rsid w:val="006E6CAE"/>
    <w:rsid w:val="006E6CFE"/>
    <w:rsid w:val="006E6E4E"/>
    <w:rsid w:val="006E7178"/>
    <w:rsid w:val="006E7257"/>
    <w:rsid w:val="006E72A8"/>
    <w:rsid w:val="006E755A"/>
    <w:rsid w:val="006E7583"/>
    <w:rsid w:val="006E7657"/>
    <w:rsid w:val="006E7709"/>
    <w:rsid w:val="006E7881"/>
    <w:rsid w:val="006E788E"/>
    <w:rsid w:val="006E7ADB"/>
    <w:rsid w:val="006E7E5A"/>
    <w:rsid w:val="006F0029"/>
    <w:rsid w:val="006F00E6"/>
    <w:rsid w:val="006F016E"/>
    <w:rsid w:val="006F01DE"/>
    <w:rsid w:val="006F0216"/>
    <w:rsid w:val="006F02C3"/>
    <w:rsid w:val="006F02E0"/>
    <w:rsid w:val="006F0391"/>
    <w:rsid w:val="006F08CD"/>
    <w:rsid w:val="006F0F0E"/>
    <w:rsid w:val="006F0F17"/>
    <w:rsid w:val="006F1080"/>
    <w:rsid w:val="006F141E"/>
    <w:rsid w:val="006F1C2D"/>
    <w:rsid w:val="006F1E67"/>
    <w:rsid w:val="006F2360"/>
    <w:rsid w:val="006F27DB"/>
    <w:rsid w:val="006F2B2C"/>
    <w:rsid w:val="006F343C"/>
    <w:rsid w:val="006F350A"/>
    <w:rsid w:val="006F38BA"/>
    <w:rsid w:val="006F3B58"/>
    <w:rsid w:val="006F3BEE"/>
    <w:rsid w:val="006F3C54"/>
    <w:rsid w:val="006F3EAB"/>
    <w:rsid w:val="006F3F24"/>
    <w:rsid w:val="006F4014"/>
    <w:rsid w:val="006F4353"/>
    <w:rsid w:val="006F44F3"/>
    <w:rsid w:val="006F4590"/>
    <w:rsid w:val="006F48FB"/>
    <w:rsid w:val="006F4B38"/>
    <w:rsid w:val="006F4E77"/>
    <w:rsid w:val="006F5662"/>
    <w:rsid w:val="006F60CB"/>
    <w:rsid w:val="006F6113"/>
    <w:rsid w:val="006F67FD"/>
    <w:rsid w:val="006F6E51"/>
    <w:rsid w:val="006F705D"/>
    <w:rsid w:val="006F7445"/>
    <w:rsid w:val="006F7595"/>
    <w:rsid w:val="006F77B8"/>
    <w:rsid w:val="006F77FE"/>
    <w:rsid w:val="006F7D51"/>
    <w:rsid w:val="006F7DED"/>
    <w:rsid w:val="006F7E5E"/>
    <w:rsid w:val="006F7EDE"/>
    <w:rsid w:val="00700159"/>
    <w:rsid w:val="00700526"/>
    <w:rsid w:val="007006C0"/>
    <w:rsid w:val="00700821"/>
    <w:rsid w:val="00700825"/>
    <w:rsid w:val="00700C8B"/>
    <w:rsid w:val="00700CA8"/>
    <w:rsid w:val="00700DA0"/>
    <w:rsid w:val="00700ECF"/>
    <w:rsid w:val="00700FC6"/>
    <w:rsid w:val="0070103E"/>
    <w:rsid w:val="00701119"/>
    <w:rsid w:val="00701358"/>
    <w:rsid w:val="0070148C"/>
    <w:rsid w:val="00701555"/>
    <w:rsid w:val="00701676"/>
    <w:rsid w:val="0070190F"/>
    <w:rsid w:val="00701AB3"/>
    <w:rsid w:val="00701EC9"/>
    <w:rsid w:val="00702138"/>
    <w:rsid w:val="00702182"/>
    <w:rsid w:val="007022B0"/>
    <w:rsid w:val="007022EF"/>
    <w:rsid w:val="0070268C"/>
    <w:rsid w:val="007029B5"/>
    <w:rsid w:val="00702D12"/>
    <w:rsid w:val="00702D15"/>
    <w:rsid w:val="007030D3"/>
    <w:rsid w:val="0070371F"/>
    <w:rsid w:val="00703805"/>
    <w:rsid w:val="00703AAC"/>
    <w:rsid w:val="00703CC5"/>
    <w:rsid w:val="0070423B"/>
    <w:rsid w:val="0070456D"/>
    <w:rsid w:val="00704665"/>
    <w:rsid w:val="0070479D"/>
    <w:rsid w:val="0070491D"/>
    <w:rsid w:val="0070526F"/>
    <w:rsid w:val="007054E2"/>
    <w:rsid w:val="007058C3"/>
    <w:rsid w:val="00705C44"/>
    <w:rsid w:val="00705F5F"/>
    <w:rsid w:val="0070600C"/>
    <w:rsid w:val="0070623B"/>
    <w:rsid w:val="00706320"/>
    <w:rsid w:val="00706449"/>
    <w:rsid w:val="00706490"/>
    <w:rsid w:val="007067EE"/>
    <w:rsid w:val="00706AE9"/>
    <w:rsid w:val="00706FD8"/>
    <w:rsid w:val="0070706B"/>
    <w:rsid w:val="00707160"/>
    <w:rsid w:val="007075C2"/>
    <w:rsid w:val="0070787D"/>
    <w:rsid w:val="00707FC5"/>
    <w:rsid w:val="007100EA"/>
    <w:rsid w:val="007105FC"/>
    <w:rsid w:val="0071063B"/>
    <w:rsid w:val="007110BE"/>
    <w:rsid w:val="007113BA"/>
    <w:rsid w:val="007113C8"/>
    <w:rsid w:val="007113F8"/>
    <w:rsid w:val="00711701"/>
    <w:rsid w:val="00711A53"/>
    <w:rsid w:val="00711FCD"/>
    <w:rsid w:val="007122C1"/>
    <w:rsid w:val="00712436"/>
    <w:rsid w:val="007125E1"/>
    <w:rsid w:val="00712BDD"/>
    <w:rsid w:val="00712C7A"/>
    <w:rsid w:val="00712CD0"/>
    <w:rsid w:val="00713200"/>
    <w:rsid w:val="007139E4"/>
    <w:rsid w:val="00713A5A"/>
    <w:rsid w:val="00713BC8"/>
    <w:rsid w:val="00713D56"/>
    <w:rsid w:val="007142BE"/>
    <w:rsid w:val="00714301"/>
    <w:rsid w:val="007145CB"/>
    <w:rsid w:val="007147B4"/>
    <w:rsid w:val="00714B28"/>
    <w:rsid w:val="00714BB9"/>
    <w:rsid w:val="007150F3"/>
    <w:rsid w:val="007153DA"/>
    <w:rsid w:val="0071542B"/>
    <w:rsid w:val="0071552D"/>
    <w:rsid w:val="007156AA"/>
    <w:rsid w:val="0071585D"/>
    <w:rsid w:val="00715D7C"/>
    <w:rsid w:val="00715DE5"/>
    <w:rsid w:val="00715EF7"/>
    <w:rsid w:val="0071618C"/>
    <w:rsid w:val="007164F7"/>
    <w:rsid w:val="00716590"/>
    <w:rsid w:val="00716880"/>
    <w:rsid w:val="00716A45"/>
    <w:rsid w:val="00716AF6"/>
    <w:rsid w:val="00716D81"/>
    <w:rsid w:val="00716EDF"/>
    <w:rsid w:val="007171AE"/>
    <w:rsid w:val="0071743D"/>
    <w:rsid w:val="007176EC"/>
    <w:rsid w:val="00717720"/>
    <w:rsid w:val="0071773A"/>
    <w:rsid w:val="007179FE"/>
    <w:rsid w:val="00717A6C"/>
    <w:rsid w:val="00717CE8"/>
    <w:rsid w:val="00717EE6"/>
    <w:rsid w:val="00720111"/>
    <w:rsid w:val="00720358"/>
    <w:rsid w:val="0072065A"/>
    <w:rsid w:val="007209E6"/>
    <w:rsid w:val="00720D19"/>
    <w:rsid w:val="00720D7A"/>
    <w:rsid w:val="00720D7E"/>
    <w:rsid w:val="00720DCF"/>
    <w:rsid w:val="00720E31"/>
    <w:rsid w:val="0072105B"/>
    <w:rsid w:val="00721121"/>
    <w:rsid w:val="0072128F"/>
    <w:rsid w:val="007212DD"/>
    <w:rsid w:val="00721409"/>
    <w:rsid w:val="00721413"/>
    <w:rsid w:val="00721495"/>
    <w:rsid w:val="0072189D"/>
    <w:rsid w:val="007219FD"/>
    <w:rsid w:val="00721A4F"/>
    <w:rsid w:val="00721A66"/>
    <w:rsid w:val="00721BAC"/>
    <w:rsid w:val="00721D95"/>
    <w:rsid w:val="007222DD"/>
    <w:rsid w:val="0072230B"/>
    <w:rsid w:val="007223CF"/>
    <w:rsid w:val="0072243A"/>
    <w:rsid w:val="00722519"/>
    <w:rsid w:val="007227F1"/>
    <w:rsid w:val="007227F6"/>
    <w:rsid w:val="00722925"/>
    <w:rsid w:val="00722BED"/>
    <w:rsid w:val="00722F76"/>
    <w:rsid w:val="0072317A"/>
    <w:rsid w:val="00723231"/>
    <w:rsid w:val="007234C3"/>
    <w:rsid w:val="007237CF"/>
    <w:rsid w:val="00723906"/>
    <w:rsid w:val="00723DA8"/>
    <w:rsid w:val="00723DC6"/>
    <w:rsid w:val="00724122"/>
    <w:rsid w:val="007244AA"/>
    <w:rsid w:val="007244F0"/>
    <w:rsid w:val="00724B17"/>
    <w:rsid w:val="00725000"/>
    <w:rsid w:val="007252C1"/>
    <w:rsid w:val="00725332"/>
    <w:rsid w:val="00725625"/>
    <w:rsid w:val="00725899"/>
    <w:rsid w:val="007260BE"/>
    <w:rsid w:val="00726437"/>
    <w:rsid w:val="00726464"/>
    <w:rsid w:val="00726895"/>
    <w:rsid w:val="00726A4D"/>
    <w:rsid w:val="00726B8E"/>
    <w:rsid w:val="00726BE3"/>
    <w:rsid w:val="007276C4"/>
    <w:rsid w:val="00727D90"/>
    <w:rsid w:val="00727EF9"/>
    <w:rsid w:val="007301BD"/>
    <w:rsid w:val="007303B1"/>
    <w:rsid w:val="007304FB"/>
    <w:rsid w:val="00730521"/>
    <w:rsid w:val="007305E3"/>
    <w:rsid w:val="007306FC"/>
    <w:rsid w:val="00730720"/>
    <w:rsid w:val="00730B1A"/>
    <w:rsid w:val="00730C07"/>
    <w:rsid w:val="00730C56"/>
    <w:rsid w:val="00730DE8"/>
    <w:rsid w:val="00731054"/>
    <w:rsid w:val="007314AF"/>
    <w:rsid w:val="00731676"/>
    <w:rsid w:val="007316F2"/>
    <w:rsid w:val="0073193B"/>
    <w:rsid w:val="00731E75"/>
    <w:rsid w:val="00732192"/>
    <w:rsid w:val="00732495"/>
    <w:rsid w:val="007329F4"/>
    <w:rsid w:val="00732F90"/>
    <w:rsid w:val="00732FE8"/>
    <w:rsid w:val="0073315C"/>
    <w:rsid w:val="007332C0"/>
    <w:rsid w:val="007333D0"/>
    <w:rsid w:val="0073356D"/>
    <w:rsid w:val="0073362F"/>
    <w:rsid w:val="00733651"/>
    <w:rsid w:val="00733738"/>
    <w:rsid w:val="007338C5"/>
    <w:rsid w:val="00733903"/>
    <w:rsid w:val="007340AD"/>
    <w:rsid w:val="007340D8"/>
    <w:rsid w:val="007341A2"/>
    <w:rsid w:val="00734782"/>
    <w:rsid w:val="00734893"/>
    <w:rsid w:val="007348A8"/>
    <w:rsid w:val="00734B77"/>
    <w:rsid w:val="00734BF1"/>
    <w:rsid w:val="00734C3C"/>
    <w:rsid w:val="00734D52"/>
    <w:rsid w:val="00735184"/>
    <w:rsid w:val="00735616"/>
    <w:rsid w:val="0073604E"/>
    <w:rsid w:val="0073618D"/>
    <w:rsid w:val="007363B4"/>
    <w:rsid w:val="007363C5"/>
    <w:rsid w:val="00736409"/>
    <w:rsid w:val="007365EA"/>
    <w:rsid w:val="007365F4"/>
    <w:rsid w:val="00736B06"/>
    <w:rsid w:val="00736C8E"/>
    <w:rsid w:val="00736DA3"/>
    <w:rsid w:val="00736ED8"/>
    <w:rsid w:val="00737154"/>
    <w:rsid w:val="007372D8"/>
    <w:rsid w:val="0073731C"/>
    <w:rsid w:val="00737411"/>
    <w:rsid w:val="00737A1E"/>
    <w:rsid w:val="00737D5F"/>
    <w:rsid w:val="00737DBA"/>
    <w:rsid w:val="007406FD"/>
    <w:rsid w:val="0074075E"/>
    <w:rsid w:val="00740967"/>
    <w:rsid w:val="00740E6F"/>
    <w:rsid w:val="00740E9A"/>
    <w:rsid w:val="00740E9C"/>
    <w:rsid w:val="007413F2"/>
    <w:rsid w:val="00741416"/>
    <w:rsid w:val="007417FA"/>
    <w:rsid w:val="00741B10"/>
    <w:rsid w:val="00741BB8"/>
    <w:rsid w:val="00741F6D"/>
    <w:rsid w:val="00742287"/>
    <w:rsid w:val="00742406"/>
    <w:rsid w:val="00742565"/>
    <w:rsid w:val="00742A7F"/>
    <w:rsid w:val="00742D9D"/>
    <w:rsid w:val="00742E88"/>
    <w:rsid w:val="00742F17"/>
    <w:rsid w:val="00743264"/>
    <w:rsid w:val="0074366D"/>
    <w:rsid w:val="007436DD"/>
    <w:rsid w:val="007438C9"/>
    <w:rsid w:val="00743979"/>
    <w:rsid w:val="007439E3"/>
    <w:rsid w:val="00743C28"/>
    <w:rsid w:val="00744083"/>
    <w:rsid w:val="007442FC"/>
    <w:rsid w:val="007443B2"/>
    <w:rsid w:val="007444CE"/>
    <w:rsid w:val="00744699"/>
    <w:rsid w:val="00744A40"/>
    <w:rsid w:val="00744B89"/>
    <w:rsid w:val="00744BE3"/>
    <w:rsid w:val="00744D77"/>
    <w:rsid w:val="0074513F"/>
    <w:rsid w:val="00745432"/>
    <w:rsid w:val="0074548A"/>
    <w:rsid w:val="00745513"/>
    <w:rsid w:val="00745B24"/>
    <w:rsid w:val="00745E7A"/>
    <w:rsid w:val="00745FE6"/>
    <w:rsid w:val="00745FEB"/>
    <w:rsid w:val="0074628F"/>
    <w:rsid w:val="007465E3"/>
    <w:rsid w:val="007465F8"/>
    <w:rsid w:val="007467E1"/>
    <w:rsid w:val="00746918"/>
    <w:rsid w:val="00746BA7"/>
    <w:rsid w:val="00746C24"/>
    <w:rsid w:val="00746D2A"/>
    <w:rsid w:val="00746E5E"/>
    <w:rsid w:val="00747063"/>
    <w:rsid w:val="00747268"/>
    <w:rsid w:val="007473B2"/>
    <w:rsid w:val="007475FC"/>
    <w:rsid w:val="00747A1D"/>
    <w:rsid w:val="00747F22"/>
    <w:rsid w:val="00747F8D"/>
    <w:rsid w:val="007503B6"/>
    <w:rsid w:val="00750651"/>
    <w:rsid w:val="007507BF"/>
    <w:rsid w:val="00750A8D"/>
    <w:rsid w:val="0075107E"/>
    <w:rsid w:val="007513D4"/>
    <w:rsid w:val="0075150B"/>
    <w:rsid w:val="0075166C"/>
    <w:rsid w:val="00751919"/>
    <w:rsid w:val="00751C79"/>
    <w:rsid w:val="00751C9C"/>
    <w:rsid w:val="00751CC8"/>
    <w:rsid w:val="00751EFA"/>
    <w:rsid w:val="00751F24"/>
    <w:rsid w:val="00751FB8"/>
    <w:rsid w:val="007520AB"/>
    <w:rsid w:val="007524C2"/>
    <w:rsid w:val="007529FD"/>
    <w:rsid w:val="00752B39"/>
    <w:rsid w:val="00753462"/>
    <w:rsid w:val="007535B8"/>
    <w:rsid w:val="0075389F"/>
    <w:rsid w:val="007538C5"/>
    <w:rsid w:val="007539AF"/>
    <w:rsid w:val="00753A18"/>
    <w:rsid w:val="00753BF4"/>
    <w:rsid w:val="00753D23"/>
    <w:rsid w:val="00753F51"/>
    <w:rsid w:val="00753FDD"/>
    <w:rsid w:val="007540D8"/>
    <w:rsid w:val="007541CE"/>
    <w:rsid w:val="007545FD"/>
    <w:rsid w:val="0075474D"/>
    <w:rsid w:val="00754930"/>
    <w:rsid w:val="00754A6A"/>
    <w:rsid w:val="00754B9D"/>
    <w:rsid w:val="00754C17"/>
    <w:rsid w:val="00754DEB"/>
    <w:rsid w:val="00754DEC"/>
    <w:rsid w:val="0075521A"/>
    <w:rsid w:val="00755660"/>
    <w:rsid w:val="007558ED"/>
    <w:rsid w:val="007561AB"/>
    <w:rsid w:val="0075627A"/>
    <w:rsid w:val="00756632"/>
    <w:rsid w:val="00756A19"/>
    <w:rsid w:val="00756A4E"/>
    <w:rsid w:val="00757044"/>
    <w:rsid w:val="00757954"/>
    <w:rsid w:val="00757A5F"/>
    <w:rsid w:val="00757A66"/>
    <w:rsid w:val="00757A6F"/>
    <w:rsid w:val="00757C19"/>
    <w:rsid w:val="00757C7D"/>
    <w:rsid w:val="00757DD8"/>
    <w:rsid w:val="00757EBD"/>
    <w:rsid w:val="00757FE2"/>
    <w:rsid w:val="00757FFC"/>
    <w:rsid w:val="00760128"/>
    <w:rsid w:val="007606D3"/>
    <w:rsid w:val="007606F3"/>
    <w:rsid w:val="00760FBD"/>
    <w:rsid w:val="007614EF"/>
    <w:rsid w:val="00761538"/>
    <w:rsid w:val="0076168B"/>
    <w:rsid w:val="0076174E"/>
    <w:rsid w:val="00761800"/>
    <w:rsid w:val="00761886"/>
    <w:rsid w:val="007619A3"/>
    <w:rsid w:val="00761D9D"/>
    <w:rsid w:val="00761DB8"/>
    <w:rsid w:val="00761F3F"/>
    <w:rsid w:val="00762063"/>
    <w:rsid w:val="007620EC"/>
    <w:rsid w:val="00762857"/>
    <w:rsid w:val="00762981"/>
    <w:rsid w:val="00762B72"/>
    <w:rsid w:val="00762CF2"/>
    <w:rsid w:val="007630AE"/>
    <w:rsid w:val="00763202"/>
    <w:rsid w:val="00763458"/>
    <w:rsid w:val="007634A1"/>
    <w:rsid w:val="007635D4"/>
    <w:rsid w:val="007635EF"/>
    <w:rsid w:val="00763723"/>
    <w:rsid w:val="007638CC"/>
    <w:rsid w:val="00763921"/>
    <w:rsid w:val="00763999"/>
    <w:rsid w:val="00763FD1"/>
    <w:rsid w:val="007640E6"/>
    <w:rsid w:val="007641F4"/>
    <w:rsid w:val="00764693"/>
    <w:rsid w:val="0076481A"/>
    <w:rsid w:val="00764881"/>
    <w:rsid w:val="00764B23"/>
    <w:rsid w:val="00764CA8"/>
    <w:rsid w:val="00764D89"/>
    <w:rsid w:val="00764E45"/>
    <w:rsid w:val="007650E8"/>
    <w:rsid w:val="0076526F"/>
    <w:rsid w:val="00765681"/>
    <w:rsid w:val="007656DE"/>
    <w:rsid w:val="0076597F"/>
    <w:rsid w:val="00765B6D"/>
    <w:rsid w:val="00765C9F"/>
    <w:rsid w:val="00765E67"/>
    <w:rsid w:val="00765F60"/>
    <w:rsid w:val="00765FBC"/>
    <w:rsid w:val="007660CC"/>
    <w:rsid w:val="00766246"/>
    <w:rsid w:val="00766344"/>
    <w:rsid w:val="007664A0"/>
    <w:rsid w:val="00766A6C"/>
    <w:rsid w:val="00766C84"/>
    <w:rsid w:val="00766F49"/>
    <w:rsid w:val="007670CB"/>
    <w:rsid w:val="007670D2"/>
    <w:rsid w:val="00767BA2"/>
    <w:rsid w:val="00767C57"/>
    <w:rsid w:val="00767CF5"/>
    <w:rsid w:val="00770096"/>
    <w:rsid w:val="0077020E"/>
    <w:rsid w:val="00770365"/>
    <w:rsid w:val="007706FF"/>
    <w:rsid w:val="00770717"/>
    <w:rsid w:val="007711FB"/>
    <w:rsid w:val="007717CF"/>
    <w:rsid w:val="00771B1A"/>
    <w:rsid w:val="00771B9A"/>
    <w:rsid w:val="00771C20"/>
    <w:rsid w:val="00772097"/>
    <w:rsid w:val="007721A9"/>
    <w:rsid w:val="00772313"/>
    <w:rsid w:val="00772316"/>
    <w:rsid w:val="00772423"/>
    <w:rsid w:val="007729DA"/>
    <w:rsid w:val="00772B92"/>
    <w:rsid w:val="00772D06"/>
    <w:rsid w:val="00772DC2"/>
    <w:rsid w:val="00772F04"/>
    <w:rsid w:val="00772F33"/>
    <w:rsid w:val="007733D8"/>
    <w:rsid w:val="007734C3"/>
    <w:rsid w:val="00773505"/>
    <w:rsid w:val="007737FE"/>
    <w:rsid w:val="00773993"/>
    <w:rsid w:val="007743CD"/>
    <w:rsid w:val="0077496E"/>
    <w:rsid w:val="007749EC"/>
    <w:rsid w:val="00774DB9"/>
    <w:rsid w:val="00774F18"/>
    <w:rsid w:val="007750AC"/>
    <w:rsid w:val="0077512C"/>
    <w:rsid w:val="007752AA"/>
    <w:rsid w:val="007753AB"/>
    <w:rsid w:val="0077573D"/>
    <w:rsid w:val="0077590A"/>
    <w:rsid w:val="00775B83"/>
    <w:rsid w:val="00775DF1"/>
    <w:rsid w:val="00776118"/>
    <w:rsid w:val="00776A9B"/>
    <w:rsid w:val="00776BB3"/>
    <w:rsid w:val="00776BD8"/>
    <w:rsid w:val="00776C6D"/>
    <w:rsid w:val="00776C7E"/>
    <w:rsid w:val="00776FBD"/>
    <w:rsid w:val="00777B21"/>
    <w:rsid w:val="00777D6B"/>
    <w:rsid w:val="00777DC1"/>
    <w:rsid w:val="00777FD3"/>
    <w:rsid w:val="0078016F"/>
    <w:rsid w:val="007802C1"/>
    <w:rsid w:val="007807E9"/>
    <w:rsid w:val="00780BE7"/>
    <w:rsid w:val="00780C54"/>
    <w:rsid w:val="00780E00"/>
    <w:rsid w:val="00780EBF"/>
    <w:rsid w:val="00780FDE"/>
    <w:rsid w:val="007810F1"/>
    <w:rsid w:val="007811C9"/>
    <w:rsid w:val="00781438"/>
    <w:rsid w:val="007815EB"/>
    <w:rsid w:val="00781B92"/>
    <w:rsid w:val="00781E2A"/>
    <w:rsid w:val="00781FBC"/>
    <w:rsid w:val="00782170"/>
    <w:rsid w:val="007822B1"/>
    <w:rsid w:val="00782401"/>
    <w:rsid w:val="007826F9"/>
    <w:rsid w:val="00782766"/>
    <w:rsid w:val="007827A5"/>
    <w:rsid w:val="00782A9C"/>
    <w:rsid w:val="007832CA"/>
    <w:rsid w:val="00783564"/>
    <w:rsid w:val="00783D39"/>
    <w:rsid w:val="00784454"/>
    <w:rsid w:val="00784576"/>
    <w:rsid w:val="00784896"/>
    <w:rsid w:val="00784A0C"/>
    <w:rsid w:val="00784A4B"/>
    <w:rsid w:val="00784DE7"/>
    <w:rsid w:val="00784E8F"/>
    <w:rsid w:val="007851C8"/>
    <w:rsid w:val="0078529B"/>
    <w:rsid w:val="007858A4"/>
    <w:rsid w:val="00785CA6"/>
    <w:rsid w:val="00785D6D"/>
    <w:rsid w:val="00785FD0"/>
    <w:rsid w:val="00786633"/>
    <w:rsid w:val="0078667A"/>
    <w:rsid w:val="00786B03"/>
    <w:rsid w:val="00786F4C"/>
    <w:rsid w:val="007870C6"/>
    <w:rsid w:val="007876B2"/>
    <w:rsid w:val="00787793"/>
    <w:rsid w:val="00787C2D"/>
    <w:rsid w:val="00787EAA"/>
    <w:rsid w:val="00787EF7"/>
    <w:rsid w:val="00790021"/>
    <w:rsid w:val="00790420"/>
    <w:rsid w:val="007906F7"/>
    <w:rsid w:val="00790735"/>
    <w:rsid w:val="00790741"/>
    <w:rsid w:val="007909BE"/>
    <w:rsid w:val="00790C54"/>
    <w:rsid w:val="00790F76"/>
    <w:rsid w:val="007910BA"/>
    <w:rsid w:val="00791545"/>
    <w:rsid w:val="00791652"/>
    <w:rsid w:val="00791AD7"/>
    <w:rsid w:val="00791AE9"/>
    <w:rsid w:val="007927DA"/>
    <w:rsid w:val="0079286A"/>
    <w:rsid w:val="00792A4D"/>
    <w:rsid w:val="00792CB4"/>
    <w:rsid w:val="00793223"/>
    <w:rsid w:val="0079324E"/>
    <w:rsid w:val="007932DA"/>
    <w:rsid w:val="007933CB"/>
    <w:rsid w:val="0079341D"/>
    <w:rsid w:val="00793775"/>
    <w:rsid w:val="007938AA"/>
    <w:rsid w:val="00793CBF"/>
    <w:rsid w:val="00793D81"/>
    <w:rsid w:val="00793F05"/>
    <w:rsid w:val="007940F1"/>
    <w:rsid w:val="0079428A"/>
    <w:rsid w:val="00794341"/>
    <w:rsid w:val="007943C9"/>
    <w:rsid w:val="007945B6"/>
    <w:rsid w:val="00794749"/>
    <w:rsid w:val="007948C2"/>
    <w:rsid w:val="00794CB2"/>
    <w:rsid w:val="00794EFA"/>
    <w:rsid w:val="00795179"/>
    <w:rsid w:val="007951EC"/>
    <w:rsid w:val="007952B2"/>
    <w:rsid w:val="00795310"/>
    <w:rsid w:val="00795318"/>
    <w:rsid w:val="00795531"/>
    <w:rsid w:val="0079570C"/>
    <w:rsid w:val="00795765"/>
    <w:rsid w:val="00795FA3"/>
    <w:rsid w:val="00796270"/>
    <w:rsid w:val="007962C7"/>
    <w:rsid w:val="0079659B"/>
    <w:rsid w:val="007965C7"/>
    <w:rsid w:val="007966FA"/>
    <w:rsid w:val="00796847"/>
    <w:rsid w:val="0079689D"/>
    <w:rsid w:val="00796D62"/>
    <w:rsid w:val="00797134"/>
    <w:rsid w:val="007972A4"/>
    <w:rsid w:val="0079750B"/>
    <w:rsid w:val="0079781D"/>
    <w:rsid w:val="007A058B"/>
    <w:rsid w:val="007A06FA"/>
    <w:rsid w:val="007A0716"/>
    <w:rsid w:val="007A0800"/>
    <w:rsid w:val="007A085E"/>
    <w:rsid w:val="007A0BD8"/>
    <w:rsid w:val="007A0EA0"/>
    <w:rsid w:val="007A0F1F"/>
    <w:rsid w:val="007A1219"/>
    <w:rsid w:val="007A127E"/>
    <w:rsid w:val="007A14D5"/>
    <w:rsid w:val="007A15A3"/>
    <w:rsid w:val="007A1FF4"/>
    <w:rsid w:val="007A22D1"/>
    <w:rsid w:val="007A289C"/>
    <w:rsid w:val="007A29F0"/>
    <w:rsid w:val="007A2AD8"/>
    <w:rsid w:val="007A3134"/>
    <w:rsid w:val="007A3167"/>
    <w:rsid w:val="007A3365"/>
    <w:rsid w:val="007A39CF"/>
    <w:rsid w:val="007A3BE1"/>
    <w:rsid w:val="007A3BEB"/>
    <w:rsid w:val="007A3BF5"/>
    <w:rsid w:val="007A3CBF"/>
    <w:rsid w:val="007A3E6C"/>
    <w:rsid w:val="007A404A"/>
    <w:rsid w:val="007A43DE"/>
    <w:rsid w:val="007A455A"/>
    <w:rsid w:val="007A4573"/>
    <w:rsid w:val="007A457D"/>
    <w:rsid w:val="007A4822"/>
    <w:rsid w:val="007A4D89"/>
    <w:rsid w:val="007A508D"/>
    <w:rsid w:val="007A531C"/>
    <w:rsid w:val="007A552E"/>
    <w:rsid w:val="007A5C6A"/>
    <w:rsid w:val="007A5F7F"/>
    <w:rsid w:val="007A5FEF"/>
    <w:rsid w:val="007A6069"/>
    <w:rsid w:val="007A61DD"/>
    <w:rsid w:val="007A664E"/>
    <w:rsid w:val="007A66F2"/>
    <w:rsid w:val="007A6708"/>
    <w:rsid w:val="007A690F"/>
    <w:rsid w:val="007A6B22"/>
    <w:rsid w:val="007A6C7A"/>
    <w:rsid w:val="007A6C9C"/>
    <w:rsid w:val="007A6D15"/>
    <w:rsid w:val="007A6D77"/>
    <w:rsid w:val="007A71ED"/>
    <w:rsid w:val="007A7BC1"/>
    <w:rsid w:val="007A7BE7"/>
    <w:rsid w:val="007A7C22"/>
    <w:rsid w:val="007B006C"/>
    <w:rsid w:val="007B0215"/>
    <w:rsid w:val="007B0A4D"/>
    <w:rsid w:val="007B0ADA"/>
    <w:rsid w:val="007B0D22"/>
    <w:rsid w:val="007B10B6"/>
    <w:rsid w:val="007B14D8"/>
    <w:rsid w:val="007B153C"/>
    <w:rsid w:val="007B15C9"/>
    <w:rsid w:val="007B18B8"/>
    <w:rsid w:val="007B18D6"/>
    <w:rsid w:val="007B1A0D"/>
    <w:rsid w:val="007B1AA0"/>
    <w:rsid w:val="007B1B04"/>
    <w:rsid w:val="007B1BDF"/>
    <w:rsid w:val="007B1BF5"/>
    <w:rsid w:val="007B1BFA"/>
    <w:rsid w:val="007B1CBF"/>
    <w:rsid w:val="007B1CCB"/>
    <w:rsid w:val="007B1D5F"/>
    <w:rsid w:val="007B1FB9"/>
    <w:rsid w:val="007B20AE"/>
    <w:rsid w:val="007B20B4"/>
    <w:rsid w:val="007B2432"/>
    <w:rsid w:val="007B27A7"/>
    <w:rsid w:val="007B27AD"/>
    <w:rsid w:val="007B29A9"/>
    <w:rsid w:val="007B2C70"/>
    <w:rsid w:val="007B31E1"/>
    <w:rsid w:val="007B351A"/>
    <w:rsid w:val="007B3A69"/>
    <w:rsid w:val="007B3A8D"/>
    <w:rsid w:val="007B3D3F"/>
    <w:rsid w:val="007B3ECC"/>
    <w:rsid w:val="007B42C4"/>
    <w:rsid w:val="007B42D9"/>
    <w:rsid w:val="007B4495"/>
    <w:rsid w:val="007B4845"/>
    <w:rsid w:val="007B4A75"/>
    <w:rsid w:val="007B4D1F"/>
    <w:rsid w:val="007B4D9F"/>
    <w:rsid w:val="007B4F13"/>
    <w:rsid w:val="007B54DA"/>
    <w:rsid w:val="007B579E"/>
    <w:rsid w:val="007B58C9"/>
    <w:rsid w:val="007B5AF0"/>
    <w:rsid w:val="007B634F"/>
    <w:rsid w:val="007B63BC"/>
    <w:rsid w:val="007B6489"/>
    <w:rsid w:val="007B64A1"/>
    <w:rsid w:val="007B6613"/>
    <w:rsid w:val="007B6F31"/>
    <w:rsid w:val="007B7167"/>
    <w:rsid w:val="007B71DD"/>
    <w:rsid w:val="007B7995"/>
    <w:rsid w:val="007B7ACE"/>
    <w:rsid w:val="007B7DA3"/>
    <w:rsid w:val="007B7DAA"/>
    <w:rsid w:val="007C004F"/>
    <w:rsid w:val="007C02C1"/>
    <w:rsid w:val="007C0428"/>
    <w:rsid w:val="007C0449"/>
    <w:rsid w:val="007C0B54"/>
    <w:rsid w:val="007C0BE1"/>
    <w:rsid w:val="007C14F5"/>
    <w:rsid w:val="007C15E1"/>
    <w:rsid w:val="007C1670"/>
    <w:rsid w:val="007C1713"/>
    <w:rsid w:val="007C1741"/>
    <w:rsid w:val="007C17F2"/>
    <w:rsid w:val="007C18AF"/>
    <w:rsid w:val="007C1CBF"/>
    <w:rsid w:val="007C1DEF"/>
    <w:rsid w:val="007C1F3C"/>
    <w:rsid w:val="007C203B"/>
    <w:rsid w:val="007C2396"/>
    <w:rsid w:val="007C2687"/>
    <w:rsid w:val="007C28AD"/>
    <w:rsid w:val="007C2C9E"/>
    <w:rsid w:val="007C3588"/>
    <w:rsid w:val="007C3926"/>
    <w:rsid w:val="007C3B79"/>
    <w:rsid w:val="007C3E43"/>
    <w:rsid w:val="007C3EE4"/>
    <w:rsid w:val="007C3F0C"/>
    <w:rsid w:val="007C3F88"/>
    <w:rsid w:val="007C484B"/>
    <w:rsid w:val="007C4F03"/>
    <w:rsid w:val="007C506D"/>
    <w:rsid w:val="007C50C6"/>
    <w:rsid w:val="007C512E"/>
    <w:rsid w:val="007C513F"/>
    <w:rsid w:val="007C51D0"/>
    <w:rsid w:val="007C5862"/>
    <w:rsid w:val="007C5904"/>
    <w:rsid w:val="007C598C"/>
    <w:rsid w:val="007C5C02"/>
    <w:rsid w:val="007C62F1"/>
    <w:rsid w:val="007C66A8"/>
    <w:rsid w:val="007C67FD"/>
    <w:rsid w:val="007C6961"/>
    <w:rsid w:val="007C6C44"/>
    <w:rsid w:val="007C6D43"/>
    <w:rsid w:val="007C6F47"/>
    <w:rsid w:val="007C6FB8"/>
    <w:rsid w:val="007C7030"/>
    <w:rsid w:val="007C7072"/>
    <w:rsid w:val="007C7201"/>
    <w:rsid w:val="007C735A"/>
    <w:rsid w:val="007C76A0"/>
    <w:rsid w:val="007C77E4"/>
    <w:rsid w:val="007C7B52"/>
    <w:rsid w:val="007C7C40"/>
    <w:rsid w:val="007C7CDF"/>
    <w:rsid w:val="007D0017"/>
    <w:rsid w:val="007D0198"/>
    <w:rsid w:val="007D034D"/>
    <w:rsid w:val="007D047C"/>
    <w:rsid w:val="007D05A2"/>
    <w:rsid w:val="007D06F9"/>
    <w:rsid w:val="007D0893"/>
    <w:rsid w:val="007D08EC"/>
    <w:rsid w:val="007D10CE"/>
    <w:rsid w:val="007D129C"/>
    <w:rsid w:val="007D14B9"/>
    <w:rsid w:val="007D150E"/>
    <w:rsid w:val="007D153B"/>
    <w:rsid w:val="007D1641"/>
    <w:rsid w:val="007D16A0"/>
    <w:rsid w:val="007D17AD"/>
    <w:rsid w:val="007D19CB"/>
    <w:rsid w:val="007D1B0D"/>
    <w:rsid w:val="007D1DFC"/>
    <w:rsid w:val="007D1F01"/>
    <w:rsid w:val="007D2251"/>
    <w:rsid w:val="007D25BD"/>
    <w:rsid w:val="007D2719"/>
    <w:rsid w:val="007D2DE0"/>
    <w:rsid w:val="007D2F5B"/>
    <w:rsid w:val="007D3512"/>
    <w:rsid w:val="007D3533"/>
    <w:rsid w:val="007D35B2"/>
    <w:rsid w:val="007D35F6"/>
    <w:rsid w:val="007D3640"/>
    <w:rsid w:val="007D378C"/>
    <w:rsid w:val="007D3814"/>
    <w:rsid w:val="007D3913"/>
    <w:rsid w:val="007D3B15"/>
    <w:rsid w:val="007D3BBF"/>
    <w:rsid w:val="007D3D7D"/>
    <w:rsid w:val="007D3DCE"/>
    <w:rsid w:val="007D40F5"/>
    <w:rsid w:val="007D42D1"/>
    <w:rsid w:val="007D4532"/>
    <w:rsid w:val="007D48BF"/>
    <w:rsid w:val="007D49B7"/>
    <w:rsid w:val="007D4FFD"/>
    <w:rsid w:val="007D537D"/>
    <w:rsid w:val="007D544A"/>
    <w:rsid w:val="007D56DB"/>
    <w:rsid w:val="007D586B"/>
    <w:rsid w:val="007D593D"/>
    <w:rsid w:val="007D5DA0"/>
    <w:rsid w:val="007D5E8A"/>
    <w:rsid w:val="007D5F76"/>
    <w:rsid w:val="007D6078"/>
    <w:rsid w:val="007D61D9"/>
    <w:rsid w:val="007D6387"/>
    <w:rsid w:val="007D65EB"/>
    <w:rsid w:val="007D65F3"/>
    <w:rsid w:val="007D66E3"/>
    <w:rsid w:val="007D6C97"/>
    <w:rsid w:val="007D6CFF"/>
    <w:rsid w:val="007D6F86"/>
    <w:rsid w:val="007D703C"/>
    <w:rsid w:val="007D710A"/>
    <w:rsid w:val="007D731A"/>
    <w:rsid w:val="007D74C8"/>
    <w:rsid w:val="007D75C1"/>
    <w:rsid w:val="007D7658"/>
    <w:rsid w:val="007D76A5"/>
    <w:rsid w:val="007D789D"/>
    <w:rsid w:val="007D78F2"/>
    <w:rsid w:val="007D7B55"/>
    <w:rsid w:val="007E01B1"/>
    <w:rsid w:val="007E0297"/>
    <w:rsid w:val="007E0374"/>
    <w:rsid w:val="007E0434"/>
    <w:rsid w:val="007E0AF8"/>
    <w:rsid w:val="007E0BB1"/>
    <w:rsid w:val="007E0FD1"/>
    <w:rsid w:val="007E117A"/>
    <w:rsid w:val="007E11F2"/>
    <w:rsid w:val="007E1228"/>
    <w:rsid w:val="007E1587"/>
    <w:rsid w:val="007E1812"/>
    <w:rsid w:val="007E181B"/>
    <w:rsid w:val="007E1965"/>
    <w:rsid w:val="007E1BEB"/>
    <w:rsid w:val="007E202C"/>
    <w:rsid w:val="007E252C"/>
    <w:rsid w:val="007E25A0"/>
    <w:rsid w:val="007E266B"/>
    <w:rsid w:val="007E27FE"/>
    <w:rsid w:val="007E2930"/>
    <w:rsid w:val="007E29B9"/>
    <w:rsid w:val="007E2BED"/>
    <w:rsid w:val="007E2E45"/>
    <w:rsid w:val="007E3898"/>
    <w:rsid w:val="007E39CC"/>
    <w:rsid w:val="007E3BE3"/>
    <w:rsid w:val="007E4203"/>
    <w:rsid w:val="007E476F"/>
    <w:rsid w:val="007E4F72"/>
    <w:rsid w:val="007E4FC1"/>
    <w:rsid w:val="007E526E"/>
    <w:rsid w:val="007E572E"/>
    <w:rsid w:val="007E5791"/>
    <w:rsid w:val="007E5A31"/>
    <w:rsid w:val="007E5C7F"/>
    <w:rsid w:val="007E5DAA"/>
    <w:rsid w:val="007E5FCA"/>
    <w:rsid w:val="007E62C5"/>
    <w:rsid w:val="007E63D7"/>
    <w:rsid w:val="007E6812"/>
    <w:rsid w:val="007E6885"/>
    <w:rsid w:val="007E695C"/>
    <w:rsid w:val="007E7146"/>
    <w:rsid w:val="007E71A0"/>
    <w:rsid w:val="007E790B"/>
    <w:rsid w:val="007E7A3A"/>
    <w:rsid w:val="007E7AAC"/>
    <w:rsid w:val="007E7EC8"/>
    <w:rsid w:val="007E7F62"/>
    <w:rsid w:val="007E7FDC"/>
    <w:rsid w:val="007F00B6"/>
    <w:rsid w:val="007F00E3"/>
    <w:rsid w:val="007F0578"/>
    <w:rsid w:val="007F05B4"/>
    <w:rsid w:val="007F06E8"/>
    <w:rsid w:val="007F08A3"/>
    <w:rsid w:val="007F08AB"/>
    <w:rsid w:val="007F0C09"/>
    <w:rsid w:val="007F17B9"/>
    <w:rsid w:val="007F19E3"/>
    <w:rsid w:val="007F1A33"/>
    <w:rsid w:val="007F1E27"/>
    <w:rsid w:val="007F1F8D"/>
    <w:rsid w:val="007F21A5"/>
    <w:rsid w:val="007F2877"/>
    <w:rsid w:val="007F2C02"/>
    <w:rsid w:val="007F2DE7"/>
    <w:rsid w:val="007F30EF"/>
    <w:rsid w:val="007F3242"/>
    <w:rsid w:val="007F327D"/>
    <w:rsid w:val="007F3662"/>
    <w:rsid w:val="007F379D"/>
    <w:rsid w:val="007F3D35"/>
    <w:rsid w:val="007F3EF3"/>
    <w:rsid w:val="007F4459"/>
    <w:rsid w:val="007F4B21"/>
    <w:rsid w:val="007F4B8D"/>
    <w:rsid w:val="007F4BD8"/>
    <w:rsid w:val="007F4C04"/>
    <w:rsid w:val="007F4D4D"/>
    <w:rsid w:val="007F52DC"/>
    <w:rsid w:val="007F538D"/>
    <w:rsid w:val="007F53DB"/>
    <w:rsid w:val="007F55EC"/>
    <w:rsid w:val="007F5955"/>
    <w:rsid w:val="007F665E"/>
    <w:rsid w:val="007F67A0"/>
    <w:rsid w:val="007F6A37"/>
    <w:rsid w:val="007F6E13"/>
    <w:rsid w:val="007F6F77"/>
    <w:rsid w:val="007F7177"/>
    <w:rsid w:val="007F7514"/>
    <w:rsid w:val="0080017F"/>
    <w:rsid w:val="008001B8"/>
    <w:rsid w:val="0080043D"/>
    <w:rsid w:val="00800907"/>
    <w:rsid w:val="00800997"/>
    <w:rsid w:val="00800A63"/>
    <w:rsid w:val="00800C08"/>
    <w:rsid w:val="0080117C"/>
    <w:rsid w:val="00801440"/>
    <w:rsid w:val="00801689"/>
    <w:rsid w:val="00801692"/>
    <w:rsid w:val="0080173B"/>
    <w:rsid w:val="008017B2"/>
    <w:rsid w:val="0080189A"/>
    <w:rsid w:val="008019B1"/>
    <w:rsid w:val="00801B5F"/>
    <w:rsid w:val="00801CEF"/>
    <w:rsid w:val="00801E96"/>
    <w:rsid w:val="00802225"/>
    <w:rsid w:val="0080222D"/>
    <w:rsid w:val="0080232F"/>
    <w:rsid w:val="00802B6C"/>
    <w:rsid w:val="00802E05"/>
    <w:rsid w:val="00802FC3"/>
    <w:rsid w:val="0080301D"/>
    <w:rsid w:val="008036DD"/>
    <w:rsid w:val="00803FAE"/>
    <w:rsid w:val="00804196"/>
    <w:rsid w:val="0080443E"/>
    <w:rsid w:val="008044CF"/>
    <w:rsid w:val="00804518"/>
    <w:rsid w:val="00804678"/>
    <w:rsid w:val="0080467B"/>
    <w:rsid w:val="0080494D"/>
    <w:rsid w:val="00804A51"/>
    <w:rsid w:val="00804C5B"/>
    <w:rsid w:val="00804D1F"/>
    <w:rsid w:val="00805409"/>
    <w:rsid w:val="008054BE"/>
    <w:rsid w:val="008055BE"/>
    <w:rsid w:val="008055C3"/>
    <w:rsid w:val="008056C4"/>
    <w:rsid w:val="008057B0"/>
    <w:rsid w:val="008059E0"/>
    <w:rsid w:val="00805AC6"/>
    <w:rsid w:val="00805AEB"/>
    <w:rsid w:val="00805EBF"/>
    <w:rsid w:val="00805F21"/>
    <w:rsid w:val="0080602A"/>
    <w:rsid w:val="0080621E"/>
    <w:rsid w:val="00806313"/>
    <w:rsid w:val="00806318"/>
    <w:rsid w:val="0080654A"/>
    <w:rsid w:val="008069AD"/>
    <w:rsid w:val="008069F8"/>
    <w:rsid w:val="00806A32"/>
    <w:rsid w:val="00806ACD"/>
    <w:rsid w:val="00806B7E"/>
    <w:rsid w:val="00806D75"/>
    <w:rsid w:val="00807024"/>
    <w:rsid w:val="008070E7"/>
    <w:rsid w:val="008074D5"/>
    <w:rsid w:val="00807520"/>
    <w:rsid w:val="008075D1"/>
    <w:rsid w:val="00807722"/>
    <w:rsid w:val="008078AB"/>
    <w:rsid w:val="00807B2B"/>
    <w:rsid w:val="00807C47"/>
    <w:rsid w:val="00807E3E"/>
    <w:rsid w:val="00807F45"/>
    <w:rsid w:val="00807FC7"/>
    <w:rsid w:val="0081004B"/>
    <w:rsid w:val="00810184"/>
    <w:rsid w:val="008101B1"/>
    <w:rsid w:val="008101BC"/>
    <w:rsid w:val="00810297"/>
    <w:rsid w:val="00810724"/>
    <w:rsid w:val="008107B3"/>
    <w:rsid w:val="008109D9"/>
    <w:rsid w:val="00810B72"/>
    <w:rsid w:val="00810FD0"/>
    <w:rsid w:val="00811052"/>
    <w:rsid w:val="00811057"/>
    <w:rsid w:val="00811062"/>
    <w:rsid w:val="0081128F"/>
    <w:rsid w:val="00811820"/>
    <w:rsid w:val="008118F6"/>
    <w:rsid w:val="00811A3A"/>
    <w:rsid w:val="00811B96"/>
    <w:rsid w:val="00811CE9"/>
    <w:rsid w:val="00811FC6"/>
    <w:rsid w:val="00812050"/>
    <w:rsid w:val="008120D8"/>
    <w:rsid w:val="008122EE"/>
    <w:rsid w:val="008125B1"/>
    <w:rsid w:val="008126A5"/>
    <w:rsid w:val="0081273B"/>
    <w:rsid w:val="00812A6E"/>
    <w:rsid w:val="00812D29"/>
    <w:rsid w:val="00812DC5"/>
    <w:rsid w:val="00812DD9"/>
    <w:rsid w:val="00812ED3"/>
    <w:rsid w:val="0081302D"/>
    <w:rsid w:val="008132E1"/>
    <w:rsid w:val="008132F6"/>
    <w:rsid w:val="00813308"/>
    <w:rsid w:val="008134B1"/>
    <w:rsid w:val="00813977"/>
    <w:rsid w:val="00813AE8"/>
    <w:rsid w:val="00813CBC"/>
    <w:rsid w:val="0081405D"/>
    <w:rsid w:val="00814498"/>
    <w:rsid w:val="00814500"/>
    <w:rsid w:val="0081456D"/>
    <w:rsid w:val="008146ED"/>
    <w:rsid w:val="00814719"/>
    <w:rsid w:val="0081497F"/>
    <w:rsid w:val="00814BA9"/>
    <w:rsid w:val="00814C34"/>
    <w:rsid w:val="00814CAD"/>
    <w:rsid w:val="00814E0D"/>
    <w:rsid w:val="008155A2"/>
    <w:rsid w:val="008158B2"/>
    <w:rsid w:val="00815B28"/>
    <w:rsid w:val="00815C9E"/>
    <w:rsid w:val="00815CA4"/>
    <w:rsid w:val="00815E67"/>
    <w:rsid w:val="00816069"/>
    <w:rsid w:val="0081664D"/>
    <w:rsid w:val="008166CF"/>
    <w:rsid w:val="00816908"/>
    <w:rsid w:val="00816B74"/>
    <w:rsid w:val="00816E01"/>
    <w:rsid w:val="00816F69"/>
    <w:rsid w:val="00816F7C"/>
    <w:rsid w:val="0081707D"/>
    <w:rsid w:val="008176BE"/>
    <w:rsid w:val="0081784C"/>
    <w:rsid w:val="00817A9A"/>
    <w:rsid w:val="00817C13"/>
    <w:rsid w:val="00817CC6"/>
    <w:rsid w:val="0082039B"/>
    <w:rsid w:val="0082057A"/>
    <w:rsid w:val="0082066B"/>
    <w:rsid w:val="0082074D"/>
    <w:rsid w:val="00820815"/>
    <w:rsid w:val="00820A25"/>
    <w:rsid w:val="00820A4B"/>
    <w:rsid w:val="00820E07"/>
    <w:rsid w:val="00820E38"/>
    <w:rsid w:val="00820F00"/>
    <w:rsid w:val="008210AE"/>
    <w:rsid w:val="0082157F"/>
    <w:rsid w:val="00821752"/>
    <w:rsid w:val="0082181A"/>
    <w:rsid w:val="00821CAE"/>
    <w:rsid w:val="0082231F"/>
    <w:rsid w:val="00822625"/>
    <w:rsid w:val="0082295F"/>
    <w:rsid w:val="008229A2"/>
    <w:rsid w:val="00822E83"/>
    <w:rsid w:val="00822F63"/>
    <w:rsid w:val="00823565"/>
    <w:rsid w:val="0082398D"/>
    <w:rsid w:val="008239D0"/>
    <w:rsid w:val="008239FD"/>
    <w:rsid w:val="00823A7D"/>
    <w:rsid w:val="00823CF2"/>
    <w:rsid w:val="00823EC9"/>
    <w:rsid w:val="00823F30"/>
    <w:rsid w:val="00824273"/>
    <w:rsid w:val="00824E52"/>
    <w:rsid w:val="008250B0"/>
    <w:rsid w:val="008252E6"/>
    <w:rsid w:val="0082545A"/>
    <w:rsid w:val="008255B8"/>
    <w:rsid w:val="00825CFB"/>
    <w:rsid w:val="00825D98"/>
    <w:rsid w:val="00825E2D"/>
    <w:rsid w:val="00826036"/>
    <w:rsid w:val="008264D1"/>
    <w:rsid w:val="00826731"/>
    <w:rsid w:val="00826FE1"/>
    <w:rsid w:val="00827046"/>
    <w:rsid w:val="00827080"/>
    <w:rsid w:val="008271E8"/>
    <w:rsid w:val="00827493"/>
    <w:rsid w:val="008274D0"/>
    <w:rsid w:val="008274D5"/>
    <w:rsid w:val="0082769F"/>
    <w:rsid w:val="00827866"/>
    <w:rsid w:val="00827F26"/>
    <w:rsid w:val="00827F54"/>
    <w:rsid w:val="0083005D"/>
    <w:rsid w:val="00830334"/>
    <w:rsid w:val="00830335"/>
    <w:rsid w:val="0083057C"/>
    <w:rsid w:val="0083079A"/>
    <w:rsid w:val="008308DB"/>
    <w:rsid w:val="00830A29"/>
    <w:rsid w:val="00830B5B"/>
    <w:rsid w:val="00830E9A"/>
    <w:rsid w:val="00831115"/>
    <w:rsid w:val="008314AA"/>
    <w:rsid w:val="00831637"/>
    <w:rsid w:val="00832199"/>
    <w:rsid w:val="00832367"/>
    <w:rsid w:val="008323B4"/>
    <w:rsid w:val="008328CB"/>
    <w:rsid w:val="00832923"/>
    <w:rsid w:val="00832AD9"/>
    <w:rsid w:val="00832C2A"/>
    <w:rsid w:val="00832C66"/>
    <w:rsid w:val="00832F13"/>
    <w:rsid w:val="008331D5"/>
    <w:rsid w:val="008337AE"/>
    <w:rsid w:val="00833A9B"/>
    <w:rsid w:val="00833C8A"/>
    <w:rsid w:val="00833C96"/>
    <w:rsid w:val="00833D24"/>
    <w:rsid w:val="00833ED2"/>
    <w:rsid w:val="008340AB"/>
    <w:rsid w:val="00834314"/>
    <w:rsid w:val="008344C8"/>
    <w:rsid w:val="0083464E"/>
    <w:rsid w:val="008346EF"/>
    <w:rsid w:val="008347E7"/>
    <w:rsid w:val="0083486D"/>
    <w:rsid w:val="00834A04"/>
    <w:rsid w:val="00834AD4"/>
    <w:rsid w:val="0083512B"/>
    <w:rsid w:val="00835434"/>
    <w:rsid w:val="008355D3"/>
    <w:rsid w:val="008357C9"/>
    <w:rsid w:val="0083590E"/>
    <w:rsid w:val="00835A48"/>
    <w:rsid w:val="00835AE2"/>
    <w:rsid w:val="00835C7A"/>
    <w:rsid w:val="00836000"/>
    <w:rsid w:val="008360CD"/>
    <w:rsid w:val="00836211"/>
    <w:rsid w:val="00836214"/>
    <w:rsid w:val="00836275"/>
    <w:rsid w:val="00836680"/>
    <w:rsid w:val="00836701"/>
    <w:rsid w:val="00836990"/>
    <w:rsid w:val="0083699F"/>
    <w:rsid w:val="008369D5"/>
    <w:rsid w:val="00836D1C"/>
    <w:rsid w:val="00836D37"/>
    <w:rsid w:val="00836EA1"/>
    <w:rsid w:val="00837073"/>
    <w:rsid w:val="00837099"/>
    <w:rsid w:val="008370AB"/>
    <w:rsid w:val="0083718C"/>
    <w:rsid w:val="008371D9"/>
    <w:rsid w:val="00837900"/>
    <w:rsid w:val="00837BA8"/>
    <w:rsid w:val="00837DDD"/>
    <w:rsid w:val="00840591"/>
    <w:rsid w:val="008405AD"/>
    <w:rsid w:val="00840709"/>
    <w:rsid w:val="008407D2"/>
    <w:rsid w:val="00840861"/>
    <w:rsid w:val="00840C81"/>
    <w:rsid w:val="00840CA3"/>
    <w:rsid w:val="00840DCA"/>
    <w:rsid w:val="00840F25"/>
    <w:rsid w:val="00840F26"/>
    <w:rsid w:val="00841252"/>
    <w:rsid w:val="00841270"/>
    <w:rsid w:val="00841482"/>
    <w:rsid w:val="008416B6"/>
    <w:rsid w:val="00841761"/>
    <w:rsid w:val="00841927"/>
    <w:rsid w:val="00841D2B"/>
    <w:rsid w:val="00841EE0"/>
    <w:rsid w:val="00842065"/>
    <w:rsid w:val="00842199"/>
    <w:rsid w:val="008421EE"/>
    <w:rsid w:val="008428BB"/>
    <w:rsid w:val="00842AB4"/>
    <w:rsid w:val="00842BAD"/>
    <w:rsid w:val="00842D2B"/>
    <w:rsid w:val="0084307A"/>
    <w:rsid w:val="00843121"/>
    <w:rsid w:val="008433AB"/>
    <w:rsid w:val="00843413"/>
    <w:rsid w:val="00843634"/>
    <w:rsid w:val="0084399B"/>
    <w:rsid w:val="00843A77"/>
    <w:rsid w:val="00843AA4"/>
    <w:rsid w:val="00843C1E"/>
    <w:rsid w:val="00843D47"/>
    <w:rsid w:val="00844048"/>
    <w:rsid w:val="00844080"/>
    <w:rsid w:val="0084419F"/>
    <w:rsid w:val="008447FA"/>
    <w:rsid w:val="0084487E"/>
    <w:rsid w:val="00844A7C"/>
    <w:rsid w:val="00844F93"/>
    <w:rsid w:val="0084512A"/>
    <w:rsid w:val="00845254"/>
    <w:rsid w:val="008455C6"/>
    <w:rsid w:val="00845644"/>
    <w:rsid w:val="00845E28"/>
    <w:rsid w:val="00845ECD"/>
    <w:rsid w:val="00845F05"/>
    <w:rsid w:val="00845F81"/>
    <w:rsid w:val="0084608D"/>
    <w:rsid w:val="00846593"/>
    <w:rsid w:val="0084683C"/>
    <w:rsid w:val="008468FA"/>
    <w:rsid w:val="00846A3F"/>
    <w:rsid w:val="00846AE4"/>
    <w:rsid w:val="00846BF2"/>
    <w:rsid w:val="00846CB2"/>
    <w:rsid w:val="00846E39"/>
    <w:rsid w:val="00846EF8"/>
    <w:rsid w:val="0084711D"/>
    <w:rsid w:val="0084722A"/>
    <w:rsid w:val="00847366"/>
    <w:rsid w:val="008474B8"/>
    <w:rsid w:val="008474C9"/>
    <w:rsid w:val="0084758B"/>
    <w:rsid w:val="00847634"/>
    <w:rsid w:val="0085002B"/>
    <w:rsid w:val="0085038B"/>
    <w:rsid w:val="00850794"/>
    <w:rsid w:val="008508E3"/>
    <w:rsid w:val="00850C43"/>
    <w:rsid w:val="008510BF"/>
    <w:rsid w:val="00851164"/>
    <w:rsid w:val="0085128E"/>
    <w:rsid w:val="0085129B"/>
    <w:rsid w:val="008513B3"/>
    <w:rsid w:val="008514E2"/>
    <w:rsid w:val="00851A7C"/>
    <w:rsid w:val="00851B88"/>
    <w:rsid w:val="00851D66"/>
    <w:rsid w:val="00851E9C"/>
    <w:rsid w:val="0085202D"/>
    <w:rsid w:val="008527E7"/>
    <w:rsid w:val="00852979"/>
    <w:rsid w:val="00852A41"/>
    <w:rsid w:val="00852C34"/>
    <w:rsid w:val="00852DF2"/>
    <w:rsid w:val="0085309D"/>
    <w:rsid w:val="008532A4"/>
    <w:rsid w:val="008532F5"/>
    <w:rsid w:val="008534F5"/>
    <w:rsid w:val="008542DD"/>
    <w:rsid w:val="008542EF"/>
    <w:rsid w:val="0085494F"/>
    <w:rsid w:val="00854A6E"/>
    <w:rsid w:val="00854B8D"/>
    <w:rsid w:val="00854B9B"/>
    <w:rsid w:val="00854E13"/>
    <w:rsid w:val="008552CD"/>
    <w:rsid w:val="0085536A"/>
    <w:rsid w:val="00855380"/>
    <w:rsid w:val="00855650"/>
    <w:rsid w:val="0085565C"/>
    <w:rsid w:val="00855758"/>
    <w:rsid w:val="00855966"/>
    <w:rsid w:val="00855BEC"/>
    <w:rsid w:val="00855F24"/>
    <w:rsid w:val="008564FE"/>
    <w:rsid w:val="00856660"/>
    <w:rsid w:val="00856864"/>
    <w:rsid w:val="0085698B"/>
    <w:rsid w:val="00856A79"/>
    <w:rsid w:val="00856B63"/>
    <w:rsid w:val="00857008"/>
    <w:rsid w:val="00857456"/>
    <w:rsid w:val="008575DC"/>
    <w:rsid w:val="0085764E"/>
    <w:rsid w:val="00857995"/>
    <w:rsid w:val="008601ED"/>
    <w:rsid w:val="00860511"/>
    <w:rsid w:val="00860B64"/>
    <w:rsid w:val="008610F4"/>
    <w:rsid w:val="0086176B"/>
    <w:rsid w:val="00861C22"/>
    <w:rsid w:val="00862024"/>
    <w:rsid w:val="00862064"/>
    <w:rsid w:val="00862122"/>
    <w:rsid w:val="00862306"/>
    <w:rsid w:val="00862417"/>
    <w:rsid w:val="0086272E"/>
    <w:rsid w:val="008628C3"/>
    <w:rsid w:val="00862999"/>
    <w:rsid w:val="00862AD0"/>
    <w:rsid w:val="00862AF3"/>
    <w:rsid w:val="00862C6F"/>
    <w:rsid w:val="00862D15"/>
    <w:rsid w:val="00862F21"/>
    <w:rsid w:val="00863628"/>
    <w:rsid w:val="00863ABA"/>
    <w:rsid w:val="00863D9E"/>
    <w:rsid w:val="00863EB1"/>
    <w:rsid w:val="00863EF9"/>
    <w:rsid w:val="00863F07"/>
    <w:rsid w:val="0086432C"/>
    <w:rsid w:val="00864767"/>
    <w:rsid w:val="00864990"/>
    <w:rsid w:val="00864D92"/>
    <w:rsid w:val="00864E3E"/>
    <w:rsid w:val="0086506C"/>
    <w:rsid w:val="008654EF"/>
    <w:rsid w:val="00865940"/>
    <w:rsid w:val="00865E89"/>
    <w:rsid w:val="00865F0A"/>
    <w:rsid w:val="00865FA8"/>
    <w:rsid w:val="00866297"/>
    <w:rsid w:val="0086630D"/>
    <w:rsid w:val="008666BF"/>
    <w:rsid w:val="0086684E"/>
    <w:rsid w:val="00866C53"/>
    <w:rsid w:val="0086714D"/>
    <w:rsid w:val="0086721D"/>
    <w:rsid w:val="00867283"/>
    <w:rsid w:val="0086735C"/>
    <w:rsid w:val="008673CF"/>
    <w:rsid w:val="00867772"/>
    <w:rsid w:val="008677CF"/>
    <w:rsid w:val="00867895"/>
    <w:rsid w:val="00867AD6"/>
    <w:rsid w:val="00867DB6"/>
    <w:rsid w:val="00867EB0"/>
    <w:rsid w:val="0087050B"/>
    <w:rsid w:val="0087050F"/>
    <w:rsid w:val="008706D5"/>
    <w:rsid w:val="0087077E"/>
    <w:rsid w:val="008707A7"/>
    <w:rsid w:val="00870D98"/>
    <w:rsid w:val="00870FB3"/>
    <w:rsid w:val="00871110"/>
    <w:rsid w:val="00871190"/>
    <w:rsid w:val="00871195"/>
    <w:rsid w:val="00871349"/>
    <w:rsid w:val="0087140D"/>
    <w:rsid w:val="008715FD"/>
    <w:rsid w:val="0087199B"/>
    <w:rsid w:val="00871B3D"/>
    <w:rsid w:val="00871C30"/>
    <w:rsid w:val="00872536"/>
    <w:rsid w:val="008725D0"/>
    <w:rsid w:val="008725E2"/>
    <w:rsid w:val="00872697"/>
    <w:rsid w:val="00872AD6"/>
    <w:rsid w:val="00872B1C"/>
    <w:rsid w:val="00872BA3"/>
    <w:rsid w:val="00872D9F"/>
    <w:rsid w:val="00873279"/>
    <w:rsid w:val="00873294"/>
    <w:rsid w:val="00873386"/>
    <w:rsid w:val="00873408"/>
    <w:rsid w:val="00873524"/>
    <w:rsid w:val="0087361B"/>
    <w:rsid w:val="0087364B"/>
    <w:rsid w:val="008737E9"/>
    <w:rsid w:val="00873A7F"/>
    <w:rsid w:val="00874156"/>
    <w:rsid w:val="00874172"/>
    <w:rsid w:val="0087429D"/>
    <w:rsid w:val="0087436F"/>
    <w:rsid w:val="008743DA"/>
    <w:rsid w:val="00874638"/>
    <w:rsid w:val="00874666"/>
    <w:rsid w:val="00874B66"/>
    <w:rsid w:val="00874B95"/>
    <w:rsid w:val="00874C3D"/>
    <w:rsid w:val="00874DB5"/>
    <w:rsid w:val="00874E5C"/>
    <w:rsid w:val="008750AF"/>
    <w:rsid w:val="008750D5"/>
    <w:rsid w:val="008755AB"/>
    <w:rsid w:val="0087562C"/>
    <w:rsid w:val="00875718"/>
    <w:rsid w:val="00875C84"/>
    <w:rsid w:val="00875C8F"/>
    <w:rsid w:val="00875F95"/>
    <w:rsid w:val="00876075"/>
    <w:rsid w:val="00876315"/>
    <w:rsid w:val="00876409"/>
    <w:rsid w:val="00876581"/>
    <w:rsid w:val="00876D0D"/>
    <w:rsid w:val="008772D3"/>
    <w:rsid w:val="008773FB"/>
    <w:rsid w:val="0087741D"/>
    <w:rsid w:val="00877EF2"/>
    <w:rsid w:val="00877FEF"/>
    <w:rsid w:val="00880081"/>
    <w:rsid w:val="008804EE"/>
    <w:rsid w:val="0088071F"/>
    <w:rsid w:val="008808C7"/>
    <w:rsid w:val="00880B69"/>
    <w:rsid w:val="00880B6D"/>
    <w:rsid w:val="00880CB0"/>
    <w:rsid w:val="00880F30"/>
    <w:rsid w:val="00880F54"/>
    <w:rsid w:val="0088134D"/>
    <w:rsid w:val="0088135A"/>
    <w:rsid w:val="008814E7"/>
    <w:rsid w:val="008815A8"/>
    <w:rsid w:val="00881A95"/>
    <w:rsid w:val="00881C65"/>
    <w:rsid w:val="00881D2F"/>
    <w:rsid w:val="00881F6B"/>
    <w:rsid w:val="00882224"/>
    <w:rsid w:val="0088265A"/>
    <w:rsid w:val="008826C7"/>
    <w:rsid w:val="00882B9B"/>
    <w:rsid w:val="00882F3F"/>
    <w:rsid w:val="008835C0"/>
    <w:rsid w:val="00883795"/>
    <w:rsid w:val="00883CDA"/>
    <w:rsid w:val="00883D72"/>
    <w:rsid w:val="00883E79"/>
    <w:rsid w:val="0088427C"/>
    <w:rsid w:val="008843FC"/>
    <w:rsid w:val="00884478"/>
    <w:rsid w:val="008845A9"/>
    <w:rsid w:val="00884689"/>
    <w:rsid w:val="00884A27"/>
    <w:rsid w:val="00884BD2"/>
    <w:rsid w:val="00884CCE"/>
    <w:rsid w:val="00885013"/>
    <w:rsid w:val="00885015"/>
    <w:rsid w:val="00885172"/>
    <w:rsid w:val="008851F5"/>
    <w:rsid w:val="0088522E"/>
    <w:rsid w:val="0088542F"/>
    <w:rsid w:val="00885553"/>
    <w:rsid w:val="0088564F"/>
    <w:rsid w:val="008857D7"/>
    <w:rsid w:val="00885821"/>
    <w:rsid w:val="00885B44"/>
    <w:rsid w:val="00885DEB"/>
    <w:rsid w:val="00885E60"/>
    <w:rsid w:val="00885EAE"/>
    <w:rsid w:val="008867C1"/>
    <w:rsid w:val="008871C2"/>
    <w:rsid w:val="00887247"/>
    <w:rsid w:val="0088773C"/>
    <w:rsid w:val="0088774A"/>
    <w:rsid w:val="0088789B"/>
    <w:rsid w:val="00887A4D"/>
    <w:rsid w:val="00887B19"/>
    <w:rsid w:val="00887D7B"/>
    <w:rsid w:val="00887EFC"/>
    <w:rsid w:val="00890166"/>
    <w:rsid w:val="00890398"/>
    <w:rsid w:val="0089045E"/>
    <w:rsid w:val="00890A37"/>
    <w:rsid w:val="00890A7B"/>
    <w:rsid w:val="00890A92"/>
    <w:rsid w:val="00890B61"/>
    <w:rsid w:val="008910AB"/>
    <w:rsid w:val="008910BA"/>
    <w:rsid w:val="008914DC"/>
    <w:rsid w:val="008915AB"/>
    <w:rsid w:val="00891D50"/>
    <w:rsid w:val="00892032"/>
    <w:rsid w:val="00892203"/>
    <w:rsid w:val="00892351"/>
    <w:rsid w:val="008929C2"/>
    <w:rsid w:val="00892C9D"/>
    <w:rsid w:val="008930DB"/>
    <w:rsid w:val="00893124"/>
    <w:rsid w:val="00893282"/>
    <w:rsid w:val="008932F1"/>
    <w:rsid w:val="0089376C"/>
    <w:rsid w:val="008938CF"/>
    <w:rsid w:val="00893A0B"/>
    <w:rsid w:val="008943BA"/>
    <w:rsid w:val="008946EA"/>
    <w:rsid w:val="00894743"/>
    <w:rsid w:val="0089499D"/>
    <w:rsid w:val="00894A31"/>
    <w:rsid w:val="00894B3D"/>
    <w:rsid w:val="00894DEE"/>
    <w:rsid w:val="0089535D"/>
    <w:rsid w:val="0089590C"/>
    <w:rsid w:val="00895924"/>
    <w:rsid w:val="00895A73"/>
    <w:rsid w:val="00895AEB"/>
    <w:rsid w:val="008960E0"/>
    <w:rsid w:val="008962E5"/>
    <w:rsid w:val="00896A30"/>
    <w:rsid w:val="00896B75"/>
    <w:rsid w:val="00896D06"/>
    <w:rsid w:val="0089757F"/>
    <w:rsid w:val="008975C4"/>
    <w:rsid w:val="00897622"/>
    <w:rsid w:val="00897703"/>
    <w:rsid w:val="00897756"/>
    <w:rsid w:val="00897B96"/>
    <w:rsid w:val="00897E27"/>
    <w:rsid w:val="008A00AC"/>
    <w:rsid w:val="008A02E2"/>
    <w:rsid w:val="008A0322"/>
    <w:rsid w:val="008A064E"/>
    <w:rsid w:val="008A0667"/>
    <w:rsid w:val="008A0A97"/>
    <w:rsid w:val="008A0EB6"/>
    <w:rsid w:val="008A1194"/>
    <w:rsid w:val="008A1207"/>
    <w:rsid w:val="008A1208"/>
    <w:rsid w:val="008A146F"/>
    <w:rsid w:val="008A161D"/>
    <w:rsid w:val="008A1807"/>
    <w:rsid w:val="008A1916"/>
    <w:rsid w:val="008A1A24"/>
    <w:rsid w:val="008A1E9A"/>
    <w:rsid w:val="008A1EA6"/>
    <w:rsid w:val="008A2485"/>
    <w:rsid w:val="008A24E4"/>
    <w:rsid w:val="008A2C8C"/>
    <w:rsid w:val="008A2D77"/>
    <w:rsid w:val="008A31EC"/>
    <w:rsid w:val="008A3397"/>
    <w:rsid w:val="008A33BF"/>
    <w:rsid w:val="008A37AA"/>
    <w:rsid w:val="008A39A6"/>
    <w:rsid w:val="008A3BC0"/>
    <w:rsid w:val="008A3F6C"/>
    <w:rsid w:val="008A3FE0"/>
    <w:rsid w:val="008A4121"/>
    <w:rsid w:val="008A4147"/>
    <w:rsid w:val="008A4340"/>
    <w:rsid w:val="008A48F6"/>
    <w:rsid w:val="008A4B42"/>
    <w:rsid w:val="008A4CAC"/>
    <w:rsid w:val="008A5321"/>
    <w:rsid w:val="008A53AF"/>
    <w:rsid w:val="008A55E0"/>
    <w:rsid w:val="008A57C9"/>
    <w:rsid w:val="008A58BD"/>
    <w:rsid w:val="008A5AB9"/>
    <w:rsid w:val="008A634B"/>
    <w:rsid w:val="008A6596"/>
    <w:rsid w:val="008A6AAF"/>
    <w:rsid w:val="008A6D3D"/>
    <w:rsid w:val="008A6D62"/>
    <w:rsid w:val="008A6F35"/>
    <w:rsid w:val="008A6F56"/>
    <w:rsid w:val="008A723D"/>
    <w:rsid w:val="008A725A"/>
    <w:rsid w:val="008A756E"/>
    <w:rsid w:val="008A7602"/>
    <w:rsid w:val="008A77D0"/>
    <w:rsid w:val="008A7A0B"/>
    <w:rsid w:val="008A7C74"/>
    <w:rsid w:val="008A7E3D"/>
    <w:rsid w:val="008A7EEC"/>
    <w:rsid w:val="008B00E1"/>
    <w:rsid w:val="008B016C"/>
    <w:rsid w:val="008B0429"/>
    <w:rsid w:val="008B062E"/>
    <w:rsid w:val="008B0CBC"/>
    <w:rsid w:val="008B117E"/>
    <w:rsid w:val="008B1935"/>
    <w:rsid w:val="008B1DEF"/>
    <w:rsid w:val="008B20E1"/>
    <w:rsid w:val="008B21CE"/>
    <w:rsid w:val="008B2208"/>
    <w:rsid w:val="008B2380"/>
    <w:rsid w:val="008B23A6"/>
    <w:rsid w:val="008B23AE"/>
    <w:rsid w:val="008B244D"/>
    <w:rsid w:val="008B27B4"/>
    <w:rsid w:val="008B28ED"/>
    <w:rsid w:val="008B2C0B"/>
    <w:rsid w:val="008B2CF7"/>
    <w:rsid w:val="008B307C"/>
    <w:rsid w:val="008B315A"/>
    <w:rsid w:val="008B3301"/>
    <w:rsid w:val="008B35AF"/>
    <w:rsid w:val="008B38E6"/>
    <w:rsid w:val="008B3CCA"/>
    <w:rsid w:val="008B3CD9"/>
    <w:rsid w:val="008B3E0D"/>
    <w:rsid w:val="008B3F38"/>
    <w:rsid w:val="008B3F76"/>
    <w:rsid w:val="008B414C"/>
    <w:rsid w:val="008B47E7"/>
    <w:rsid w:val="008B4938"/>
    <w:rsid w:val="008B4D23"/>
    <w:rsid w:val="008B4E70"/>
    <w:rsid w:val="008B524F"/>
    <w:rsid w:val="008B5469"/>
    <w:rsid w:val="008B549A"/>
    <w:rsid w:val="008B58B7"/>
    <w:rsid w:val="008B5A2A"/>
    <w:rsid w:val="008B5ADF"/>
    <w:rsid w:val="008B5F5F"/>
    <w:rsid w:val="008B6053"/>
    <w:rsid w:val="008B6188"/>
    <w:rsid w:val="008B6358"/>
    <w:rsid w:val="008B666B"/>
    <w:rsid w:val="008B6910"/>
    <w:rsid w:val="008B6BE4"/>
    <w:rsid w:val="008B6CC3"/>
    <w:rsid w:val="008B6D4F"/>
    <w:rsid w:val="008B6F5E"/>
    <w:rsid w:val="008B714B"/>
    <w:rsid w:val="008B7245"/>
    <w:rsid w:val="008B7985"/>
    <w:rsid w:val="008B79CE"/>
    <w:rsid w:val="008B7BB9"/>
    <w:rsid w:val="008B7C8E"/>
    <w:rsid w:val="008B7DDB"/>
    <w:rsid w:val="008B7EB7"/>
    <w:rsid w:val="008B7ECC"/>
    <w:rsid w:val="008C0A07"/>
    <w:rsid w:val="008C0C03"/>
    <w:rsid w:val="008C0EAC"/>
    <w:rsid w:val="008C11C7"/>
    <w:rsid w:val="008C15C7"/>
    <w:rsid w:val="008C16C5"/>
    <w:rsid w:val="008C181A"/>
    <w:rsid w:val="008C1C75"/>
    <w:rsid w:val="008C1EC0"/>
    <w:rsid w:val="008C1FB1"/>
    <w:rsid w:val="008C289A"/>
    <w:rsid w:val="008C2DDF"/>
    <w:rsid w:val="008C2E75"/>
    <w:rsid w:val="008C2FEB"/>
    <w:rsid w:val="008C2FF6"/>
    <w:rsid w:val="008C2FF7"/>
    <w:rsid w:val="008C3144"/>
    <w:rsid w:val="008C358E"/>
    <w:rsid w:val="008C3861"/>
    <w:rsid w:val="008C3902"/>
    <w:rsid w:val="008C40BE"/>
    <w:rsid w:val="008C4716"/>
    <w:rsid w:val="008C4734"/>
    <w:rsid w:val="008C4747"/>
    <w:rsid w:val="008C482A"/>
    <w:rsid w:val="008C4C67"/>
    <w:rsid w:val="008C4D4E"/>
    <w:rsid w:val="008C4FCD"/>
    <w:rsid w:val="008C501E"/>
    <w:rsid w:val="008C5057"/>
    <w:rsid w:val="008C5144"/>
    <w:rsid w:val="008C51CC"/>
    <w:rsid w:val="008C523D"/>
    <w:rsid w:val="008C528E"/>
    <w:rsid w:val="008C5325"/>
    <w:rsid w:val="008C557D"/>
    <w:rsid w:val="008C5922"/>
    <w:rsid w:val="008C5A9A"/>
    <w:rsid w:val="008C5F7B"/>
    <w:rsid w:val="008C628D"/>
    <w:rsid w:val="008C65FF"/>
    <w:rsid w:val="008C67BB"/>
    <w:rsid w:val="008C67EA"/>
    <w:rsid w:val="008C692F"/>
    <w:rsid w:val="008C69F4"/>
    <w:rsid w:val="008C6B62"/>
    <w:rsid w:val="008C6C8B"/>
    <w:rsid w:val="008C6D10"/>
    <w:rsid w:val="008C706E"/>
    <w:rsid w:val="008C70AB"/>
    <w:rsid w:val="008C75EC"/>
    <w:rsid w:val="008C76BA"/>
    <w:rsid w:val="008C7730"/>
    <w:rsid w:val="008C7926"/>
    <w:rsid w:val="008C7E18"/>
    <w:rsid w:val="008C7E6C"/>
    <w:rsid w:val="008C7F82"/>
    <w:rsid w:val="008D08BD"/>
    <w:rsid w:val="008D096F"/>
    <w:rsid w:val="008D0979"/>
    <w:rsid w:val="008D0F53"/>
    <w:rsid w:val="008D0FD1"/>
    <w:rsid w:val="008D10A1"/>
    <w:rsid w:val="008D10BB"/>
    <w:rsid w:val="008D1407"/>
    <w:rsid w:val="008D19E5"/>
    <w:rsid w:val="008D1B77"/>
    <w:rsid w:val="008D1CD3"/>
    <w:rsid w:val="008D1CF6"/>
    <w:rsid w:val="008D1CFE"/>
    <w:rsid w:val="008D1FF2"/>
    <w:rsid w:val="008D214E"/>
    <w:rsid w:val="008D2179"/>
    <w:rsid w:val="008D2592"/>
    <w:rsid w:val="008D2732"/>
    <w:rsid w:val="008D28B0"/>
    <w:rsid w:val="008D2F1D"/>
    <w:rsid w:val="008D2FCD"/>
    <w:rsid w:val="008D3066"/>
    <w:rsid w:val="008D327D"/>
    <w:rsid w:val="008D32B9"/>
    <w:rsid w:val="008D36DA"/>
    <w:rsid w:val="008D3C8B"/>
    <w:rsid w:val="008D3EE6"/>
    <w:rsid w:val="008D3FEF"/>
    <w:rsid w:val="008D4575"/>
    <w:rsid w:val="008D462D"/>
    <w:rsid w:val="008D4815"/>
    <w:rsid w:val="008D4B3D"/>
    <w:rsid w:val="008D50C5"/>
    <w:rsid w:val="008D55BE"/>
    <w:rsid w:val="008D5871"/>
    <w:rsid w:val="008D58E6"/>
    <w:rsid w:val="008D5D4A"/>
    <w:rsid w:val="008D5DEB"/>
    <w:rsid w:val="008D5FC4"/>
    <w:rsid w:val="008D6028"/>
    <w:rsid w:val="008D6209"/>
    <w:rsid w:val="008D6527"/>
    <w:rsid w:val="008D6614"/>
    <w:rsid w:val="008D66F9"/>
    <w:rsid w:val="008D6773"/>
    <w:rsid w:val="008D6995"/>
    <w:rsid w:val="008D6AA6"/>
    <w:rsid w:val="008D6CEF"/>
    <w:rsid w:val="008D6FF3"/>
    <w:rsid w:val="008D725D"/>
    <w:rsid w:val="008D74FB"/>
    <w:rsid w:val="008D75DF"/>
    <w:rsid w:val="008D794F"/>
    <w:rsid w:val="008E0536"/>
    <w:rsid w:val="008E089E"/>
    <w:rsid w:val="008E0956"/>
    <w:rsid w:val="008E0FE0"/>
    <w:rsid w:val="008E13FE"/>
    <w:rsid w:val="008E16BD"/>
    <w:rsid w:val="008E1903"/>
    <w:rsid w:val="008E1A0A"/>
    <w:rsid w:val="008E209F"/>
    <w:rsid w:val="008E20AC"/>
    <w:rsid w:val="008E269E"/>
    <w:rsid w:val="008E280C"/>
    <w:rsid w:val="008E2972"/>
    <w:rsid w:val="008E2D19"/>
    <w:rsid w:val="008E2F43"/>
    <w:rsid w:val="008E307B"/>
    <w:rsid w:val="008E30F6"/>
    <w:rsid w:val="008E3450"/>
    <w:rsid w:val="008E34F1"/>
    <w:rsid w:val="008E3813"/>
    <w:rsid w:val="008E3A4E"/>
    <w:rsid w:val="008E3CBD"/>
    <w:rsid w:val="008E3E21"/>
    <w:rsid w:val="008E3EA2"/>
    <w:rsid w:val="008E4237"/>
    <w:rsid w:val="008E4498"/>
    <w:rsid w:val="008E45D8"/>
    <w:rsid w:val="008E4688"/>
    <w:rsid w:val="008E4787"/>
    <w:rsid w:val="008E48ED"/>
    <w:rsid w:val="008E4E16"/>
    <w:rsid w:val="008E4EE3"/>
    <w:rsid w:val="008E4EE5"/>
    <w:rsid w:val="008E5242"/>
    <w:rsid w:val="008E53CA"/>
    <w:rsid w:val="008E5C31"/>
    <w:rsid w:val="008E60C6"/>
    <w:rsid w:val="008E60CC"/>
    <w:rsid w:val="008E6446"/>
    <w:rsid w:val="008E66DB"/>
    <w:rsid w:val="008E6769"/>
    <w:rsid w:val="008E6B96"/>
    <w:rsid w:val="008E6E48"/>
    <w:rsid w:val="008E704D"/>
    <w:rsid w:val="008E7497"/>
    <w:rsid w:val="008E7601"/>
    <w:rsid w:val="008E7AC6"/>
    <w:rsid w:val="008E7B73"/>
    <w:rsid w:val="008E7D17"/>
    <w:rsid w:val="008F050B"/>
    <w:rsid w:val="008F0836"/>
    <w:rsid w:val="008F08F3"/>
    <w:rsid w:val="008F0D2A"/>
    <w:rsid w:val="008F0E63"/>
    <w:rsid w:val="008F10F5"/>
    <w:rsid w:val="008F137B"/>
    <w:rsid w:val="008F13A9"/>
    <w:rsid w:val="008F16BF"/>
    <w:rsid w:val="008F186D"/>
    <w:rsid w:val="008F187D"/>
    <w:rsid w:val="008F1E41"/>
    <w:rsid w:val="008F1E4A"/>
    <w:rsid w:val="008F2136"/>
    <w:rsid w:val="008F25EE"/>
    <w:rsid w:val="008F25F4"/>
    <w:rsid w:val="008F27EF"/>
    <w:rsid w:val="008F2DEE"/>
    <w:rsid w:val="008F2E66"/>
    <w:rsid w:val="008F2ECE"/>
    <w:rsid w:val="008F36E7"/>
    <w:rsid w:val="008F3C08"/>
    <w:rsid w:val="008F3C69"/>
    <w:rsid w:val="008F3D17"/>
    <w:rsid w:val="008F3D2D"/>
    <w:rsid w:val="008F3DF9"/>
    <w:rsid w:val="008F41F0"/>
    <w:rsid w:val="008F4306"/>
    <w:rsid w:val="008F43FB"/>
    <w:rsid w:val="008F4731"/>
    <w:rsid w:val="008F4A3D"/>
    <w:rsid w:val="008F4EF1"/>
    <w:rsid w:val="008F4F28"/>
    <w:rsid w:val="008F5268"/>
    <w:rsid w:val="008F5278"/>
    <w:rsid w:val="008F52A1"/>
    <w:rsid w:val="008F5404"/>
    <w:rsid w:val="008F56CC"/>
    <w:rsid w:val="008F5C09"/>
    <w:rsid w:val="008F60F7"/>
    <w:rsid w:val="008F62B1"/>
    <w:rsid w:val="008F64C3"/>
    <w:rsid w:val="008F65C2"/>
    <w:rsid w:val="008F65E7"/>
    <w:rsid w:val="008F66F2"/>
    <w:rsid w:val="008F6755"/>
    <w:rsid w:val="008F6DA0"/>
    <w:rsid w:val="008F6EB2"/>
    <w:rsid w:val="008F7724"/>
    <w:rsid w:val="008F781E"/>
    <w:rsid w:val="008F78B3"/>
    <w:rsid w:val="008F79BC"/>
    <w:rsid w:val="008F7BAA"/>
    <w:rsid w:val="008F7D4B"/>
    <w:rsid w:val="00900057"/>
    <w:rsid w:val="009004C0"/>
    <w:rsid w:val="0090069F"/>
    <w:rsid w:val="0090088B"/>
    <w:rsid w:val="009008A1"/>
    <w:rsid w:val="009009C1"/>
    <w:rsid w:val="00900A81"/>
    <w:rsid w:val="00900C01"/>
    <w:rsid w:val="0090117D"/>
    <w:rsid w:val="00901223"/>
    <w:rsid w:val="009012D0"/>
    <w:rsid w:val="009015FF"/>
    <w:rsid w:val="009016A5"/>
    <w:rsid w:val="009016D9"/>
    <w:rsid w:val="00901745"/>
    <w:rsid w:val="009018FB"/>
    <w:rsid w:val="00901958"/>
    <w:rsid w:val="00901CF2"/>
    <w:rsid w:val="00901D13"/>
    <w:rsid w:val="00901E4A"/>
    <w:rsid w:val="00901F00"/>
    <w:rsid w:val="00901FEB"/>
    <w:rsid w:val="009020E0"/>
    <w:rsid w:val="0090212D"/>
    <w:rsid w:val="009021F7"/>
    <w:rsid w:val="009022C7"/>
    <w:rsid w:val="0090283B"/>
    <w:rsid w:val="00902F03"/>
    <w:rsid w:val="0090316F"/>
    <w:rsid w:val="00903291"/>
    <w:rsid w:val="0090357F"/>
    <w:rsid w:val="009036CE"/>
    <w:rsid w:val="00903738"/>
    <w:rsid w:val="00903976"/>
    <w:rsid w:val="00903999"/>
    <w:rsid w:val="009039CD"/>
    <w:rsid w:val="00903AC6"/>
    <w:rsid w:val="00903D1B"/>
    <w:rsid w:val="00903EAE"/>
    <w:rsid w:val="00903F3D"/>
    <w:rsid w:val="00903F4B"/>
    <w:rsid w:val="0090429F"/>
    <w:rsid w:val="00904624"/>
    <w:rsid w:val="00904925"/>
    <w:rsid w:val="00904D89"/>
    <w:rsid w:val="0090510A"/>
    <w:rsid w:val="009056EE"/>
    <w:rsid w:val="00905740"/>
    <w:rsid w:val="009059BA"/>
    <w:rsid w:val="00905AE6"/>
    <w:rsid w:val="00905B3B"/>
    <w:rsid w:val="00905C44"/>
    <w:rsid w:val="00905CC0"/>
    <w:rsid w:val="00905D50"/>
    <w:rsid w:val="0090629A"/>
    <w:rsid w:val="0090647D"/>
    <w:rsid w:val="009068B7"/>
    <w:rsid w:val="00907A57"/>
    <w:rsid w:val="00907B24"/>
    <w:rsid w:val="009101A1"/>
    <w:rsid w:val="00910468"/>
    <w:rsid w:val="0091083B"/>
    <w:rsid w:val="00910D4A"/>
    <w:rsid w:val="00910FDB"/>
    <w:rsid w:val="00911028"/>
    <w:rsid w:val="009115A9"/>
    <w:rsid w:val="009118A1"/>
    <w:rsid w:val="00911975"/>
    <w:rsid w:val="00911987"/>
    <w:rsid w:val="009119B0"/>
    <w:rsid w:val="00911ACE"/>
    <w:rsid w:val="00911F0A"/>
    <w:rsid w:val="00911F47"/>
    <w:rsid w:val="009121F3"/>
    <w:rsid w:val="00912251"/>
    <w:rsid w:val="00912303"/>
    <w:rsid w:val="00912807"/>
    <w:rsid w:val="0091291C"/>
    <w:rsid w:val="00912C92"/>
    <w:rsid w:val="00912EF8"/>
    <w:rsid w:val="00913115"/>
    <w:rsid w:val="00913182"/>
    <w:rsid w:val="0091336C"/>
    <w:rsid w:val="009138D1"/>
    <w:rsid w:val="00913B20"/>
    <w:rsid w:val="00913CCE"/>
    <w:rsid w:val="00913E17"/>
    <w:rsid w:val="00913E28"/>
    <w:rsid w:val="009140CB"/>
    <w:rsid w:val="00914242"/>
    <w:rsid w:val="009142B6"/>
    <w:rsid w:val="009143BE"/>
    <w:rsid w:val="009143F6"/>
    <w:rsid w:val="009146B2"/>
    <w:rsid w:val="00914767"/>
    <w:rsid w:val="009149D8"/>
    <w:rsid w:val="00914A65"/>
    <w:rsid w:val="00914AC4"/>
    <w:rsid w:val="00914C6B"/>
    <w:rsid w:val="00914CBB"/>
    <w:rsid w:val="00914FB6"/>
    <w:rsid w:val="009151BA"/>
    <w:rsid w:val="009151DD"/>
    <w:rsid w:val="009151FE"/>
    <w:rsid w:val="009154CD"/>
    <w:rsid w:val="009155F8"/>
    <w:rsid w:val="009156DE"/>
    <w:rsid w:val="009158A5"/>
    <w:rsid w:val="00915A4E"/>
    <w:rsid w:val="00915D81"/>
    <w:rsid w:val="0091604F"/>
    <w:rsid w:val="0091620D"/>
    <w:rsid w:val="00916338"/>
    <w:rsid w:val="00916578"/>
    <w:rsid w:val="00916AF9"/>
    <w:rsid w:val="00916EA9"/>
    <w:rsid w:val="00916FF3"/>
    <w:rsid w:val="00917048"/>
    <w:rsid w:val="0091727E"/>
    <w:rsid w:val="00917757"/>
    <w:rsid w:val="00917A45"/>
    <w:rsid w:val="00917A5C"/>
    <w:rsid w:val="00917C6E"/>
    <w:rsid w:val="0092027A"/>
    <w:rsid w:val="009204D7"/>
    <w:rsid w:val="0092090A"/>
    <w:rsid w:val="00920A85"/>
    <w:rsid w:val="00920BCE"/>
    <w:rsid w:val="00921067"/>
    <w:rsid w:val="0092127A"/>
    <w:rsid w:val="009217A0"/>
    <w:rsid w:val="009218D8"/>
    <w:rsid w:val="00921CD0"/>
    <w:rsid w:val="00922330"/>
    <w:rsid w:val="009227CD"/>
    <w:rsid w:val="00922AB0"/>
    <w:rsid w:val="00922EDE"/>
    <w:rsid w:val="0092332F"/>
    <w:rsid w:val="00923345"/>
    <w:rsid w:val="009235CB"/>
    <w:rsid w:val="0092371F"/>
    <w:rsid w:val="00923A50"/>
    <w:rsid w:val="00923B80"/>
    <w:rsid w:val="00923B98"/>
    <w:rsid w:val="00923BC4"/>
    <w:rsid w:val="00923EA7"/>
    <w:rsid w:val="0092460E"/>
    <w:rsid w:val="00924687"/>
    <w:rsid w:val="00924702"/>
    <w:rsid w:val="009247E7"/>
    <w:rsid w:val="009249B5"/>
    <w:rsid w:val="00924A2F"/>
    <w:rsid w:val="00924BC9"/>
    <w:rsid w:val="00924C1D"/>
    <w:rsid w:val="00924ED1"/>
    <w:rsid w:val="00924ED3"/>
    <w:rsid w:val="00925090"/>
    <w:rsid w:val="009251DA"/>
    <w:rsid w:val="0092529C"/>
    <w:rsid w:val="009252B0"/>
    <w:rsid w:val="009257B7"/>
    <w:rsid w:val="0092594B"/>
    <w:rsid w:val="00925968"/>
    <w:rsid w:val="0092596E"/>
    <w:rsid w:val="00925AA9"/>
    <w:rsid w:val="00925AC9"/>
    <w:rsid w:val="00925C8E"/>
    <w:rsid w:val="00925C91"/>
    <w:rsid w:val="00925DAB"/>
    <w:rsid w:val="0092602D"/>
    <w:rsid w:val="00926045"/>
    <w:rsid w:val="0092605B"/>
    <w:rsid w:val="0092610E"/>
    <w:rsid w:val="00926252"/>
    <w:rsid w:val="00926278"/>
    <w:rsid w:val="009263A9"/>
    <w:rsid w:val="0092652B"/>
    <w:rsid w:val="00926694"/>
    <w:rsid w:val="0092680F"/>
    <w:rsid w:val="00926A10"/>
    <w:rsid w:val="00926AE1"/>
    <w:rsid w:val="00927464"/>
    <w:rsid w:val="009275A4"/>
    <w:rsid w:val="0092768F"/>
    <w:rsid w:val="00927C71"/>
    <w:rsid w:val="00930090"/>
    <w:rsid w:val="00930599"/>
    <w:rsid w:val="0093082D"/>
    <w:rsid w:val="00930C5E"/>
    <w:rsid w:val="00930D7D"/>
    <w:rsid w:val="00930EFB"/>
    <w:rsid w:val="00931052"/>
    <w:rsid w:val="009317EA"/>
    <w:rsid w:val="009318ED"/>
    <w:rsid w:val="00931D89"/>
    <w:rsid w:val="00932000"/>
    <w:rsid w:val="0093203F"/>
    <w:rsid w:val="00932730"/>
    <w:rsid w:val="0093274B"/>
    <w:rsid w:val="00932B18"/>
    <w:rsid w:val="00932D61"/>
    <w:rsid w:val="00932F8A"/>
    <w:rsid w:val="00933219"/>
    <w:rsid w:val="0093328F"/>
    <w:rsid w:val="0093348C"/>
    <w:rsid w:val="009335C9"/>
    <w:rsid w:val="0093379C"/>
    <w:rsid w:val="009339B0"/>
    <w:rsid w:val="00933DDE"/>
    <w:rsid w:val="00934029"/>
    <w:rsid w:val="00934386"/>
    <w:rsid w:val="009343E1"/>
    <w:rsid w:val="009349BC"/>
    <w:rsid w:val="00934B8A"/>
    <w:rsid w:val="00934BC1"/>
    <w:rsid w:val="009354FD"/>
    <w:rsid w:val="00935A7B"/>
    <w:rsid w:val="00935A98"/>
    <w:rsid w:val="00935BB3"/>
    <w:rsid w:val="00936267"/>
    <w:rsid w:val="009367C0"/>
    <w:rsid w:val="009367D2"/>
    <w:rsid w:val="00936937"/>
    <w:rsid w:val="00936B24"/>
    <w:rsid w:val="00936CED"/>
    <w:rsid w:val="00936D6C"/>
    <w:rsid w:val="00936FA2"/>
    <w:rsid w:val="0093762B"/>
    <w:rsid w:val="009377D9"/>
    <w:rsid w:val="0093784E"/>
    <w:rsid w:val="009379C6"/>
    <w:rsid w:val="00937FA8"/>
    <w:rsid w:val="009400C7"/>
    <w:rsid w:val="00940305"/>
    <w:rsid w:val="00940457"/>
    <w:rsid w:val="00940562"/>
    <w:rsid w:val="009408B5"/>
    <w:rsid w:val="009409A5"/>
    <w:rsid w:val="00940A67"/>
    <w:rsid w:val="00940B6F"/>
    <w:rsid w:val="00940CCE"/>
    <w:rsid w:val="00940D00"/>
    <w:rsid w:val="00940D5E"/>
    <w:rsid w:val="0094121D"/>
    <w:rsid w:val="00941391"/>
    <w:rsid w:val="00941636"/>
    <w:rsid w:val="009417EF"/>
    <w:rsid w:val="00941A46"/>
    <w:rsid w:val="00941E1E"/>
    <w:rsid w:val="00941F55"/>
    <w:rsid w:val="00941FBA"/>
    <w:rsid w:val="00942331"/>
    <w:rsid w:val="009423D8"/>
    <w:rsid w:val="009425FF"/>
    <w:rsid w:val="009426EF"/>
    <w:rsid w:val="00942B8B"/>
    <w:rsid w:val="00942CE6"/>
    <w:rsid w:val="00942E56"/>
    <w:rsid w:val="0094337E"/>
    <w:rsid w:val="009433B2"/>
    <w:rsid w:val="009434C1"/>
    <w:rsid w:val="00943652"/>
    <w:rsid w:val="009439C1"/>
    <w:rsid w:val="00943D7A"/>
    <w:rsid w:val="00943D89"/>
    <w:rsid w:val="00944066"/>
    <w:rsid w:val="00944083"/>
    <w:rsid w:val="009441C0"/>
    <w:rsid w:val="00944851"/>
    <w:rsid w:val="00945062"/>
    <w:rsid w:val="009452CB"/>
    <w:rsid w:val="00945475"/>
    <w:rsid w:val="009455DF"/>
    <w:rsid w:val="009456E0"/>
    <w:rsid w:val="009457E6"/>
    <w:rsid w:val="00945902"/>
    <w:rsid w:val="00945A49"/>
    <w:rsid w:val="00945C7B"/>
    <w:rsid w:val="00945DFD"/>
    <w:rsid w:val="00945EB5"/>
    <w:rsid w:val="00945EFA"/>
    <w:rsid w:val="009460EF"/>
    <w:rsid w:val="0094610A"/>
    <w:rsid w:val="009461BC"/>
    <w:rsid w:val="00946326"/>
    <w:rsid w:val="00946538"/>
    <w:rsid w:val="009465A9"/>
    <w:rsid w:val="009468E2"/>
    <w:rsid w:val="0094698C"/>
    <w:rsid w:val="00946DAB"/>
    <w:rsid w:val="00947004"/>
    <w:rsid w:val="00947407"/>
    <w:rsid w:val="009474DE"/>
    <w:rsid w:val="00947614"/>
    <w:rsid w:val="00947775"/>
    <w:rsid w:val="009477FD"/>
    <w:rsid w:val="00947881"/>
    <w:rsid w:val="00947C1D"/>
    <w:rsid w:val="00947C90"/>
    <w:rsid w:val="00947DA0"/>
    <w:rsid w:val="009502D5"/>
    <w:rsid w:val="0095034F"/>
    <w:rsid w:val="009503A6"/>
    <w:rsid w:val="00950523"/>
    <w:rsid w:val="009505CD"/>
    <w:rsid w:val="009506F0"/>
    <w:rsid w:val="00950716"/>
    <w:rsid w:val="0095082F"/>
    <w:rsid w:val="00950955"/>
    <w:rsid w:val="00950ABE"/>
    <w:rsid w:val="00950BA8"/>
    <w:rsid w:val="00950EBB"/>
    <w:rsid w:val="00951137"/>
    <w:rsid w:val="009511E0"/>
    <w:rsid w:val="0095151C"/>
    <w:rsid w:val="00951748"/>
    <w:rsid w:val="00952017"/>
    <w:rsid w:val="0095251C"/>
    <w:rsid w:val="0095254B"/>
    <w:rsid w:val="009528A6"/>
    <w:rsid w:val="00952919"/>
    <w:rsid w:val="009529D2"/>
    <w:rsid w:val="00952A72"/>
    <w:rsid w:val="00952BA0"/>
    <w:rsid w:val="00952FB1"/>
    <w:rsid w:val="00953466"/>
    <w:rsid w:val="009535E4"/>
    <w:rsid w:val="00953AFB"/>
    <w:rsid w:val="009541E4"/>
    <w:rsid w:val="0095471D"/>
    <w:rsid w:val="009548D0"/>
    <w:rsid w:val="009553CC"/>
    <w:rsid w:val="00955B16"/>
    <w:rsid w:val="00955BF9"/>
    <w:rsid w:val="00955CE6"/>
    <w:rsid w:val="00955F62"/>
    <w:rsid w:val="009561FD"/>
    <w:rsid w:val="009564F7"/>
    <w:rsid w:val="0095651E"/>
    <w:rsid w:val="00956743"/>
    <w:rsid w:val="00956C71"/>
    <w:rsid w:val="00956DC9"/>
    <w:rsid w:val="00956EC6"/>
    <w:rsid w:val="00956F23"/>
    <w:rsid w:val="00956FAB"/>
    <w:rsid w:val="009571FA"/>
    <w:rsid w:val="00957514"/>
    <w:rsid w:val="00957667"/>
    <w:rsid w:val="009576BC"/>
    <w:rsid w:val="009577AC"/>
    <w:rsid w:val="009577E2"/>
    <w:rsid w:val="00957AAF"/>
    <w:rsid w:val="00957B07"/>
    <w:rsid w:val="00957FFB"/>
    <w:rsid w:val="0096023A"/>
    <w:rsid w:val="009603E9"/>
    <w:rsid w:val="009604AD"/>
    <w:rsid w:val="00960904"/>
    <w:rsid w:val="00960AF0"/>
    <w:rsid w:val="00960C53"/>
    <w:rsid w:val="00961167"/>
    <w:rsid w:val="00961308"/>
    <w:rsid w:val="0096168C"/>
    <w:rsid w:val="00961997"/>
    <w:rsid w:val="00961A97"/>
    <w:rsid w:val="00961AEA"/>
    <w:rsid w:val="00961B89"/>
    <w:rsid w:val="00961B9F"/>
    <w:rsid w:val="00961C7E"/>
    <w:rsid w:val="00961CF6"/>
    <w:rsid w:val="00961E98"/>
    <w:rsid w:val="00961F42"/>
    <w:rsid w:val="0096208E"/>
    <w:rsid w:val="009627F7"/>
    <w:rsid w:val="009629A7"/>
    <w:rsid w:val="00962A86"/>
    <w:rsid w:val="00962AB3"/>
    <w:rsid w:val="00962B47"/>
    <w:rsid w:val="00962ED9"/>
    <w:rsid w:val="009636ED"/>
    <w:rsid w:val="009639DF"/>
    <w:rsid w:val="00963B89"/>
    <w:rsid w:val="00963C2C"/>
    <w:rsid w:val="00964582"/>
    <w:rsid w:val="00964694"/>
    <w:rsid w:val="0096472A"/>
    <w:rsid w:val="00964766"/>
    <w:rsid w:val="00964794"/>
    <w:rsid w:val="009648F4"/>
    <w:rsid w:val="009649D8"/>
    <w:rsid w:val="00964CA1"/>
    <w:rsid w:val="00964F3A"/>
    <w:rsid w:val="00965783"/>
    <w:rsid w:val="0096589C"/>
    <w:rsid w:val="009659A1"/>
    <w:rsid w:val="00965DE6"/>
    <w:rsid w:val="00965F6A"/>
    <w:rsid w:val="00965FE9"/>
    <w:rsid w:val="009660CF"/>
    <w:rsid w:val="00966B65"/>
    <w:rsid w:val="00966BA3"/>
    <w:rsid w:val="00966EC4"/>
    <w:rsid w:val="009671FC"/>
    <w:rsid w:val="00967512"/>
    <w:rsid w:val="0096765A"/>
    <w:rsid w:val="009676A3"/>
    <w:rsid w:val="009677A2"/>
    <w:rsid w:val="009677DD"/>
    <w:rsid w:val="009678EC"/>
    <w:rsid w:val="0096793F"/>
    <w:rsid w:val="00967962"/>
    <w:rsid w:val="00967D32"/>
    <w:rsid w:val="00967F3D"/>
    <w:rsid w:val="00970146"/>
    <w:rsid w:val="00970155"/>
    <w:rsid w:val="00970366"/>
    <w:rsid w:val="00970417"/>
    <w:rsid w:val="00970490"/>
    <w:rsid w:val="00970524"/>
    <w:rsid w:val="00970892"/>
    <w:rsid w:val="009708AE"/>
    <w:rsid w:val="009708DB"/>
    <w:rsid w:val="0097108B"/>
    <w:rsid w:val="009713F5"/>
    <w:rsid w:val="009714B5"/>
    <w:rsid w:val="00971628"/>
    <w:rsid w:val="009718D6"/>
    <w:rsid w:val="00971A51"/>
    <w:rsid w:val="00971AD1"/>
    <w:rsid w:val="00971AD5"/>
    <w:rsid w:val="00971C15"/>
    <w:rsid w:val="00971FF2"/>
    <w:rsid w:val="0097201F"/>
    <w:rsid w:val="00972634"/>
    <w:rsid w:val="009727EF"/>
    <w:rsid w:val="00972859"/>
    <w:rsid w:val="009728C1"/>
    <w:rsid w:val="009732C7"/>
    <w:rsid w:val="009733AE"/>
    <w:rsid w:val="0097365B"/>
    <w:rsid w:val="00973741"/>
    <w:rsid w:val="00974101"/>
    <w:rsid w:val="00974797"/>
    <w:rsid w:val="009748B9"/>
    <w:rsid w:val="009749D1"/>
    <w:rsid w:val="00974A8E"/>
    <w:rsid w:val="00974D60"/>
    <w:rsid w:val="0097500F"/>
    <w:rsid w:val="0097510A"/>
    <w:rsid w:val="00975172"/>
    <w:rsid w:val="009752B0"/>
    <w:rsid w:val="00975456"/>
    <w:rsid w:val="00975510"/>
    <w:rsid w:val="00975C30"/>
    <w:rsid w:val="00975FA9"/>
    <w:rsid w:val="009766CD"/>
    <w:rsid w:val="00976838"/>
    <w:rsid w:val="00976FB8"/>
    <w:rsid w:val="00976FE3"/>
    <w:rsid w:val="00977106"/>
    <w:rsid w:val="009778DB"/>
    <w:rsid w:val="00977A9F"/>
    <w:rsid w:val="00980238"/>
    <w:rsid w:val="00980638"/>
    <w:rsid w:val="0098063A"/>
    <w:rsid w:val="0098085F"/>
    <w:rsid w:val="009808F2"/>
    <w:rsid w:val="00980979"/>
    <w:rsid w:val="009809D3"/>
    <w:rsid w:val="00980A72"/>
    <w:rsid w:val="00980DED"/>
    <w:rsid w:val="009810EC"/>
    <w:rsid w:val="0098164B"/>
    <w:rsid w:val="009817F1"/>
    <w:rsid w:val="0098188C"/>
    <w:rsid w:val="0098193F"/>
    <w:rsid w:val="00981D3F"/>
    <w:rsid w:val="009820A3"/>
    <w:rsid w:val="0098226F"/>
    <w:rsid w:val="00982348"/>
    <w:rsid w:val="009827F3"/>
    <w:rsid w:val="00982873"/>
    <w:rsid w:val="00983220"/>
    <w:rsid w:val="00983460"/>
    <w:rsid w:val="0098367A"/>
    <w:rsid w:val="009838A8"/>
    <w:rsid w:val="009839F1"/>
    <w:rsid w:val="00983C90"/>
    <w:rsid w:val="00983CB7"/>
    <w:rsid w:val="00983E1B"/>
    <w:rsid w:val="00983FB3"/>
    <w:rsid w:val="009845E3"/>
    <w:rsid w:val="009846EF"/>
    <w:rsid w:val="00984B57"/>
    <w:rsid w:val="00984CA2"/>
    <w:rsid w:val="00984D21"/>
    <w:rsid w:val="00984EF3"/>
    <w:rsid w:val="0098555A"/>
    <w:rsid w:val="009855A0"/>
    <w:rsid w:val="009857A4"/>
    <w:rsid w:val="009859B0"/>
    <w:rsid w:val="009859EE"/>
    <w:rsid w:val="00985A00"/>
    <w:rsid w:val="00985B1F"/>
    <w:rsid w:val="00985C07"/>
    <w:rsid w:val="00985D06"/>
    <w:rsid w:val="009860FC"/>
    <w:rsid w:val="0098621D"/>
    <w:rsid w:val="009865A3"/>
    <w:rsid w:val="00986841"/>
    <w:rsid w:val="00986D8B"/>
    <w:rsid w:val="00986DC3"/>
    <w:rsid w:val="00986F2C"/>
    <w:rsid w:val="009875A4"/>
    <w:rsid w:val="00987BDC"/>
    <w:rsid w:val="00987FC3"/>
    <w:rsid w:val="0099007D"/>
    <w:rsid w:val="00990561"/>
    <w:rsid w:val="009907E8"/>
    <w:rsid w:val="00990CB5"/>
    <w:rsid w:val="00990DF7"/>
    <w:rsid w:val="00990F2D"/>
    <w:rsid w:val="009912B1"/>
    <w:rsid w:val="0099141F"/>
    <w:rsid w:val="009916A8"/>
    <w:rsid w:val="00991709"/>
    <w:rsid w:val="00991AFC"/>
    <w:rsid w:val="00991B89"/>
    <w:rsid w:val="00991F2F"/>
    <w:rsid w:val="0099208F"/>
    <w:rsid w:val="00992234"/>
    <w:rsid w:val="00992643"/>
    <w:rsid w:val="00992BED"/>
    <w:rsid w:val="00992F3E"/>
    <w:rsid w:val="009931AE"/>
    <w:rsid w:val="009933C9"/>
    <w:rsid w:val="00993594"/>
    <w:rsid w:val="009937D5"/>
    <w:rsid w:val="00993814"/>
    <w:rsid w:val="00993BC3"/>
    <w:rsid w:val="00993DDB"/>
    <w:rsid w:val="00993EA1"/>
    <w:rsid w:val="00993FF8"/>
    <w:rsid w:val="009941A2"/>
    <w:rsid w:val="0099426B"/>
    <w:rsid w:val="00994435"/>
    <w:rsid w:val="00994452"/>
    <w:rsid w:val="00994B9B"/>
    <w:rsid w:val="00994BD1"/>
    <w:rsid w:val="0099532B"/>
    <w:rsid w:val="00995AC2"/>
    <w:rsid w:val="00995DF9"/>
    <w:rsid w:val="009960BB"/>
    <w:rsid w:val="00996257"/>
    <w:rsid w:val="009964D3"/>
    <w:rsid w:val="00996654"/>
    <w:rsid w:val="0099677E"/>
    <w:rsid w:val="009968C1"/>
    <w:rsid w:val="00996CC3"/>
    <w:rsid w:val="00996D34"/>
    <w:rsid w:val="00996EE7"/>
    <w:rsid w:val="0099706D"/>
    <w:rsid w:val="00997094"/>
    <w:rsid w:val="00997385"/>
    <w:rsid w:val="009976CD"/>
    <w:rsid w:val="00997744"/>
    <w:rsid w:val="0099795C"/>
    <w:rsid w:val="00997B8F"/>
    <w:rsid w:val="00997E29"/>
    <w:rsid w:val="00997E40"/>
    <w:rsid w:val="009A026C"/>
    <w:rsid w:val="009A046E"/>
    <w:rsid w:val="009A0674"/>
    <w:rsid w:val="009A078C"/>
    <w:rsid w:val="009A0A64"/>
    <w:rsid w:val="009A0E76"/>
    <w:rsid w:val="009A1441"/>
    <w:rsid w:val="009A144E"/>
    <w:rsid w:val="009A18A6"/>
    <w:rsid w:val="009A19F4"/>
    <w:rsid w:val="009A1BE6"/>
    <w:rsid w:val="009A1CE4"/>
    <w:rsid w:val="009A2151"/>
    <w:rsid w:val="009A2916"/>
    <w:rsid w:val="009A2A02"/>
    <w:rsid w:val="009A2C0A"/>
    <w:rsid w:val="009A2C16"/>
    <w:rsid w:val="009A31AD"/>
    <w:rsid w:val="009A341C"/>
    <w:rsid w:val="009A35B0"/>
    <w:rsid w:val="009A37D5"/>
    <w:rsid w:val="009A3B23"/>
    <w:rsid w:val="009A4195"/>
    <w:rsid w:val="009A42CC"/>
    <w:rsid w:val="009A45A9"/>
    <w:rsid w:val="009A46F5"/>
    <w:rsid w:val="009A4878"/>
    <w:rsid w:val="009A4918"/>
    <w:rsid w:val="009A4A40"/>
    <w:rsid w:val="009A4CEF"/>
    <w:rsid w:val="009A5240"/>
    <w:rsid w:val="009A52EA"/>
    <w:rsid w:val="009A53EA"/>
    <w:rsid w:val="009A556A"/>
    <w:rsid w:val="009A55F4"/>
    <w:rsid w:val="009A5C43"/>
    <w:rsid w:val="009A5CDC"/>
    <w:rsid w:val="009A610E"/>
    <w:rsid w:val="009A6119"/>
    <w:rsid w:val="009A6592"/>
    <w:rsid w:val="009A6598"/>
    <w:rsid w:val="009A664B"/>
    <w:rsid w:val="009A68FF"/>
    <w:rsid w:val="009A6CE1"/>
    <w:rsid w:val="009A6E72"/>
    <w:rsid w:val="009A6E86"/>
    <w:rsid w:val="009A6EC2"/>
    <w:rsid w:val="009A7273"/>
    <w:rsid w:val="009A72CE"/>
    <w:rsid w:val="009A7925"/>
    <w:rsid w:val="009A7A10"/>
    <w:rsid w:val="009A7D46"/>
    <w:rsid w:val="009B03C8"/>
    <w:rsid w:val="009B07D2"/>
    <w:rsid w:val="009B08F6"/>
    <w:rsid w:val="009B0E81"/>
    <w:rsid w:val="009B11B3"/>
    <w:rsid w:val="009B17E2"/>
    <w:rsid w:val="009B1BAC"/>
    <w:rsid w:val="009B1FE7"/>
    <w:rsid w:val="009B21CF"/>
    <w:rsid w:val="009B25F5"/>
    <w:rsid w:val="009B26BE"/>
    <w:rsid w:val="009B27A2"/>
    <w:rsid w:val="009B2899"/>
    <w:rsid w:val="009B2A63"/>
    <w:rsid w:val="009B2BE3"/>
    <w:rsid w:val="009B2CAD"/>
    <w:rsid w:val="009B2D1D"/>
    <w:rsid w:val="009B2DB8"/>
    <w:rsid w:val="009B303B"/>
    <w:rsid w:val="009B3276"/>
    <w:rsid w:val="009B3933"/>
    <w:rsid w:val="009B396F"/>
    <w:rsid w:val="009B3BE7"/>
    <w:rsid w:val="009B3D4A"/>
    <w:rsid w:val="009B3FB5"/>
    <w:rsid w:val="009B420B"/>
    <w:rsid w:val="009B4375"/>
    <w:rsid w:val="009B43E8"/>
    <w:rsid w:val="009B4799"/>
    <w:rsid w:val="009B4B76"/>
    <w:rsid w:val="009B4BB3"/>
    <w:rsid w:val="009B4C10"/>
    <w:rsid w:val="009B4C2D"/>
    <w:rsid w:val="009B4FFD"/>
    <w:rsid w:val="009B5243"/>
    <w:rsid w:val="009B5B8C"/>
    <w:rsid w:val="009B5C96"/>
    <w:rsid w:val="009B5DA3"/>
    <w:rsid w:val="009B6032"/>
    <w:rsid w:val="009B6080"/>
    <w:rsid w:val="009B64BE"/>
    <w:rsid w:val="009B65ED"/>
    <w:rsid w:val="009B66BB"/>
    <w:rsid w:val="009B66BE"/>
    <w:rsid w:val="009B6943"/>
    <w:rsid w:val="009B6B29"/>
    <w:rsid w:val="009B6D8F"/>
    <w:rsid w:val="009B6DC1"/>
    <w:rsid w:val="009B712E"/>
    <w:rsid w:val="009B747A"/>
    <w:rsid w:val="009B7553"/>
    <w:rsid w:val="009B75FE"/>
    <w:rsid w:val="009B76EE"/>
    <w:rsid w:val="009B78EB"/>
    <w:rsid w:val="009B7958"/>
    <w:rsid w:val="009B7A37"/>
    <w:rsid w:val="009B7D76"/>
    <w:rsid w:val="009B7D8B"/>
    <w:rsid w:val="009B7D90"/>
    <w:rsid w:val="009C0183"/>
    <w:rsid w:val="009C0649"/>
    <w:rsid w:val="009C067D"/>
    <w:rsid w:val="009C08CF"/>
    <w:rsid w:val="009C0A23"/>
    <w:rsid w:val="009C0C52"/>
    <w:rsid w:val="009C0FA4"/>
    <w:rsid w:val="009C100C"/>
    <w:rsid w:val="009C105D"/>
    <w:rsid w:val="009C11EE"/>
    <w:rsid w:val="009C125A"/>
    <w:rsid w:val="009C16EF"/>
    <w:rsid w:val="009C187F"/>
    <w:rsid w:val="009C2391"/>
    <w:rsid w:val="009C23A5"/>
    <w:rsid w:val="009C27C0"/>
    <w:rsid w:val="009C2AF0"/>
    <w:rsid w:val="009C2CB3"/>
    <w:rsid w:val="009C3009"/>
    <w:rsid w:val="009C3201"/>
    <w:rsid w:val="009C331B"/>
    <w:rsid w:val="009C3788"/>
    <w:rsid w:val="009C378C"/>
    <w:rsid w:val="009C3B4B"/>
    <w:rsid w:val="009C3C18"/>
    <w:rsid w:val="009C3C7A"/>
    <w:rsid w:val="009C3F82"/>
    <w:rsid w:val="009C4058"/>
    <w:rsid w:val="009C45A6"/>
    <w:rsid w:val="009C465A"/>
    <w:rsid w:val="009C468C"/>
    <w:rsid w:val="009C4690"/>
    <w:rsid w:val="009C4885"/>
    <w:rsid w:val="009C4894"/>
    <w:rsid w:val="009C49EC"/>
    <w:rsid w:val="009C4B9F"/>
    <w:rsid w:val="009C4D35"/>
    <w:rsid w:val="009C4DA5"/>
    <w:rsid w:val="009C5603"/>
    <w:rsid w:val="009C59E2"/>
    <w:rsid w:val="009C5BCA"/>
    <w:rsid w:val="009C5DCC"/>
    <w:rsid w:val="009C60D8"/>
    <w:rsid w:val="009C6306"/>
    <w:rsid w:val="009C645F"/>
    <w:rsid w:val="009C66EE"/>
    <w:rsid w:val="009C6716"/>
    <w:rsid w:val="009C6909"/>
    <w:rsid w:val="009C694D"/>
    <w:rsid w:val="009C6A50"/>
    <w:rsid w:val="009C6A76"/>
    <w:rsid w:val="009C6D24"/>
    <w:rsid w:val="009C6F41"/>
    <w:rsid w:val="009C6FB5"/>
    <w:rsid w:val="009C72E2"/>
    <w:rsid w:val="009C7463"/>
    <w:rsid w:val="009C7837"/>
    <w:rsid w:val="009C7AC4"/>
    <w:rsid w:val="009C7B82"/>
    <w:rsid w:val="009C7C02"/>
    <w:rsid w:val="009D00E5"/>
    <w:rsid w:val="009D0330"/>
    <w:rsid w:val="009D07E0"/>
    <w:rsid w:val="009D0833"/>
    <w:rsid w:val="009D0CB2"/>
    <w:rsid w:val="009D0F0F"/>
    <w:rsid w:val="009D1216"/>
    <w:rsid w:val="009D1AAA"/>
    <w:rsid w:val="009D1B65"/>
    <w:rsid w:val="009D27EE"/>
    <w:rsid w:val="009D28B8"/>
    <w:rsid w:val="009D2FF5"/>
    <w:rsid w:val="009D3023"/>
    <w:rsid w:val="009D309F"/>
    <w:rsid w:val="009D3295"/>
    <w:rsid w:val="009D372D"/>
    <w:rsid w:val="009D3F6A"/>
    <w:rsid w:val="009D432C"/>
    <w:rsid w:val="009D4330"/>
    <w:rsid w:val="009D457F"/>
    <w:rsid w:val="009D46A7"/>
    <w:rsid w:val="009D4833"/>
    <w:rsid w:val="009D4969"/>
    <w:rsid w:val="009D4CBB"/>
    <w:rsid w:val="009D55D3"/>
    <w:rsid w:val="009D57CC"/>
    <w:rsid w:val="009D596A"/>
    <w:rsid w:val="009D5A27"/>
    <w:rsid w:val="009D5C7F"/>
    <w:rsid w:val="009D5C88"/>
    <w:rsid w:val="009D60B6"/>
    <w:rsid w:val="009D6B70"/>
    <w:rsid w:val="009D6C41"/>
    <w:rsid w:val="009D6E24"/>
    <w:rsid w:val="009D6E3D"/>
    <w:rsid w:val="009D6E70"/>
    <w:rsid w:val="009D727D"/>
    <w:rsid w:val="009D736E"/>
    <w:rsid w:val="009D738D"/>
    <w:rsid w:val="009D749C"/>
    <w:rsid w:val="009D74AA"/>
    <w:rsid w:val="009D75C8"/>
    <w:rsid w:val="009D7952"/>
    <w:rsid w:val="009D7988"/>
    <w:rsid w:val="009D7AC7"/>
    <w:rsid w:val="009D7FC7"/>
    <w:rsid w:val="009E045B"/>
    <w:rsid w:val="009E06EB"/>
    <w:rsid w:val="009E06F3"/>
    <w:rsid w:val="009E0C42"/>
    <w:rsid w:val="009E1126"/>
    <w:rsid w:val="009E1588"/>
    <w:rsid w:val="009E1690"/>
    <w:rsid w:val="009E1E74"/>
    <w:rsid w:val="009E210D"/>
    <w:rsid w:val="009E2278"/>
    <w:rsid w:val="009E22BD"/>
    <w:rsid w:val="009E2349"/>
    <w:rsid w:val="009E2528"/>
    <w:rsid w:val="009E2A1D"/>
    <w:rsid w:val="009E2AE7"/>
    <w:rsid w:val="009E2C6D"/>
    <w:rsid w:val="009E2DD3"/>
    <w:rsid w:val="009E2F14"/>
    <w:rsid w:val="009E3449"/>
    <w:rsid w:val="009E35A3"/>
    <w:rsid w:val="009E36B7"/>
    <w:rsid w:val="009E39A9"/>
    <w:rsid w:val="009E3C70"/>
    <w:rsid w:val="009E3F44"/>
    <w:rsid w:val="009E44EA"/>
    <w:rsid w:val="009E4533"/>
    <w:rsid w:val="009E479F"/>
    <w:rsid w:val="009E49E4"/>
    <w:rsid w:val="009E5428"/>
    <w:rsid w:val="009E5601"/>
    <w:rsid w:val="009E5868"/>
    <w:rsid w:val="009E5898"/>
    <w:rsid w:val="009E5A36"/>
    <w:rsid w:val="009E5F9D"/>
    <w:rsid w:val="009E67BB"/>
    <w:rsid w:val="009E68C5"/>
    <w:rsid w:val="009E6AFD"/>
    <w:rsid w:val="009E6C92"/>
    <w:rsid w:val="009E6D61"/>
    <w:rsid w:val="009E6E87"/>
    <w:rsid w:val="009E703C"/>
    <w:rsid w:val="009E750E"/>
    <w:rsid w:val="009E7B7E"/>
    <w:rsid w:val="009E7EE6"/>
    <w:rsid w:val="009F0275"/>
    <w:rsid w:val="009F064A"/>
    <w:rsid w:val="009F1115"/>
    <w:rsid w:val="009F128E"/>
    <w:rsid w:val="009F129C"/>
    <w:rsid w:val="009F23DF"/>
    <w:rsid w:val="009F2773"/>
    <w:rsid w:val="009F2934"/>
    <w:rsid w:val="009F2A1B"/>
    <w:rsid w:val="009F30A7"/>
    <w:rsid w:val="009F3217"/>
    <w:rsid w:val="009F3301"/>
    <w:rsid w:val="009F3344"/>
    <w:rsid w:val="009F3543"/>
    <w:rsid w:val="009F37A5"/>
    <w:rsid w:val="009F381C"/>
    <w:rsid w:val="009F3A57"/>
    <w:rsid w:val="009F3CED"/>
    <w:rsid w:val="009F3F7F"/>
    <w:rsid w:val="009F400D"/>
    <w:rsid w:val="009F402B"/>
    <w:rsid w:val="009F425D"/>
    <w:rsid w:val="009F448C"/>
    <w:rsid w:val="009F4878"/>
    <w:rsid w:val="009F4CE1"/>
    <w:rsid w:val="009F4D3B"/>
    <w:rsid w:val="009F4E3D"/>
    <w:rsid w:val="009F519B"/>
    <w:rsid w:val="009F5692"/>
    <w:rsid w:val="009F574D"/>
    <w:rsid w:val="009F59BF"/>
    <w:rsid w:val="009F5F05"/>
    <w:rsid w:val="009F5F2B"/>
    <w:rsid w:val="009F5F7B"/>
    <w:rsid w:val="009F60CD"/>
    <w:rsid w:val="009F6CC8"/>
    <w:rsid w:val="009F6F00"/>
    <w:rsid w:val="009F7238"/>
    <w:rsid w:val="009F7338"/>
    <w:rsid w:val="009F7523"/>
    <w:rsid w:val="009F7864"/>
    <w:rsid w:val="009F7A37"/>
    <w:rsid w:val="009F7A69"/>
    <w:rsid w:val="009F7B6E"/>
    <w:rsid w:val="009F7C74"/>
    <w:rsid w:val="009F7DAE"/>
    <w:rsid w:val="009F7EF7"/>
    <w:rsid w:val="00A00330"/>
    <w:rsid w:val="00A0053A"/>
    <w:rsid w:val="00A005A7"/>
    <w:rsid w:val="00A00ADF"/>
    <w:rsid w:val="00A00DE7"/>
    <w:rsid w:val="00A015DC"/>
    <w:rsid w:val="00A017BB"/>
    <w:rsid w:val="00A0187C"/>
    <w:rsid w:val="00A018CB"/>
    <w:rsid w:val="00A01AA1"/>
    <w:rsid w:val="00A01BE3"/>
    <w:rsid w:val="00A01CA0"/>
    <w:rsid w:val="00A01F82"/>
    <w:rsid w:val="00A021D2"/>
    <w:rsid w:val="00A02725"/>
    <w:rsid w:val="00A02744"/>
    <w:rsid w:val="00A028F3"/>
    <w:rsid w:val="00A02A57"/>
    <w:rsid w:val="00A02B56"/>
    <w:rsid w:val="00A02E7E"/>
    <w:rsid w:val="00A02FF0"/>
    <w:rsid w:val="00A03115"/>
    <w:rsid w:val="00A03149"/>
    <w:rsid w:val="00A035F9"/>
    <w:rsid w:val="00A0365E"/>
    <w:rsid w:val="00A0369C"/>
    <w:rsid w:val="00A036DC"/>
    <w:rsid w:val="00A03941"/>
    <w:rsid w:val="00A03BED"/>
    <w:rsid w:val="00A03E1F"/>
    <w:rsid w:val="00A04426"/>
    <w:rsid w:val="00A04802"/>
    <w:rsid w:val="00A04CB5"/>
    <w:rsid w:val="00A04F4D"/>
    <w:rsid w:val="00A04FF0"/>
    <w:rsid w:val="00A0516C"/>
    <w:rsid w:val="00A052FC"/>
    <w:rsid w:val="00A05C22"/>
    <w:rsid w:val="00A05F45"/>
    <w:rsid w:val="00A06260"/>
    <w:rsid w:val="00A0627D"/>
    <w:rsid w:val="00A06410"/>
    <w:rsid w:val="00A06457"/>
    <w:rsid w:val="00A06529"/>
    <w:rsid w:val="00A06555"/>
    <w:rsid w:val="00A0661E"/>
    <w:rsid w:val="00A06635"/>
    <w:rsid w:val="00A067DA"/>
    <w:rsid w:val="00A06828"/>
    <w:rsid w:val="00A06CE1"/>
    <w:rsid w:val="00A06D6C"/>
    <w:rsid w:val="00A06E5F"/>
    <w:rsid w:val="00A06E91"/>
    <w:rsid w:val="00A07585"/>
    <w:rsid w:val="00A07AA4"/>
    <w:rsid w:val="00A07BD9"/>
    <w:rsid w:val="00A1064B"/>
    <w:rsid w:val="00A106B7"/>
    <w:rsid w:val="00A1078A"/>
    <w:rsid w:val="00A1097A"/>
    <w:rsid w:val="00A10ABD"/>
    <w:rsid w:val="00A10B57"/>
    <w:rsid w:val="00A10D0E"/>
    <w:rsid w:val="00A110B7"/>
    <w:rsid w:val="00A1114D"/>
    <w:rsid w:val="00A11294"/>
    <w:rsid w:val="00A11295"/>
    <w:rsid w:val="00A112EA"/>
    <w:rsid w:val="00A11300"/>
    <w:rsid w:val="00A1145F"/>
    <w:rsid w:val="00A11880"/>
    <w:rsid w:val="00A119F4"/>
    <w:rsid w:val="00A11AB9"/>
    <w:rsid w:val="00A11B39"/>
    <w:rsid w:val="00A11BB5"/>
    <w:rsid w:val="00A11C09"/>
    <w:rsid w:val="00A11FA8"/>
    <w:rsid w:val="00A120E8"/>
    <w:rsid w:val="00A12145"/>
    <w:rsid w:val="00A124E2"/>
    <w:rsid w:val="00A1275A"/>
    <w:rsid w:val="00A12B0B"/>
    <w:rsid w:val="00A12D72"/>
    <w:rsid w:val="00A1305A"/>
    <w:rsid w:val="00A1343F"/>
    <w:rsid w:val="00A13BB9"/>
    <w:rsid w:val="00A13C77"/>
    <w:rsid w:val="00A13E28"/>
    <w:rsid w:val="00A13EB5"/>
    <w:rsid w:val="00A143DE"/>
    <w:rsid w:val="00A144D7"/>
    <w:rsid w:val="00A14514"/>
    <w:rsid w:val="00A14945"/>
    <w:rsid w:val="00A14ECC"/>
    <w:rsid w:val="00A14EFC"/>
    <w:rsid w:val="00A150D9"/>
    <w:rsid w:val="00A1521C"/>
    <w:rsid w:val="00A155D1"/>
    <w:rsid w:val="00A15662"/>
    <w:rsid w:val="00A157F1"/>
    <w:rsid w:val="00A159D3"/>
    <w:rsid w:val="00A15B7B"/>
    <w:rsid w:val="00A15F75"/>
    <w:rsid w:val="00A165FE"/>
    <w:rsid w:val="00A166B0"/>
    <w:rsid w:val="00A16D40"/>
    <w:rsid w:val="00A170D6"/>
    <w:rsid w:val="00A1723E"/>
    <w:rsid w:val="00A172F3"/>
    <w:rsid w:val="00A1775D"/>
    <w:rsid w:val="00A17944"/>
    <w:rsid w:val="00A17CFA"/>
    <w:rsid w:val="00A17D22"/>
    <w:rsid w:val="00A17E48"/>
    <w:rsid w:val="00A17F82"/>
    <w:rsid w:val="00A20188"/>
    <w:rsid w:val="00A20259"/>
    <w:rsid w:val="00A2026D"/>
    <w:rsid w:val="00A20471"/>
    <w:rsid w:val="00A20B24"/>
    <w:rsid w:val="00A20FE7"/>
    <w:rsid w:val="00A21076"/>
    <w:rsid w:val="00A210D6"/>
    <w:rsid w:val="00A21141"/>
    <w:rsid w:val="00A21443"/>
    <w:rsid w:val="00A214AE"/>
    <w:rsid w:val="00A215FF"/>
    <w:rsid w:val="00A2199A"/>
    <w:rsid w:val="00A21BC8"/>
    <w:rsid w:val="00A21C84"/>
    <w:rsid w:val="00A21D9C"/>
    <w:rsid w:val="00A21DA3"/>
    <w:rsid w:val="00A21E10"/>
    <w:rsid w:val="00A21E8F"/>
    <w:rsid w:val="00A21EB1"/>
    <w:rsid w:val="00A227AE"/>
    <w:rsid w:val="00A22A19"/>
    <w:rsid w:val="00A231AE"/>
    <w:rsid w:val="00A234DD"/>
    <w:rsid w:val="00A23580"/>
    <w:rsid w:val="00A23776"/>
    <w:rsid w:val="00A23FE1"/>
    <w:rsid w:val="00A246E6"/>
    <w:rsid w:val="00A24B78"/>
    <w:rsid w:val="00A24DDE"/>
    <w:rsid w:val="00A24F43"/>
    <w:rsid w:val="00A24FE4"/>
    <w:rsid w:val="00A255C9"/>
    <w:rsid w:val="00A257A3"/>
    <w:rsid w:val="00A257D4"/>
    <w:rsid w:val="00A25A03"/>
    <w:rsid w:val="00A25AE5"/>
    <w:rsid w:val="00A25C75"/>
    <w:rsid w:val="00A25D02"/>
    <w:rsid w:val="00A2600C"/>
    <w:rsid w:val="00A26103"/>
    <w:rsid w:val="00A26572"/>
    <w:rsid w:val="00A26666"/>
    <w:rsid w:val="00A26916"/>
    <w:rsid w:val="00A26933"/>
    <w:rsid w:val="00A2698F"/>
    <w:rsid w:val="00A26B70"/>
    <w:rsid w:val="00A26CF4"/>
    <w:rsid w:val="00A26D40"/>
    <w:rsid w:val="00A26E38"/>
    <w:rsid w:val="00A27109"/>
    <w:rsid w:val="00A27150"/>
    <w:rsid w:val="00A27426"/>
    <w:rsid w:val="00A274FA"/>
    <w:rsid w:val="00A27791"/>
    <w:rsid w:val="00A27D8F"/>
    <w:rsid w:val="00A27E9E"/>
    <w:rsid w:val="00A27ECD"/>
    <w:rsid w:val="00A3014F"/>
    <w:rsid w:val="00A3027B"/>
    <w:rsid w:val="00A302B9"/>
    <w:rsid w:val="00A30371"/>
    <w:rsid w:val="00A3093A"/>
    <w:rsid w:val="00A309D6"/>
    <w:rsid w:val="00A30A0C"/>
    <w:rsid w:val="00A30C56"/>
    <w:rsid w:val="00A30E47"/>
    <w:rsid w:val="00A3113F"/>
    <w:rsid w:val="00A311E5"/>
    <w:rsid w:val="00A313DA"/>
    <w:rsid w:val="00A314DB"/>
    <w:rsid w:val="00A318FF"/>
    <w:rsid w:val="00A31D19"/>
    <w:rsid w:val="00A31F29"/>
    <w:rsid w:val="00A3213B"/>
    <w:rsid w:val="00A32309"/>
    <w:rsid w:val="00A326A8"/>
    <w:rsid w:val="00A32A3A"/>
    <w:rsid w:val="00A32D13"/>
    <w:rsid w:val="00A32E9B"/>
    <w:rsid w:val="00A3300A"/>
    <w:rsid w:val="00A333D0"/>
    <w:rsid w:val="00A33661"/>
    <w:rsid w:val="00A3367D"/>
    <w:rsid w:val="00A336FA"/>
    <w:rsid w:val="00A33970"/>
    <w:rsid w:val="00A33B38"/>
    <w:rsid w:val="00A33D7E"/>
    <w:rsid w:val="00A33D81"/>
    <w:rsid w:val="00A33E99"/>
    <w:rsid w:val="00A3415A"/>
    <w:rsid w:val="00A34301"/>
    <w:rsid w:val="00A344BE"/>
    <w:rsid w:val="00A345CA"/>
    <w:rsid w:val="00A34AD5"/>
    <w:rsid w:val="00A34D52"/>
    <w:rsid w:val="00A34D5B"/>
    <w:rsid w:val="00A35224"/>
    <w:rsid w:val="00A35443"/>
    <w:rsid w:val="00A35470"/>
    <w:rsid w:val="00A355A6"/>
    <w:rsid w:val="00A362C7"/>
    <w:rsid w:val="00A368B8"/>
    <w:rsid w:val="00A36FBE"/>
    <w:rsid w:val="00A371FA"/>
    <w:rsid w:val="00A373FE"/>
    <w:rsid w:val="00A374F5"/>
    <w:rsid w:val="00A3777D"/>
    <w:rsid w:val="00A37855"/>
    <w:rsid w:val="00A37981"/>
    <w:rsid w:val="00A37BB7"/>
    <w:rsid w:val="00A37ECA"/>
    <w:rsid w:val="00A403DB"/>
    <w:rsid w:val="00A405AF"/>
    <w:rsid w:val="00A4071E"/>
    <w:rsid w:val="00A4089E"/>
    <w:rsid w:val="00A409DA"/>
    <w:rsid w:val="00A40C60"/>
    <w:rsid w:val="00A40CCC"/>
    <w:rsid w:val="00A40E7E"/>
    <w:rsid w:val="00A412F4"/>
    <w:rsid w:val="00A41411"/>
    <w:rsid w:val="00A4168E"/>
    <w:rsid w:val="00A4177F"/>
    <w:rsid w:val="00A41A3D"/>
    <w:rsid w:val="00A41A7B"/>
    <w:rsid w:val="00A41B37"/>
    <w:rsid w:val="00A42878"/>
    <w:rsid w:val="00A428C5"/>
    <w:rsid w:val="00A428E7"/>
    <w:rsid w:val="00A42A23"/>
    <w:rsid w:val="00A42BB7"/>
    <w:rsid w:val="00A42BFC"/>
    <w:rsid w:val="00A42DBA"/>
    <w:rsid w:val="00A42E39"/>
    <w:rsid w:val="00A4386F"/>
    <w:rsid w:val="00A43D39"/>
    <w:rsid w:val="00A43D65"/>
    <w:rsid w:val="00A441D7"/>
    <w:rsid w:val="00A44843"/>
    <w:rsid w:val="00A449B2"/>
    <w:rsid w:val="00A44CAA"/>
    <w:rsid w:val="00A44FB9"/>
    <w:rsid w:val="00A450EB"/>
    <w:rsid w:val="00A453B0"/>
    <w:rsid w:val="00A45869"/>
    <w:rsid w:val="00A45949"/>
    <w:rsid w:val="00A45A03"/>
    <w:rsid w:val="00A45A29"/>
    <w:rsid w:val="00A4608C"/>
    <w:rsid w:val="00A4628F"/>
    <w:rsid w:val="00A46617"/>
    <w:rsid w:val="00A468F9"/>
    <w:rsid w:val="00A46A4D"/>
    <w:rsid w:val="00A47074"/>
    <w:rsid w:val="00A475B1"/>
    <w:rsid w:val="00A475C8"/>
    <w:rsid w:val="00A47930"/>
    <w:rsid w:val="00A47DC6"/>
    <w:rsid w:val="00A50319"/>
    <w:rsid w:val="00A506AC"/>
    <w:rsid w:val="00A506C8"/>
    <w:rsid w:val="00A50918"/>
    <w:rsid w:val="00A512D0"/>
    <w:rsid w:val="00A51503"/>
    <w:rsid w:val="00A517F0"/>
    <w:rsid w:val="00A519A0"/>
    <w:rsid w:val="00A51E90"/>
    <w:rsid w:val="00A52206"/>
    <w:rsid w:val="00A52463"/>
    <w:rsid w:val="00A52467"/>
    <w:rsid w:val="00A52479"/>
    <w:rsid w:val="00A52492"/>
    <w:rsid w:val="00A529BB"/>
    <w:rsid w:val="00A52B1D"/>
    <w:rsid w:val="00A52CCD"/>
    <w:rsid w:val="00A53C13"/>
    <w:rsid w:val="00A53D33"/>
    <w:rsid w:val="00A54405"/>
    <w:rsid w:val="00A544D8"/>
    <w:rsid w:val="00A54747"/>
    <w:rsid w:val="00A54919"/>
    <w:rsid w:val="00A54983"/>
    <w:rsid w:val="00A549C6"/>
    <w:rsid w:val="00A549E7"/>
    <w:rsid w:val="00A54D31"/>
    <w:rsid w:val="00A54E6D"/>
    <w:rsid w:val="00A5500F"/>
    <w:rsid w:val="00A55235"/>
    <w:rsid w:val="00A55729"/>
    <w:rsid w:val="00A55C76"/>
    <w:rsid w:val="00A55CE9"/>
    <w:rsid w:val="00A55F5C"/>
    <w:rsid w:val="00A5613C"/>
    <w:rsid w:val="00A562B3"/>
    <w:rsid w:val="00A562D8"/>
    <w:rsid w:val="00A566FC"/>
    <w:rsid w:val="00A5680A"/>
    <w:rsid w:val="00A572C1"/>
    <w:rsid w:val="00A57434"/>
    <w:rsid w:val="00A57C7C"/>
    <w:rsid w:val="00A57D8C"/>
    <w:rsid w:val="00A57E62"/>
    <w:rsid w:val="00A60642"/>
    <w:rsid w:val="00A6079F"/>
    <w:rsid w:val="00A60911"/>
    <w:rsid w:val="00A60C26"/>
    <w:rsid w:val="00A60E72"/>
    <w:rsid w:val="00A610E9"/>
    <w:rsid w:val="00A6120E"/>
    <w:rsid w:val="00A61263"/>
    <w:rsid w:val="00A61268"/>
    <w:rsid w:val="00A61424"/>
    <w:rsid w:val="00A61466"/>
    <w:rsid w:val="00A61890"/>
    <w:rsid w:val="00A61D67"/>
    <w:rsid w:val="00A62315"/>
    <w:rsid w:val="00A6234D"/>
    <w:rsid w:val="00A62426"/>
    <w:rsid w:val="00A62573"/>
    <w:rsid w:val="00A6265B"/>
    <w:rsid w:val="00A62A59"/>
    <w:rsid w:val="00A62CD6"/>
    <w:rsid w:val="00A63096"/>
    <w:rsid w:val="00A63304"/>
    <w:rsid w:val="00A63408"/>
    <w:rsid w:val="00A636EE"/>
    <w:rsid w:val="00A63843"/>
    <w:rsid w:val="00A63BF5"/>
    <w:rsid w:val="00A6405A"/>
    <w:rsid w:val="00A64827"/>
    <w:rsid w:val="00A652F6"/>
    <w:rsid w:val="00A65611"/>
    <w:rsid w:val="00A6586F"/>
    <w:rsid w:val="00A65910"/>
    <w:rsid w:val="00A65D94"/>
    <w:rsid w:val="00A65F86"/>
    <w:rsid w:val="00A6673D"/>
    <w:rsid w:val="00A6690D"/>
    <w:rsid w:val="00A669D2"/>
    <w:rsid w:val="00A66C1E"/>
    <w:rsid w:val="00A66DC3"/>
    <w:rsid w:val="00A66F46"/>
    <w:rsid w:val="00A67414"/>
    <w:rsid w:val="00A67481"/>
    <w:rsid w:val="00A674E3"/>
    <w:rsid w:val="00A6791C"/>
    <w:rsid w:val="00A67C34"/>
    <w:rsid w:val="00A7000F"/>
    <w:rsid w:val="00A70060"/>
    <w:rsid w:val="00A701A5"/>
    <w:rsid w:val="00A701FF"/>
    <w:rsid w:val="00A70419"/>
    <w:rsid w:val="00A70841"/>
    <w:rsid w:val="00A70E6A"/>
    <w:rsid w:val="00A71093"/>
    <w:rsid w:val="00A710E1"/>
    <w:rsid w:val="00A711CF"/>
    <w:rsid w:val="00A7164C"/>
    <w:rsid w:val="00A716C5"/>
    <w:rsid w:val="00A71894"/>
    <w:rsid w:val="00A71920"/>
    <w:rsid w:val="00A71AEE"/>
    <w:rsid w:val="00A71CDA"/>
    <w:rsid w:val="00A72102"/>
    <w:rsid w:val="00A72381"/>
    <w:rsid w:val="00A728DA"/>
    <w:rsid w:val="00A72AFE"/>
    <w:rsid w:val="00A72B58"/>
    <w:rsid w:val="00A72D23"/>
    <w:rsid w:val="00A72E0A"/>
    <w:rsid w:val="00A72ECB"/>
    <w:rsid w:val="00A72EDD"/>
    <w:rsid w:val="00A72F21"/>
    <w:rsid w:val="00A72FA5"/>
    <w:rsid w:val="00A735E4"/>
    <w:rsid w:val="00A7361E"/>
    <w:rsid w:val="00A73621"/>
    <w:rsid w:val="00A73A11"/>
    <w:rsid w:val="00A73FCB"/>
    <w:rsid w:val="00A7421D"/>
    <w:rsid w:val="00A74228"/>
    <w:rsid w:val="00A7424E"/>
    <w:rsid w:val="00A745C1"/>
    <w:rsid w:val="00A74A22"/>
    <w:rsid w:val="00A74B5A"/>
    <w:rsid w:val="00A74EF2"/>
    <w:rsid w:val="00A752CE"/>
    <w:rsid w:val="00A753A5"/>
    <w:rsid w:val="00A7540C"/>
    <w:rsid w:val="00A75A51"/>
    <w:rsid w:val="00A75CB8"/>
    <w:rsid w:val="00A75DB0"/>
    <w:rsid w:val="00A76518"/>
    <w:rsid w:val="00A76519"/>
    <w:rsid w:val="00A76526"/>
    <w:rsid w:val="00A768CD"/>
    <w:rsid w:val="00A76B5B"/>
    <w:rsid w:val="00A76D07"/>
    <w:rsid w:val="00A76FEA"/>
    <w:rsid w:val="00A77286"/>
    <w:rsid w:val="00A773E5"/>
    <w:rsid w:val="00A77A0B"/>
    <w:rsid w:val="00A77DF7"/>
    <w:rsid w:val="00A80A69"/>
    <w:rsid w:val="00A80D84"/>
    <w:rsid w:val="00A81278"/>
    <w:rsid w:val="00A81367"/>
    <w:rsid w:val="00A815E1"/>
    <w:rsid w:val="00A8184D"/>
    <w:rsid w:val="00A81867"/>
    <w:rsid w:val="00A819FC"/>
    <w:rsid w:val="00A81E47"/>
    <w:rsid w:val="00A82177"/>
    <w:rsid w:val="00A823C4"/>
    <w:rsid w:val="00A82655"/>
    <w:rsid w:val="00A8278C"/>
    <w:rsid w:val="00A8285D"/>
    <w:rsid w:val="00A83004"/>
    <w:rsid w:val="00A8332F"/>
    <w:rsid w:val="00A8351B"/>
    <w:rsid w:val="00A8359C"/>
    <w:rsid w:val="00A83AAA"/>
    <w:rsid w:val="00A83D57"/>
    <w:rsid w:val="00A83E0E"/>
    <w:rsid w:val="00A8440F"/>
    <w:rsid w:val="00A851F2"/>
    <w:rsid w:val="00A85273"/>
    <w:rsid w:val="00A8545F"/>
    <w:rsid w:val="00A85650"/>
    <w:rsid w:val="00A85822"/>
    <w:rsid w:val="00A85936"/>
    <w:rsid w:val="00A85FCD"/>
    <w:rsid w:val="00A86623"/>
    <w:rsid w:val="00A86803"/>
    <w:rsid w:val="00A869A7"/>
    <w:rsid w:val="00A86E42"/>
    <w:rsid w:val="00A8704B"/>
    <w:rsid w:val="00A871EF"/>
    <w:rsid w:val="00A87216"/>
    <w:rsid w:val="00A87467"/>
    <w:rsid w:val="00A901E3"/>
    <w:rsid w:val="00A90A7D"/>
    <w:rsid w:val="00A90BCF"/>
    <w:rsid w:val="00A90D9C"/>
    <w:rsid w:val="00A90DC0"/>
    <w:rsid w:val="00A91193"/>
    <w:rsid w:val="00A91728"/>
    <w:rsid w:val="00A91751"/>
    <w:rsid w:val="00A91755"/>
    <w:rsid w:val="00A91ADF"/>
    <w:rsid w:val="00A91B1B"/>
    <w:rsid w:val="00A91C32"/>
    <w:rsid w:val="00A91C44"/>
    <w:rsid w:val="00A91DDB"/>
    <w:rsid w:val="00A91EA7"/>
    <w:rsid w:val="00A9203E"/>
    <w:rsid w:val="00A920E1"/>
    <w:rsid w:val="00A92107"/>
    <w:rsid w:val="00A9269D"/>
    <w:rsid w:val="00A92E21"/>
    <w:rsid w:val="00A92F33"/>
    <w:rsid w:val="00A9311C"/>
    <w:rsid w:val="00A9318D"/>
    <w:rsid w:val="00A93305"/>
    <w:rsid w:val="00A93899"/>
    <w:rsid w:val="00A93A58"/>
    <w:rsid w:val="00A93FA5"/>
    <w:rsid w:val="00A940E5"/>
    <w:rsid w:val="00A9464C"/>
    <w:rsid w:val="00A94883"/>
    <w:rsid w:val="00A94CC4"/>
    <w:rsid w:val="00A950ED"/>
    <w:rsid w:val="00A95316"/>
    <w:rsid w:val="00A955C8"/>
    <w:rsid w:val="00A95808"/>
    <w:rsid w:val="00A95A13"/>
    <w:rsid w:val="00A95BCA"/>
    <w:rsid w:val="00A95FDE"/>
    <w:rsid w:val="00A96067"/>
    <w:rsid w:val="00A962A7"/>
    <w:rsid w:val="00A964E5"/>
    <w:rsid w:val="00A96799"/>
    <w:rsid w:val="00A96824"/>
    <w:rsid w:val="00A96953"/>
    <w:rsid w:val="00A96DD5"/>
    <w:rsid w:val="00A972AD"/>
    <w:rsid w:val="00A975FC"/>
    <w:rsid w:val="00A97D8E"/>
    <w:rsid w:val="00AA00FB"/>
    <w:rsid w:val="00AA0494"/>
    <w:rsid w:val="00AA0A3F"/>
    <w:rsid w:val="00AA0B28"/>
    <w:rsid w:val="00AA0D88"/>
    <w:rsid w:val="00AA0FBB"/>
    <w:rsid w:val="00AA0FCC"/>
    <w:rsid w:val="00AA12F9"/>
    <w:rsid w:val="00AA15BF"/>
    <w:rsid w:val="00AA16E5"/>
    <w:rsid w:val="00AA1916"/>
    <w:rsid w:val="00AA1C72"/>
    <w:rsid w:val="00AA1CF5"/>
    <w:rsid w:val="00AA1D8E"/>
    <w:rsid w:val="00AA24AC"/>
    <w:rsid w:val="00AA27D8"/>
    <w:rsid w:val="00AA2912"/>
    <w:rsid w:val="00AA2B63"/>
    <w:rsid w:val="00AA2DF5"/>
    <w:rsid w:val="00AA3726"/>
    <w:rsid w:val="00AA3979"/>
    <w:rsid w:val="00AA3AB4"/>
    <w:rsid w:val="00AA3F73"/>
    <w:rsid w:val="00AA3FBD"/>
    <w:rsid w:val="00AA4080"/>
    <w:rsid w:val="00AA41B8"/>
    <w:rsid w:val="00AA4762"/>
    <w:rsid w:val="00AA4975"/>
    <w:rsid w:val="00AA4B0F"/>
    <w:rsid w:val="00AA4C77"/>
    <w:rsid w:val="00AA4D27"/>
    <w:rsid w:val="00AA4F2B"/>
    <w:rsid w:val="00AA4F8F"/>
    <w:rsid w:val="00AA4F92"/>
    <w:rsid w:val="00AA4FA1"/>
    <w:rsid w:val="00AA51F7"/>
    <w:rsid w:val="00AA54B3"/>
    <w:rsid w:val="00AA55C7"/>
    <w:rsid w:val="00AA55E1"/>
    <w:rsid w:val="00AA5A62"/>
    <w:rsid w:val="00AA5DA3"/>
    <w:rsid w:val="00AA5F06"/>
    <w:rsid w:val="00AA603D"/>
    <w:rsid w:val="00AA61F6"/>
    <w:rsid w:val="00AA6219"/>
    <w:rsid w:val="00AA6442"/>
    <w:rsid w:val="00AA6726"/>
    <w:rsid w:val="00AA6B47"/>
    <w:rsid w:val="00AA6CDA"/>
    <w:rsid w:val="00AA6CFB"/>
    <w:rsid w:val="00AA6DF9"/>
    <w:rsid w:val="00AA731A"/>
    <w:rsid w:val="00AA750F"/>
    <w:rsid w:val="00AA7B35"/>
    <w:rsid w:val="00AB0107"/>
    <w:rsid w:val="00AB0303"/>
    <w:rsid w:val="00AB0598"/>
    <w:rsid w:val="00AB0C61"/>
    <w:rsid w:val="00AB1150"/>
    <w:rsid w:val="00AB117C"/>
    <w:rsid w:val="00AB12BF"/>
    <w:rsid w:val="00AB12CE"/>
    <w:rsid w:val="00AB1423"/>
    <w:rsid w:val="00AB1892"/>
    <w:rsid w:val="00AB1AF6"/>
    <w:rsid w:val="00AB1BBD"/>
    <w:rsid w:val="00AB1C66"/>
    <w:rsid w:val="00AB1E15"/>
    <w:rsid w:val="00AB1F02"/>
    <w:rsid w:val="00AB221B"/>
    <w:rsid w:val="00AB2385"/>
    <w:rsid w:val="00AB242C"/>
    <w:rsid w:val="00AB266E"/>
    <w:rsid w:val="00AB2BF1"/>
    <w:rsid w:val="00AB2EDE"/>
    <w:rsid w:val="00AB2FAC"/>
    <w:rsid w:val="00AB2FCB"/>
    <w:rsid w:val="00AB318A"/>
    <w:rsid w:val="00AB339C"/>
    <w:rsid w:val="00AB34F1"/>
    <w:rsid w:val="00AB3519"/>
    <w:rsid w:val="00AB360C"/>
    <w:rsid w:val="00AB3659"/>
    <w:rsid w:val="00AB39C1"/>
    <w:rsid w:val="00AB3C53"/>
    <w:rsid w:val="00AB3CD0"/>
    <w:rsid w:val="00AB3D42"/>
    <w:rsid w:val="00AB45D6"/>
    <w:rsid w:val="00AB4623"/>
    <w:rsid w:val="00AB4E10"/>
    <w:rsid w:val="00AB5376"/>
    <w:rsid w:val="00AB5463"/>
    <w:rsid w:val="00AB54C5"/>
    <w:rsid w:val="00AB582A"/>
    <w:rsid w:val="00AB5AC0"/>
    <w:rsid w:val="00AB5C2B"/>
    <w:rsid w:val="00AB5DDB"/>
    <w:rsid w:val="00AB5DFB"/>
    <w:rsid w:val="00AB5DFE"/>
    <w:rsid w:val="00AB5F12"/>
    <w:rsid w:val="00AB6097"/>
    <w:rsid w:val="00AB64B7"/>
    <w:rsid w:val="00AB6568"/>
    <w:rsid w:val="00AB66A7"/>
    <w:rsid w:val="00AB67A9"/>
    <w:rsid w:val="00AB6819"/>
    <w:rsid w:val="00AB68DB"/>
    <w:rsid w:val="00AB6C07"/>
    <w:rsid w:val="00AB6E26"/>
    <w:rsid w:val="00AB6F2E"/>
    <w:rsid w:val="00AB77D5"/>
    <w:rsid w:val="00AB7A23"/>
    <w:rsid w:val="00AC0567"/>
    <w:rsid w:val="00AC056A"/>
    <w:rsid w:val="00AC05DE"/>
    <w:rsid w:val="00AC0D8A"/>
    <w:rsid w:val="00AC0E98"/>
    <w:rsid w:val="00AC100B"/>
    <w:rsid w:val="00AC1357"/>
    <w:rsid w:val="00AC1572"/>
    <w:rsid w:val="00AC1669"/>
    <w:rsid w:val="00AC1757"/>
    <w:rsid w:val="00AC18A4"/>
    <w:rsid w:val="00AC1A47"/>
    <w:rsid w:val="00AC1CB5"/>
    <w:rsid w:val="00AC1D23"/>
    <w:rsid w:val="00AC2089"/>
    <w:rsid w:val="00AC208E"/>
    <w:rsid w:val="00AC2625"/>
    <w:rsid w:val="00AC2694"/>
    <w:rsid w:val="00AC26D7"/>
    <w:rsid w:val="00AC2772"/>
    <w:rsid w:val="00AC283B"/>
    <w:rsid w:val="00AC29F9"/>
    <w:rsid w:val="00AC2BAA"/>
    <w:rsid w:val="00AC2EBA"/>
    <w:rsid w:val="00AC2ED1"/>
    <w:rsid w:val="00AC30FB"/>
    <w:rsid w:val="00AC3178"/>
    <w:rsid w:val="00AC33E8"/>
    <w:rsid w:val="00AC34C6"/>
    <w:rsid w:val="00AC37CC"/>
    <w:rsid w:val="00AC3A23"/>
    <w:rsid w:val="00AC3B37"/>
    <w:rsid w:val="00AC3BBA"/>
    <w:rsid w:val="00AC4235"/>
    <w:rsid w:val="00AC440B"/>
    <w:rsid w:val="00AC446C"/>
    <w:rsid w:val="00AC4847"/>
    <w:rsid w:val="00AC4A5B"/>
    <w:rsid w:val="00AC4C2C"/>
    <w:rsid w:val="00AC4C45"/>
    <w:rsid w:val="00AC4C4C"/>
    <w:rsid w:val="00AC4E32"/>
    <w:rsid w:val="00AC4E93"/>
    <w:rsid w:val="00AC5018"/>
    <w:rsid w:val="00AC52F9"/>
    <w:rsid w:val="00AC5596"/>
    <w:rsid w:val="00AC5879"/>
    <w:rsid w:val="00AC5958"/>
    <w:rsid w:val="00AC5986"/>
    <w:rsid w:val="00AC5991"/>
    <w:rsid w:val="00AC5B88"/>
    <w:rsid w:val="00AC5C0A"/>
    <w:rsid w:val="00AC5FF6"/>
    <w:rsid w:val="00AC6904"/>
    <w:rsid w:val="00AC69CA"/>
    <w:rsid w:val="00AC6B5A"/>
    <w:rsid w:val="00AC6BBF"/>
    <w:rsid w:val="00AC6E85"/>
    <w:rsid w:val="00AC6EC1"/>
    <w:rsid w:val="00AC7171"/>
    <w:rsid w:val="00AC7308"/>
    <w:rsid w:val="00AC749C"/>
    <w:rsid w:val="00AC7668"/>
    <w:rsid w:val="00AC7C36"/>
    <w:rsid w:val="00AC7CF4"/>
    <w:rsid w:val="00AD024A"/>
    <w:rsid w:val="00AD02E2"/>
    <w:rsid w:val="00AD03D8"/>
    <w:rsid w:val="00AD05C8"/>
    <w:rsid w:val="00AD0871"/>
    <w:rsid w:val="00AD08C3"/>
    <w:rsid w:val="00AD0AA5"/>
    <w:rsid w:val="00AD0CD3"/>
    <w:rsid w:val="00AD0EBC"/>
    <w:rsid w:val="00AD0FC7"/>
    <w:rsid w:val="00AD12A0"/>
    <w:rsid w:val="00AD143B"/>
    <w:rsid w:val="00AD152E"/>
    <w:rsid w:val="00AD1656"/>
    <w:rsid w:val="00AD17F6"/>
    <w:rsid w:val="00AD1904"/>
    <w:rsid w:val="00AD1F69"/>
    <w:rsid w:val="00AD1FA5"/>
    <w:rsid w:val="00AD20C6"/>
    <w:rsid w:val="00AD2318"/>
    <w:rsid w:val="00AD2955"/>
    <w:rsid w:val="00AD2EE2"/>
    <w:rsid w:val="00AD2F56"/>
    <w:rsid w:val="00AD387E"/>
    <w:rsid w:val="00AD3A5C"/>
    <w:rsid w:val="00AD3C8C"/>
    <w:rsid w:val="00AD3DB3"/>
    <w:rsid w:val="00AD3DCE"/>
    <w:rsid w:val="00AD4576"/>
    <w:rsid w:val="00AD49F4"/>
    <w:rsid w:val="00AD4ADE"/>
    <w:rsid w:val="00AD4D72"/>
    <w:rsid w:val="00AD53D8"/>
    <w:rsid w:val="00AD5D17"/>
    <w:rsid w:val="00AD5F59"/>
    <w:rsid w:val="00AD6037"/>
    <w:rsid w:val="00AD645D"/>
    <w:rsid w:val="00AD64D2"/>
    <w:rsid w:val="00AD659B"/>
    <w:rsid w:val="00AD65B7"/>
    <w:rsid w:val="00AD67C1"/>
    <w:rsid w:val="00AD6AA0"/>
    <w:rsid w:val="00AD6B21"/>
    <w:rsid w:val="00AD6C41"/>
    <w:rsid w:val="00AD6CE7"/>
    <w:rsid w:val="00AD6D8D"/>
    <w:rsid w:val="00AD6E90"/>
    <w:rsid w:val="00AD703A"/>
    <w:rsid w:val="00AD72EE"/>
    <w:rsid w:val="00AD73A8"/>
    <w:rsid w:val="00AD7587"/>
    <w:rsid w:val="00AD75CA"/>
    <w:rsid w:val="00AD778A"/>
    <w:rsid w:val="00AD7939"/>
    <w:rsid w:val="00AD79F3"/>
    <w:rsid w:val="00AE019B"/>
    <w:rsid w:val="00AE037C"/>
    <w:rsid w:val="00AE0670"/>
    <w:rsid w:val="00AE0731"/>
    <w:rsid w:val="00AE076F"/>
    <w:rsid w:val="00AE0C28"/>
    <w:rsid w:val="00AE0C82"/>
    <w:rsid w:val="00AE0DB1"/>
    <w:rsid w:val="00AE0ED8"/>
    <w:rsid w:val="00AE0FDD"/>
    <w:rsid w:val="00AE144A"/>
    <w:rsid w:val="00AE14C0"/>
    <w:rsid w:val="00AE1BCA"/>
    <w:rsid w:val="00AE1C75"/>
    <w:rsid w:val="00AE1D4C"/>
    <w:rsid w:val="00AE1F82"/>
    <w:rsid w:val="00AE219E"/>
    <w:rsid w:val="00AE2269"/>
    <w:rsid w:val="00AE255E"/>
    <w:rsid w:val="00AE26EB"/>
    <w:rsid w:val="00AE2C7D"/>
    <w:rsid w:val="00AE302C"/>
    <w:rsid w:val="00AE3046"/>
    <w:rsid w:val="00AE3147"/>
    <w:rsid w:val="00AE3443"/>
    <w:rsid w:val="00AE35B1"/>
    <w:rsid w:val="00AE3728"/>
    <w:rsid w:val="00AE387F"/>
    <w:rsid w:val="00AE3C72"/>
    <w:rsid w:val="00AE3E87"/>
    <w:rsid w:val="00AE4097"/>
    <w:rsid w:val="00AE40E3"/>
    <w:rsid w:val="00AE40E4"/>
    <w:rsid w:val="00AE416A"/>
    <w:rsid w:val="00AE41CD"/>
    <w:rsid w:val="00AE42E9"/>
    <w:rsid w:val="00AE4354"/>
    <w:rsid w:val="00AE4562"/>
    <w:rsid w:val="00AE47B3"/>
    <w:rsid w:val="00AE47CE"/>
    <w:rsid w:val="00AE4BBF"/>
    <w:rsid w:val="00AE4D16"/>
    <w:rsid w:val="00AE5345"/>
    <w:rsid w:val="00AE548F"/>
    <w:rsid w:val="00AE5525"/>
    <w:rsid w:val="00AE592D"/>
    <w:rsid w:val="00AE59B3"/>
    <w:rsid w:val="00AE5A28"/>
    <w:rsid w:val="00AE5CC3"/>
    <w:rsid w:val="00AE60EC"/>
    <w:rsid w:val="00AE610B"/>
    <w:rsid w:val="00AE6663"/>
    <w:rsid w:val="00AE6C3B"/>
    <w:rsid w:val="00AE6F74"/>
    <w:rsid w:val="00AE7151"/>
    <w:rsid w:val="00AE719C"/>
    <w:rsid w:val="00AE7265"/>
    <w:rsid w:val="00AE757B"/>
    <w:rsid w:val="00AE7C33"/>
    <w:rsid w:val="00AE7D44"/>
    <w:rsid w:val="00AF00D4"/>
    <w:rsid w:val="00AF012B"/>
    <w:rsid w:val="00AF0366"/>
    <w:rsid w:val="00AF042B"/>
    <w:rsid w:val="00AF069F"/>
    <w:rsid w:val="00AF083B"/>
    <w:rsid w:val="00AF0A2D"/>
    <w:rsid w:val="00AF0C28"/>
    <w:rsid w:val="00AF0CF9"/>
    <w:rsid w:val="00AF0DC8"/>
    <w:rsid w:val="00AF0DC9"/>
    <w:rsid w:val="00AF0EC0"/>
    <w:rsid w:val="00AF0EF8"/>
    <w:rsid w:val="00AF101C"/>
    <w:rsid w:val="00AF1155"/>
    <w:rsid w:val="00AF1798"/>
    <w:rsid w:val="00AF180E"/>
    <w:rsid w:val="00AF1860"/>
    <w:rsid w:val="00AF1912"/>
    <w:rsid w:val="00AF1C19"/>
    <w:rsid w:val="00AF2123"/>
    <w:rsid w:val="00AF2171"/>
    <w:rsid w:val="00AF28CA"/>
    <w:rsid w:val="00AF2917"/>
    <w:rsid w:val="00AF2B06"/>
    <w:rsid w:val="00AF2C8E"/>
    <w:rsid w:val="00AF2DD6"/>
    <w:rsid w:val="00AF2FB5"/>
    <w:rsid w:val="00AF3398"/>
    <w:rsid w:val="00AF3896"/>
    <w:rsid w:val="00AF3910"/>
    <w:rsid w:val="00AF3A2F"/>
    <w:rsid w:val="00AF3CF4"/>
    <w:rsid w:val="00AF3DF3"/>
    <w:rsid w:val="00AF4364"/>
    <w:rsid w:val="00AF45C2"/>
    <w:rsid w:val="00AF479E"/>
    <w:rsid w:val="00AF4888"/>
    <w:rsid w:val="00AF4AA5"/>
    <w:rsid w:val="00AF4C76"/>
    <w:rsid w:val="00AF4DDC"/>
    <w:rsid w:val="00AF4E91"/>
    <w:rsid w:val="00AF5181"/>
    <w:rsid w:val="00AF51B7"/>
    <w:rsid w:val="00AF5241"/>
    <w:rsid w:val="00AF56E0"/>
    <w:rsid w:val="00AF5844"/>
    <w:rsid w:val="00AF587B"/>
    <w:rsid w:val="00AF58F3"/>
    <w:rsid w:val="00AF595F"/>
    <w:rsid w:val="00AF5A10"/>
    <w:rsid w:val="00AF5AD8"/>
    <w:rsid w:val="00AF5BC2"/>
    <w:rsid w:val="00AF5CAE"/>
    <w:rsid w:val="00AF5D9E"/>
    <w:rsid w:val="00AF5E45"/>
    <w:rsid w:val="00AF61C8"/>
    <w:rsid w:val="00AF639E"/>
    <w:rsid w:val="00AF63AD"/>
    <w:rsid w:val="00AF6939"/>
    <w:rsid w:val="00AF6997"/>
    <w:rsid w:val="00AF69AD"/>
    <w:rsid w:val="00AF6CC3"/>
    <w:rsid w:val="00AF6DAF"/>
    <w:rsid w:val="00AF6FA3"/>
    <w:rsid w:val="00AF6FAF"/>
    <w:rsid w:val="00AF7055"/>
    <w:rsid w:val="00AF70B8"/>
    <w:rsid w:val="00AF71C0"/>
    <w:rsid w:val="00AF7252"/>
    <w:rsid w:val="00AF7288"/>
    <w:rsid w:val="00AF72F2"/>
    <w:rsid w:val="00AF73E3"/>
    <w:rsid w:val="00AF76A4"/>
    <w:rsid w:val="00AF78B4"/>
    <w:rsid w:val="00AF7A24"/>
    <w:rsid w:val="00B0035A"/>
    <w:rsid w:val="00B00917"/>
    <w:rsid w:val="00B00A40"/>
    <w:rsid w:val="00B00F86"/>
    <w:rsid w:val="00B01970"/>
    <w:rsid w:val="00B019AB"/>
    <w:rsid w:val="00B01ECC"/>
    <w:rsid w:val="00B01EE3"/>
    <w:rsid w:val="00B022BA"/>
    <w:rsid w:val="00B02443"/>
    <w:rsid w:val="00B02476"/>
    <w:rsid w:val="00B0252F"/>
    <w:rsid w:val="00B0258E"/>
    <w:rsid w:val="00B02B2D"/>
    <w:rsid w:val="00B02C68"/>
    <w:rsid w:val="00B02D7F"/>
    <w:rsid w:val="00B03127"/>
    <w:rsid w:val="00B03249"/>
    <w:rsid w:val="00B033B2"/>
    <w:rsid w:val="00B03ABF"/>
    <w:rsid w:val="00B03D5C"/>
    <w:rsid w:val="00B03F78"/>
    <w:rsid w:val="00B04008"/>
    <w:rsid w:val="00B041E3"/>
    <w:rsid w:val="00B04617"/>
    <w:rsid w:val="00B04752"/>
    <w:rsid w:val="00B04A1B"/>
    <w:rsid w:val="00B04C36"/>
    <w:rsid w:val="00B05094"/>
    <w:rsid w:val="00B05355"/>
    <w:rsid w:val="00B055D6"/>
    <w:rsid w:val="00B05718"/>
    <w:rsid w:val="00B05836"/>
    <w:rsid w:val="00B058AC"/>
    <w:rsid w:val="00B059C5"/>
    <w:rsid w:val="00B05CE6"/>
    <w:rsid w:val="00B05DCC"/>
    <w:rsid w:val="00B0633D"/>
    <w:rsid w:val="00B06721"/>
    <w:rsid w:val="00B06A29"/>
    <w:rsid w:val="00B06A90"/>
    <w:rsid w:val="00B0777A"/>
    <w:rsid w:val="00B07986"/>
    <w:rsid w:val="00B07AF2"/>
    <w:rsid w:val="00B07EFB"/>
    <w:rsid w:val="00B102FA"/>
    <w:rsid w:val="00B10328"/>
    <w:rsid w:val="00B104BA"/>
    <w:rsid w:val="00B10507"/>
    <w:rsid w:val="00B108E0"/>
    <w:rsid w:val="00B10A84"/>
    <w:rsid w:val="00B10B46"/>
    <w:rsid w:val="00B10CA9"/>
    <w:rsid w:val="00B10E2F"/>
    <w:rsid w:val="00B110C4"/>
    <w:rsid w:val="00B11225"/>
    <w:rsid w:val="00B1124E"/>
    <w:rsid w:val="00B113C7"/>
    <w:rsid w:val="00B119E1"/>
    <w:rsid w:val="00B12090"/>
    <w:rsid w:val="00B122AF"/>
    <w:rsid w:val="00B1286A"/>
    <w:rsid w:val="00B12E07"/>
    <w:rsid w:val="00B13174"/>
    <w:rsid w:val="00B13514"/>
    <w:rsid w:val="00B1373D"/>
    <w:rsid w:val="00B137F9"/>
    <w:rsid w:val="00B13E62"/>
    <w:rsid w:val="00B14168"/>
    <w:rsid w:val="00B144E6"/>
    <w:rsid w:val="00B14A0A"/>
    <w:rsid w:val="00B14E38"/>
    <w:rsid w:val="00B14E46"/>
    <w:rsid w:val="00B14EA2"/>
    <w:rsid w:val="00B14F44"/>
    <w:rsid w:val="00B15205"/>
    <w:rsid w:val="00B15255"/>
    <w:rsid w:val="00B15573"/>
    <w:rsid w:val="00B1569D"/>
    <w:rsid w:val="00B1570C"/>
    <w:rsid w:val="00B15908"/>
    <w:rsid w:val="00B15BB7"/>
    <w:rsid w:val="00B15BF6"/>
    <w:rsid w:val="00B16108"/>
    <w:rsid w:val="00B1641F"/>
    <w:rsid w:val="00B16597"/>
    <w:rsid w:val="00B16630"/>
    <w:rsid w:val="00B1669A"/>
    <w:rsid w:val="00B16B41"/>
    <w:rsid w:val="00B16B74"/>
    <w:rsid w:val="00B17105"/>
    <w:rsid w:val="00B17147"/>
    <w:rsid w:val="00B171BC"/>
    <w:rsid w:val="00B175A1"/>
    <w:rsid w:val="00B2007D"/>
    <w:rsid w:val="00B202DE"/>
    <w:rsid w:val="00B20389"/>
    <w:rsid w:val="00B2054E"/>
    <w:rsid w:val="00B2095D"/>
    <w:rsid w:val="00B21547"/>
    <w:rsid w:val="00B2182F"/>
    <w:rsid w:val="00B21A90"/>
    <w:rsid w:val="00B21AC2"/>
    <w:rsid w:val="00B21B9F"/>
    <w:rsid w:val="00B21D95"/>
    <w:rsid w:val="00B221E4"/>
    <w:rsid w:val="00B2222E"/>
    <w:rsid w:val="00B22243"/>
    <w:rsid w:val="00B2225C"/>
    <w:rsid w:val="00B22295"/>
    <w:rsid w:val="00B225F4"/>
    <w:rsid w:val="00B228DC"/>
    <w:rsid w:val="00B2293B"/>
    <w:rsid w:val="00B22C28"/>
    <w:rsid w:val="00B22E2B"/>
    <w:rsid w:val="00B22F49"/>
    <w:rsid w:val="00B22F59"/>
    <w:rsid w:val="00B2315F"/>
    <w:rsid w:val="00B23222"/>
    <w:rsid w:val="00B23435"/>
    <w:rsid w:val="00B234C1"/>
    <w:rsid w:val="00B2363E"/>
    <w:rsid w:val="00B23858"/>
    <w:rsid w:val="00B23B38"/>
    <w:rsid w:val="00B23DFF"/>
    <w:rsid w:val="00B23F33"/>
    <w:rsid w:val="00B240C9"/>
    <w:rsid w:val="00B24170"/>
    <w:rsid w:val="00B24176"/>
    <w:rsid w:val="00B24499"/>
    <w:rsid w:val="00B24685"/>
    <w:rsid w:val="00B24695"/>
    <w:rsid w:val="00B2482D"/>
    <w:rsid w:val="00B24833"/>
    <w:rsid w:val="00B24969"/>
    <w:rsid w:val="00B24F47"/>
    <w:rsid w:val="00B250EF"/>
    <w:rsid w:val="00B2516C"/>
    <w:rsid w:val="00B25970"/>
    <w:rsid w:val="00B25FA1"/>
    <w:rsid w:val="00B2605B"/>
    <w:rsid w:val="00B26287"/>
    <w:rsid w:val="00B263C7"/>
    <w:rsid w:val="00B264E4"/>
    <w:rsid w:val="00B2650B"/>
    <w:rsid w:val="00B268B1"/>
    <w:rsid w:val="00B26B22"/>
    <w:rsid w:val="00B26D22"/>
    <w:rsid w:val="00B26F11"/>
    <w:rsid w:val="00B27207"/>
    <w:rsid w:val="00B27232"/>
    <w:rsid w:val="00B273C2"/>
    <w:rsid w:val="00B27779"/>
    <w:rsid w:val="00B27784"/>
    <w:rsid w:val="00B27FDD"/>
    <w:rsid w:val="00B3031F"/>
    <w:rsid w:val="00B3050F"/>
    <w:rsid w:val="00B3065D"/>
    <w:rsid w:val="00B30783"/>
    <w:rsid w:val="00B309B8"/>
    <w:rsid w:val="00B309F2"/>
    <w:rsid w:val="00B30F83"/>
    <w:rsid w:val="00B31433"/>
    <w:rsid w:val="00B3172B"/>
    <w:rsid w:val="00B319FF"/>
    <w:rsid w:val="00B31EAB"/>
    <w:rsid w:val="00B32254"/>
    <w:rsid w:val="00B32CA8"/>
    <w:rsid w:val="00B32E7E"/>
    <w:rsid w:val="00B3304B"/>
    <w:rsid w:val="00B33137"/>
    <w:rsid w:val="00B33358"/>
    <w:rsid w:val="00B33423"/>
    <w:rsid w:val="00B337C8"/>
    <w:rsid w:val="00B33F3B"/>
    <w:rsid w:val="00B33F45"/>
    <w:rsid w:val="00B33FA9"/>
    <w:rsid w:val="00B33FCA"/>
    <w:rsid w:val="00B3423C"/>
    <w:rsid w:val="00B34A95"/>
    <w:rsid w:val="00B352D7"/>
    <w:rsid w:val="00B3537B"/>
    <w:rsid w:val="00B35404"/>
    <w:rsid w:val="00B35709"/>
    <w:rsid w:val="00B358F9"/>
    <w:rsid w:val="00B35BED"/>
    <w:rsid w:val="00B35F54"/>
    <w:rsid w:val="00B35FCC"/>
    <w:rsid w:val="00B3606B"/>
    <w:rsid w:val="00B364DE"/>
    <w:rsid w:val="00B366BC"/>
    <w:rsid w:val="00B367C2"/>
    <w:rsid w:val="00B369E7"/>
    <w:rsid w:val="00B36BA8"/>
    <w:rsid w:val="00B37133"/>
    <w:rsid w:val="00B37588"/>
    <w:rsid w:val="00B37788"/>
    <w:rsid w:val="00B37BB6"/>
    <w:rsid w:val="00B37DC3"/>
    <w:rsid w:val="00B4026C"/>
    <w:rsid w:val="00B4032B"/>
    <w:rsid w:val="00B40CDA"/>
    <w:rsid w:val="00B40FFE"/>
    <w:rsid w:val="00B4116E"/>
    <w:rsid w:val="00B411B6"/>
    <w:rsid w:val="00B4157B"/>
    <w:rsid w:val="00B41660"/>
    <w:rsid w:val="00B41772"/>
    <w:rsid w:val="00B41967"/>
    <w:rsid w:val="00B41CBE"/>
    <w:rsid w:val="00B42470"/>
    <w:rsid w:val="00B424CB"/>
    <w:rsid w:val="00B425A1"/>
    <w:rsid w:val="00B425E8"/>
    <w:rsid w:val="00B42701"/>
    <w:rsid w:val="00B4294C"/>
    <w:rsid w:val="00B42B4A"/>
    <w:rsid w:val="00B42C86"/>
    <w:rsid w:val="00B42D2B"/>
    <w:rsid w:val="00B42F59"/>
    <w:rsid w:val="00B4305A"/>
    <w:rsid w:val="00B43914"/>
    <w:rsid w:val="00B43D78"/>
    <w:rsid w:val="00B43DF6"/>
    <w:rsid w:val="00B448E6"/>
    <w:rsid w:val="00B44985"/>
    <w:rsid w:val="00B44BC1"/>
    <w:rsid w:val="00B44C6D"/>
    <w:rsid w:val="00B44D1E"/>
    <w:rsid w:val="00B44D59"/>
    <w:rsid w:val="00B45210"/>
    <w:rsid w:val="00B454AC"/>
    <w:rsid w:val="00B4551C"/>
    <w:rsid w:val="00B45531"/>
    <w:rsid w:val="00B455AE"/>
    <w:rsid w:val="00B457DD"/>
    <w:rsid w:val="00B45823"/>
    <w:rsid w:val="00B45D24"/>
    <w:rsid w:val="00B45DC5"/>
    <w:rsid w:val="00B46608"/>
    <w:rsid w:val="00B46825"/>
    <w:rsid w:val="00B4687F"/>
    <w:rsid w:val="00B46E7A"/>
    <w:rsid w:val="00B46F9D"/>
    <w:rsid w:val="00B47087"/>
    <w:rsid w:val="00B4725A"/>
    <w:rsid w:val="00B47362"/>
    <w:rsid w:val="00B4742D"/>
    <w:rsid w:val="00B47D5C"/>
    <w:rsid w:val="00B47E41"/>
    <w:rsid w:val="00B47FC2"/>
    <w:rsid w:val="00B506EF"/>
    <w:rsid w:val="00B50794"/>
    <w:rsid w:val="00B508BE"/>
    <w:rsid w:val="00B50B5D"/>
    <w:rsid w:val="00B50DAD"/>
    <w:rsid w:val="00B50EBC"/>
    <w:rsid w:val="00B50F2B"/>
    <w:rsid w:val="00B51154"/>
    <w:rsid w:val="00B511F0"/>
    <w:rsid w:val="00B513B3"/>
    <w:rsid w:val="00B51875"/>
    <w:rsid w:val="00B51968"/>
    <w:rsid w:val="00B51A2C"/>
    <w:rsid w:val="00B51BCE"/>
    <w:rsid w:val="00B51BD4"/>
    <w:rsid w:val="00B51BF1"/>
    <w:rsid w:val="00B51EDB"/>
    <w:rsid w:val="00B51FE1"/>
    <w:rsid w:val="00B51FE9"/>
    <w:rsid w:val="00B51FF7"/>
    <w:rsid w:val="00B5202A"/>
    <w:rsid w:val="00B5238A"/>
    <w:rsid w:val="00B5247A"/>
    <w:rsid w:val="00B52740"/>
    <w:rsid w:val="00B529E2"/>
    <w:rsid w:val="00B529FE"/>
    <w:rsid w:val="00B52E7A"/>
    <w:rsid w:val="00B52FA7"/>
    <w:rsid w:val="00B5309B"/>
    <w:rsid w:val="00B53ADE"/>
    <w:rsid w:val="00B53B2D"/>
    <w:rsid w:val="00B53CB0"/>
    <w:rsid w:val="00B53DF0"/>
    <w:rsid w:val="00B53E53"/>
    <w:rsid w:val="00B53EAA"/>
    <w:rsid w:val="00B53F80"/>
    <w:rsid w:val="00B53FF9"/>
    <w:rsid w:val="00B54254"/>
    <w:rsid w:val="00B544BF"/>
    <w:rsid w:val="00B54552"/>
    <w:rsid w:val="00B5459C"/>
    <w:rsid w:val="00B5460D"/>
    <w:rsid w:val="00B5472E"/>
    <w:rsid w:val="00B54956"/>
    <w:rsid w:val="00B54A89"/>
    <w:rsid w:val="00B54B15"/>
    <w:rsid w:val="00B54CC5"/>
    <w:rsid w:val="00B54EC8"/>
    <w:rsid w:val="00B550D4"/>
    <w:rsid w:val="00B552D2"/>
    <w:rsid w:val="00B55354"/>
    <w:rsid w:val="00B55394"/>
    <w:rsid w:val="00B5554E"/>
    <w:rsid w:val="00B555E8"/>
    <w:rsid w:val="00B556EE"/>
    <w:rsid w:val="00B55BCC"/>
    <w:rsid w:val="00B55C3A"/>
    <w:rsid w:val="00B55F6D"/>
    <w:rsid w:val="00B55F77"/>
    <w:rsid w:val="00B5619A"/>
    <w:rsid w:val="00B562C1"/>
    <w:rsid w:val="00B56796"/>
    <w:rsid w:val="00B5686B"/>
    <w:rsid w:val="00B56A10"/>
    <w:rsid w:val="00B56C8F"/>
    <w:rsid w:val="00B56D8F"/>
    <w:rsid w:val="00B56E16"/>
    <w:rsid w:val="00B57317"/>
    <w:rsid w:val="00B57938"/>
    <w:rsid w:val="00B57A5A"/>
    <w:rsid w:val="00B57DCB"/>
    <w:rsid w:val="00B57E69"/>
    <w:rsid w:val="00B57F93"/>
    <w:rsid w:val="00B603E7"/>
    <w:rsid w:val="00B6078E"/>
    <w:rsid w:val="00B60963"/>
    <w:rsid w:val="00B60A25"/>
    <w:rsid w:val="00B611A2"/>
    <w:rsid w:val="00B61344"/>
    <w:rsid w:val="00B6223E"/>
    <w:rsid w:val="00B624E1"/>
    <w:rsid w:val="00B62D05"/>
    <w:rsid w:val="00B63927"/>
    <w:rsid w:val="00B63B03"/>
    <w:rsid w:val="00B63B24"/>
    <w:rsid w:val="00B6400E"/>
    <w:rsid w:val="00B640DE"/>
    <w:rsid w:val="00B64110"/>
    <w:rsid w:val="00B641B5"/>
    <w:rsid w:val="00B641EA"/>
    <w:rsid w:val="00B64296"/>
    <w:rsid w:val="00B64763"/>
    <w:rsid w:val="00B64A44"/>
    <w:rsid w:val="00B64E3C"/>
    <w:rsid w:val="00B650D3"/>
    <w:rsid w:val="00B651D2"/>
    <w:rsid w:val="00B6534E"/>
    <w:rsid w:val="00B6548E"/>
    <w:rsid w:val="00B656B3"/>
    <w:rsid w:val="00B6582F"/>
    <w:rsid w:val="00B65976"/>
    <w:rsid w:val="00B65A66"/>
    <w:rsid w:val="00B667FB"/>
    <w:rsid w:val="00B6696B"/>
    <w:rsid w:val="00B66BC1"/>
    <w:rsid w:val="00B66CCD"/>
    <w:rsid w:val="00B66D8C"/>
    <w:rsid w:val="00B66ED9"/>
    <w:rsid w:val="00B67268"/>
    <w:rsid w:val="00B6743E"/>
    <w:rsid w:val="00B67569"/>
    <w:rsid w:val="00B67634"/>
    <w:rsid w:val="00B6774A"/>
    <w:rsid w:val="00B67A36"/>
    <w:rsid w:val="00B67AB3"/>
    <w:rsid w:val="00B67DA7"/>
    <w:rsid w:val="00B67E73"/>
    <w:rsid w:val="00B67FC4"/>
    <w:rsid w:val="00B70071"/>
    <w:rsid w:val="00B700E8"/>
    <w:rsid w:val="00B705FE"/>
    <w:rsid w:val="00B70AE2"/>
    <w:rsid w:val="00B70FBF"/>
    <w:rsid w:val="00B7130C"/>
    <w:rsid w:val="00B717E9"/>
    <w:rsid w:val="00B71BC4"/>
    <w:rsid w:val="00B71DFA"/>
    <w:rsid w:val="00B71E87"/>
    <w:rsid w:val="00B721A9"/>
    <w:rsid w:val="00B725ED"/>
    <w:rsid w:val="00B72BC1"/>
    <w:rsid w:val="00B72BEB"/>
    <w:rsid w:val="00B72E97"/>
    <w:rsid w:val="00B7312D"/>
    <w:rsid w:val="00B73282"/>
    <w:rsid w:val="00B73B15"/>
    <w:rsid w:val="00B73CD3"/>
    <w:rsid w:val="00B74147"/>
    <w:rsid w:val="00B74785"/>
    <w:rsid w:val="00B74866"/>
    <w:rsid w:val="00B74B09"/>
    <w:rsid w:val="00B74CE4"/>
    <w:rsid w:val="00B74E2A"/>
    <w:rsid w:val="00B750FD"/>
    <w:rsid w:val="00B75160"/>
    <w:rsid w:val="00B75169"/>
    <w:rsid w:val="00B754AD"/>
    <w:rsid w:val="00B7561F"/>
    <w:rsid w:val="00B75C74"/>
    <w:rsid w:val="00B75CB0"/>
    <w:rsid w:val="00B75FAB"/>
    <w:rsid w:val="00B75FCD"/>
    <w:rsid w:val="00B763A9"/>
    <w:rsid w:val="00B7686B"/>
    <w:rsid w:val="00B768B7"/>
    <w:rsid w:val="00B76D19"/>
    <w:rsid w:val="00B76F37"/>
    <w:rsid w:val="00B773C6"/>
    <w:rsid w:val="00B803ED"/>
    <w:rsid w:val="00B80484"/>
    <w:rsid w:val="00B8094A"/>
    <w:rsid w:val="00B80975"/>
    <w:rsid w:val="00B80BD7"/>
    <w:rsid w:val="00B80E44"/>
    <w:rsid w:val="00B80E6C"/>
    <w:rsid w:val="00B811B8"/>
    <w:rsid w:val="00B814DB"/>
    <w:rsid w:val="00B8173E"/>
    <w:rsid w:val="00B818CF"/>
    <w:rsid w:val="00B81B72"/>
    <w:rsid w:val="00B81E56"/>
    <w:rsid w:val="00B82735"/>
    <w:rsid w:val="00B82800"/>
    <w:rsid w:val="00B8295C"/>
    <w:rsid w:val="00B82F6A"/>
    <w:rsid w:val="00B8307A"/>
    <w:rsid w:val="00B8323F"/>
    <w:rsid w:val="00B8336E"/>
    <w:rsid w:val="00B83494"/>
    <w:rsid w:val="00B83966"/>
    <w:rsid w:val="00B84420"/>
    <w:rsid w:val="00B8449C"/>
    <w:rsid w:val="00B844CB"/>
    <w:rsid w:val="00B8458F"/>
    <w:rsid w:val="00B84B57"/>
    <w:rsid w:val="00B84BD6"/>
    <w:rsid w:val="00B84E28"/>
    <w:rsid w:val="00B84EB7"/>
    <w:rsid w:val="00B8516F"/>
    <w:rsid w:val="00B85718"/>
    <w:rsid w:val="00B85948"/>
    <w:rsid w:val="00B85B2E"/>
    <w:rsid w:val="00B85C69"/>
    <w:rsid w:val="00B85DEF"/>
    <w:rsid w:val="00B86337"/>
    <w:rsid w:val="00B86625"/>
    <w:rsid w:val="00B867CD"/>
    <w:rsid w:val="00B86839"/>
    <w:rsid w:val="00B868D8"/>
    <w:rsid w:val="00B86BDE"/>
    <w:rsid w:val="00B86EC1"/>
    <w:rsid w:val="00B8700B"/>
    <w:rsid w:val="00B87801"/>
    <w:rsid w:val="00B878A5"/>
    <w:rsid w:val="00B87A69"/>
    <w:rsid w:val="00B87BD8"/>
    <w:rsid w:val="00B87DCD"/>
    <w:rsid w:val="00B90A1D"/>
    <w:rsid w:val="00B90A63"/>
    <w:rsid w:val="00B90C3A"/>
    <w:rsid w:val="00B90F7E"/>
    <w:rsid w:val="00B913AC"/>
    <w:rsid w:val="00B9140A"/>
    <w:rsid w:val="00B91701"/>
    <w:rsid w:val="00B91746"/>
    <w:rsid w:val="00B919CB"/>
    <w:rsid w:val="00B91A25"/>
    <w:rsid w:val="00B91AED"/>
    <w:rsid w:val="00B91E82"/>
    <w:rsid w:val="00B91F0E"/>
    <w:rsid w:val="00B91F1C"/>
    <w:rsid w:val="00B92019"/>
    <w:rsid w:val="00B921A2"/>
    <w:rsid w:val="00B921C9"/>
    <w:rsid w:val="00B92654"/>
    <w:rsid w:val="00B9289C"/>
    <w:rsid w:val="00B92A03"/>
    <w:rsid w:val="00B92A93"/>
    <w:rsid w:val="00B92B41"/>
    <w:rsid w:val="00B93094"/>
    <w:rsid w:val="00B9311F"/>
    <w:rsid w:val="00B93596"/>
    <w:rsid w:val="00B9360D"/>
    <w:rsid w:val="00B9363C"/>
    <w:rsid w:val="00B936CC"/>
    <w:rsid w:val="00B93927"/>
    <w:rsid w:val="00B93A32"/>
    <w:rsid w:val="00B93D89"/>
    <w:rsid w:val="00B93FD5"/>
    <w:rsid w:val="00B94000"/>
    <w:rsid w:val="00B94062"/>
    <w:rsid w:val="00B94074"/>
    <w:rsid w:val="00B941CC"/>
    <w:rsid w:val="00B94415"/>
    <w:rsid w:val="00B94658"/>
    <w:rsid w:val="00B946FC"/>
    <w:rsid w:val="00B94989"/>
    <w:rsid w:val="00B949DB"/>
    <w:rsid w:val="00B94A2C"/>
    <w:rsid w:val="00B94B5B"/>
    <w:rsid w:val="00B94CB3"/>
    <w:rsid w:val="00B94F5A"/>
    <w:rsid w:val="00B95446"/>
    <w:rsid w:val="00B95C5D"/>
    <w:rsid w:val="00B95D1E"/>
    <w:rsid w:val="00B95DE8"/>
    <w:rsid w:val="00B961C3"/>
    <w:rsid w:val="00B963B4"/>
    <w:rsid w:val="00B963C5"/>
    <w:rsid w:val="00B96593"/>
    <w:rsid w:val="00B96632"/>
    <w:rsid w:val="00B9688B"/>
    <w:rsid w:val="00B96C4E"/>
    <w:rsid w:val="00B96E84"/>
    <w:rsid w:val="00B97443"/>
    <w:rsid w:val="00B9760D"/>
    <w:rsid w:val="00B977C3"/>
    <w:rsid w:val="00B97A5D"/>
    <w:rsid w:val="00B97D24"/>
    <w:rsid w:val="00BA0100"/>
    <w:rsid w:val="00BA016D"/>
    <w:rsid w:val="00BA048F"/>
    <w:rsid w:val="00BA0CBB"/>
    <w:rsid w:val="00BA0CDC"/>
    <w:rsid w:val="00BA0D7E"/>
    <w:rsid w:val="00BA0DF8"/>
    <w:rsid w:val="00BA107C"/>
    <w:rsid w:val="00BA1099"/>
    <w:rsid w:val="00BA1106"/>
    <w:rsid w:val="00BA12A6"/>
    <w:rsid w:val="00BA14E6"/>
    <w:rsid w:val="00BA1715"/>
    <w:rsid w:val="00BA1915"/>
    <w:rsid w:val="00BA1CD4"/>
    <w:rsid w:val="00BA1D3A"/>
    <w:rsid w:val="00BA263D"/>
    <w:rsid w:val="00BA2B9A"/>
    <w:rsid w:val="00BA354D"/>
    <w:rsid w:val="00BA35A8"/>
    <w:rsid w:val="00BA37E1"/>
    <w:rsid w:val="00BA38A6"/>
    <w:rsid w:val="00BA3C97"/>
    <w:rsid w:val="00BA3D24"/>
    <w:rsid w:val="00BA405B"/>
    <w:rsid w:val="00BA41CC"/>
    <w:rsid w:val="00BA4651"/>
    <w:rsid w:val="00BA478F"/>
    <w:rsid w:val="00BA530F"/>
    <w:rsid w:val="00BA536D"/>
    <w:rsid w:val="00BA54AC"/>
    <w:rsid w:val="00BA5909"/>
    <w:rsid w:val="00BA59BC"/>
    <w:rsid w:val="00BA5B01"/>
    <w:rsid w:val="00BA5F06"/>
    <w:rsid w:val="00BA5F1E"/>
    <w:rsid w:val="00BA5F4B"/>
    <w:rsid w:val="00BA5FDA"/>
    <w:rsid w:val="00BA62A5"/>
    <w:rsid w:val="00BA6758"/>
    <w:rsid w:val="00BA6B19"/>
    <w:rsid w:val="00BA6D11"/>
    <w:rsid w:val="00BA6D62"/>
    <w:rsid w:val="00BA6F0C"/>
    <w:rsid w:val="00BA71C8"/>
    <w:rsid w:val="00BA724C"/>
    <w:rsid w:val="00BA73D8"/>
    <w:rsid w:val="00BA75EC"/>
    <w:rsid w:val="00BA7925"/>
    <w:rsid w:val="00BB0250"/>
    <w:rsid w:val="00BB02EB"/>
    <w:rsid w:val="00BB04F3"/>
    <w:rsid w:val="00BB053F"/>
    <w:rsid w:val="00BB0546"/>
    <w:rsid w:val="00BB06C3"/>
    <w:rsid w:val="00BB0D2C"/>
    <w:rsid w:val="00BB0E17"/>
    <w:rsid w:val="00BB0F0A"/>
    <w:rsid w:val="00BB1711"/>
    <w:rsid w:val="00BB1789"/>
    <w:rsid w:val="00BB1BD1"/>
    <w:rsid w:val="00BB1DCD"/>
    <w:rsid w:val="00BB1F18"/>
    <w:rsid w:val="00BB25AC"/>
    <w:rsid w:val="00BB2637"/>
    <w:rsid w:val="00BB28A3"/>
    <w:rsid w:val="00BB2D1E"/>
    <w:rsid w:val="00BB2EAC"/>
    <w:rsid w:val="00BB3642"/>
    <w:rsid w:val="00BB4139"/>
    <w:rsid w:val="00BB4283"/>
    <w:rsid w:val="00BB434D"/>
    <w:rsid w:val="00BB459D"/>
    <w:rsid w:val="00BB4F05"/>
    <w:rsid w:val="00BB4FDB"/>
    <w:rsid w:val="00BB5111"/>
    <w:rsid w:val="00BB52B9"/>
    <w:rsid w:val="00BB55E4"/>
    <w:rsid w:val="00BB5BEA"/>
    <w:rsid w:val="00BB5CB9"/>
    <w:rsid w:val="00BB607A"/>
    <w:rsid w:val="00BB645F"/>
    <w:rsid w:val="00BB64EF"/>
    <w:rsid w:val="00BB652F"/>
    <w:rsid w:val="00BB6963"/>
    <w:rsid w:val="00BB6A94"/>
    <w:rsid w:val="00BB756F"/>
    <w:rsid w:val="00BB78B9"/>
    <w:rsid w:val="00BB79B2"/>
    <w:rsid w:val="00BB7A59"/>
    <w:rsid w:val="00BB7CB4"/>
    <w:rsid w:val="00BB7D99"/>
    <w:rsid w:val="00BB7EE0"/>
    <w:rsid w:val="00BC04EF"/>
    <w:rsid w:val="00BC09AD"/>
    <w:rsid w:val="00BC0A91"/>
    <w:rsid w:val="00BC0E2E"/>
    <w:rsid w:val="00BC0F01"/>
    <w:rsid w:val="00BC0F0D"/>
    <w:rsid w:val="00BC16E0"/>
    <w:rsid w:val="00BC1AD6"/>
    <w:rsid w:val="00BC1D37"/>
    <w:rsid w:val="00BC21BA"/>
    <w:rsid w:val="00BC238D"/>
    <w:rsid w:val="00BC24BB"/>
    <w:rsid w:val="00BC2614"/>
    <w:rsid w:val="00BC2674"/>
    <w:rsid w:val="00BC2A0D"/>
    <w:rsid w:val="00BC2A54"/>
    <w:rsid w:val="00BC2D0E"/>
    <w:rsid w:val="00BC2D1F"/>
    <w:rsid w:val="00BC342B"/>
    <w:rsid w:val="00BC391E"/>
    <w:rsid w:val="00BC39D8"/>
    <w:rsid w:val="00BC3B9F"/>
    <w:rsid w:val="00BC3CA1"/>
    <w:rsid w:val="00BC3E04"/>
    <w:rsid w:val="00BC41EA"/>
    <w:rsid w:val="00BC4319"/>
    <w:rsid w:val="00BC4553"/>
    <w:rsid w:val="00BC476A"/>
    <w:rsid w:val="00BC4EF8"/>
    <w:rsid w:val="00BC5147"/>
    <w:rsid w:val="00BC54F6"/>
    <w:rsid w:val="00BC577D"/>
    <w:rsid w:val="00BC5C74"/>
    <w:rsid w:val="00BC5EA3"/>
    <w:rsid w:val="00BC5F43"/>
    <w:rsid w:val="00BC5FD9"/>
    <w:rsid w:val="00BC6172"/>
    <w:rsid w:val="00BC632B"/>
    <w:rsid w:val="00BC65D4"/>
    <w:rsid w:val="00BC6AC8"/>
    <w:rsid w:val="00BC6D47"/>
    <w:rsid w:val="00BC6D8D"/>
    <w:rsid w:val="00BC6EED"/>
    <w:rsid w:val="00BC6FD6"/>
    <w:rsid w:val="00BC701A"/>
    <w:rsid w:val="00BC7373"/>
    <w:rsid w:val="00BC770D"/>
    <w:rsid w:val="00BC773C"/>
    <w:rsid w:val="00BC7F0B"/>
    <w:rsid w:val="00BC7F96"/>
    <w:rsid w:val="00BD030B"/>
    <w:rsid w:val="00BD08F7"/>
    <w:rsid w:val="00BD097B"/>
    <w:rsid w:val="00BD0D2E"/>
    <w:rsid w:val="00BD10E3"/>
    <w:rsid w:val="00BD140B"/>
    <w:rsid w:val="00BD180E"/>
    <w:rsid w:val="00BD18BF"/>
    <w:rsid w:val="00BD1BEB"/>
    <w:rsid w:val="00BD1DEE"/>
    <w:rsid w:val="00BD1E15"/>
    <w:rsid w:val="00BD1F97"/>
    <w:rsid w:val="00BD1FB5"/>
    <w:rsid w:val="00BD23F5"/>
    <w:rsid w:val="00BD24B0"/>
    <w:rsid w:val="00BD2514"/>
    <w:rsid w:val="00BD259A"/>
    <w:rsid w:val="00BD25D1"/>
    <w:rsid w:val="00BD2619"/>
    <w:rsid w:val="00BD2747"/>
    <w:rsid w:val="00BD27E1"/>
    <w:rsid w:val="00BD2A2D"/>
    <w:rsid w:val="00BD2D40"/>
    <w:rsid w:val="00BD2DB7"/>
    <w:rsid w:val="00BD308A"/>
    <w:rsid w:val="00BD30F5"/>
    <w:rsid w:val="00BD3567"/>
    <w:rsid w:val="00BD3672"/>
    <w:rsid w:val="00BD36FF"/>
    <w:rsid w:val="00BD3894"/>
    <w:rsid w:val="00BD39E9"/>
    <w:rsid w:val="00BD3B56"/>
    <w:rsid w:val="00BD3C03"/>
    <w:rsid w:val="00BD4220"/>
    <w:rsid w:val="00BD4231"/>
    <w:rsid w:val="00BD4768"/>
    <w:rsid w:val="00BD4CAE"/>
    <w:rsid w:val="00BD4E03"/>
    <w:rsid w:val="00BD523E"/>
    <w:rsid w:val="00BD52B2"/>
    <w:rsid w:val="00BD5320"/>
    <w:rsid w:val="00BD56A5"/>
    <w:rsid w:val="00BD5927"/>
    <w:rsid w:val="00BD5C21"/>
    <w:rsid w:val="00BD6084"/>
    <w:rsid w:val="00BD60E8"/>
    <w:rsid w:val="00BD66BD"/>
    <w:rsid w:val="00BD693A"/>
    <w:rsid w:val="00BD6977"/>
    <w:rsid w:val="00BD6A32"/>
    <w:rsid w:val="00BD6C4F"/>
    <w:rsid w:val="00BD6DE8"/>
    <w:rsid w:val="00BD6DF3"/>
    <w:rsid w:val="00BD7170"/>
    <w:rsid w:val="00BD742F"/>
    <w:rsid w:val="00BD760B"/>
    <w:rsid w:val="00BD77DB"/>
    <w:rsid w:val="00BD7854"/>
    <w:rsid w:val="00BD7A03"/>
    <w:rsid w:val="00BD7C7F"/>
    <w:rsid w:val="00BD7CFD"/>
    <w:rsid w:val="00BD7F3B"/>
    <w:rsid w:val="00BE007C"/>
    <w:rsid w:val="00BE02D7"/>
    <w:rsid w:val="00BE04E9"/>
    <w:rsid w:val="00BE0542"/>
    <w:rsid w:val="00BE0653"/>
    <w:rsid w:val="00BE06E6"/>
    <w:rsid w:val="00BE07EB"/>
    <w:rsid w:val="00BE0C37"/>
    <w:rsid w:val="00BE0DDE"/>
    <w:rsid w:val="00BE0EA0"/>
    <w:rsid w:val="00BE0F28"/>
    <w:rsid w:val="00BE106A"/>
    <w:rsid w:val="00BE1214"/>
    <w:rsid w:val="00BE1529"/>
    <w:rsid w:val="00BE15C8"/>
    <w:rsid w:val="00BE248E"/>
    <w:rsid w:val="00BE25BC"/>
    <w:rsid w:val="00BE270E"/>
    <w:rsid w:val="00BE2AA6"/>
    <w:rsid w:val="00BE2CAC"/>
    <w:rsid w:val="00BE2D12"/>
    <w:rsid w:val="00BE3019"/>
    <w:rsid w:val="00BE3395"/>
    <w:rsid w:val="00BE344B"/>
    <w:rsid w:val="00BE37FF"/>
    <w:rsid w:val="00BE3CD9"/>
    <w:rsid w:val="00BE3D22"/>
    <w:rsid w:val="00BE3EB4"/>
    <w:rsid w:val="00BE4764"/>
    <w:rsid w:val="00BE47D1"/>
    <w:rsid w:val="00BE4A01"/>
    <w:rsid w:val="00BE4A61"/>
    <w:rsid w:val="00BE4CE0"/>
    <w:rsid w:val="00BE5042"/>
    <w:rsid w:val="00BE51A4"/>
    <w:rsid w:val="00BE55E5"/>
    <w:rsid w:val="00BE6088"/>
    <w:rsid w:val="00BE60DE"/>
    <w:rsid w:val="00BE642C"/>
    <w:rsid w:val="00BE65FD"/>
    <w:rsid w:val="00BE66FC"/>
    <w:rsid w:val="00BE67CE"/>
    <w:rsid w:val="00BE715F"/>
    <w:rsid w:val="00BE74C2"/>
    <w:rsid w:val="00BE750E"/>
    <w:rsid w:val="00BE7574"/>
    <w:rsid w:val="00BE76A0"/>
    <w:rsid w:val="00BE7B27"/>
    <w:rsid w:val="00BE7DD1"/>
    <w:rsid w:val="00BF0335"/>
    <w:rsid w:val="00BF0714"/>
    <w:rsid w:val="00BF097E"/>
    <w:rsid w:val="00BF0D42"/>
    <w:rsid w:val="00BF0D9E"/>
    <w:rsid w:val="00BF0F05"/>
    <w:rsid w:val="00BF1269"/>
    <w:rsid w:val="00BF12E8"/>
    <w:rsid w:val="00BF1BC5"/>
    <w:rsid w:val="00BF1BD5"/>
    <w:rsid w:val="00BF1D2B"/>
    <w:rsid w:val="00BF1DBA"/>
    <w:rsid w:val="00BF1ED8"/>
    <w:rsid w:val="00BF23C2"/>
    <w:rsid w:val="00BF2468"/>
    <w:rsid w:val="00BF2494"/>
    <w:rsid w:val="00BF255B"/>
    <w:rsid w:val="00BF256F"/>
    <w:rsid w:val="00BF2572"/>
    <w:rsid w:val="00BF2685"/>
    <w:rsid w:val="00BF2D75"/>
    <w:rsid w:val="00BF2DB3"/>
    <w:rsid w:val="00BF316F"/>
    <w:rsid w:val="00BF338D"/>
    <w:rsid w:val="00BF345C"/>
    <w:rsid w:val="00BF382C"/>
    <w:rsid w:val="00BF3959"/>
    <w:rsid w:val="00BF4043"/>
    <w:rsid w:val="00BF4127"/>
    <w:rsid w:val="00BF4629"/>
    <w:rsid w:val="00BF4688"/>
    <w:rsid w:val="00BF476F"/>
    <w:rsid w:val="00BF48E1"/>
    <w:rsid w:val="00BF493E"/>
    <w:rsid w:val="00BF4BD2"/>
    <w:rsid w:val="00BF4E2D"/>
    <w:rsid w:val="00BF50AD"/>
    <w:rsid w:val="00BF50F0"/>
    <w:rsid w:val="00BF5367"/>
    <w:rsid w:val="00BF54AF"/>
    <w:rsid w:val="00BF556E"/>
    <w:rsid w:val="00BF5614"/>
    <w:rsid w:val="00BF5669"/>
    <w:rsid w:val="00BF5E07"/>
    <w:rsid w:val="00BF614D"/>
    <w:rsid w:val="00BF63A7"/>
    <w:rsid w:val="00BF6614"/>
    <w:rsid w:val="00BF6813"/>
    <w:rsid w:val="00BF6FBC"/>
    <w:rsid w:val="00BF71E9"/>
    <w:rsid w:val="00BF7326"/>
    <w:rsid w:val="00BF7332"/>
    <w:rsid w:val="00BF7346"/>
    <w:rsid w:val="00BF73EB"/>
    <w:rsid w:val="00BF77F5"/>
    <w:rsid w:val="00BF7965"/>
    <w:rsid w:val="00BF79E3"/>
    <w:rsid w:val="00BF7D0F"/>
    <w:rsid w:val="00BF7DA9"/>
    <w:rsid w:val="00C00BC1"/>
    <w:rsid w:val="00C00CCA"/>
    <w:rsid w:val="00C00DA0"/>
    <w:rsid w:val="00C00EB7"/>
    <w:rsid w:val="00C01064"/>
    <w:rsid w:val="00C014B0"/>
    <w:rsid w:val="00C015E0"/>
    <w:rsid w:val="00C019B4"/>
    <w:rsid w:val="00C01D9D"/>
    <w:rsid w:val="00C01DDC"/>
    <w:rsid w:val="00C02236"/>
    <w:rsid w:val="00C026CC"/>
    <w:rsid w:val="00C02A78"/>
    <w:rsid w:val="00C02B6A"/>
    <w:rsid w:val="00C02D83"/>
    <w:rsid w:val="00C02F87"/>
    <w:rsid w:val="00C032C7"/>
    <w:rsid w:val="00C0367A"/>
    <w:rsid w:val="00C03819"/>
    <w:rsid w:val="00C03C01"/>
    <w:rsid w:val="00C03F4C"/>
    <w:rsid w:val="00C04318"/>
    <w:rsid w:val="00C04390"/>
    <w:rsid w:val="00C04710"/>
    <w:rsid w:val="00C04820"/>
    <w:rsid w:val="00C04C41"/>
    <w:rsid w:val="00C05068"/>
    <w:rsid w:val="00C053B3"/>
    <w:rsid w:val="00C05662"/>
    <w:rsid w:val="00C05C31"/>
    <w:rsid w:val="00C05F26"/>
    <w:rsid w:val="00C062DD"/>
    <w:rsid w:val="00C06335"/>
    <w:rsid w:val="00C06486"/>
    <w:rsid w:val="00C0676B"/>
    <w:rsid w:val="00C068D9"/>
    <w:rsid w:val="00C06A33"/>
    <w:rsid w:val="00C06A8D"/>
    <w:rsid w:val="00C06C15"/>
    <w:rsid w:val="00C06CB3"/>
    <w:rsid w:val="00C06EE3"/>
    <w:rsid w:val="00C06FCD"/>
    <w:rsid w:val="00C074ED"/>
    <w:rsid w:val="00C07F01"/>
    <w:rsid w:val="00C07F42"/>
    <w:rsid w:val="00C10000"/>
    <w:rsid w:val="00C10119"/>
    <w:rsid w:val="00C1028A"/>
    <w:rsid w:val="00C10A31"/>
    <w:rsid w:val="00C10AFD"/>
    <w:rsid w:val="00C10C49"/>
    <w:rsid w:val="00C1121C"/>
    <w:rsid w:val="00C113CF"/>
    <w:rsid w:val="00C117B5"/>
    <w:rsid w:val="00C11AEF"/>
    <w:rsid w:val="00C11F86"/>
    <w:rsid w:val="00C1221D"/>
    <w:rsid w:val="00C12B0C"/>
    <w:rsid w:val="00C12C44"/>
    <w:rsid w:val="00C12CCC"/>
    <w:rsid w:val="00C13094"/>
    <w:rsid w:val="00C13127"/>
    <w:rsid w:val="00C136AE"/>
    <w:rsid w:val="00C13A74"/>
    <w:rsid w:val="00C14937"/>
    <w:rsid w:val="00C14BBC"/>
    <w:rsid w:val="00C14C8E"/>
    <w:rsid w:val="00C14E96"/>
    <w:rsid w:val="00C14F79"/>
    <w:rsid w:val="00C15091"/>
    <w:rsid w:val="00C1510D"/>
    <w:rsid w:val="00C152A7"/>
    <w:rsid w:val="00C15494"/>
    <w:rsid w:val="00C156A2"/>
    <w:rsid w:val="00C1595D"/>
    <w:rsid w:val="00C1599F"/>
    <w:rsid w:val="00C15CFE"/>
    <w:rsid w:val="00C15FB7"/>
    <w:rsid w:val="00C161D8"/>
    <w:rsid w:val="00C161F5"/>
    <w:rsid w:val="00C1629C"/>
    <w:rsid w:val="00C16430"/>
    <w:rsid w:val="00C16483"/>
    <w:rsid w:val="00C164A5"/>
    <w:rsid w:val="00C164D7"/>
    <w:rsid w:val="00C167CA"/>
    <w:rsid w:val="00C1682B"/>
    <w:rsid w:val="00C16835"/>
    <w:rsid w:val="00C16D8F"/>
    <w:rsid w:val="00C16F8F"/>
    <w:rsid w:val="00C17531"/>
    <w:rsid w:val="00C17597"/>
    <w:rsid w:val="00C176CD"/>
    <w:rsid w:val="00C1794C"/>
    <w:rsid w:val="00C17B37"/>
    <w:rsid w:val="00C17F49"/>
    <w:rsid w:val="00C17FD8"/>
    <w:rsid w:val="00C20142"/>
    <w:rsid w:val="00C20187"/>
    <w:rsid w:val="00C201A1"/>
    <w:rsid w:val="00C20650"/>
    <w:rsid w:val="00C208CC"/>
    <w:rsid w:val="00C20B53"/>
    <w:rsid w:val="00C20D4D"/>
    <w:rsid w:val="00C20E06"/>
    <w:rsid w:val="00C20F20"/>
    <w:rsid w:val="00C20FFA"/>
    <w:rsid w:val="00C21056"/>
    <w:rsid w:val="00C211D8"/>
    <w:rsid w:val="00C212EC"/>
    <w:rsid w:val="00C216C7"/>
    <w:rsid w:val="00C218AD"/>
    <w:rsid w:val="00C219AA"/>
    <w:rsid w:val="00C21A31"/>
    <w:rsid w:val="00C21A78"/>
    <w:rsid w:val="00C21FE6"/>
    <w:rsid w:val="00C222B4"/>
    <w:rsid w:val="00C22379"/>
    <w:rsid w:val="00C2243A"/>
    <w:rsid w:val="00C22AC2"/>
    <w:rsid w:val="00C22D45"/>
    <w:rsid w:val="00C22E2A"/>
    <w:rsid w:val="00C23203"/>
    <w:rsid w:val="00C2358D"/>
    <w:rsid w:val="00C23772"/>
    <w:rsid w:val="00C23784"/>
    <w:rsid w:val="00C237D5"/>
    <w:rsid w:val="00C239D8"/>
    <w:rsid w:val="00C23E25"/>
    <w:rsid w:val="00C24060"/>
    <w:rsid w:val="00C2455A"/>
    <w:rsid w:val="00C24767"/>
    <w:rsid w:val="00C24773"/>
    <w:rsid w:val="00C24B2A"/>
    <w:rsid w:val="00C24C9E"/>
    <w:rsid w:val="00C24CC0"/>
    <w:rsid w:val="00C250F4"/>
    <w:rsid w:val="00C25232"/>
    <w:rsid w:val="00C2564A"/>
    <w:rsid w:val="00C256D0"/>
    <w:rsid w:val="00C25767"/>
    <w:rsid w:val="00C259F3"/>
    <w:rsid w:val="00C259F7"/>
    <w:rsid w:val="00C25A63"/>
    <w:rsid w:val="00C25E20"/>
    <w:rsid w:val="00C262DC"/>
    <w:rsid w:val="00C26970"/>
    <w:rsid w:val="00C26AE7"/>
    <w:rsid w:val="00C26B23"/>
    <w:rsid w:val="00C26B2B"/>
    <w:rsid w:val="00C26BEC"/>
    <w:rsid w:val="00C26CBE"/>
    <w:rsid w:val="00C26D2A"/>
    <w:rsid w:val="00C26DA5"/>
    <w:rsid w:val="00C26DB0"/>
    <w:rsid w:val="00C26E5B"/>
    <w:rsid w:val="00C27076"/>
    <w:rsid w:val="00C27089"/>
    <w:rsid w:val="00C270C7"/>
    <w:rsid w:val="00C27153"/>
    <w:rsid w:val="00C2719E"/>
    <w:rsid w:val="00C27253"/>
    <w:rsid w:val="00C27262"/>
    <w:rsid w:val="00C2730A"/>
    <w:rsid w:val="00C2735A"/>
    <w:rsid w:val="00C275F0"/>
    <w:rsid w:val="00C276F3"/>
    <w:rsid w:val="00C27766"/>
    <w:rsid w:val="00C27869"/>
    <w:rsid w:val="00C278BD"/>
    <w:rsid w:val="00C27C3A"/>
    <w:rsid w:val="00C27E80"/>
    <w:rsid w:val="00C3001D"/>
    <w:rsid w:val="00C30023"/>
    <w:rsid w:val="00C302CE"/>
    <w:rsid w:val="00C30A7D"/>
    <w:rsid w:val="00C30C0B"/>
    <w:rsid w:val="00C30CB0"/>
    <w:rsid w:val="00C31304"/>
    <w:rsid w:val="00C31627"/>
    <w:rsid w:val="00C31C0E"/>
    <w:rsid w:val="00C31D50"/>
    <w:rsid w:val="00C31D99"/>
    <w:rsid w:val="00C31F27"/>
    <w:rsid w:val="00C31F3A"/>
    <w:rsid w:val="00C32074"/>
    <w:rsid w:val="00C32156"/>
    <w:rsid w:val="00C321FC"/>
    <w:rsid w:val="00C3222F"/>
    <w:rsid w:val="00C3254D"/>
    <w:rsid w:val="00C32685"/>
    <w:rsid w:val="00C32932"/>
    <w:rsid w:val="00C329E8"/>
    <w:rsid w:val="00C329F5"/>
    <w:rsid w:val="00C329F6"/>
    <w:rsid w:val="00C32E34"/>
    <w:rsid w:val="00C32F14"/>
    <w:rsid w:val="00C32FBC"/>
    <w:rsid w:val="00C3338C"/>
    <w:rsid w:val="00C333F7"/>
    <w:rsid w:val="00C33AEA"/>
    <w:rsid w:val="00C33F61"/>
    <w:rsid w:val="00C340F3"/>
    <w:rsid w:val="00C342C7"/>
    <w:rsid w:val="00C34324"/>
    <w:rsid w:val="00C34552"/>
    <w:rsid w:val="00C348F4"/>
    <w:rsid w:val="00C34B43"/>
    <w:rsid w:val="00C34B79"/>
    <w:rsid w:val="00C34C73"/>
    <w:rsid w:val="00C34E78"/>
    <w:rsid w:val="00C354B6"/>
    <w:rsid w:val="00C35601"/>
    <w:rsid w:val="00C35B6B"/>
    <w:rsid w:val="00C35C7A"/>
    <w:rsid w:val="00C35F7F"/>
    <w:rsid w:val="00C3622F"/>
    <w:rsid w:val="00C3638B"/>
    <w:rsid w:val="00C36674"/>
    <w:rsid w:val="00C366C1"/>
    <w:rsid w:val="00C36736"/>
    <w:rsid w:val="00C37048"/>
    <w:rsid w:val="00C37307"/>
    <w:rsid w:val="00C373CC"/>
    <w:rsid w:val="00C376CD"/>
    <w:rsid w:val="00C379B8"/>
    <w:rsid w:val="00C37B50"/>
    <w:rsid w:val="00C37F44"/>
    <w:rsid w:val="00C401CC"/>
    <w:rsid w:val="00C403A7"/>
    <w:rsid w:val="00C4057D"/>
    <w:rsid w:val="00C4061A"/>
    <w:rsid w:val="00C408FC"/>
    <w:rsid w:val="00C40DC6"/>
    <w:rsid w:val="00C40F00"/>
    <w:rsid w:val="00C4111A"/>
    <w:rsid w:val="00C41863"/>
    <w:rsid w:val="00C41A61"/>
    <w:rsid w:val="00C41ACA"/>
    <w:rsid w:val="00C41C22"/>
    <w:rsid w:val="00C41F9A"/>
    <w:rsid w:val="00C4258E"/>
    <w:rsid w:val="00C428B8"/>
    <w:rsid w:val="00C429E1"/>
    <w:rsid w:val="00C42C7D"/>
    <w:rsid w:val="00C42E69"/>
    <w:rsid w:val="00C42FAD"/>
    <w:rsid w:val="00C4318E"/>
    <w:rsid w:val="00C431FA"/>
    <w:rsid w:val="00C4321C"/>
    <w:rsid w:val="00C43838"/>
    <w:rsid w:val="00C43B8F"/>
    <w:rsid w:val="00C43EC8"/>
    <w:rsid w:val="00C44147"/>
    <w:rsid w:val="00C4433B"/>
    <w:rsid w:val="00C44449"/>
    <w:rsid w:val="00C44538"/>
    <w:rsid w:val="00C44603"/>
    <w:rsid w:val="00C447E9"/>
    <w:rsid w:val="00C449A2"/>
    <w:rsid w:val="00C44D17"/>
    <w:rsid w:val="00C44E5A"/>
    <w:rsid w:val="00C4529A"/>
    <w:rsid w:val="00C454F9"/>
    <w:rsid w:val="00C45AA6"/>
    <w:rsid w:val="00C45BA2"/>
    <w:rsid w:val="00C45D6D"/>
    <w:rsid w:val="00C45DD2"/>
    <w:rsid w:val="00C45DE8"/>
    <w:rsid w:val="00C45F2A"/>
    <w:rsid w:val="00C46222"/>
    <w:rsid w:val="00C462C5"/>
    <w:rsid w:val="00C46414"/>
    <w:rsid w:val="00C46417"/>
    <w:rsid w:val="00C46A73"/>
    <w:rsid w:val="00C46C36"/>
    <w:rsid w:val="00C46DC2"/>
    <w:rsid w:val="00C47331"/>
    <w:rsid w:val="00C473E8"/>
    <w:rsid w:val="00C47595"/>
    <w:rsid w:val="00C475F3"/>
    <w:rsid w:val="00C47B05"/>
    <w:rsid w:val="00C47C45"/>
    <w:rsid w:val="00C47DA1"/>
    <w:rsid w:val="00C5001E"/>
    <w:rsid w:val="00C502B0"/>
    <w:rsid w:val="00C50559"/>
    <w:rsid w:val="00C505C9"/>
    <w:rsid w:val="00C50608"/>
    <w:rsid w:val="00C51044"/>
    <w:rsid w:val="00C51092"/>
    <w:rsid w:val="00C513BA"/>
    <w:rsid w:val="00C514D0"/>
    <w:rsid w:val="00C5195C"/>
    <w:rsid w:val="00C51A57"/>
    <w:rsid w:val="00C51DB8"/>
    <w:rsid w:val="00C51E45"/>
    <w:rsid w:val="00C51E4E"/>
    <w:rsid w:val="00C521D0"/>
    <w:rsid w:val="00C5259B"/>
    <w:rsid w:val="00C52724"/>
    <w:rsid w:val="00C52825"/>
    <w:rsid w:val="00C52921"/>
    <w:rsid w:val="00C52A31"/>
    <w:rsid w:val="00C531B7"/>
    <w:rsid w:val="00C532BA"/>
    <w:rsid w:val="00C532F1"/>
    <w:rsid w:val="00C534E0"/>
    <w:rsid w:val="00C53C2B"/>
    <w:rsid w:val="00C54754"/>
    <w:rsid w:val="00C5490C"/>
    <w:rsid w:val="00C549D2"/>
    <w:rsid w:val="00C54C3A"/>
    <w:rsid w:val="00C54F51"/>
    <w:rsid w:val="00C55080"/>
    <w:rsid w:val="00C550BF"/>
    <w:rsid w:val="00C55221"/>
    <w:rsid w:val="00C5536B"/>
    <w:rsid w:val="00C553B2"/>
    <w:rsid w:val="00C55438"/>
    <w:rsid w:val="00C559B9"/>
    <w:rsid w:val="00C56A38"/>
    <w:rsid w:val="00C56D75"/>
    <w:rsid w:val="00C56F24"/>
    <w:rsid w:val="00C5740E"/>
    <w:rsid w:val="00C5741B"/>
    <w:rsid w:val="00C57666"/>
    <w:rsid w:val="00C576B0"/>
    <w:rsid w:val="00C5775D"/>
    <w:rsid w:val="00C57954"/>
    <w:rsid w:val="00C57A07"/>
    <w:rsid w:val="00C57AAB"/>
    <w:rsid w:val="00C60140"/>
    <w:rsid w:val="00C607F6"/>
    <w:rsid w:val="00C60960"/>
    <w:rsid w:val="00C60B79"/>
    <w:rsid w:val="00C60C31"/>
    <w:rsid w:val="00C60E54"/>
    <w:rsid w:val="00C612E0"/>
    <w:rsid w:val="00C61306"/>
    <w:rsid w:val="00C615B8"/>
    <w:rsid w:val="00C615EF"/>
    <w:rsid w:val="00C61637"/>
    <w:rsid w:val="00C6177D"/>
    <w:rsid w:val="00C61962"/>
    <w:rsid w:val="00C61966"/>
    <w:rsid w:val="00C61ADA"/>
    <w:rsid w:val="00C61BA5"/>
    <w:rsid w:val="00C61CC2"/>
    <w:rsid w:val="00C61E01"/>
    <w:rsid w:val="00C61F4F"/>
    <w:rsid w:val="00C623C3"/>
    <w:rsid w:val="00C62787"/>
    <w:rsid w:val="00C62A3F"/>
    <w:rsid w:val="00C62CE9"/>
    <w:rsid w:val="00C62D84"/>
    <w:rsid w:val="00C62EC4"/>
    <w:rsid w:val="00C62F8B"/>
    <w:rsid w:val="00C63077"/>
    <w:rsid w:val="00C630AF"/>
    <w:rsid w:val="00C63334"/>
    <w:rsid w:val="00C633C7"/>
    <w:rsid w:val="00C635FB"/>
    <w:rsid w:val="00C6400D"/>
    <w:rsid w:val="00C64595"/>
    <w:rsid w:val="00C645B1"/>
    <w:rsid w:val="00C648F3"/>
    <w:rsid w:val="00C64C42"/>
    <w:rsid w:val="00C64FB9"/>
    <w:rsid w:val="00C655F1"/>
    <w:rsid w:val="00C656BA"/>
    <w:rsid w:val="00C65913"/>
    <w:rsid w:val="00C659F9"/>
    <w:rsid w:val="00C65CE7"/>
    <w:rsid w:val="00C65D04"/>
    <w:rsid w:val="00C65E47"/>
    <w:rsid w:val="00C65E50"/>
    <w:rsid w:val="00C66482"/>
    <w:rsid w:val="00C66594"/>
    <w:rsid w:val="00C66730"/>
    <w:rsid w:val="00C667B7"/>
    <w:rsid w:val="00C66B7E"/>
    <w:rsid w:val="00C66BB4"/>
    <w:rsid w:val="00C67199"/>
    <w:rsid w:val="00C67259"/>
    <w:rsid w:val="00C672CF"/>
    <w:rsid w:val="00C67330"/>
    <w:rsid w:val="00C67500"/>
    <w:rsid w:val="00C675AD"/>
    <w:rsid w:val="00C67954"/>
    <w:rsid w:val="00C67B59"/>
    <w:rsid w:val="00C70382"/>
    <w:rsid w:val="00C705CC"/>
    <w:rsid w:val="00C70688"/>
    <w:rsid w:val="00C706DF"/>
    <w:rsid w:val="00C706FA"/>
    <w:rsid w:val="00C70744"/>
    <w:rsid w:val="00C70746"/>
    <w:rsid w:val="00C70A54"/>
    <w:rsid w:val="00C70E8D"/>
    <w:rsid w:val="00C70F48"/>
    <w:rsid w:val="00C7104B"/>
    <w:rsid w:val="00C714B0"/>
    <w:rsid w:val="00C71615"/>
    <w:rsid w:val="00C7172A"/>
    <w:rsid w:val="00C71DB0"/>
    <w:rsid w:val="00C72056"/>
    <w:rsid w:val="00C7254E"/>
    <w:rsid w:val="00C72925"/>
    <w:rsid w:val="00C72A45"/>
    <w:rsid w:val="00C72A93"/>
    <w:rsid w:val="00C72D25"/>
    <w:rsid w:val="00C72EBC"/>
    <w:rsid w:val="00C72EE9"/>
    <w:rsid w:val="00C73400"/>
    <w:rsid w:val="00C73512"/>
    <w:rsid w:val="00C73528"/>
    <w:rsid w:val="00C73583"/>
    <w:rsid w:val="00C737C4"/>
    <w:rsid w:val="00C7387A"/>
    <w:rsid w:val="00C73929"/>
    <w:rsid w:val="00C74141"/>
    <w:rsid w:val="00C74686"/>
    <w:rsid w:val="00C749A7"/>
    <w:rsid w:val="00C74A72"/>
    <w:rsid w:val="00C74E66"/>
    <w:rsid w:val="00C750A4"/>
    <w:rsid w:val="00C75182"/>
    <w:rsid w:val="00C756FE"/>
    <w:rsid w:val="00C7574C"/>
    <w:rsid w:val="00C75B1C"/>
    <w:rsid w:val="00C7605F"/>
    <w:rsid w:val="00C765AE"/>
    <w:rsid w:val="00C76A65"/>
    <w:rsid w:val="00C76A85"/>
    <w:rsid w:val="00C76FEE"/>
    <w:rsid w:val="00C77028"/>
    <w:rsid w:val="00C770D6"/>
    <w:rsid w:val="00C7721A"/>
    <w:rsid w:val="00C774F8"/>
    <w:rsid w:val="00C77568"/>
    <w:rsid w:val="00C775FB"/>
    <w:rsid w:val="00C7775A"/>
    <w:rsid w:val="00C77780"/>
    <w:rsid w:val="00C77A0B"/>
    <w:rsid w:val="00C77F92"/>
    <w:rsid w:val="00C8019D"/>
    <w:rsid w:val="00C803A3"/>
    <w:rsid w:val="00C808B0"/>
    <w:rsid w:val="00C808D4"/>
    <w:rsid w:val="00C80E1A"/>
    <w:rsid w:val="00C80FA9"/>
    <w:rsid w:val="00C814AC"/>
    <w:rsid w:val="00C81758"/>
    <w:rsid w:val="00C817D5"/>
    <w:rsid w:val="00C81A55"/>
    <w:rsid w:val="00C81D0A"/>
    <w:rsid w:val="00C81FA7"/>
    <w:rsid w:val="00C82084"/>
    <w:rsid w:val="00C821E6"/>
    <w:rsid w:val="00C8224D"/>
    <w:rsid w:val="00C822BD"/>
    <w:rsid w:val="00C82415"/>
    <w:rsid w:val="00C824BD"/>
    <w:rsid w:val="00C825EF"/>
    <w:rsid w:val="00C837C2"/>
    <w:rsid w:val="00C83899"/>
    <w:rsid w:val="00C83A08"/>
    <w:rsid w:val="00C83AFD"/>
    <w:rsid w:val="00C83F33"/>
    <w:rsid w:val="00C84014"/>
    <w:rsid w:val="00C84134"/>
    <w:rsid w:val="00C84341"/>
    <w:rsid w:val="00C843CD"/>
    <w:rsid w:val="00C8459B"/>
    <w:rsid w:val="00C8493A"/>
    <w:rsid w:val="00C849D6"/>
    <w:rsid w:val="00C84BD8"/>
    <w:rsid w:val="00C84C4B"/>
    <w:rsid w:val="00C84D19"/>
    <w:rsid w:val="00C851DB"/>
    <w:rsid w:val="00C85261"/>
    <w:rsid w:val="00C852CC"/>
    <w:rsid w:val="00C855FB"/>
    <w:rsid w:val="00C859E1"/>
    <w:rsid w:val="00C8630E"/>
    <w:rsid w:val="00C86449"/>
    <w:rsid w:val="00C8684C"/>
    <w:rsid w:val="00C868FC"/>
    <w:rsid w:val="00C86C06"/>
    <w:rsid w:val="00C86D3C"/>
    <w:rsid w:val="00C86DCD"/>
    <w:rsid w:val="00C86ED0"/>
    <w:rsid w:val="00C86F03"/>
    <w:rsid w:val="00C86F15"/>
    <w:rsid w:val="00C870D1"/>
    <w:rsid w:val="00C870F7"/>
    <w:rsid w:val="00C87682"/>
    <w:rsid w:val="00C877D1"/>
    <w:rsid w:val="00C87B0F"/>
    <w:rsid w:val="00C87BAD"/>
    <w:rsid w:val="00C87C70"/>
    <w:rsid w:val="00C90014"/>
    <w:rsid w:val="00C901D6"/>
    <w:rsid w:val="00C9052B"/>
    <w:rsid w:val="00C90990"/>
    <w:rsid w:val="00C90ACC"/>
    <w:rsid w:val="00C90F11"/>
    <w:rsid w:val="00C90F55"/>
    <w:rsid w:val="00C915EA"/>
    <w:rsid w:val="00C917A1"/>
    <w:rsid w:val="00C91B28"/>
    <w:rsid w:val="00C91C7F"/>
    <w:rsid w:val="00C91E25"/>
    <w:rsid w:val="00C91E88"/>
    <w:rsid w:val="00C922A0"/>
    <w:rsid w:val="00C922D7"/>
    <w:rsid w:val="00C922FD"/>
    <w:rsid w:val="00C92889"/>
    <w:rsid w:val="00C92F8B"/>
    <w:rsid w:val="00C933AE"/>
    <w:rsid w:val="00C936C0"/>
    <w:rsid w:val="00C9372B"/>
    <w:rsid w:val="00C93A13"/>
    <w:rsid w:val="00C93AB8"/>
    <w:rsid w:val="00C93B07"/>
    <w:rsid w:val="00C93C7A"/>
    <w:rsid w:val="00C93CA5"/>
    <w:rsid w:val="00C940D1"/>
    <w:rsid w:val="00C94543"/>
    <w:rsid w:val="00C949B3"/>
    <w:rsid w:val="00C949F0"/>
    <w:rsid w:val="00C94D9F"/>
    <w:rsid w:val="00C95379"/>
    <w:rsid w:val="00C95405"/>
    <w:rsid w:val="00C954FD"/>
    <w:rsid w:val="00C956B2"/>
    <w:rsid w:val="00C9574A"/>
    <w:rsid w:val="00C95C26"/>
    <w:rsid w:val="00C95EBD"/>
    <w:rsid w:val="00C95EC1"/>
    <w:rsid w:val="00C95ECF"/>
    <w:rsid w:val="00C95ED4"/>
    <w:rsid w:val="00C960E2"/>
    <w:rsid w:val="00C961C4"/>
    <w:rsid w:val="00C963AD"/>
    <w:rsid w:val="00C96448"/>
    <w:rsid w:val="00C96648"/>
    <w:rsid w:val="00C9671F"/>
    <w:rsid w:val="00C9691E"/>
    <w:rsid w:val="00C96923"/>
    <w:rsid w:val="00C96BEF"/>
    <w:rsid w:val="00C96C03"/>
    <w:rsid w:val="00C97000"/>
    <w:rsid w:val="00C971E6"/>
    <w:rsid w:val="00C9757E"/>
    <w:rsid w:val="00C97A16"/>
    <w:rsid w:val="00C97B8E"/>
    <w:rsid w:val="00C97BAE"/>
    <w:rsid w:val="00C97E58"/>
    <w:rsid w:val="00CA01B1"/>
    <w:rsid w:val="00CA0504"/>
    <w:rsid w:val="00CA0584"/>
    <w:rsid w:val="00CA0AA6"/>
    <w:rsid w:val="00CA0F07"/>
    <w:rsid w:val="00CA0F40"/>
    <w:rsid w:val="00CA10BA"/>
    <w:rsid w:val="00CA119C"/>
    <w:rsid w:val="00CA11FE"/>
    <w:rsid w:val="00CA1341"/>
    <w:rsid w:val="00CA17F5"/>
    <w:rsid w:val="00CA18C1"/>
    <w:rsid w:val="00CA1AA4"/>
    <w:rsid w:val="00CA1DB6"/>
    <w:rsid w:val="00CA1EF6"/>
    <w:rsid w:val="00CA2768"/>
    <w:rsid w:val="00CA2961"/>
    <w:rsid w:val="00CA2CFE"/>
    <w:rsid w:val="00CA312A"/>
    <w:rsid w:val="00CA33D8"/>
    <w:rsid w:val="00CA3B54"/>
    <w:rsid w:val="00CA3DEF"/>
    <w:rsid w:val="00CA3EC7"/>
    <w:rsid w:val="00CA3FC8"/>
    <w:rsid w:val="00CA421E"/>
    <w:rsid w:val="00CA441B"/>
    <w:rsid w:val="00CA46EB"/>
    <w:rsid w:val="00CA4DD4"/>
    <w:rsid w:val="00CA50F1"/>
    <w:rsid w:val="00CA5234"/>
    <w:rsid w:val="00CA5472"/>
    <w:rsid w:val="00CA5942"/>
    <w:rsid w:val="00CA5BA3"/>
    <w:rsid w:val="00CA5FD4"/>
    <w:rsid w:val="00CA6026"/>
    <w:rsid w:val="00CA6097"/>
    <w:rsid w:val="00CA6949"/>
    <w:rsid w:val="00CA6996"/>
    <w:rsid w:val="00CA6BE4"/>
    <w:rsid w:val="00CA6CBC"/>
    <w:rsid w:val="00CA6F38"/>
    <w:rsid w:val="00CA70AE"/>
    <w:rsid w:val="00CA7141"/>
    <w:rsid w:val="00CA7157"/>
    <w:rsid w:val="00CA74A5"/>
    <w:rsid w:val="00CA752D"/>
    <w:rsid w:val="00CA7774"/>
    <w:rsid w:val="00CA7D93"/>
    <w:rsid w:val="00CA7E8A"/>
    <w:rsid w:val="00CB0085"/>
    <w:rsid w:val="00CB082A"/>
    <w:rsid w:val="00CB0D23"/>
    <w:rsid w:val="00CB1715"/>
    <w:rsid w:val="00CB191C"/>
    <w:rsid w:val="00CB2698"/>
    <w:rsid w:val="00CB2837"/>
    <w:rsid w:val="00CB2A82"/>
    <w:rsid w:val="00CB2ACB"/>
    <w:rsid w:val="00CB2F29"/>
    <w:rsid w:val="00CB2FA3"/>
    <w:rsid w:val="00CB3021"/>
    <w:rsid w:val="00CB3571"/>
    <w:rsid w:val="00CB388D"/>
    <w:rsid w:val="00CB3B9C"/>
    <w:rsid w:val="00CB3C95"/>
    <w:rsid w:val="00CB3DFC"/>
    <w:rsid w:val="00CB3EA1"/>
    <w:rsid w:val="00CB4227"/>
    <w:rsid w:val="00CB4396"/>
    <w:rsid w:val="00CB453F"/>
    <w:rsid w:val="00CB47EB"/>
    <w:rsid w:val="00CB48CB"/>
    <w:rsid w:val="00CB4AE0"/>
    <w:rsid w:val="00CB4F97"/>
    <w:rsid w:val="00CB633C"/>
    <w:rsid w:val="00CB6430"/>
    <w:rsid w:val="00CB6928"/>
    <w:rsid w:val="00CB6B7C"/>
    <w:rsid w:val="00CB6CA2"/>
    <w:rsid w:val="00CB6DBF"/>
    <w:rsid w:val="00CB766E"/>
    <w:rsid w:val="00CB7859"/>
    <w:rsid w:val="00CB79AB"/>
    <w:rsid w:val="00CB7B18"/>
    <w:rsid w:val="00CB7B3B"/>
    <w:rsid w:val="00CB7E07"/>
    <w:rsid w:val="00CB7F43"/>
    <w:rsid w:val="00CC02CD"/>
    <w:rsid w:val="00CC0766"/>
    <w:rsid w:val="00CC0934"/>
    <w:rsid w:val="00CC0E3D"/>
    <w:rsid w:val="00CC141E"/>
    <w:rsid w:val="00CC154D"/>
    <w:rsid w:val="00CC1E50"/>
    <w:rsid w:val="00CC1F21"/>
    <w:rsid w:val="00CC21AA"/>
    <w:rsid w:val="00CC23D0"/>
    <w:rsid w:val="00CC24F8"/>
    <w:rsid w:val="00CC2538"/>
    <w:rsid w:val="00CC27B9"/>
    <w:rsid w:val="00CC2CDD"/>
    <w:rsid w:val="00CC324A"/>
    <w:rsid w:val="00CC3250"/>
    <w:rsid w:val="00CC34C9"/>
    <w:rsid w:val="00CC34CC"/>
    <w:rsid w:val="00CC3627"/>
    <w:rsid w:val="00CC409C"/>
    <w:rsid w:val="00CC452F"/>
    <w:rsid w:val="00CC4755"/>
    <w:rsid w:val="00CC48BB"/>
    <w:rsid w:val="00CC4907"/>
    <w:rsid w:val="00CC4964"/>
    <w:rsid w:val="00CC4A3B"/>
    <w:rsid w:val="00CC4E8A"/>
    <w:rsid w:val="00CC50B7"/>
    <w:rsid w:val="00CC510F"/>
    <w:rsid w:val="00CC523C"/>
    <w:rsid w:val="00CC52ED"/>
    <w:rsid w:val="00CC5312"/>
    <w:rsid w:val="00CC533D"/>
    <w:rsid w:val="00CC566E"/>
    <w:rsid w:val="00CC5B07"/>
    <w:rsid w:val="00CC5CC6"/>
    <w:rsid w:val="00CC5EE1"/>
    <w:rsid w:val="00CC5F36"/>
    <w:rsid w:val="00CC5FE5"/>
    <w:rsid w:val="00CC63B2"/>
    <w:rsid w:val="00CC649C"/>
    <w:rsid w:val="00CC655D"/>
    <w:rsid w:val="00CC6590"/>
    <w:rsid w:val="00CC666E"/>
    <w:rsid w:val="00CC68E8"/>
    <w:rsid w:val="00CC6A41"/>
    <w:rsid w:val="00CC6C85"/>
    <w:rsid w:val="00CC6DF2"/>
    <w:rsid w:val="00CC6FD5"/>
    <w:rsid w:val="00CC7377"/>
    <w:rsid w:val="00CC7583"/>
    <w:rsid w:val="00CC75BE"/>
    <w:rsid w:val="00CC76D7"/>
    <w:rsid w:val="00CC76F4"/>
    <w:rsid w:val="00CC7B1D"/>
    <w:rsid w:val="00CC7ED2"/>
    <w:rsid w:val="00CC7F16"/>
    <w:rsid w:val="00CD007B"/>
    <w:rsid w:val="00CD0108"/>
    <w:rsid w:val="00CD0119"/>
    <w:rsid w:val="00CD048E"/>
    <w:rsid w:val="00CD0661"/>
    <w:rsid w:val="00CD07D6"/>
    <w:rsid w:val="00CD0897"/>
    <w:rsid w:val="00CD0A49"/>
    <w:rsid w:val="00CD0ADC"/>
    <w:rsid w:val="00CD0CF9"/>
    <w:rsid w:val="00CD0EF3"/>
    <w:rsid w:val="00CD13F9"/>
    <w:rsid w:val="00CD153A"/>
    <w:rsid w:val="00CD163C"/>
    <w:rsid w:val="00CD16A6"/>
    <w:rsid w:val="00CD17CA"/>
    <w:rsid w:val="00CD1998"/>
    <w:rsid w:val="00CD1D31"/>
    <w:rsid w:val="00CD1D91"/>
    <w:rsid w:val="00CD213E"/>
    <w:rsid w:val="00CD262B"/>
    <w:rsid w:val="00CD2630"/>
    <w:rsid w:val="00CD2AE3"/>
    <w:rsid w:val="00CD2B24"/>
    <w:rsid w:val="00CD2E24"/>
    <w:rsid w:val="00CD3100"/>
    <w:rsid w:val="00CD3110"/>
    <w:rsid w:val="00CD325A"/>
    <w:rsid w:val="00CD35E3"/>
    <w:rsid w:val="00CD364D"/>
    <w:rsid w:val="00CD3781"/>
    <w:rsid w:val="00CD3A29"/>
    <w:rsid w:val="00CD3D14"/>
    <w:rsid w:val="00CD3DB7"/>
    <w:rsid w:val="00CD3F94"/>
    <w:rsid w:val="00CD4394"/>
    <w:rsid w:val="00CD43F0"/>
    <w:rsid w:val="00CD455F"/>
    <w:rsid w:val="00CD45B7"/>
    <w:rsid w:val="00CD48B9"/>
    <w:rsid w:val="00CD4C14"/>
    <w:rsid w:val="00CD4CBF"/>
    <w:rsid w:val="00CD4D93"/>
    <w:rsid w:val="00CD4E5C"/>
    <w:rsid w:val="00CD53E8"/>
    <w:rsid w:val="00CD5412"/>
    <w:rsid w:val="00CD565C"/>
    <w:rsid w:val="00CD5A95"/>
    <w:rsid w:val="00CD5FAE"/>
    <w:rsid w:val="00CD6A1F"/>
    <w:rsid w:val="00CD6A63"/>
    <w:rsid w:val="00CD6BDE"/>
    <w:rsid w:val="00CD6FA8"/>
    <w:rsid w:val="00CD7036"/>
    <w:rsid w:val="00CD7276"/>
    <w:rsid w:val="00CD7839"/>
    <w:rsid w:val="00CD78AB"/>
    <w:rsid w:val="00CD7C39"/>
    <w:rsid w:val="00CE02B2"/>
    <w:rsid w:val="00CE0430"/>
    <w:rsid w:val="00CE0B6D"/>
    <w:rsid w:val="00CE0BB5"/>
    <w:rsid w:val="00CE0CBC"/>
    <w:rsid w:val="00CE121F"/>
    <w:rsid w:val="00CE1392"/>
    <w:rsid w:val="00CE1698"/>
    <w:rsid w:val="00CE18B9"/>
    <w:rsid w:val="00CE2015"/>
    <w:rsid w:val="00CE2655"/>
    <w:rsid w:val="00CE2711"/>
    <w:rsid w:val="00CE27E5"/>
    <w:rsid w:val="00CE280C"/>
    <w:rsid w:val="00CE2863"/>
    <w:rsid w:val="00CE290D"/>
    <w:rsid w:val="00CE2D34"/>
    <w:rsid w:val="00CE2F7C"/>
    <w:rsid w:val="00CE2FB8"/>
    <w:rsid w:val="00CE32FD"/>
    <w:rsid w:val="00CE34B6"/>
    <w:rsid w:val="00CE353E"/>
    <w:rsid w:val="00CE369B"/>
    <w:rsid w:val="00CE371F"/>
    <w:rsid w:val="00CE3A41"/>
    <w:rsid w:val="00CE3B15"/>
    <w:rsid w:val="00CE3C4B"/>
    <w:rsid w:val="00CE3D40"/>
    <w:rsid w:val="00CE3E51"/>
    <w:rsid w:val="00CE3EEF"/>
    <w:rsid w:val="00CE3F23"/>
    <w:rsid w:val="00CE43FB"/>
    <w:rsid w:val="00CE4413"/>
    <w:rsid w:val="00CE4889"/>
    <w:rsid w:val="00CE4CDE"/>
    <w:rsid w:val="00CE5262"/>
    <w:rsid w:val="00CE5453"/>
    <w:rsid w:val="00CE5580"/>
    <w:rsid w:val="00CE5848"/>
    <w:rsid w:val="00CE59B9"/>
    <w:rsid w:val="00CE5B69"/>
    <w:rsid w:val="00CE6031"/>
    <w:rsid w:val="00CE60AE"/>
    <w:rsid w:val="00CE60CD"/>
    <w:rsid w:val="00CE635B"/>
    <w:rsid w:val="00CE6527"/>
    <w:rsid w:val="00CE659C"/>
    <w:rsid w:val="00CE65D7"/>
    <w:rsid w:val="00CE6BCE"/>
    <w:rsid w:val="00CE6C06"/>
    <w:rsid w:val="00CE6DB7"/>
    <w:rsid w:val="00CE6F13"/>
    <w:rsid w:val="00CE6FE1"/>
    <w:rsid w:val="00CE7117"/>
    <w:rsid w:val="00CE7491"/>
    <w:rsid w:val="00CE7751"/>
    <w:rsid w:val="00CE7A30"/>
    <w:rsid w:val="00CE7B70"/>
    <w:rsid w:val="00CE7C1B"/>
    <w:rsid w:val="00CE7D9D"/>
    <w:rsid w:val="00CF01C2"/>
    <w:rsid w:val="00CF0230"/>
    <w:rsid w:val="00CF02DE"/>
    <w:rsid w:val="00CF0388"/>
    <w:rsid w:val="00CF03C9"/>
    <w:rsid w:val="00CF0795"/>
    <w:rsid w:val="00CF0C5A"/>
    <w:rsid w:val="00CF0FD7"/>
    <w:rsid w:val="00CF1073"/>
    <w:rsid w:val="00CF11E7"/>
    <w:rsid w:val="00CF12FF"/>
    <w:rsid w:val="00CF1332"/>
    <w:rsid w:val="00CF164E"/>
    <w:rsid w:val="00CF17A5"/>
    <w:rsid w:val="00CF17A9"/>
    <w:rsid w:val="00CF1BE8"/>
    <w:rsid w:val="00CF1E49"/>
    <w:rsid w:val="00CF1FAB"/>
    <w:rsid w:val="00CF1FD5"/>
    <w:rsid w:val="00CF2044"/>
    <w:rsid w:val="00CF205D"/>
    <w:rsid w:val="00CF214A"/>
    <w:rsid w:val="00CF2154"/>
    <w:rsid w:val="00CF22BB"/>
    <w:rsid w:val="00CF231D"/>
    <w:rsid w:val="00CF28E7"/>
    <w:rsid w:val="00CF2933"/>
    <w:rsid w:val="00CF2D71"/>
    <w:rsid w:val="00CF3097"/>
    <w:rsid w:val="00CF320E"/>
    <w:rsid w:val="00CF347E"/>
    <w:rsid w:val="00CF3502"/>
    <w:rsid w:val="00CF3727"/>
    <w:rsid w:val="00CF37F1"/>
    <w:rsid w:val="00CF3990"/>
    <w:rsid w:val="00CF4375"/>
    <w:rsid w:val="00CF4594"/>
    <w:rsid w:val="00CF462F"/>
    <w:rsid w:val="00CF4706"/>
    <w:rsid w:val="00CF4758"/>
    <w:rsid w:val="00CF4B68"/>
    <w:rsid w:val="00CF4D10"/>
    <w:rsid w:val="00CF4D31"/>
    <w:rsid w:val="00CF4DA6"/>
    <w:rsid w:val="00CF4EB0"/>
    <w:rsid w:val="00CF51EE"/>
    <w:rsid w:val="00CF541F"/>
    <w:rsid w:val="00CF57B1"/>
    <w:rsid w:val="00CF5D13"/>
    <w:rsid w:val="00CF5FC8"/>
    <w:rsid w:val="00CF6017"/>
    <w:rsid w:val="00CF6295"/>
    <w:rsid w:val="00CF6557"/>
    <w:rsid w:val="00CF67BE"/>
    <w:rsid w:val="00CF6852"/>
    <w:rsid w:val="00CF68C1"/>
    <w:rsid w:val="00CF697D"/>
    <w:rsid w:val="00CF6BC3"/>
    <w:rsid w:val="00CF6DC9"/>
    <w:rsid w:val="00CF702C"/>
    <w:rsid w:val="00CF7260"/>
    <w:rsid w:val="00CF7309"/>
    <w:rsid w:val="00CF73E8"/>
    <w:rsid w:val="00CF75F6"/>
    <w:rsid w:val="00CF7EAE"/>
    <w:rsid w:val="00CF7EBC"/>
    <w:rsid w:val="00D004B6"/>
    <w:rsid w:val="00D0083E"/>
    <w:rsid w:val="00D00DEC"/>
    <w:rsid w:val="00D01484"/>
    <w:rsid w:val="00D01A65"/>
    <w:rsid w:val="00D01AEF"/>
    <w:rsid w:val="00D01B5F"/>
    <w:rsid w:val="00D01CE9"/>
    <w:rsid w:val="00D025C6"/>
    <w:rsid w:val="00D026BD"/>
    <w:rsid w:val="00D02A06"/>
    <w:rsid w:val="00D02A64"/>
    <w:rsid w:val="00D02AC5"/>
    <w:rsid w:val="00D02D19"/>
    <w:rsid w:val="00D030A3"/>
    <w:rsid w:val="00D03214"/>
    <w:rsid w:val="00D03249"/>
    <w:rsid w:val="00D03276"/>
    <w:rsid w:val="00D03407"/>
    <w:rsid w:val="00D0344B"/>
    <w:rsid w:val="00D03493"/>
    <w:rsid w:val="00D0349A"/>
    <w:rsid w:val="00D03521"/>
    <w:rsid w:val="00D036C9"/>
    <w:rsid w:val="00D0372B"/>
    <w:rsid w:val="00D038E3"/>
    <w:rsid w:val="00D03BBA"/>
    <w:rsid w:val="00D03CA9"/>
    <w:rsid w:val="00D03CF0"/>
    <w:rsid w:val="00D03F43"/>
    <w:rsid w:val="00D03FFA"/>
    <w:rsid w:val="00D04267"/>
    <w:rsid w:val="00D042BA"/>
    <w:rsid w:val="00D04418"/>
    <w:rsid w:val="00D04915"/>
    <w:rsid w:val="00D04CC7"/>
    <w:rsid w:val="00D04DE7"/>
    <w:rsid w:val="00D051D3"/>
    <w:rsid w:val="00D05784"/>
    <w:rsid w:val="00D05A9B"/>
    <w:rsid w:val="00D05AE1"/>
    <w:rsid w:val="00D05D6C"/>
    <w:rsid w:val="00D062F0"/>
    <w:rsid w:val="00D0632E"/>
    <w:rsid w:val="00D06693"/>
    <w:rsid w:val="00D066EA"/>
    <w:rsid w:val="00D06711"/>
    <w:rsid w:val="00D067C7"/>
    <w:rsid w:val="00D06A8E"/>
    <w:rsid w:val="00D06C93"/>
    <w:rsid w:val="00D07166"/>
    <w:rsid w:val="00D07463"/>
    <w:rsid w:val="00D0754A"/>
    <w:rsid w:val="00D078E9"/>
    <w:rsid w:val="00D07970"/>
    <w:rsid w:val="00D079A6"/>
    <w:rsid w:val="00D07A8C"/>
    <w:rsid w:val="00D07B9D"/>
    <w:rsid w:val="00D07C89"/>
    <w:rsid w:val="00D07CA8"/>
    <w:rsid w:val="00D07ED6"/>
    <w:rsid w:val="00D101B1"/>
    <w:rsid w:val="00D10210"/>
    <w:rsid w:val="00D1039F"/>
    <w:rsid w:val="00D103D4"/>
    <w:rsid w:val="00D10570"/>
    <w:rsid w:val="00D105E9"/>
    <w:rsid w:val="00D10605"/>
    <w:rsid w:val="00D108F1"/>
    <w:rsid w:val="00D10B8C"/>
    <w:rsid w:val="00D10ECC"/>
    <w:rsid w:val="00D1114D"/>
    <w:rsid w:val="00D11161"/>
    <w:rsid w:val="00D11221"/>
    <w:rsid w:val="00D112CA"/>
    <w:rsid w:val="00D117F6"/>
    <w:rsid w:val="00D11935"/>
    <w:rsid w:val="00D11C99"/>
    <w:rsid w:val="00D11D2E"/>
    <w:rsid w:val="00D12423"/>
    <w:rsid w:val="00D12587"/>
    <w:rsid w:val="00D12944"/>
    <w:rsid w:val="00D12B25"/>
    <w:rsid w:val="00D12B7E"/>
    <w:rsid w:val="00D12BCA"/>
    <w:rsid w:val="00D12BDF"/>
    <w:rsid w:val="00D12DA5"/>
    <w:rsid w:val="00D136FE"/>
    <w:rsid w:val="00D139BD"/>
    <w:rsid w:val="00D13AEC"/>
    <w:rsid w:val="00D13CA3"/>
    <w:rsid w:val="00D13D2C"/>
    <w:rsid w:val="00D13D79"/>
    <w:rsid w:val="00D13E5E"/>
    <w:rsid w:val="00D13EC7"/>
    <w:rsid w:val="00D13EDD"/>
    <w:rsid w:val="00D1451F"/>
    <w:rsid w:val="00D147E7"/>
    <w:rsid w:val="00D14810"/>
    <w:rsid w:val="00D14826"/>
    <w:rsid w:val="00D14BC3"/>
    <w:rsid w:val="00D14D09"/>
    <w:rsid w:val="00D14DF4"/>
    <w:rsid w:val="00D14E78"/>
    <w:rsid w:val="00D14FDA"/>
    <w:rsid w:val="00D1515D"/>
    <w:rsid w:val="00D15290"/>
    <w:rsid w:val="00D1549C"/>
    <w:rsid w:val="00D15938"/>
    <w:rsid w:val="00D15BB3"/>
    <w:rsid w:val="00D15C5E"/>
    <w:rsid w:val="00D15D77"/>
    <w:rsid w:val="00D15F2F"/>
    <w:rsid w:val="00D15FF7"/>
    <w:rsid w:val="00D16115"/>
    <w:rsid w:val="00D16142"/>
    <w:rsid w:val="00D161E2"/>
    <w:rsid w:val="00D1626F"/>
    <w:rsid w:val="00D165B9"/>
    <w:rsid w:val="00D1672A"/>
    <w:rsid w:val="00D16A6F"/>
    <w:rsid w:val="00D16B45"/>
    <w:rsid w:val="00D17009"/>
    <w:rsid w:val="00D1736A"/>
    <w:rsid w:val="00D1760C"/>
    <w:rsid w:val="00D178CF"/>
    <w:rsid w:val="00D178D2"/>
    <w:rsid w:val="00D17C5F"/>
    <w:rsid w:val="00D17EA3"/>
    <w:rsid w:val="00D20068"/>
    <w:rsid w:val="00D20279"/>
    <w:rsid w:val="00D20368"/>
    <w:rsid w:val="00D20582"/>
    <w:rsid w:val="00D2070A"/>
    <w:rsid w:val="00D207A5"/>
    <w:rsid w:val="00D207B2"/>
    <w:rsid w:val="00D2084B"/>
    <w:rsid w:val="00D2085A"/>
    <w:rsid w:val="00D2091F"/>
    <w:rsid w:val="00D20CFA"/>
    <w:rsid w:val="00D20F03"/>
    <w:rsid w:val="00D21642"/>
    <w:rsid w:val="00D21BD0"/>
    <w:rsid w:val="00D21EB2"/>
    <w:rsid w:val="00D21F65"/>
    <w:rsid w:val="00D22460"/>
    <w:rsid w:val="00D22662"/>
    <w:rsid w:val="00D22998"/>
    <w:rsid w:val="00D229EC"/>
    <w:rsid w:val="00D22B8C"/>
    <w:rsid w:val="00D22E13"/>
    <w:rsid w:val="00D22F66"/>
    <w:rsid w:val="00D23101"/>
    <w:rsid w:val="00D23222"/>
    <w:rsid w:val="00D232BF"/>
    <w:rsid w:val="00D233D3"/>
    <w:rsid w:val="00D2367C"/>
    <w:rsid w:val="00D23691"/>
    <w:rsid w:val="00D23744"/>
    <w:rsid w:val="00D23E67"/>
    <w:rsid w:val="00D23EF1"/>
    <w:rsid w:val="00D23F02"/>
    <w:rsid w:val="00D2414D"/>
    <w:rsid w:val="00D24311"/>
    <w:rsid w:val="00D2458B"/>
    <w:rsid w:val="00D247EA"/>
    <w:rsid w:val="00D24A1F"/>
    <w:rsid w:val="00D24C9F"/>
    <w:rsid w:val="00D25154"/>
    <w:rsid w:val="00D25172"/>
    <w:rsid w:val="00D2535A"/>
    <w:rsid w:val="00D25585"/>
    <w:rsid w:val="00D2587A"/>
    <w:rsid w:val="00D259F0"/>
    <w:rsid w:val="00D25B88"/>
    <w:rsid w:val="00D25D92"/>
    <w:rsid w:val="00D25F11"/>
    <w:rsid w:val="00D26148"/>
    <w:rsid w:val="00D264A5"/>
    <w:rsid w:val="00D2688E"/>
    <w:rsid w:val="00D268AE"/>
    <w:rsid w:val="00D26E24"/>
    <w:rsid w:val="00D26E6A"/>
    <w:rsid w:val="00D27326"/>
    <w:rsid w:val="00D2756D"/>
    <w:rsid w:val="00D27885"/>
    <w:rsid w:val="00D27BB2"/>
    <w:rsid w:val="00D27BE2"/>
    <w:rsid w:val="00D27EA4"/>
    <w:rsid w:val="00D30230"/>
    <w:rsid w:val="00D304A1"/>
    <w:rsid w:val="00D305E9"/>
    <w:rsid w:val="00D307CF"/>
    <w:rsid w:val="00D309B2"/>
    <w:rsid w:val="00D3146A"/>
    <w:rsid w:val="00D31554"/>
    <w:rsid w:val="00D3175B"/>
    <w:rsid w:val="00D31811"/>
    <w:rsid w:val="00D31FA2"/>
    <w:rsid w:val="00D33365"/>
    <w:rsid w:val="00D33739"/>
    <w:rsid w:val="00D34014"/>
    <w:rsid w:val="00D34018"/>
    <w:rsid w:val="00D3410E"/>
    <w:rsid w:val="00D3423E"/>
    <w:rsid w:val="00D34708"/>
    <w:rsid w:val="00D34885"/>
    <w:rsid w:val="00D3496D"/>
    <w:rsid w:val="00D34B01"/>
    <w:rsid w:val="00D34C97"/>
    <w:rsid w:val="00D353D0"/>
    <w:rsid w:val="00D35439"/>
    <w:rsid w:val="00D3555A"/>
    <w:rsid w:val="00D35D3E"/>
    <w:rsid w:val="00D36038"/>
    <w:rsid w:val="00D3603A"/>
    <w:rsid w:val="00D36244"/>
    <w:rsid w:val="00D363B9"/>
    <w:rsid w:val="00D366EF"/>
    <w:rsid w:val="00D36737"/>
    <w:rsid w:val="00D36955"/>
    <w:rsid w:val="00D36C35"/>
    <w:rsid w:val="00D36E54"/>
    <w:rsid w:val="00D36E7F"/>
    <w:rsid w:val="00D36EFD"/>
    <w:rsid w:val="00D37013"/>
    <w:rsid w:val="00D37045"/>
    <w:rsid w:val="00D372D3"/>
    <w:rsid w:val="00D3783F"/>
    <w:rsid w:val="00D37938"/>
    <w:rsid w:val="00D379A9"/>
    <w:rsid w:val="00D37A83"/>
    <w:rsid w:val="00D37AB4"/>
    <w:rsid w:val="00D37C40"/>
    <w:rsid w:val="00D37ED5"/>
    <w:rsid w:val="00D4071A"/>
    <w:rsid w:val="00D40722"/>
    <w:rsid w:val="00D4075C"/>
    <w:rsid w:val="00D40E79"/>
    <w:rsid w:val="00D40F68"/>
    <w:rsid w:val="00D4111E"/>
    <w:rsid w:val="00D411A7"/>
    <w:rsid w:val="00D417EA"/>
    <w:rsid w:val="00D4186E"/>
    <w:rsid w:val="00D41AC2"/>
    <w:rsid w:val="00D41E23"/>
    <w:rsid w:val="00D41EA0"/>
    <w:rsid w:val="00D424F8"/>
    <w:rsid w:val="00D4250D"/>
    <w:rsid w:val="00D4347E"/>
    <w:rsid w:val="00D4357B"/>
    <w:rsid w:val="00D43C3B"/>
    <w:rsid w:val="00D43EEC"/>
    <w:rsid w:val="00D44328"/>
    <w:rsid w:val="00D44447"/>
    <w:rsid w:val="00D4452B"/>
    <w:rsid w:val="00D447F6"/>
    <w:rsid w:val="00D44A05"/>
    <w:rsid w:val="00D44A40"/>
    <w:rsid w:val="00D44C20"/>
    <w:rsid w:val="00D44D77"/>
    <w:rsid w:val="00D44ED1"/>
    <w:rsid w:val="00D44F4A"/>
    <w:rsid w:val="00D44F91"/>
    <w:rsid w:val="00D44FF1"/>
    <w:rsid w:val="00D45094"/>
    <w:rsid w:val="00D4519C"/>
    <w:rsid w:val="00D45302"/>
    <w:rsid w:val="00D45446"/>
    <w:rsid w:val="00D45470"/>
    <w:rsid w:val="00D45574"/>
    <w:rsid w:val="00D4562C"/>
    <w:rsid w:val="00D456F8"/>
    <w:rsid w:val="00D45897"/>
    <w:rsid w:val="00D45C0F"/>
    <w:rsid w:val="00D45FF8"/>
    <w:rsid w:val="00D46362"/>
    <w:rsid w:val="00D4651E"/>
    <w:rsid w:val="00D46856"/>
    <w:rsid w:val="00D468F5"/>
    <w:rsid w:val="00D4697D"/>
    <w:rsid w:val="00D46FEA"/>
    <w:rsid w:val="00D47249"/>
    <w:rsid w:val="00D47379"/>
    <w:rsid w:val="00D47937"/>
    <w:rsid w:val="00D47C0B"/>
    <w:rsid w:val="00D47E62"/>
    <w:rsid w:val="00D47F51"/>
    <w:rsid w:val="00D502BD"/>
    <w:rsid w:val="00D505F0"/>
    <w:rsid w:val="00D506C0"/>
    <w:rsid w:val="00D506DC"/>
    <w:rsid w:val="00D50C93"/>
    <w:rsid w:val="00D50CC9"/>
    <w:rsid w:val="00D50E15"/>
    <w:rsid w:val="00D50E97"/>
    <w:rsid w:val="00D51421"/>
    <w:rsid w:val="00D51664"/>
    <w:rsid w:val="00D51745"/>
    <w:rsid w:val="00D518AD"/>
    <w:rsid w:val="00D51F0E"/>
    <w:rsid w:val="00D5230A"/>
    <w:rsid w:val="00D52467"/>
    <w:rsid w:val="00D52478"/>
    <w:rsid w:val="00D526AC"/>
    <w:rsid w:val="00D52969"/>
    <w:rsid w:val="00D52B12"/>
    <w:rsid w:val="00D52F94"/>
    <w:rsid w:val="00D53631"/>
    <w:rsid w:val="00D53765"/>
    <w:rsid w:val="00D53819"/>
    <w:rsid w:val="00D53A57"/>
    <w:rsid w:val="00D53B18"/>
    <w:rsid w:val="00D53E97"/>
    <w:rsid w:val="00D5429D"/>
    <w:rsid w:val="00D543A6"/>
    <w:rsid w:val="00D5468E"/>
    <w:rsid w:val="00D54847"/>
    <w:rsid w:val="00D54A7B"/>
    <w:rsid w:val="00D54BED"/>
    <w:rsid w:val="00D54E17"/>
    <w:rsid w:val="00D54E98"/>
    <w:rsid w:val="00D5539E"/>
    <w:rsid w:val="00D55496"/>
    <w:rsid w:val="00D5549F"/>
    <w:rsid w:val="00D55544"/>
    <w:rsid w:val="00D5578C"/>
    <w:rsid w:val="00D55A16"/>
    <w:rsid w:val="00D55D20"/>
    <w:rsid w:val="00D56750"/>
    <w:rsid w:val="00D56823"/>
    <w:rsid w:val="00D56C31"/>
    <w:rsid w:val="00D56C53"/>
    <w:rsid w:val="00D574B1"/>
    <w:rsid w:val="00D574EE"/>
    <w:rsid w:val="00D574FF"/>
    <w:rsid w:val="00D5766A"/>
    <w:rsid w:val="00D60155"/>
    <w:rsid w:val="00D6043A"/>
    <w:rsid w:val="00D60756"/>
    <w:rsid w:val="00D607DE"/>
    <w:rsid w:val="00D60B09"/>
    <w:rsid w:val="00D60C7A"/>
    <w:rsid w:val="00D60F32"/>
    <w:rsid w:val="00D60F94"/>
    <w:rsid w:val="00D61164"/>
    <w:rsid w:val="00D614ED"/>
    <w:rsid w:val="00D61664"/>
    <w:rsid w:val="00D61DAF"/>
    <w:rsid w:val="00D61EA8"/>
    <w:rsid w:val="00D61F17"/>
    <w:rsid w:val="00D6210C"/>
    <w:rsid w:val="00D621F0"/>
    <w:rsid w:val="00D622FD"/>
    <w:rsid w:val="00D623AD"/>
    <w:rsid w:val="00D625BE"/>
    <w:rsid w:val="00D62642"/>
    <w:rsid w:val="00D6299A"/>
    <w:rsid w:val="00D62AB5"/>
    <w:rsid w:val="00D62BB9"/>
    <w:rsid w:val="00D62BBE"/>
    <w:rsid w:val="00D62CAE"/>
    <w:rsid w:val="00D62FCD"/>
    <w:rsid w:val="00D63612"/>
    <w:rsid w:val="00D63BEA"/>
    <w:rsid w:val="00D63EBB"/>
    <w:rsid w:val="00D6403B"/>
    <w:rsid w:val="00D6409B"/>
    <w:rsid w:val="00D642BA"/>
    <w:rsid w:val="00D6439F"/>
    <w:rsid w:val="00D64402"/>
    <w:rsid w:val="00D644EC"/>
    <w:rsid w:val="00D64951"/>
    <w:rsid w:val="00D64AD5"/>
    <w:rsid w:val="00D64D75"/>
    <w:rsid w:val="00D65023"/>
    <w:rsid w:val="00D653CE"/>
    <w:rsid w:val="00D65584"/>
    <w:rsid w:val="00D65826"/>
    <w:rsid w:val="00D65922"/>
    <w:rsid w:val="00D65A22"/>
    <w:rsid w:val="00D65AA9"/>
    <w:rsid w:val="00D65D2C"/>
    <w:rsid w:val="00D65E36"/>
    <w:rsid w:val="00D65E87"/>
    <w:rsid w:val="00D66093"/>
    <w:rsid w:val="00D6641A"/>
    <w:rsid w:val="00D668C4"/>
    <w:rsid w:val="00D66A0D"/>
    <w:rsid w:val="00D66DAF"/>
    <w:rsid w:val="00D66E2C"/>
    <w:rsid w:val="00D66EF8"/>
    <w:rsid w:val="00D67224"/>
    <w:rsid w:val="00D676FB"/>
    <w:rsid w:val="00D6771C"/>
    <w:rsid w:val="00D67725"/>
    <w:rsid w:val="00D6777F"/>
    <w:rsid w:val="00D700E9"/>
    <w:rsid w:val="00D700EB"/>
    <w:rsid w:val="00D70382"/>
    <w:rsid w:val="00D704E2"/>
    <w:rsid w:val="00D7055A"/>
    <w:rsid w:val="00D70606"/>
    <w:rsid w:val="00D70724"/>
    <w:rsid w:val="00D709C6"/>
    <w:rsid w:val="00D709FE"/>
    <w:rsid w:val="00D70A2F"/>
    <w:rsid w:val="00D70A5B"/>
    <w:rsid w:val="00D70F9B"/>
    <w:rsid w:val="00D71555"/>
    <w:rsid w:val="00D718E1"/>
    <w:rsid w:val="00D71D18"/>
    <w:rsid w:val="00D71F47"/>
    <w:rsid w:val="00D720C1"/>
    <w:rsid w:val="00D72207"/>
    <w:rsid w:val="00D72275"/>
    <w:rsid w:val="00D72489"/>
    <w:rsid w:val="00D728C9"/>
    <w:rsid w:val="00D72BD7"/>
    <w:rsid w:val="00D72C36"/>
    <w:rsid w:val="00D72F92"/>
    <w:rsid w:val="00D731FC"/>
    <w:rsid w:val="00D73808"/>
    <w:rsid w:val="00D738C4"/>
    <w:rsid w:val="00D73BDC"/>
    <w:rsid w:val="00D73C67"/>
    <w:rsid w:val="00D73E5A"/>
    <w:rsid w:val="00D744DB"/>
    <w:rsid w:val="00D74978"/>
    <w:rsid w:val="00D74F22"/>
    <w:rsid w:val="00D74F52"/>
    <w:rsid w:val="00D75121"/>
    <w:rsid w:val="00D751D0"/>
    <w:rsid w:val="00D75211"/>
    <w:rsid w:val="00D755FD"/>
    <w:rsid w:val="00D760C1"/>
    <w:rsid w:val="00D7637A"/>
    <w:rsid w:val="00D764F1"/>
    <w:rsid w:val="00D76888"/>
    <w:rsid w:val="00D76A74"/>
    <w:rsid w:val="00D76C17"/>
    <w:rsid w:val="00D76CD0"/>
    <w:rsid w:val="00D76DF8"/>
    <w:rsid w:val="00D77199"/>
    <w:rsid w:val="00D77301"/>
    <w:rsid w:val="00D773B5"/>
    <w:rsid w:val="00D77B01"/>
    <w:rsid w:val="00D77BBC"/>
    <w:rsid w:val="00D77BF7"/>
    <w:rsid w:val="00D77C2E"/>
    <w:rsid w:val="00D77DD4"/>
    <w:rsid w:val="00D77F36"/>
    <w:rsid w:val="00D806FB"/>
    <w:rsid w:val="00D808B8"/>
    <w:rsid w:val="00D80CE1"/>
    <w:rsid w:val="00D81083"/>
    <w:rsid w:val="00D81BB1"/>
    <w:rsid w:val="00D81C7D"/>
    <w:rsid w:val="00D81F73"/>
    <w:rsid w:val="00D82283"/>
    <w:rsid w:val="00D82D93"/>
    <w:rsid w:val="00D82F60"/>
    <w:rsid w:val="00D8343E"/>
    <w:rsid w:val="00D83C3E"/>
    <w:rsid w:val="00D84328"/>
    <w:rsid w:val="00D84A8D"/>
    <w:rsid w:val="00D84C0C"/>
    <w:rsid w:val="00D84C70"/>
    <w:rsid w:val="00D84CA0"/>
    <w:rsid w:val="00D84D36"/>
    <w:rsid w:val="00D84E98"/>
    <w:rsid w:val="00D85087"/>
    <w:rsid w:val="00D85779"/>
    <w:rsid w:val="00D859E7"/>
    <w:rsid w:val="00D85A39"/>
    <w:rsid w:val="00D85AC9"/>
    <w:rsid w:val="00D85E91"/>
    <w:rsid w:val="00D85FF8"/>
    <w:rsid w:val="00D86014"/>
    <w:rsid w:val="00D86312"/>
    <w:rsid w:val="00D86411"/>
    <w:rsid w:val="00D864B9"/>
    <w:rsid w:val="00D86627"/>
    <w:rsid w:val="00D86780"/>
    <w:rsid w:val="00D8693A"/>
    <w:rsid w:val="00D869CA"/>
    <w:rsid w:val="00D87241"/>
    <w:rsid w:val="00D8740B"/>
    <w:rsid w:val="00D877B1"/>
    <w:rsid w:val="00D8795D"/>
    <w:rsid w:val="00D87E99"/>
    <w:rsid w:val="00D9017A"/>
    <w:rsid w:val="00D90A22"/>
    <w:rsid w:val="00D90B4D"/>
    <w:rsid w:val="00D90E88"/>
    <w:rsid w:val="00D91A40"/>
    <w:rsid w:val="00D91B5B"/>
    <w:rsid w:val="00D91B9C"/>
    <w:rsid w:val="00D91C5F"/>
    <w:rsid w:val="00D91E34"/>
    <w:rsid w:val="00D92104"/>
    <w:rsid w:val="00D922CD"/>
    <w:rsid w:val="00D92C9F"/>
    <w:rsid w:val="00D92FCD"/>
    <w:rsid w:val="00D9332E"/>
    <w:rsid w:val="00D9338D"/>
    <w:rsid w:val="00D935DF"/>
    <w:rsid w:val="00D93781"/>
    <w:rsid w:val="00D937F2"/>
    <w:rsid w:val="00D93834"/>
    <w:rsid w:val="00D9383A"/>
    <w:rsid w:val="00D93871"/>
    <w:rsid w:val="00D9393B"/>
    <w:rsid w:val="00D93A83"/>
    <w:rsid w:val="00D93D71"/>
    <w:rsid w:val="00D93E29"/>
    <w:rsid w:val="00D9404F"/>
    <w:rsid w:val="00D949E0"/>
    <w:rsid w:val="00D94E3A"/>
    <w:rsid w:val="00D953A9"/>
    <w:rsid w:val="00D954B2"/>
    <w:rsid w:val="00D9558D"/>
    <w:rsid w:val="00D9664D"/>
    <w:rsid w:val="00D96930"/>
    <w:rsid w:val="00D96A43"/>
    <w:rsid w:val="00D96B77"/>
    <w:rsid w:val="00D96D77"/>
    <w:rsid w:val="00D96E63"/>
    <w:rsid w:val="00D96EC4"/>
    <w:rsid w:val="00D96EE6"/>
    <w:rsid w:val="00D96F18"/>
    <w:rsid w:val="00D9702B"/>
    <w:rsid w:val="00D97081"/>
    <w:rsid w:val="00D972C9"/>
    <w:rsid w:val="00D972EF"/>
    <w:rsid w:val="00D97548"/>
    <w:rsid w:val="00D97DE3"/>
    <w:rsid w:val="00D97E0B"/>
    <w:rsid w:val="00D97F0B"/>
    <w:rsid w:val="00DA02C6"/>
    <w:rsid w:val="00DA0350"/>
    <w:rsid w:val="00DA059E"/>
    <w:rsid w:val="00DA06C1"/>
    <w:rsid w:val="00DA14AF"/>
    <w:rsid w:val="00DA18B4"/>
    <w:rsid w:val="00DA1B7D"/>
    <w:rsid w:val="00DA1FCA"/>
    <w:rsid w:val="00DA2334"/>
    <w:rsid w:val="00DA2358"/>
    <w:rsid w:val="00DA24EF"/>
    <w:rsid w:val="00DA2700"/>
    <w:rsid w:val="00DA28E1"/>
    <w:rsid w:val="00DA2AB9"/>
    <w:rsid w:val="00DA2BBE"/>
    <w:rsid w:val="00DA2CD8"/>
    <w:rsid w:val="00DA3127"/>
    <w:rsid w:val="00DA3366"/>
    <w:rsid w:val="00DA347D"/>
    <w:rsid w:val="00DA3886"/>
    <w:rsid w:val="00DA38C1"/>
    <w:rsid w:val="00DA3A86"/>
    <w:rsid w:val="00DA3DFB"/>
    <w:rsid w:val="00DA3FFD"/>
    <w:rsid w:val="00DA41ED"/>
    <w:rsid w:val="00DA4263"/>
    <w:rsid w:val="00DA4566"/>
    <w:rsid w:val="00DA4716"/>
    <w:rsid w:val="00DA488C"/>
    <w:rsid w:val="00DA4989"/>
    <w:rsid w:val="00DA4B4B"/>
    <w:rsid w:val="00DA4CEA"/>
    <w:rsid w:val="00DA4EB0"/>
    <w:rsid w:val="00DA4FBA"/>
    <w:rsid w:val="00DA5841"/>
    <w:rsid w:val="00DA5B69"/>
    <w:rsid w:val="00DA5EBF"/>
    <w:rsid w:val="00DA5ED8"/>
    <w:rsid w:val="00DA5FB0"/>
    <w:rsid w:val="00DA6041"/>
    <w:rsid w:val="00DA64E5"/>
    <w:rsid w:val="00DA650E"/>
    <w:rsid w:val="00DA664D"/>
    <w:rsid w:val="00DA6709"/>
    <w:rsid w:val="00DA6864"/>
    <w:rsid w:val="00DA68FD"/>
    <w:rsid w:val="00DA6BC1"/>
    <w:rsid w:val="00DA6BEC"/>
    <w:rsid w:val="00DA76C6"/>
    <w:rsid w:val="00DA770C"/>
    <w:rsid w:val="00DA770F"/>
    <w:rsid w:val="00DA79AA"/>
    <w:rsid w:val="00DA79C3"/>
    <w:rsid w:val="00DA7C1E"/>
    <w:rsid w:val="00DA7C6F"/>
    <w:rsid w:val="00DA7D02"/>
    <w:rsid w:val="00DB011E"/>
    <w:rsid w:val="00DB01F1"/>
    <w:rsid w:val="00DB02D5"/>
    <w:rsid w:val="00DB0499"/>
    <w:rsid w:val="00DB0576"/>
    <w:rsid w:val="00DB069B"/>
    <w:rsid w:val="00DB088E"/>
    <w:rsid w:val="00DB0A03"/>
    <w:rsid w:val="00DB0B3A"/>
    <w:rsid w:val="00DB0E20"/>
    <w:rsid w:val="00DB13FE"/>
    <w:rsid w:val="00DB1424"/>
    <w:rsid w:val="00DB15F8"/>
    <w:rsid w:val="00DB185E"/>
    <w:rsid w:val="00DB1870"/>
    <w:rsid w:val="00DB18F0"/>
    <w:rsid w:val="00DB1A77"/>
    <w:rsid w:val="00DB20AC"/>
    <w:rsid w:val="00DB2228"/>
    <w:rsid w:val="00DB223C"/>
    <w:rsid w:val="00DB2525"/>
    <w:rsid w:val="00DB26F0"/>
    <w:rsid w:val="00DB2899"/>
    <w:rsid w:val="00DB2B22"/>
    <w:rsid w:val="00DB3591"/>
    <w:rsid w:val="00DB3EF4"/>
    <w:rsid w:val="00DB3F31"/>
    <w:rsid w:val="00DB4C38"/>
    <w:rsid w:val="00DB4ED5"/>
    <w:rsid w:val="00DB5068"/>
    <w:rsid w:val="00DB5138"/>
    <w:rsid w:val="00DB5409"/>
    <w:rsid w:val="00DB54FA"/>
    <w:rsid w:val="00DB5592"/>
    <w:rsid w:val="00DB55E9"/>
    <w:rsid w:val="00DB59ED"/>
    <w:rsid w:val="00DB5F32"/>
    <w:rsid w:val="00DB6071"/>
    <w:rsid w:val="00DB6086"/>
    <w:rsid w:val="00DB66AD"/>
    <w:rsid w:val="00DB6813"/>
    <w:rsid w:val="00DB6C2D"/>
    <w:rsid w:val="00DB6DC8"/>
    <w:rsid w:val="00DB7520"/>
    <w:rsid w:val="00DB78FD"/>
    <w:rsid w:val="00DB7906"/>
    <w:rsid w:val="00DB7AFB"/>
    <w:rsid w:val="00DB7B4C"/>
    <w:rsid w:val="00DB7B74"/>
    <w:rsid w:val="00DB7D7E"/>
    <w:rsid w:val="00DB7E17"/>
    <w:rsid w:val="00DC0161"/>
    <w:rsid w:val="00DC0237"/>
    <w:rsid w:val="00DC033E"/>
    <w:rsid w:val="00DC0A2B"/>
    <w:rsid w:val="00DC0BBB"/>
    <w:rsid w:val="00DC0FAB"/>
    <w:rsid w:val="00DC13BE"/>
    <w:rsid w:val="00DC13CF"/>
    <w:rsid w:val="00DC1478"/>
    <w:rsid w:val="00DC1655"/>
    <w:rsid w:val="00DC1A5B"/>
    <w:rsid w:val="00DC1C1B"/>
    <w:rsid w:val="00DC1C7A"/>
    <w:rsid w:val="00DC205D"/>
    <w:rsid w:val="00DC2086"/>
    <w:rsid w:val="00DC20E6"/>
    <w:rsid w:val="00DC2110"/>
    <w:rsid w:val="00DC233E"/>
    <w:rsid w:val="00DC2421"/>
    <w:rsid w:val="00DC2A30"/>
    <w:rsid w:val="00DC2AE0"/>
    <w:rsid w:val="00DC2C98"/>
    <w:rsid w:val="00DC2E26"/>
    <w:rsid w:val="00DC3028"/>
    <w:rsid w:val="00DC30BD"/>
    <w:rsid w:val="00DC3292"/>
    <w:rsid w:val="00DC3391"/>
    <w:rsid w:val="00DC37A3"/>
    <w:rsid w:val="00DC389F"/>
    <w:rsid w:val="00DC3B34"/>
    <w:rsid w:val="00DC3B55"/>
    <w:rsid w:val="00DC3D39"/>
    <w:rsid w:val="00DC3FD6"/>
    <w:rsid w:val="00DC411D"/>
    <w:rsid w:val="00DC463F"/>
    <w:rsid w:val="00DC485F"/>
    <w:rsid w:val="00DC4C5A"/>
    <w:rsid w:val="00DC4C68"/>
    <w:rsid w:val="00DC4DCE"/>
    <w:rsid w:val="00DC5237"/>
    <w:rsid w:val="00DC55D0"/>
    <w:rsid w:val="00DC5885"/>
    <w:rsid w:val="00DC59A3"/>
    <w:rsid w:val="00DC5EF3"/>
    <w:rsid w:val="00DC60D9"/>
    <w:rsid w:val="00DC6E6F"/>
    <w:rsid w:val="00DC6EAB"/>
    <w:rsid w:val="00DC6EED"/>
    <w:rsid w:val="00DC6FF0"/>
    <w:rsid w:val="00DC7244"/>
    <w:rsid w:val="00DC730D"/>
    <w:rsid w:val="00DC7507"/>
    <w:rsid w:val="00DC7563"/>
    <w:rsid w:val="00DC7889"/>
    <w:rsid w:val="00DC7B75"/>
    <w:rsid w:val="00DC7E07"/>
    <w:rsid w:val="00DC7F25"/>
    <w:rsid w:val="00DC7F3F"/>
    <w:rsid w:val="00DD011B"/>
    <w:rsid w:val="00DD0203"/>
    <w:rsid w:val="00DD0222"/>
    <w:rsid w:val="00DD0449"/>
    <w:rsid w:val="00DD055D"/>
    <w:rsid w:val="00DD07BF"/>
    <w:rsid w:val="00DD0D9A"/>
    <w:rsid w:val="00DD10FD"/>
    <w:rsid w:val="00DD1441"/>
    <w:rsid w:val="00DD157F"/>
    <w:rsid w:val="00DD1692"/>
    <w:rsid w:val="00DD1829"/>
    <w:rsid w:val="00DD1ADB"/>
    <w:rsid w:val="00DD1E3E"/>
    <w:rsid w:val="00DD208F"/>
    <w:rsid w:val="00DD2102"/>
    <w:rsid w:val="00DD24CD"/>
    <w:rsid w:val="00DD2535"/>
    <w:rsid w:val="00DD264D"/>
    <w:rsid w:val="00DD2A09"/>
    <w:rsid w:val="00DD2D44"/>
    <w:rsid w:val="00DD2E85"/>
    <w:rsid w:val="00DD2F20"/>
    <w:rsid w:val="00DD2F99"/>
    <w:rsid w:val="00DD364C"/>
    <w:rsid w:val="00DD37C9"/>
    <w:rsid w:val="00DD39D9"/>
    <w:rsid w:val="00DD3F4D"/>
    <w:rsid w:val="00DD4750"/>
    <w:rsid w:val="00DD4769"/>
    <w:rsid w:val="00DD487A"/>
    <w:rsid w:val="00DD4977"/>
    <w:rsid w:val="00DD4D53"/>
    <w:rsid w:val="00DD4D5B"/>
    <w:rsid w:val="00DD51BC"/>
    <w:rsid w:val="00DD54FB"/>
    <w:rsid w:val="00DD5556"/>
    <w:rsid w:val="00DD555C"/>
    <w:rsid w:val="00DD5CAB"/>
    <w:rsid w:val="00DD5CBE"/>
    <w:rsid w:val="00DD5EE6"/>
    <w:rsid w:val="00DD6317"/>
    <w:rsid w:val="00DD6357"/>
    <w:rsid w:val="00DD63BD"/>
    <w:rsid w:val="00DD6633"/>
    <w:rsid w:val="00DD69D1"/>
    <w:rsid w:val="00DD6ABC"/>
    <w:rsid w:val="00DD6C26"/>
    <w:rsid w:val="00DD70F2"/>
    <w:rsid w:val="00DD7251"/>
    <w:rsid w:val="00DD7302"/>
    <w:rsid w:val="00DD74D9"/>
    <w:rsid w:val="00DD7545"/>
    <w:rsid w:val="00DD7729"/>
    <w:rsid w:val="00DD77C4"/>
    <w:rsid w:val="00DD7922"/>
    <w:rsid w:val="00DD7A0B"/>
    <w:rsid w:val="00DD7B21"/>
    <w:rsid w:val="00DD7CD1"/>
    <w:rsid w:val="00DD7F4D"/>
    <w:rsid w:val="00DE00EE"/>
    <w:rsid w:val="00DE039A"/>
    <w:rsid w:val="00DE09CB"/>
    <w:rsid w:val="00DE0BD7"/>
    <w:rsid w:val="00DE0EB4"/>
    <w:rsid w:val="00DE12A2"/>
    <w:rsid w:val="00DE12DF"/>
    <w:rsid w:val="00DE13FD"/>
    <w:rsid w:val="00DE1529"/>
    <w:rsid w:val="00DE1A09"/>
    <w:rsid w:val="00DE1ABA"/>
    <w:rsid w:val="00DE1B4B"/>
    <w:rsid w:val="00DE1D8F"/>
    <w:rsid w:val="00DE1F31"/>
    <w:rsid w:val="00DE2077"/>
    <w:rsid w:val="00DE20D2"/>
    <w:rsid w:val="00DE2229"/>
    <w:rsid w:val="00DE2324"/>
    <w:rsid w:val="00DE2378"/>
    <w:rsid w:val="00DE253A"/>
    <w:rsid w:val="00DE2823"/>
    <w:rsid w:val="00DE2874"/>
    <w:rsid w:val="00DE2B03"/>
    <w:rsid w:val="00DE2B8F"/>
    <w:rsid w:val="00DE344D"/>
    <w:rsid w:val="00DE396F"/>
    <w:rsid w:val="00DE39EE"/>
    <w:rsid w:val="00DE3E0D"/>
    <w:rsid w:val="00DE3FD2"/>
    <w:rsid w:val="00DE4084"/>
    <w:rsid w:val="00DE41B0"/>
    <w:rsid w:val="00DE4608"/>
    <w:rsid w:val="00DE4720"/>
    <w:rsid w:val="00DE4764"/>
    <w:rsid w:val="00DE4AA5"/>
    <w:rsid w:val="00DE4D34"/>
    <w:rsid w:val="00DE5055"/>
    <w:rsid w:val="00DE5239"/>
    <w:rsid w:val="00DE549B"/>
    <w:rsid w:val="00DE55E5"/>
    <w:rsid w:val="00DE577C"/>
    <w:rsid w:val="00DE581A"/>
    <w:rsid w:val="00DE5C2B"/>
    <w:rsid w:val="00DE5DE5"/>
    <w:rsid w:val="00DE5E2C"/>
    <w:rsid w:val="00DE60AC"/>
    <w:rsid w:val="00DE63FD"/>
    <w:rsid w:val="00DE6446"/>
    <w:rsid w:val="00DE6466"/>
    <w:rsid w:val="00DE65FF"/>
    <w:rsid w:val="00DE6722"/>
    <w:rsid w:val="00DE6738"/>
    <w:rsid w:val="00DE6756"/>
    <w:rsid w:val="00DE6834"/>
    <w:rsid w:val="00DE6981"/>
    <w:rsid w:val="00DE6C8A"/>
    <w:rsid w:val="00DE6CF5"/>
    <w:rsid w:val="00DE712A"/>
    <w:rsid w:val="00DE7660"/>
    <w:rsid w:val="00DE7769"/>
    <w:rsid w:val="00DE7795"/>
    <w:rsid w:val="00DE77E3"/>
    <w:rsid w:val="00DE7936"/>
    <w:rsid w:val="00DE7BC7"/>
    <w:rsid w:val="00DE7EDD"/>
    <w:rsid w:val="00DE7F7D"/>
    <w:rsid w:val="00DF004C"/>
    <w:rsid w:val="00DF0197"/>
    <w:rsid w:val="00DF072E"/>
    <w:rsid w:val="00DF158D"/>
    <w:rsid w:val="00DF1760"/>
    <w:rsid w:val="00DF17B0"/>
    <w:rsid w:val="00DF1BBD"/>
    <w:rsid w:val="00DF1D86"/>
    <w:rsid w:val="00DF2405"/>
    <w:rsid w:val="00DF2530"/>
    <w:rsid w:val="00DF2540"/>
    <w:rsid w:val="00DF263E"/>
    <w:rsid w:val="00DF26D1"/>
    <w:rsid w:val="00DF2A90"/>
    <w:rsid w:val="00DF2B53"/>
    <w:rsid w:val="00DF2B9A"/>
    <w:rsid w:val="00DF2C7F"/>
    <w:rsid w:val="00DF2CED"/>
    <w:rsid w:val="00DF2D31"/>
    <w:rsid w:val="00DF2DEE"/>
    <w:rsid w:val="00DF2EF2"/>
    <w:rsid w:val="00DF307B"/>
    <w:rsid w:val="00DF30AB"/>
    <w:rsid w:val="00DF3132"/>
    <w:rsid w:val="00DF3214"/>
    <w:rsid w:val="00DF358A"/>
    <w:rsid w:val="00DF3840"/>
    <w:rsid w:val="00DF389E"/>
    <w:rsid w:val="00DF3A5A"/>
    <w:rsid w:val="00DF3A76"/>
    <w:rsid w:val="00DF3B6C"/>
    <w:rsid w:val="00DF3FDD"/>
    <w:rsid w:val="00DF4972"/>
    <w:rsid w:val="00DF52EB"/>
    <w:rsid w:val="00DF52F3"/>
    <w:rsid w:val="00DF54AC"/>
    <w:rsid w:val="00DF5536"/>
    <w:rsid w:val="00DF560D"/>
    <w:rsid w:val="00DF5696"/>
    <w:rsid w:val="00DF5CCD"/>
    <w:rsid w:val="00DF5D74"/>
    <w:rsid w:val="00DF5E2D"/>
    <w:rsid w:val="00DF5EB0"/>
    <w:rsid w:val="00DF5EF7"/>
    <w:rsid w:val="00DF5FCA"/>
    <w:rsid w:val="00DF60A5"/>
    <w:rsid w:val="00DF61EB"/>
    <w:rsid w:val="00DF6334"/>
    <w:rsid w:val="00DF63AD"/>
    <w:rsid w:val="00DF6686"/>
    <w:rsid w:val="00DF7631"/>
    <w:rsid w:val="00DF7691"/>
    <w:rsid w:val="00DF7844"/>
    <w:rsid w:val="00DF7F73"/>
    <w:rsid w:val="00DF7FC7"/>
    <w:rsid w:val="00E001C1"/>
    <w:rsid w:val="00E00216"/>
    <w:rsid w:val="00E003F1"/>
    <w:rsid w:val="00E004CA"/>
    <w:rsid w:val="00E005B3"/>
    <w:rsid w:val="00E005D3"/>
    <w:rsid w:val="00E00D7D"/>
    <w:rsid w:val="00E00E64"/>
    <w:rsid w:val="00E010F7"/>
    <w:rsid w:val="00E0136B"/>
    <w:rsid w:val="00E0174E"/>
    <w:rsid w:val="00E01939"/>
    <w:rsid w:val="00E019DF"/>
    <w:rsid w:val="00E01A95"/>
    <w:rsid w:val="00E01B66"/>
    <w:rsid w:val="00E01BF2"/>
    <w:rsid w:val="00E01FDA"/>
    <w:rsid w:val="00E0205B"/>
    <w:rsid w:val="00E02353"/>
    <w:rsid w:val="00E0240A"/>
    <w:rsid w:val="00E02666"/>
    <w:rsid w:val="00E02710"/>
    <w:rsid w:val="00E02963"/>
    <w:rsid w:val="00E02EE7"/>
    <w:rsid w:val="00E03559"/>
    <w:rsid w:val="00E03AFA"/>
    <w:rsid w:val="00E03D11"/>
    <w:rsid w:val="00E03D3C"/>
    <w:rsid w:val="00E03EAB"/>
    <w:rsid w:val="00E04218"/>
    <w:rsid w:val="00E042FB"/>
    <w:rsid w:val="00E044DE"/>
    <w:rsid w:val="00E04554"/>
    <w:rsid w:val="00E04707"/>
    <w:rsid w:val="00E0494D"/>
    <w:rsid w:val="00E04B36"/>
    <w:rsid w:val="00E04D8C"/>
    <w:rsid w:val="00E05305"/>
    <w:rsid w:val="00E054DB"/>
    <w:rsid w:val="00E0551A"/>
    <w:rsid w:val="00E05902"/>
    <w:rsid w:val="00E05A78"/>
    <w:rsid w:val="00E05BD6"/>
    <w:rsid w:val="00E05CDE"/>
    <w:rsid w:val="00E05F62"/>
    <w:rsid w:val="00E05F72"/>
    <w:rsid w:val="00E06571"/>
    <w:rsid w:val="00E06935"/>
    <w:rsid w:val="00E072D8"/>
    <w:rsid w:val="00E0760D"/>
    <w:rsid w:val="00E07645"/>
    <w:rsid w:val="00E07A66"/>
    <w:rsid w:val="00E07A8A"/>
    <w:rsid w:val="00E07BE2"/>
    <w:rsid w:val="00E07BE4"/>
    <w:rsid w:val="00E07D2A"/>
    <w:rsid w:val="00E07EF8"/>
    <w:rsid w:val="00E1020E"/>
    <w:rsid w:val="00E1025C"/>
    <w:rsid w:val="00E10B88"/>
    <w:rsid w:val="00E10F97"/>
    <w:rsid w:val="00E10FC4"/>
    <w:rsid w:val="00E11107"/>
    <w:rsid w:val="00E113C0"/>
    <w:rsid w:val="00E113C4"/>
    <w:rsid w:val="00E1149C"/>
    <w:rsid w:val="00E117DE"/>
    <w:rsid w:val="00E11B02"/>
    <w:rsid w:val="00E11D4C"/>
    <w:rsid w:val="00E120C8"/>
    <w:rsid w:val="00E12168"/>
    <w:rsid w:val="00E12175"/>
    <w:rsid w:val="00E12210"/>
    <w:rsid w:val="00E12BE9"/>
    <w:rsid w:val="00E12D2C"/>
    <w:rsid w:val="00E134E2"/>
    <w:rsid w:val="00E13665"/>
    <w:rsid w:val="00E13CF6"/>
    <w:rsid w:val="00E14292"/>
    <w:rsid w:val="00E14434"/>
    <w:rsid w:val="00E14951"/>
    <w:rsid w:val="00E14C11"/>
    <w:rsid w:val="00E14CF8"/>
    <w:rsid w:val="00E14D75"/>
    <w:rsid w:val="00E14E6A"/>
    <w:rsid w:val="00E150FF"/>
    <w:rsid w:val="00E1516B"/>
    <w:rsid w:val="00E152C7"/>
    <w:rsid w:val="00E15312"/>
    <w:rsid w:val="00E15567"/>
    <w:rsid w:val="00E1579F"/>
    <w:rsid w:val="00E157E0"/>
    <w:rsid w:val="00E158DB"/>
    <w:rsid w:val="00E1599F"/>
    <w:rsid w:val="00E15CB6"/>
    <w:rsid w:val="00E15F6C"/>
    <w:rsid w:val="00E1607D"/>
    <w:rsid w:val="00E16520"/>
    <w:rsid w:val="00E1652C"/>
    <w:rsid w:val="00E165CD"/>
    <w:rsid w:val="00E168E1"/>
    <w:rsid w:val="00E16E0C"/>
    <w:rsid w:val="00E16FB0"/>
    <w:rsid w:val="00E17750"/>
    <w:rsid w:val="00E17C35"/>
    <w:rsid w:val="00E17D1F"/>
    <w:rsid w:val="00E17EB5"/>
    <w:rsid w:val="00E17FBC"/>
    <w:rsid w:val="00E202A6"/>
    <w:rsid w:val="00E20918"/>
    <w:rsid w:val="00E209E8"/>
    <w:rsid w:val="00E20BD9"/>
    <w:rsid w:val="00E20BE9"/>
    <w:rsid w:val="00E20DC8"/>
    <w:rsid w:val="00E20E10"/>
    <w:rsid w:val="00E20FFA"/>
    <w:rsid w:val="00E212A0"/>
    <w:rsid w:val="00E2170D"/>
    <w:rsid w:val="00E2183C"/>
    <w:rsid w:val="00E21927"/>
    <w:rsid w:val="00E2197A"/>
    <w:rsid w:val="00E21AB8"/>
    <w:rsid w:val="00E21D30"/>
    <w:rsid w:val="00E21D6B"/>
    <w:rsid w:val="00E220A9"/>
    <w:rsid w:val="00E225C7"/>
    <w:rsid w:val="00E227C9"/>
    <w:rsid w:val="00E22881"/>
    <w:rsid w:val="00E22909"/>
    <w:rsid w:val="00E22AD2"/>
    <w:rsid w:val="00E22C12"/>
    <w:rsid w:val="00E22C22"/>
    <w:rsid w:val="00E22C5E"/>
    <w:rsid w:val="00E22F03"/>
    <w:rsid w:val="00E22FCA"/>
    <w:rsid w:val="00E22FE5"/>
    <w:rsid w:val="00E236E6"/>
    <w:rsid w:val="00E2375D"/>
    <w:rsid w:val="00E238A7"/>
    <w:rsid w:val="00E23DF8"/>
    <w:rsid w:val="00E23E4C"/>
    <w:rsid w:val="00E23E56"/>
    <w:rsid w:val="00E23EBB"/>
    <w:rsid w:val="00E245BE"/>
    <w:rsid w:val="00E24847"/>
    <w:rsid w:val="00E24900"/>
    <w:rsid w:val="00E24B93"/>
    <w:rsid w:val="00E25084"/>
    <w:rsid w:val="00E25128"/>
    <w:rsid w:val="00E25192"/>
    <w:rsid w:val="00E2523D"/>
    <w:rsid w:val="00E254C4"/>
    <w:rsid w:val="00E25688"/>
    <w:rsid w:val="00E256BB"/>
    <w:rsid w:val="00E25DE6"/>
    <w:rsid w:val="00E25EE1"/>
    <w:rsid w:val="00E25EF5"/>
    <w:rsid w:val="00E26033"/>
    <w:rsid w:val="00E2626A"/>
    <w:rsid w:val="00E263DD"/>
    <w:rsid w:val="00E263E8"/>
    <w:rsid w:val="00E26437"/>
    <w:rsid w:val="00E265A8"/>
    <w:rsid w:val="00E26695"/>
    <w:rsid w:val="00E2675E"/>
    <w:rsid w:val="00E26979"/>
    <w:rsid w:val="00E27138"/>
    <w:rsid w:val="00E27272"/>
    <w:rsid w:val="00E272B6"/>
    <w:rsid w:val="00E27490"/>
    <w:rsid w:val="00E275FA"/>
    <w:rsid w:val="00E27749"/>
    <w:rsid w:val="00E27829"/>
    <w:rsid w:val="00E279C3"/>
    <w:rsid w:val="00E27AD4"/>
    <w:rsid w:val="00E27E64"/>
    <w:rsid w:val="00E303B6"/>
    <w:rsid w:val="00E3078A"/>
    <w:rsid w:val="00E30880"/>
    <w:rsid w:val="00E30AB0"/>
    <w:rsid w:val="00E30D7C"/>
    <w:rsid w:val="00E30DFD"/>
    <w:rsid w:val="00E3109B"/>
    <w:rsid w:val="00E3109E"/>
    <w:rsid w:val="00E311CE"/>
    <w:rsid w:val="00E3125D"/>
    <w:rsid w:val="00E31BBF"/>
    <w:rsid w:val="00E31F4A"/>
    <w:rsid w:val="00E32097"/>
    <w:rsid w:val="00E32309"/>
    <w:rsid w:val="00E3251D"/>
    <w:rsid w:val="00E32737"/>
    <w:rsid w:val="00E328D9"/>
    <w:rsid w:val="00E32AF8"/>
    <w:rsid w:val="00E32B83"/>
    <w:rsid w:val="00E32D25"/>
    <w:rsid w:val="00E333AF"/>
    <w:rsid w:val="00E33C6F"/>
    <w:rsid w:val="00E33D8F"/>
    <w:rsid w:val="00E33DC4"/>
    <w:rsid w:val="00E33E1A"/>
    <w:rsid w:val="00E33EA3"/>
    <w:rsid w:val="00E34165"/>
    <w:rsid w:val="00E3467F"/>
    <w:rsid w:val="00E346C6"/>
    <w:rsid w:val="00E34866"/>
    <w:rsid w:val="00E34B23"/>
    <w:rsid w:val="00E34E48"/>
    <w:rsid w:val="00E35205"/>
    <w:rsid w:val="00E35273"/>
    <w:rsid w:val="00E35548"/>
    <w:rsid w:val="00E3556F"/>
    <w:rsid w:val="00E3580E"/>
    <w:rsid w:val="00E35856"/>
    <w:rsid w:val="00E35D69"/>
    <w:rsid w:val="00E35D6D"/>
    <w:rsid w:val="00E35E44"/>
    <w:rsid w:val="00E3608D"/>
    <w:rsid w:val="00E360FE"/>
    <w:rsid w:val="00E3622B"/>
    <w:rsid w:val="00E367F9"/>
    <w:rsid w:val="00E37269"/>
    <w:rsid w:val="00E378EE"/>
    <w:rsid w:val="00E378FE"/>
    <w:rsid w:val="00E379A1"/>
    <w:rsid w:val="00E37C36"/>
    <w:rsid w:val="00E40089"/>
    <w:rsid w:val="00E400C2"/>
    <w:rsid w:val="00E4024F"/>
    <w:rsid w:val="00E40446"/>
    <w:rsid w:val="00E40501"/>
    <w:rsid w:val="00E4056E"/>
    <w:rsid w:val="00E407B7"/>
    <w:rsid w:val="00E4088E"/>
    <w:rsid w:val="00E4097F"/>
    <w:rsid w:val="00E40E5A"/>
    <w:rsid w:val="00E41582"/>
    <w:rsid w:val="00E41658"/>
    <w:rsid w:val="00E416F4"/>
    <w:rsid w:val="00E41AE9"/>
    <w:rsid w:val="00E41ED5"/>
    <w:rsid w:val="00E42037"/>
    <w:rsid w:val="00E420C0"/>
    <w:rsid w:val="00E42204"/>
    <w:rsid w:val="00E42228"/>
    <w:rsid w:val="00E42388"/>
    <w:rsid w:val="00E4267B"/>
    <w:rsid w:val="00E426D5"/>
    <w:rsid w:val="00E42777"/>
    <w:rsid w:val="00E42A44"/>
    <w:rsid w:val="00E4306B"/>
    <w:rsid w:val="00E43113"/>
    <w:rsid w:val="00E43189"/>
    <w:rsid w:val="00E432D7"/>
    <w:rsid w:val="00E43400"/>
    <w:rsid w:val="00E4344B"/>
    <w:rsid w:val="00E43D81"/>
    <w:rsid w:val="00E4459E"/>
    <w:rsid w:val="00E44632"/>
    <w:rsid w:val="00E44948"/>
    <w:rsid w:val="00E44AE6"/>
    <w:rsid w:val="00E44F29"/>
    <w:rsid w:val="00E450C6"/>
    <w:rsid w:val="00E453D1"/>
    <w:rsid w:val="00E45769"/>
    <w:rsid w:val="00E4597E"/>
    <w:rsid w:val="00E459E3"/>
    <w:rsid w:val="00E460BF"/>
    <w:rsid w:val="00E46902"/>
    <w:rsid w:val="00E46996"/>
    <w:rsid w:val="00E46CDC"/>
    <w:rsid w:val="00E46FCF"/>
    <w:rsid w:val="00E472AE"/>
    <w:rsid w:val="00E4748E"/>
    <w:rsid w:val="00E474AD"/>
    <w:rsid w:val="00E4773C"/>
    <w:rsid w:val="00E47779"/>
    <w:rsid w:val="00E47837"/>
    <w:rsid w:val="00E4794E"/>
    <w:rsid w:val="00E50095"/>
    <w:rsid w:val="00E502FC"/>
    <w:rsid w:val="00E503B4"/>
    <w:rsid w:val="00E5087B"/>
    <w:rsid w:val="00E508CE"/>
    <w:rsid w:val="00E50B29"/>
    <w:rsid w:val="00E50B8B"/>
    <w:rsid w:val="00E50DE5"/>
    <w:rsid w:val="00E50E54"/>
    <w:rsid w:val="00E50F1F"/>
    <w:rsid w:val="00E50FAB"/>
    <w:rsid w:val="00E510EA"/>
    <w:rsid w:val="00E51142"/>
    <w:rsid w:val="00E51486"/>
    <w:rsid w:val="00E514E2"/>
    <w:rsid w:val="00E51559"/>
    <w:rsid w:val="00E51680"/>
    <w:rsid w:val="00E519C7"/>
    <w:rsid w:val="00E51A05"/>
    <w:rsid w:val="00E51D7E"/>
    <w:rsid w:val="00E52087"/>
    <w:rsid w:val="00E5216A"/>
    <w:rsid w:val="00E52400"/>
    <w:rsid w:val="00E52485"/>
    <w:rsid w:val="00E528D9"/>
    <w:rsid w:val="00E52947"/>
    <w:rsid w:val="00E52A33"/>
    <w:rsid w:val="00E52CD7"/>
    <w:rsid w:val="00E5322C"/>
    <w:rsid w:val="00E532C4"/>
    <w:rsid w:val="00E53313"/>
    <w:rsid w:val="00E5370A"/>
    <w:rsid w:val="00E53722"/>
    <w:rsid w:val="00E537A4"/>
    <w:rsid w:val="00E53845"/>
    <w:rsid w:val="00E53C1C"/>
    <w:rsid w:val="00E54696"/>
    <w:rsid w:val="00E54A14"/>
    <w:rsid w:val="00E54F67"/>
    <w:rsid w:val="00E5515A"/>
    <w:rsid w:val="00E5532D"/>
    <w:rsid w:val="00E5543C"/>
    <w:rsid w:val="00E55763"/>
    <w:rsid w:val="00E5591D"/>
    <w:rsid w:val="00E55B42"/>
    <w:rsid w:val="00E55C1D"/>
    <w:rsid w:val="00E55C9F"/>
    <w:rsid w:val="00E55D55"/>
    <w:rsid w:val="00E55F13"/>
    <w:rsid w:val="00E56056"/>
    <w:rsid w:val="00E56135"/>
    <w:rsid w:val="00E5651A"/>
    <w:rsid w:val="00E56857"/>
    <w:rsid w:val="00E568E3"/>
    <w:rsid w:val="00E5728C"/>
    <w:rsid w:val="00E57596"/>
    <w:rsid w:val="00E5774D"/>
    <w:rsid w:val="00E57A16"/>
    <w:rsid w:val="00E57CA0"/>
    <w:rsid w:val="00E57CA5"/>
    <w:rsid w:val="00E57EDD"/>
    <w:rsid w:val="00E601C1"/>
    <w:rsid w:val="00E60222"/>
    <w:rsid w:val="00E60529"/>
    <w:rsid w:val="00E605C3"/>
    <w:rsid w:val="00E60954"/>
    <w:rsid w:val="00E60A7E"/>
    <w:rsid w:val="00E613FD"/>
    <w:rsid w:val="00E6150E"/>
    <w:rsid w:val="00E61584"/>
    <w:rsid w:val="00E615C1"/>
    <w:rsid w:val="00E615C2"/>
    <w:rsid w:val="00E615CF"/>
    <w:rsid w:val="00E615E9"/>
    <w:rsid w:val="00E61714"/>
    <w:rsid w:val="00E619AD"/>
    <w:rsid w:val="00E61A07"/>
    <w:rsid w:val="00E61C89"/>
    <w:rsid w:val="00E61E33"/>
    <w:rsid w:val="00E61EE5"/>
    <w:rsid w:val="00E62159"/>
    <w:rsid w:val="00E6215B"/>
    <w:rsid w:val="00E62231"/>
    <w:rsid w:val="00E62357"/>
    <w:rsid w:val="00E62581"/>
    <w:rsid w:val="00E62797"/>
    <w:rsid w:val="00E62846"/>
    <w:rsid w:val="00E6292A"/>
    <w:rsid w:val="00E62AE5"/>
    <w:rsid w:val="00E62D1B"/>
    <w:rsid w:val="00E62EB7"/>
    <w:rsid w:val="00E63193"/>
    <w:rsid w:val="00E631DD"/>
    <w:rsid w:val="00E63408"/>
    <w:rsid w:val="00E634C2"/>
    <w:rsid w:val="00E634CF"/>
    <w:rsid w:val="00E6383B"/>
    <w:rsid w:val="00E6398E"/>
    <w:rsid w:val="00E63A13"/>
    <w:rsid w:val="00E63B8E"/>
    <w:rsid w:val="00E63DAA"/>
    <w:rsid w:val="00E63DFD"/>
    <w:rsid w:val="00E63E9F"/>
    <w:rsid w:val="00E63F83"/>
    <w:rsid w:val="00E6412C"/>
    <w:rsid w:val="00E642E7"/>
    <w:rsid w:val="00E646A9"/>
    <w:rsid w:val="00E646D7"/>
    <w:rsid w:val="00E64918"/>
    <w:rsid w:val="00E649B0"/>
    <w:rsid w:val="00E64AFB"/>
    <w:rsid w:val="00E64D93"/>
    <w:rsid w:val="00E651C3"/>
    <w:rsid w:val="00E652BC"/>
    <w:rsid w:val="00E65386"/>
    <w:rsid w:val="00E653AD"/>
    <w:rsid w:val="00E659CD"/>
    <w:rsid w:val="00E65BDC"/>
    <w:rsid w:val="00E65D3A"/>
    <w:rsid w:val="00E65F41"/>
    <w:rsid w:val="00E6609F"/>
    <w:rsid w:val="00E66389"/>
    <w:rsid w:val="00E66394"/>
    <w:rsid w:val="00E66421"/>
    <w:rsid w:val="00E666DB"/>
    <w:rsid w:val="00E667E0"/>
    <w:rsid w:val="00E66E2E"/>
    <w:rsid w:val="00E6715E"/>
    <w:rsid w:val="00E6723B"/>
    <w:rsid w:val="00E67538"/>
    <w:rsid w:val="00E675EB"/>
    <w:rsid w:val="00E67664"/>
    <w:rsid w:val="00E679E1"/>
    <w:rsid w:val="00E67A01"/>
    <w:rsid w:val="00E67B73"/>
    <w:rsid w:val="00E67CE5"/>
    <w:rsid w:val="00E67D04"/>
    <w:rsid w:val="00E67E90"/>
    <w:rsid w:val="00E70106"/>
    <w:rsid w:val="00E702AF"/>
    <w:rsid w:val="00E7043B"/>
    <w:rsid w:val="00E7055E"/>
    <w:rsid w:val="00E705DC"/>
    <w:rsid w:val="00E70A11"/>
    <w:rsid w:val="00E70B87"/>
    <w:rsid w:val="00E70BFF"/>
    <w:rsid w:val="00E70C99"/>
    <w:rsid w:val="00E70EEB"/>
    <w:rsid w:val="00E70F7D"/>
    <w:rsid w:val="00E71239"/>
    <w:rsid w:val="00E71360"/>
    <w:rsid w:val="00E7136F"/>
    <w:rsid w:val="00E714B1"/>
    <w:rsid w:val="00E715BC"/>
    <w:rsid w:val="00E715D6"/>
    <w:rsid w:val="00E71C94"/>
    <w:rsid w:val="00E71DDA"/>
    <w:rsid w:val="00E72293"/>
    <w:rsid w:val="00E72BB5"/>
    <w:rsid w:val="00E72C14"/>
    <w:rsid w:val="00E72EEC"/>
    <w:rsid w:val="00E73081"/>
    <w:rsid w:val="00E73242"/>
    <w:rsid w:val="00E73294"/>
    <w:rsid w:val="00E732B7"/>
    <w:rsid w:val="00E73470"/>
    <w:rsid w:val="00E73800"/>
    <w:rsid w:val="00E73E44"/>
    <w:rsid w:val="00E73FBC"/>
    <w:rsid w:val="00E74458"/>
    <w:rsid w:val="00E744EB"/>
    <w:rsid w:val="00E74558"/>
    <w:rsid w:val="00E746A5"/>
    <w:rsid w:val="00E74B85"/>
    <w:rsid w:val="00E75389"/>
    <w:rsid w:val="00E75A6C"/>
    <w:rsid w:val="00E75C31"/>
    <w:rsid w:val="00E76040"/>
    <w:rsid w:val="00E760BB"/>
    <w:rsid w:val="00E760C9"/>
    <w:rsid w:val="00E763C5"/>
    <w:rsid w:val="00E768D9"/>
    <w:rsid w:val="00E76B05"/>
    <w:rsid w:val="00E76B15"/>
    <w:rsid w:val="00E76D99"/>
    <w:rsid w:val="00E76FFB"/>
    <w:rsid w:val="00E77087"/>
    <w:rsid w:val="00E775BA"/>
    <w:rsid w:val="00E77A16"/>
    <w:rsid w:val="00E77E02"/>
    <w:rsid w:val="00E8003C"/>
    <w:rsid w:val="00E800A8"/>
    <w:rsid w:val="00E800DE"/>
    <w:rsid w:val="00E80242"/>
    <w:rsid w:val="00E80532"/>
    <w:rsid w:val="00E806DA"/>
    <w:rsid w:val="00E80C0A"/>
    <w:rsid w:val="00E80C8A"/>
    <w:rsid w:val="00E80D94"/>
    <w:rsid w:val="00E8113A"/>
    <w:rsid w:val="00E813DA"/>
    <w:rsid w:val="00E8140E"/>
    <w:rsid w:val="00E81427"/>
    <w:rsid w:val="00E8166D"/>
    <w:rsid w:val="00E81AA3"/>
    <w:rsid w:val="00E81B16"/>
    <w:rsid w:val="00E81B39"/>
    <w:rsid w:val="00E81D4D"/>
    <w:rsid w:val="00E820F7"/>
    <w:rsid w:val="00E8240F"/>
    <w:rsid w:val="00E82697"/>
    <w:rsid w:val="00E826FC"/>
    <w:rsid w:val="00E82705"/>
    <w:rsid w:val="00E82832"/>
    <w:rsid w:val="00E8290B"/>
    <w:rsid w:val="00E82920"/>
    <w:rsid w:val="00E82D47"/>
    <w:rsid w:val="00E82ED6"/>
    <w:rsid w:val="00E82FFC"/>
    <w:rsid w:val="00E834B4"/>
    <w:rsid w:val="00E83851"/>
    <w:rsid w:val="00E83C66"/>
    <w:rsid w:val="00E83C7D"/>
    <w:rsid w:val="00E83E52"/>
    <w:rsid w:val="00E84437"/>
    <w:rsid w:val="00E84545"/>
    <w:rsid w:val="00E84745"/>
    <w:rsid w:val="00E84B11"/>
    <w:rsid w:val="00E84C56"/>
    <w:rsid w:val="00E84D7B"/>
    <w:rsid w:val="00E85030"/>
    <w:rsid w:val="00E850D4"/>
    <w:rsid w:val="00E853E6"/>
    <w:rsid w:val="00E85536"/>
    <w:rsid w:val="00E8561C"/>
    <w:rsid w:val="00E85B37"/>
    <w:rsid w:val="00E8602A"/>
    <w:rsid w:val="00E86254"/>
    <w:rsid w:val="00E8656C"/>
    <w:rsid w:val="00E865DC"/>
    <w:rsid w:val="00E869BD"/>
    <w:rsid w:val="00E86B72"/>
    <w:rsid w:val="00E8744A"/>
    <w:rsid w:val="00E87743"/>
    <w:rsid w:val="00E87992"/>
    <w:rsid w:val="00E87B4E"/>
    <w:rsid w:val="00E87B9E"/>
    <w:rsid w:val="00E87BDA"/>
    <w:rsid w:val="00E87C0B"/>
    <w:rsid w:val="00E90097"/>
    <w:rsid w:val="00E902CC"/>
    <w:rsid w:val="00E90729"/>
    <w:rsid w:val="00E90C44"/>
    <w:rsid w:val="00E90E92"/>
    <w:rsid w:val="00E912FF"/>
    <w:rsid w:val="00E9137B"/>
    <w:rsid w:val="00E9151C"/>
    <w:rsid w:val="00E91A8A"/>
    <w:rsid w:val="00E92280"/>
    <w:rsid w:val="00E9230B"/>
    <w:rsid w:val="00E9232F"/>
    <w:rsid w:val="00E924A0"/>
    <w:rsid w:val="00E927A8"/>
    <w:rsid w:val="00E928FF"/>
    <w:rsid w:val="00E929CC"/>
    <w:rsid w:val="00E92DD5"/>
    <w:rsid w:val="00E92FA4"/>
    <w:rsid w:val="00E936C5"/>
    <w:rsid w:val="00E9382D"/>
    <w:rsid w:val="00E93B39"/>
    <w:rsid w:val="00E93D54"/>
    <w:rsid w:val="00E93EF3"/>
    <w:rsid w:val="00E940A3"/>
    <w:rsid w:val="00E940EB"/>
    <w:rsid w:val="00E9412F"/>
    <w:rsid w:val="00E94145"/>
    <w:rsid w:val="00E941F5"/>
    <w:rsid w:val="00E9420C"/>
    <w:rsid w:val="00E942D1"/>
    <w:rsid w:val="00E944B6"/>
    <w:rsid w:val="00E949CE"/>
    <w:rsid w:val="00E94B9A"/>
    <w:rsid w:val="00E94DA6"/>
    <w:rsid w:val="00E94F42"/>
    <w:rsid w:val="00E950AD"/>
    <w:rsid w:val="00E9533B"/>
    <w:rsid w:val="00E95DFE"/>
    <w:rsid w:val="00E96006"/>
    <w:rsid w:val="00E9606D"/>
    <w:rsid w:val="00E960E3"/>
    <w:rsid w:val="00E962C5"/>
    <w:rsid w:val="00E963BF"/>
    <w:rsid w:val="00E96515"/>
    <w:rsid w:val="00E96E55"/>
    <w:rsid w:val="00E96E78"/>
    <w:rsid w:val="00E96F43"/>
    <w:rsid w:val="00E97035"/>
    <w:rsid w:val="00E974DC"/>
    <w:rsid w:val="00E97687"/>
    <w:rsid w:val="00E977D1"/>
    <w:rsid w:val="00E978A9"/>
    <w:rsid w:val="00E979BA"/>
    <w:rsid w:val="00E97AED"/>
    <w:rsid w:val="00E97D23"/>
    <w:rsid w:val="00E97D52"/>
    <w:rsid w:val="00E97F41"/>
    <w:rsid w:val="00EA02B2"/>
    <w:rsid w:val="00EA0608"/>
    <w:rsid w:val="00EA0734"/>
    <w:rsid w:val="00EA073C"/>
    <w:rsid w:val="00EA089A"/>
    <w:rsid w:val="00EA0BF0"/>
    <w:rsid w:val="00EA0C40"/>
    <w:rsid w:val="00EA13D5"/>
    <w:rsid w:val="00EA1551"/>
    <w:rsid w:val="00EA15AC"/>
    <w:rsid w:val="00EA16AB"/>
    <w:rsid w:val="00EA17FA"/>
    <w:rsid w:val="00EA1CB2"/>
    <w:rsid w:val="00EA1E71"/>
    <w:rsid w:val="00EA20B8"/>
    <w:rsid w:val="00EA2293"/>
    <w:rsid w:val="00EA2338"/>
    <w:rsid w:val="00EA2378"/>
    <w:rsid w:val="00EA26F1"/>
    <w:rsid w:val="00EA28C1"/>
    <w:rsid w:val="00EA2940"/>
    <w:rsid w:val="00EA2D8A"/>
    <w:rsid w:val="00EA2FEC"/>
    <w:rsid w:val="00EA300F"/>
    <w:rsid w:val="00EA3180"/>
    <w:rsid w:val="00EA31DD"/>
    <w:rsid w:val="00EA323A"/>
    <w:rsid w:val="00EA32B7"/>
    <w:rsid w:val="00EA345A"/>
    <w:rsid w:val="00EA349B"/>
    <w:rsid w:val="00EA37E8"/>
    <w:rsid w:val="00EA3B43"/>
    <w:rsid w:val="00EA3BBE"/>
    <w:rsid w:val="00EA3E24"/>
    <w:rsid w:val="00EA3E2A"/>
    <w:rsid w:val="00EA43A9"/>
    <w:rsid w:val="00EA440E"/>
    <w:rsid w:val="00EA4649"/>
    <w:rsid w:val="00EA474A"/>
    <w:rsid w:val="00EA5096"/>
    <w:rsid w:val="00EA5C8F"/>
    <w:rsid w:val="00EA5F3D"/>
    <w:rsid w:val="00EA64D3"/>
    <w:rsid w:val="00EA67E0"/>
    <w:rsid w:val="00EA6ADE"/>
    <w:rsid w:val="00EA6BD1"/>
    <w:rsid w:val="00EA706A"/>
    <w:rsid w:val="00EA70B8"/>
    <w:rsid w:val="00EA7158"/>
    <w:rsid w:val="00EA758F"/>
    <w:rsid w:val="00EA782D"/>
    <w:rsid w:val="00EA7A50"/>
    <w:rsid w:val="00EA7EC4"/>
    <w:rsid w:val="00EA7F29"/>
    <w:rsid w:val="00EB002B"/>
    <w:rsid w:val="00EB059A"/>
    <w:rsid w:val="00EB0740"/>
    <w:rsid w:val="00EB07CF"/>
    <w:rsid w:val="00EB082B"/>
    <w:rsid w:val="00EB08B6"/>
    <w:rsid w:val="00EB093D"/>
    <w:rsid w:val="00EB0DB1"/>
    <w:rsid w:val="00EB0E24"/>
    <w:rsid w:val="00EB0E7B"/>
    <w:rsid w:val="00EB0F52"/>
    <w:rsid w:val="00EB0FAE"/>
    <w:rsid w:val="00EB1091"/>
    <w:rsid w:val="00EB10BC"/>
    <w:rsid w:val="00EB1683"/>
    <w:rsid w:val="00EB16B5"/>
    <w:rsid w:val="00EB173A"/>
    <w:rsid w:val="00EB1B80"/>
    <w:rsid w:val="00EB213E"/>
    <w:rsid w:val="00EB2198"/>
    <w:rsid w:val="00EB241B"/>
    <w:rsid w:val="00EB25A1"/>
    <w:rsid w:val="00EB2710"/>
    <w:rsid w:val="00EB2A7A"/>
    <w:rsid w:val="00EB30E6"/>
    <w:rsid w:val="00EB3192"/>
    <w:rsid w:val="00EB3276"/>
    <w:rsid w:val="00EB34EB"/>
    <w:rsid w:val="00EB3759"/>
    <w:rsid w:val="00EB3ACC"/>
    <w:rsid w:val="00EB3BE7"/>
    <w:rsid w:val="00EB3C3E"/>
    <w:rsid w:val="00EB3F2C"/>
    <w:rsid w:val="00EB410B"/>
    <w:rsid w:val="00EB411F"/>
    <w:rsid w:val="00EB4224"/>
    <w:rsid w:val="00EB4351"/>
    <w:rsid w:val="00EB441E"/>
    <w:rsid w:val="00EB44C8"/>
    <w:rsid w:val="00EB4A38"/>
    <w:rsid w:val="00EB4B00"/>
    <w:rsid w:val="00EB4B8F"/>
    <w:rsid w:val="00EB4E2A"/>
    <w:rsid w:val="00EB4FE7"/>
    <w:rsid w:val="00EB51F9"/>
    <w:rsid w:val="00EB5405"/>
    <w:rsid w:val="00EB55C6"/>
    <w:rsid w:val="00EB5605"/>
    <w:rsid w:val="00EB5F61"/>
    <w:rsid w:val="00EB6056"/>
    <w:rsid w:val="00EB6407"/>
    <w:rsid w:val="00EB6461"/>
    <w:rsid w:val="00EB64D5"/>
    <w:rsid w:val="00EB667E"/>
    <w:rsid w:val="00EB6AF8"/>
    <w:rsid w:val="00EB6B42"/>
    <w:rsid w:val="00EB6B61"/>
    <w:rsid w:val="00EB6C46"/>
    <w:rsid w:val="00EB6DEA"/>
    <w:rsid w:val="00EB70AA"/>
    <w:rsid w:val="00EB7295"/>
    <w:rsid w:val="00EB72AF"/>
    <w:rsid w:val="00EB74C3"/>
    <w:rsid w:val="00EB7810"/>
    <w:rsid w:val="00EB7A1E"/>
    <w:rsid w:val="00EB7BEE"/>
    <w:rsid w:val="00EB7DA9"/>
    <w:rsid w:val="00EC020B"/>
    <w:rsid w:val="00EC05E0"/>
    <w:rsid w:val="00EC0648"/>
    <w:rsid w:val="00EC0696"/>
    <w:rsid w:val="00EC0A94"/>
    <w:rsid w:val="00EC0C2D"/>
    <w:rsid w:val="00EC0EBD"/>
    <w:rsid w:val="00EC14C4"/>
    <w:rsid w:val="00EC154D"/>
    <w:rsid w:val="00EC17CB"/>
    <w:rsid w:val="00EC1A70"/>
    <w:rsid w:val="00EC1BB4"/>
    <w:rsid w:val="00EC21F4"/>
    <w:rsid w:val="00EC22A9"/>
    <w:rsid w:val="00EC29AE"/>
    <w:rsid w:val="00EC2B73"/>
    <w:rsid w:val="00EC2C2E"/>
    <w:rsid w:val="00EC2D61"/>
    <w:rsid w:val="00EC2EBD"/>
    <w:rsid w:val="00EC2F16"/>
    <w:rsid w:val="00EC31BF"/>
    <w:rsid w:val="00EC380C"/>
    <w:rsid w:val="00EC3933"/>
    <w:rsid w:val="00EC3C82"/>
    <w:rsid w:val="00EC4531"/>
    <w:rsid w:val="00EC4671"/>
    <w:rsid w:val="00EC48DE"/>
    <w:rsid w:val="00EC49D5"/>
    <w:rsid w:val="00EC4EB4"/>
    <w:rsid w:val="00EC53ED"/>
    <w:rsid w:val="00EC543B"/>
    <w:rsid w:val="00EC545A"/>
    <w:rsid w:val="00EC5682"/>
    <w:rsid w:val="00EC5814"/>
    <w:rsid w:val="00EC5CD0"/>
    <w:rsid w:val="00EC5CD3"/>
    <w:rsid w:val="00EC5E36"/>
    <w:rsid w:val="00EC629D"/>
    <w:rsid w:val="00EC63D0"/>
    <w:rsid w:val="00EC63D2"/>
    <w:rsid w:val="00EC644A"/>
    <w:rsid w:val="00EC6674"/>
    <w:rsid w:val="00EC6A59"/>
    <w:rsid w:val="00EC6A88"/>
    <w:rsid w:val="00EC6FCC"/>
    <w:rsid w:val="00EC70CD"/>
    <w:rsid w:val="00EC70E8"/>
    <w:rsid w:val="00EC74F9"/>
    <w:rsid w:val="00EC75F7"/>
    <w:rsid w:val="00EC7678"/>
    <w:rsid w:val="00EC7852"/>
    <w:rsid w:val="00EC794A"/>
    <w:rsid w:val="00EC7C4D"/>
    <w:rsid w:val="00EC7C7D"/>
    <w:rsid w:val="00EC7FAE"/>
    <w:rsid w:val="00ED0070"/>
    <w:rsid w:val="00ED0121"/>
    <w:rsid w:val="00ED020A"/>
    <w:rsid w:val="00ED02D1"/>
    <w:rsid w:val="00ED0323"/>
    <w:rsid w:val="00ED03F8"/>
    <w:rsid w:val="00ED040A"/>
    <w:rsid w:val="00ED0BBF"/>
    <w:rsid w:val="00ED1169"/>
    <w:rsid w:val="00ED11FF"/>
    <w:rsid w:val="00ED138E"/>
    <w:rsid w:val="00ED145F"/>
    <w:rsid w:val="00ED1662"/>
    <w:rsid w:val="00ED1A4F"/>
    <w:rsid w:val="00ED1D49"/>
    <w:rsid w:val="00ED1EBD"/>
    <w:rsid w:val="00ED2036"/>
    <w:rsid w:val="00ED20D9"/>
    <w:rsid w:val="00ED24B2"/>
    <w:rsid w:val="00ED299E"/>
    <w:rsid w:val="00ED2AF8"/>
    <w:rsid w:val="00ED2C23"/>
    <w:rsid w:val="00ED2D06"/>
    <w:rsid w:val="00ED3D50"/>
    <w:rsid w:val="00ED3E4C"/>
    <w:rsid w:val="00ED41B4"/>
    <w:rsid w:val="00ED41FB"/>
    <w:rsid w:val="00ED43E1"/>
    <w:rsid w:val="00ED45A7"/>
    <w:rsid w:val="00ED4727"/>
    <w:rsid w:val="00ED4C70"/>
    <w:rsid w:val="00ED4C7A"/>
    <w:rsid w:val="00ED4C9D"/>
    <w:rsid w:val="00ED4D03"/>
    <w:rsid w:val="00ED4D8C"/>
    <w:rsid w:val="00ED4EFF"/>
    <w:rsid w:val="00ED53A7"/>
    <w:rsid w:val="00ED57AB"/>
    <w:rsid w:val="00ED59B9"/>
    <w:rsid w:val="00ED5E07"/>
    <w:rsid w:val="00ED5F46"/>
    <w:rsid w:val="00ED6071"/>
    <w:rsid w:val="00ED6293"/>
    <w:rsid w:val="00ED6384"/>
    <w:rsid w:val="00ED6736"/>
    <w:rsid w:val="00ED6807"/>
    <w:rsid w:val="00ED68A5"/>
    <w:rsid w:val="00ED68E1"/>
    <w:rsid w:val="00ED6FA7"/>
    <w:rsid w:val="00ED7138"/>
    <w:rsid w:val="00ED749B"/>
    <w:rsid w:val="00ED74A8"/>
    <w:rsid w:val="00ED78B4"/>
    <w:rsid w:val="00ED78CD"/>
    <w:rsid w:val="00ED7959"/>
    <w:rsid w:val="00ED7996"/>
    <w:rsid w:val="00ED7D23"/>
    <w:rsid w:val="00EE02B2"/>
    <w:rsid w:val="00EE059A"/>
    <w:rsid w:val="00EE0825"/>
    <w:rsid w:val="00EE0BA1"/>
    <w:rsid w:val="00EE0C82"/>
    <w:rsid w:val="00EE0DA8"/>
    <w:rsid w:val="00EE1AC8"/>
    <w:rsid w:val="00EE1B79"/>
    <w:rsid w:val="00EE1BBB"/>
    <w:rsid w:val="00EE1C6E"/>
    <w:rsid w:val="00EE1CAF"/>
    <w:rsid w:val="00EE1F5A"/>
    <w:rsid w:val="00EE21A8"/>
    <w:rsid w:val="00EE24D8"/>
    <w:rsid w:val="00EE24E2"/>
    <w:rsid w:val="00EE2C2A"/>
    <w:rsid w:val="00EE2D57"/>
    <w:rsid w:val="00EE2F26"/>
    <w:rsid w:val="00EE2F63"/>
    <w:rsid w:val="00EE318E"/>
    <w:rsid w:val="00EE328C"/>
    <w:rsid w:val="00EE3438"/>
    <w:rsid w:val="00EE3573"/>
    <w:rsid w:val="00EE3619"/>
    <w:rsid w:val="00EE36CB"/>
    <w:rsid w:val="00EE3718"/>
    <w:rsid w:val="00EE3BD4"/>
    <w:rsid w:val="00EE3C3C"/>
    <w:rsid w:val="00EE3E18"/>
    <w:rsid w:val="00EE3F97"/>
    <w:rsid w:val="00EE406B"/>
    <w:rsid w:val="00EE4251"/>
    <w:rsid w:val="00EE427D"/>
    <w:rsid w:val="00EE4588"/>
    <w:rsid w:val="00EE45BA"/>
    <w:rsid w:val="00EE48A7"/>
    <w:rsid w:val="00EE4973"/>
    <w:rsid w:val="00EE4A0B"/>
    <w:rsid w:val="00EE4A2E"/>
    <w:rsid w:val="00EE5056"/>
    <w:rsid w:val="00EE56A6"/>
    <w:rsid w:val="00EE5AD2"/>
    <w:rsid w:val="00EE5D2C"/>
    <w:rsid w:val="00EE602C"/>
    <w:rsid w:val="00EE642D"/>
    <w:rsid w:val="00EE6610"/>
    <w:rsid w:val="00EE6ACC"/>
    <w:rsid w:val="00EE6F4E"/>
    <w:rsid w:val="00EE7148"/>
    <w:rsid w:val="00EE7243"/>
    <w:rsid w:val="00EE736B"/>
    <w:rsid w:val="00EE7385"/>
    <w:rsid w:val="00EE7579"/>
    <w:rsid w:val="00EE75F3"/>
    <w:rsid w:val="00EE7775"/>
    <w:rsid w:val="00EE77A9"/>
    <w:rsid w:val="00EE78DE"/>
    <w:rsid w:val="00EE7942"/>
    <w:rsid w:val="00EE797A"/>
    <w:rsid w:val="00EE798A"/>
    <w:rsid w:val="00EE7995"/>
    <w:rsid w:val="00EE7B0D"/>
    <w:rsid w:val="00EE7EDA"/>
    <w:rsid w:val="00EE7FAC"/>
    <w:rsid w:val="00EF046A"/>
    <w:rsid w:val="00EF04DD"/>
    <w:rsid w:val="00EF067A"/>
    <w:rsid w:val="00EF083E"/>
    <w:rsid w:val="00EF085A"/>
    <w:rsid w:val="00EF0AA8"/>
    <w:rsid w:val="00EF0D90"/>
    <w:rsid w:val="00EF1038"/>
    <w:rsid w:val="00EF12AD"/>
    <w:rsid w:val="00EF16FF"/>
    <w:rsid w:val="00EF1ABE"/>
    <w:rsid w:val="00EF1BAC"/>
    <w:rsid w:val="00EF1BD7"/>
    <w:rsid w:val="00EF1D45"/>
    <w:rsid w:val="00EF1D95"/>
    <w:rsid w:val="00EF1DF3"/>
    <w:rsid w:val="00EF1EF1"/>
    <w:rsid w:val="00EF2A28"/>
    <w:rsid w:val="00EF2D90"/>
    <w:rsid w:val="00EF2FFC"/>
    <w:rsid w:val="00EF3046"/>
    <w:rsid w:val="00EF32C4"/>
    <w:rsid w:val="00EF345C"/>
    <w:rsid w:val="00EF35D7"/>
    <w:rsid w:val="00EF383B"/>
    <w:rsid w:val="00EF3E38"/>
    <w:rsid w:val="00EF3E3E"/>
    <w:rsid w:val="00EF4065"/>
    <w:rsid w:val="00EF44DF"/>
    <w:rsid w:val="00EF45B3"/>
    <w:rsid w:val="00EF4958"/>
    <w:rsid w:val="00EF4B63"/>
    <w:rsid w:val="00EF55D2"/>
    <w:rsid w:val="00EF56ED"/>
    <w:rsid w:val="00EF589A"/>
    <w:rsid w:val="00EF5ADC"/>
    <w:rsid w:val="00EF5D15"/>
    <w:rsid w:val="00EF5EDF"/>
    <w:rsid w:val="00EF5F3D"/>
    <w:rsid w:val="00EF6091"/>
    <w:rsid w:val="00EF60D1"/>
    <w:rsid w:val="00EF6184"/>
    <w:rsid w:val="00EF632E"/>
    <w:rsid w:val="00EF63F0"/>
    <w:rsid w:val="00EF6456"/>
    <w:rsid w:val="00EF6CE8"/>
    <w:rsid w:val="00EF7190"/>
    <w:rsid w:val="00EF7328"/>
    <w:rsid w:val="00EF7447"/>
    <w:rsid w:val="00EF7521"/>
    <w:rsid w:val="00EF7C9F"/>
    <w:rsid w:val="00EF7F65"/>
    <w:rsid w:val="00EF7FA6"/>
    <w:rsid w:val="00F00807"/>
    <w:rsid w:val="00F00873"/>
    <w:rsid w:val="00F008BE"/>
    <w:rsid w:val="00F00CCB"/>
    <w:rsid w:val="00F00EDB"/>
    <w:rsid w:val="00F01310"/>
    <w:rsid w:val="00F01450"/>
    <w:rsid w:val="00F014B1"/>
    <w:rsid w:val="00F01606"/>
    <w:rsid w:val="00F017E7"/>
    <w:rsid w:val="00F01889"/>
    <w:rsid w:val="00F01C25"/>
    <w:rsid w:val="00F02147"/>
    <w:rsid w:val="00F0219C"/>
    <w:rsid w:val="00F02AD0"/>
    <w:rsid w:val="00F02E54"/>
    <w:rsid w:val="00F030C1"/>
    <w:rsid w:val="00F030FC"/>
    <w:rsid w:val="00F032DA"/>
    <w:rsid w:val="00F0340E"/>
    <w:rsid w:val="00F03758"/>
    <w:rsid w:val="00F0383D"/>
    <w:rsid w:val="00F038A9"/>
    <w:rsid w:val="00F03D63"/>
    <w:rsid w:val="00F047DF"/>
    <w:rsid w:val="00F04C67"/>
    <w:rsid w:val="00F04DDC"/>
    <w:rsid w:val="00F05433"/>
    <w:rsid w:val="00F05599"/>
    <w:rsid w:val="00F055E4"/>
    <w:rsid w:val="00F0580D"/>
    <w:rsid w:val="00F058E9"/>
    <w:rsid w:val="00F0590E"/>
    <w:rsid w:val="00F059EB"/>
    <w:rsid w:val="00F05A4D"/>
    <w:rsid w:val="00F0649D"/>
    <w:rsid w:val="00F06511"/>
    <w:rsid w:val="00F0654D"/>
    <w:rsid w:val="00F065B7"/>
    <w:rsid w:val="00F06632"/>
    <w:rsid w:val="00F06930"/>
    <w:rsid w:val="00F06956"/>
    <w:rsid w:val="00F06A2A"/>
    <w:rsid w:val="00F06B33"/>
    <w:rsid w:val="00F06B66"/>
    <w:rsid w:val="00F06CD8"/>
    <w:rsid w:val="00F070B0"/>
    <w:rsid w:val="00F070C3"/>
    <w:rsid w:val="00F072BF"/>
    <w:rsid w:val="00F072F8"/>
    <w:rsid w:val="00F07517"/>
    <w:rsid w:val="00F07AFA"/>
    <w:rsid w:val="00F07DC2"/>
    <w:rsid w:val="00F07DCD"/>
    <w:rsid w:val="00F07EFE"/>
    <w:rsid w:val="00F10182"/>
    <w:rsid w:val="00F101DF"/>
    <w:rsid w:val="00F1048B"/>
    <w:rsid w:val="00F104D2"/>
    <w:rsid w:val="00F106F2"/>
    <w:rsid w:val="00F11304"/>
    <w:rsid w:val="00F1136C"/>
    <w:rsid w:val="00F11427"/>
    <w:rsid w:val="00F11843"/>
    <w:rsid w:val="00F119CA"/>
    <w:rsid w:val="00F11C65"/>
    <w:rsid w:val="00F11EC8"/>
    <w:rsid w:val="00F12028"/>
    <w:rsid w:val="00F12574"/>
    <w:rsid w:val="00F130D9"/>
    <w:rsid w:val="00F13709"/>
    <w:rsid w:val="00F1379B"/>
    <w:rsid w:val="00F13AEE"/>
    <w:rsid w:val="00F13C46"/>
    <w:rsid w:val="00F13CB4"/>
    <w:rsid w:val="00F13EA6"/>
    <w:rsid w:val="00F14011"/>
    <w:rsid w:val="00F14149"/>
    <w:rsid w:val="00F141F6"/>
    <w:rsid w:val="00F14A0A"/>
    <w:rsid w:val="00F14B3B"/>
    <w:rsid w:val="00F14BA7"/>
    <w:rsid w:val="00F14C85"/>
    <w:rsid w:val="00F14D5A"/>
    <w:rsid w:val="00F14FD3"/>
    <w:rsid w:val="00F158BD"/>
    <w:rsid w:val="00F158C2"/>
    <w:rsid w:val="00F15982"/>
    <w:rsid w:val="00F159E8"/>
    <w:rsid w:val="00F15A92"/>
    <w:rsid w:val="00F1646C"/>
    <w:rsid w:val="00F16534"/>
    <w:rsid w:val="00F167A8"/>
    <w:rsid w:val="00F16901"/>
    <w:rsid w:val="00F169B0"/>
    <w:rsid w:val="00F16B9B"/>
    <w:rsid w:val="00F16BCE"/>
    <w:rsid w:val="00F16EB4"/>
    <w:rsid w:val="00F16FF2"/>
    <w:rsid w:val="00F170D9"/>
    <w:rsid w:val="00F1715A"/>
    <w:rsid w:val="00F1717F"/>
    <w:rsid w:val="00F17468"/>
    <w:rsid w:val="00F174FB"/>
    <w:rsid w:val="00F17A40"/>
    <w:rsid w:val="00F17B06"/>
    <w:rsid w:val="00F17CE3"/>
    <w:rsid w:val="00F17F08"/>
    <w:rsid w:val="00F17FF4"/>
    <w:rsid w:val="00F2016F"/>
    <w:rsid w:val="00F20203"/>
    <w:rsid w:val="00F2029E"/>
    <w:rsid w:val="00F202B0"/>
    <w:rsid w:val="00F2037D"/>
    <w:rsid w:val="00F203DE"/>
    <w:rsid w:val="00F204FF"/>
    <w:rsid w:val="00F20836"/>
    <w:rsid w:val="00F20978"/>
    <w:rsid w:val="00F20ACF"/>
    <w:rsid w:val="00F20EC3"/>
    <w:rsid w:val="00F2159B"/>
    <w:rsid w:val="00F2174B"/>
    <w:rsid w:val="00F2188A"/>
    <w:rsid w:val="00F21C23"/>
    <w:rsid w:val="00F21E41"/>
    <w:rsid w:val="00F21F52"/>
    <w:rsid w:val="00F224C7"/>
    <w:rsid w:val="00F225DA"/>
    <w:rsid w:val="00F226A4"/>
    <w:rsid w:val="00F226FE"/>
    <w:rsid w:val="00F22774"/>
    <w:rsid w:val="00F22804"/>
    <w:rsid w:val="00F22CC8"/>
    <w:rsid w:val="00F22FA5"/>
    <w:rsid w:val="00F231E2"/>
    <w:rsid w:val="00F23274"/>
    <w:rsid w:val="00F23BA2"/>
    <w:rsid w:val="00F23BBA"/>
    <w:rsid w:val="00F23D92"/>
    <w:rsid w:val="00F23DD3"/>
    <w:rsid w:val="00F243EB"/>
    <w:rsid w:val="00F24D11"/>
    <w:rsid w:val="00F24D2B"/>
    <w:rsid w:val="00F24EBF"/>
    <w:rsid w:val="00F251C3"/>
    <w:rsid w:val="00F25210"/>
    <w:rsid w:val="00F25395"/>
    <w:rsid w:val="00F25456"/>
    <w:rsid w:val="00F2552E"/>
    <w:rsid w:val="00F25748"/>
    <w:rsid w:val="00F257FA"/>
    <w:rsid w:val="00F25932"/>
    <w:rsid w:val="00F25CD9"/>
    <w:rsid w:val="00F26195"/>
    <w:rsid w:val="00F2628D"/>
    <w:rsid w:val="00F262E2"/>
    <w:rsid w:val="00F263DC"/>
    <w:rsid w:val="00F26605"/>
    <w:rsid w:val="00F26A1B"/>
    <w:rsid w:val="00F26DAA"/>
    <w:rsid w:val="00F26F12"/>
    <w:rsid w:val="00F272ED"/>
    <w:rsid w:val="00F276D9"/>
    <w:rsid w:val="00F277FE"/>
    <w:rsid w:val="00F279F8"/>
    <w:rsid w:val="00F27AF8"/>
    <w:rsid w:val="00F27D08"/>
    <w:rsid w:val="00F3026B"/>
    <w:rsid w:val="00F302E7"/>
    <w:rsid w:val="00F3083D"/>
    <w:rsid w:val="00F308C9"/>
    <w:rsid w:val="00F30FB4"/>
    <w:rsid w:val="00F31164"/>
    <w:rsid w:val="00F316B4"/>
    <w:rsid w:val="00F3214E"/>
    <w:rsid w:val="00F32257"/>
    <w:rsid w:val="00F32323"/>
    <w:rsid w:val="00F323D1"/>
    <w:rsid w:val="00F32453"/>
    <w:rsid w:val="00F32793"/>
    <w:rsid w:val="00F32F41"/>
    <w:rsid w:val="00F32F69"/>
    <w:rsid w:val="00F3309D"/>
    <w:rsid w:val="00F33635"/>
    <w:rsid w:val="00F3397E"/>
    <w:rsid w:val="00F339C3"/>
    <w:rsid w:val="00F33C5C"/>
    <w:rsid w:val="00F33D03"/>
    <w:rsid w:val="00F33FCF"/>
    <w:rsid w:val="00F34407"/>
    <w:rsid w:val="00F346FE"/>
    <w:rsid w:val="00F34B69"/>
    <w:rsid w:val="00F34D54"/>
    <w:rsid w:val="00F34F62"/>
    <w:rsid w:val="00F35443"/>
    <w:rsid w:val="00F35949"/>
    <w:rsid w:val="00F35D7C"/>
    <w:rsid w:val="00F360C6"/>
    <w:rsid w:val="00F360CB"/>
    <w:rsid w:val="00F360E3"/>
    <w:rsid w:val="00F361CE"/>
    <w:rsid w:val="00F361FC"/>
    <w:rsid w:val="00F36519"/>
    <w:rsid w:val="00F36993"/>
    <w:rsid w:val="00F36BEA"/>
    <w:rsid w:val="00F37295"/>
    <w:rsid w:val="00F37356"/>
    <w:rsid w:val="00F374E6"/>
    <w:rsid w:val="00F37ACB"/>
    <w:rsid w:val="00F401D8"/>
    <w:rsid w:val="00F403AD"/>
    <w:rsid w:val="00F40657"/>
    <w:rsid w:val="00F40912"/>
    <w:rsid w:val="00F40A52"/>
    <w:rsid w:val="00F40A67"/>
    <w:rsid w:val="00F40ADC"/>
    <w:rsid w:val="00F40B2E"/>
    <w:rsid w:val="00F40DD9"/>
    <w:rsid w:val="00F40F46"/>
    <w:rsid w:val="00F4145B"/>
    <w:rsid w:val="00F41701"/>
    <w:rsid w:val="00F41736"/>
    <w:rsid w:val="00F41861"/>
    <w:rsid w:val="00F419B8"/>
    <w:rsid w:val="00F41AC1"/>
    <w:rsid w:val="00F41B37"/>
    <w:rsid w:val="00F41B6C"/>
    <w:rsid w:val="00F4225B"/>
    <w:rsid w:val="00F422AC"/>
    <w:rsid w:val="00F42446"/>
    <w:rsid w:val="00F424C7"/>
    <w:rsid w:val="00F42575"/>
    <w:rsid w:val="00F42835"/>
    <w:rsid w:val="00F4287C"/>
    <w:rsid w:val="00F42888"/>
    <w:rsid w:val="00F42ADD"/>
    <w:rsid w:val="00F42D7A"/>
    <w:rsid w:val="00F42E1B"/>
    <w:rsid w:val="00F42EE4"/>
    <w:rsid w:val="00F4302E"/>
    <w:rsid w:val="00F43074"/>
    <w:rsid w:val="00F435C5"/>
    <w:rsid w:val="00F436B0"/>
    <w:rsid w:val="00F43770"/>
    <w:rsid w:val="00F43941"/>
    <w:rsid w:val="00F43CF4"/>
    <w:rsid w:val="00F4447E"/>
    <w:rsid w:val="00F444C3"/>
    <w:rsid w:val="00F44627"/>
    <w:rsid w:val="00F4496E"/>
    <w:rsid w:val="00F449AA"/>
    <w:rsid w:val="00F44DEB"/>
    <w:rsid w:val="00F4587B"/>
    <w:rsid w:val="00F459C2"/>
    <w:rsid w:val="00F45C82"/>
    <w:rsid w:val="00F45D8A"/>
    <w:rsid w:val="00F45E33"/>
    <w:rsid w:val="00F45ED0"/>
    <w:rsid w:val="00F45FE7"/>
    <w:rsid w:val="00F460A1"/>
    <w:rsid w:val="00F461A7"/>
    <w:rsid w:val="00F461B1"/>
    <w:rsid w:val="00F462A7"/>
    <w:rsid w:val="00F464A8"/>
    <w:rsid w:val="00F46614"/>
    <w:rsid w:val="00F467A3"/>
    <w:rsid w:val="00F46899"/>
    <w:rsid w:val="00F46A35"/>
    <w:rsid w:val="00F46FE5"/>
    <w:rsid w:val="00F47161"/>
    <w:rsid w:val="00F47984"/>
    <w:rsid w:val="00F47B82"/>
    <w:rsid w:val="00F47E1D"/>
    <w:rsid w:val="00F47F0D"/>
    <w:rsid w:val="00F5018D"/>
    <w:rsid w:val="00F5059B"/>
    <w:rsid w:val="00F506BE"/>
    <w:rsid w:val="00F5078D"/>
    <w:rsid w:val="00F50B79"/>
    <w:rsid w:val="00F514AC"/>
    <w:rsid w:val="00F5167A"/>
    <w:rsid w:val="00F516B6"/>
    <w:rsid w:val="00F516D8"/>
    <w:rsid w:val="00F51842"/>
    <w:rsid w:val="00F51A0D"/>
    <w:rsid w:val="00F51CDB"/>
    <w:rsid w:val="00F51D37"/>
    <w:rsid w:val="00F522A1"/>
    <w:rsid w:val="00F522BE"/>
    <w:rsid w:val="00F524DC"/>
    <w:rsid w:val="00F52537"/>
    <w:rsid w:val="00F5272C"/>
    <w:rsid w:val="00F5276B"/>
    <w:rsid w:val="00F52CCB"/>
    <w:rsid w:val="00F52D92"/>
    <w:rsid w:val="00F530AF"/>
    <w:rsid w:val="00F530DE"/>
    <w:rsid w:val="00F531F7"/>
    <w:rsid w:val="00F53483"/>
    <w:rsid w:val="00F5373A"/>
    <w:rsid w:val="00F537C7"/>
    <w:rsid w:val="00F53A51"/>
    <w:rsid w:val="00F53A72"/>
    <w:rsid w:val="00F53BFD"/>
    <w:rsid w:val="00F53CF2"/>
    <w:rsid w:val="00F53DBA"/>
    <w:rsid w:val="00F53EDD"/>
    <w:rsid w:val="00F54391"/>
    <w:rsid w:val="00F547AC"/>
    <w:rsid w:val="00F548CF"/>
    <w:rsid w:val="00F549D4"/>
    <w:rsid w:val="00F54B9D"/>
    <w:rsid w:val="00F54BC5"/>
    <w:rsid w:val="00F54C2C"/>
    <w:rsid w:val="00F54DAD"/>
    <w:rsid w:val="00F54F95"/>
    <w:rsid w:val="00F5511F"/>
    <w:rsid w:val="00F5529F"/>
    <w:rsid w:val="00F55685"/>
    <w:rsid w:val="00F55722"/>
    <w:rsid w:val="00F55953"/>
    <w:rsid w:val="00F55BFD"/>
    <w:rsid w:val="00F561B3"/>
    <w:rsid w:val="00F5632B"/>
    <w:rsid w:val="00F566C4"/>
    <w:rsid w:val="00F56712"/>
    <w:rsid w:val="00F567EF"/>
    <w:rsid w:val="00F5682C"/>
    <w:rsid w:val="00F56B83"/>
    <w:rsid w:val="00F56D44"/>
    <w:rsid w:val="00F56ED3"/>
    <w:rsid w:val="00F56FA6"/>
    <w:rsid w:val="00F57143"/>
    <w:rsid w:val="00F572CC"/>
    <w:rsid w:val="00F576BF"/>
    <w:rsid w:val="00F5771C"/>
    <w:rsid w:val="00F57D9E"/>
    <w:rsid w:val="00F60011"/>
    <w:rsid w:val="00F600F5"/>
    <w:rsid w:val="00F60209"/>
    <w:rsid w:val="00F60780"/>
    <w:rsid w:val="00F607AF"/>
    <w:rsid w:val="00F607B1"/>
    <w:rsid w:val="00F609C0"/>
    <w:rsid w:val="00F610A0"/>
    <w:rsid w:val="00F612D9"/>
    <w:rsid w:val="00F6158D"/>
    <w:rsid w:val="00F616F8"/>
    <w:rsid w:val="00F61948"/>
    <w:rsid w:val="00F61A2F"/>
    <w:rsid w:val="00F61BBA"/>
    <w:rsid w:val="00F61C70"/>
    <w:rsid w:val="00F61E0D"/>
    <w:rsid w:val="00F61F14"/>
    <w:rsid w:val="00F6224D"/>
    <w:rsid w:val="00F62329"/>
    <w:rsid w:val="00F6236D"/>
    <w:rsid w:val="00F623D7"/>
    <w:rsid w:val="00F623E3"/>
    <w:rsid w:val="00F62842"/>
    <w:rsid w:val="00F62C1E"/>
    <w:rsid w:val="00F62CEE"/>
    <w:rsid w:val="00F62D21"/>
    <w:rsid w:val="00F6304B"/>
    <w:rsid w:val="00F6305C"/>
    <w:rsid w:val="00F635F8"/>
    <w:rsid w:val="00F63744"/>
    <w:rsid w:val="00F63756"/>
    <w:rsid w:val="00F63A3E"/>
    <w:rsid w:val="00F63FD5"/>
    <w:rsid w:val="00F64044"/>
    <w:rsid w:val="00F64515"/>
    <w:rsid w:val="00F64904"/>
    <w:rsid w:val="00F64CA4"/>
    <w:rsid w:val="00F64E46"/>
    <w:rsid w:val="00F64EC0"/>
    <w:rsid w:val="00F6517D"/>
    <w:rsid w:val="00F65400"/>
    <w:rsid w:val="00F654D9"/>
    <w:rsid w:val="00F658FF"/>
    <w:rsid w:val="00F65A69"/>
    <w:rsid w:val="00F65D2A"/>
    <w:rsid w:val="00F661BE"/>
    <w:rsid w:val="00F661D0"/>
    <w:rsid w:val="00F664B2"/>
    <w:rsid w:val="00F6664F"/>
    <w:rsid w:val="00F666D1"/>
    <w:rsid w:val="00F667D0"/>
    <w:rsid w:val="00F669F1"/>
    <w:rsid w:val="00F66A2D"/>
    <w:rsid w:val="00F66A4B"/>
    <w:rsid w:val="00F66B8E"/>
    <w:rsid w:val="00F66DAE"/>
    <w:rsid w:val="00F67176"/>
    <w:rsid w:val="00F67270"/>
    <w:rsid w:val="00F67397"/>
    <w:rsid w:val="00F674A1"/>
    <w:rsid w:val="00F67652"/>
    <w:rsid w:val="00F67681"/>
    <w:rsid w:val="00F677D1"/>
    <w:rsid w:val="00F6799D"/>
    <w:rsid w:val="00F679CF"/>
    <w:rsid w:val="00F67B70"/>
    <w:rsid w:val="00F67D42"/>
    <w:rsid w:val="00F67D44"/>
    <w:rsid w:val="00F70391"/>
    <w:rsid w:val="00F703C7"/>
    <w:rsid w:val="00F705CB"/>
    <w:rsid w:val="00F70C00"/>
    <w:rsid w:val="00F70CFA"/>
    <w:rsid w:val="00F70D03"/>
    <w:rsid w:val="00F7143E"/>
    <w:rsid w:val="00F71714"/>
    <w:rsid w:val="00F71A3C"/>
    <w:rsid w:val="00F71C10"/>
    <w:rsid w:val="00F71C3C"/>
    <w:rsid w:val="00F72097"/>
    <w:rsid w:val="00F7264F"/>
    <w:rsid w:val="00F72B7E"/>
    <w:rsid w:val="00F72E6F"/>
    <w:rsid w:val="00F72F9D"/>
    <w:rsid w:val="00F7353A"/>
    <w:rsid w:val="00F7362C"/>
    <w:rsid w:val="00F73743"/>
    <w:rsid w:val="00F73D3A"/>
    <w:rsid w:val="00F74204"/>
    <w:rsid w:val="00F743AB"/>
    <w:rsid w:val="00F743C4"/>
    <w:rsid w:val="00F7477D"/>
    <w:rsid w:val="00F747E1"/>
    <w:rsid w:val="00F74911"/>
    <w:rsid w:val="00F74B12"/>
    <w:rsid w:val="00F74BAC"/>
    <w:rsid w:val="00F75421"/>
    <w:rsid w:val="00F75478"/>
    <w:rsid w:val="00F75484"/>
    <w:rsid w:val="00F75A4A"/>
    <w:rsid w:val="00F75B3A"/>
    <w:rsid w:val="00F75D8F"/>
    <w:rsid w:val="00F75F64"/>
    <w:rsid w:val="00F761C1"/>
    <w:rsid w:val="00F764AC"/>
    <w:rsid w:val="00F76847"/>
    <w:rsid w:val="00F76864"/>
    <w:rsid w:val="00F76B0C"/>
    <w:rsid w:val="00F76CA6"/>
    <w:rsid w:val="00F77288"/>
    <w:rsid w:val="00F7750C"/>
    <w:rsid w:val="00F777B1"/>
    <w:rsid w:val="00F77929"/>
    <w:rsid w:val="00F77985"/>
    <w:rsid w:val="00F77A75"/>
    <w:rsid w:val="00F77C79"/>
    <w:rsid w:val="00F77D66"/>
    <w:rsid w:val="00F8009C"/>
    <w:rsid w:val="00F801BA"/>
    <w:rsid w:val="00F8044B"/>
    <w:rsid w:val="00F8050B"/>
    <w:rsid w:val="00F80829"/>
    <w:rsid w:val="00F80EEE"/>
    <w:rsid w:val="00F810E5"/>
    <w:rsid w:val="00F8110B"/>
    <w:rsid w:val="00F81143"/>
    <w:rsid w:val="00F812EE"/>
    <w:rsid w:val="00F814F2"/>
    <w:rsid w:val="00F816AB"/>
    <w:rsid w:val="00F817EF"/>
    <w:rsid w:val="00F81868"/>
    <w:rsid w:val="00F81CBC"/>
    <w:rsid w:val="00F820D8"/>
    <w:rsid w:val="00F8219C"/>
    <w:rsid w:val="00F8227D"/>
    <w:rsid w:val="00F822ED"/>
    <w:rsid w:val="00F82566"/>
    <w:rsid w:val="00F82743"/>
    <w:rsid w:val="00F827C3"/>
    <w:rsid w:val="00F828CB"/>
    <w:rsid w:val="00F82A9F"/>
    <w:rsid w:val="00F82B00"/>
    <w:rsid w:val="00F82B86"/>
    <w:rsid w:val="00F82D63"/>
    <w:rsid w:val="00F82EF4"/>
    <w:rsid w:val="00F831DC"/>
    <w:rsid w:val="00F83463"/>
    <w:rsid w:val="00F83957"/>
    <w:rsid w:val="00F83B56"/>
    <w:rsid w:val="00F83B6A"/>
    <w:rsid w:val="00F83D81"/>
    <w:rsid w:val="00F83DA4"/>
    <w:rsid w:val="00F83EB1"/>
    <w:rsid w:val="00F83EFA"/>
    <w:rsid w:val="00F8458B"/>
    <w:rsid w:val="00F84768"/>
    <w:rsid w:val="00F847DB"/>
    <w:rsid w:val="00F84C2E"/>
    <w:rsid w:val="00F84D68"/>
    <w:rsid w:val="00F84FC3"/>
    <w:rsid w:val="00F85081"/>
    <w:rsid w:val="00F851B5"/>
    <w:rsid w:val="00F8532C"/>
    <w:rsid w:val="00F8557B"/>
    <w:rsid w:val="00F85B37"/>
    <w:rsid w:val="00F85EBC"/>
    <w:rsid w:val="00F86095"/>
    <w:rsid w:val="00F8613B"/>
    <w:rsid w:val="00F862BE"/>
    <w:rsid w:val="00F8659B"/>
    <w:rsid w:val="00F86725"/>
    <w:rsid w:val="00F86BBD"/>
    <w:rsid w:val="00F86CFC"/>
    <w:rsid w:val="00F86F3F"/>
    <w:rsid w:val="00F87029"/>
    <w:rsid w:val="00F870E4"/>
    <w:rsid w:val="00F87165"/>
    <w:rsid w:val="00F8736C"/>
    <w:rsid w:val="00F87559"/>
    <w:rsid w:val="00F87986"/>
    <w:rsid w:val="00F87992"/>
    <w:rsid w:val="00F87AD1"/>
    <w:rsid w:val="00F87B73"/>
    <w:rsid w:val="00F900A7"/>
    <w:rsid w:val="00F900FE"/>
    <w:rsid w:val="00F901A4"/>
    <w:rsid w:val="00F90214"/>
    <w:rsid w:val="00F90240"/>
    <w:rsid w:val="00F903EB"/>
    <w:rsid w:val="00F90510"/>
    <w:rsid w:val="00F9099E"/>
    <w:rsid w:val="00F90D7A"/>
    <w:rsid w:val="00F90F42"/>
    <w:rsid w:val="00F91377"/>
    <w:rsid w:val="00F915FB"/>
    <w:rsid w:val="00F91CCA"/>
    <w:rsid w:val="00F91D6F"/>
    <w:rsid w:val="00F91EF1"/>
    <w:rsid w:val="00F920D5"/>
    <w:rsid w:val="00F92203"/>
    <w:rsid w:val="00F92297"/>
    <w:rsid w:val="00F9278D"/>
    <w:rsid w:val="00F92E0A"/>
    <w:rsid w:val="00F92EB2"/>
    <w:rsid w:val="00F933B8"/>
    <w:rsid w:val="00F935BC"/>
    <w:rsid w:val="00F93751"/>
    <w:rsid w:val="00F93801"/>
    <w:rsid w:val="00F93C7A"/>
    <w:rsid w:val="00F9400F"/>
    <w:rsid w:val="00F94131"/>
    <w:rsid w:val="00F94194"/>
    <w:rsid w:val="00F9437A"/>
    <w:rsid w:val="00F94803"/>
    <w:rsid w:val="00F94A5F"/>
    <w:rsid w:val="00F94B31"/>
    <w:rsid w:val="00F954F4"/>
    <w:rsid w:val="00F95B7B"/>
    <w:rsid w:val="00F95BCB"/>
    <w:rsid w:val="00F95DA0"/>
    <w:rsid w:val="00F961EB"/>
    <w:rsid w:val="00F96321"/>
    <w:rsid w:val="00F96323"/>
    <w:rsid w:val="00F96744"/>
    <w:rsid w:val="00F96B62"/>
    <w:rsid w:val="00F96DD4"/>
    <w:rsid w:val="00F96E96"/>
    <w:rsid w:val="00F97201"/>
    <w:rsid w:val="00F97212"/>
    <w:rsid w:val="00F977E0"/>
    <w:rsid w:val="00F97D8D"/>
    <w:rsid w:val="00F97DC6"/>
    <w:rsid w:val="00F97DE2"/>
    <w:rsid w:val="00F97DF3"/>
    <w:rsid w:val="00F97ECB"/>
    <w:rsid w:val="00F97F13"/>
    <w:rsid w:val="00F97FAC"/>
    <w:rsid w:val="00FA00D1"/>
    <w:rsid w:val="00FA01C6"/>
    <w:rsid w:val="00FA02DF"/>
    <w:rsid w:val="00FA03BE"/>
    <w:rsid w:val="00FA05BA"/>
    <w:rsid w:val="00FA05FC"/>
    <w:rsid w:val="00FA0743"/>
    <w:rsid w:val="00FA081F"/>
    <w:rsid w:val="00FA0963"/>
    <w:rsid w:val="00FA09F1"/>
    <w:rsid w:val="00FA0CDE"/>
    <w:rsid w:val="00FA0DCA"/>
    <w:rsid w:val="00FA0EEE"/>
    <w:rsid w:val="00FA13C0"/>
    <w:rsid w:val="00FA15E2"/>
    <w:rsid w:val="00FA1D5C"/>
    <w:rsid w:val="00FA1E20"/>
    <w:rsid w:val="00FA1E68"/>
    <w:rsid w:val="00FA2057"/>
    <w:rsid w:val="00FA226C"/>
    <w:rsid w:val="00FA272A"/>
    <w:rsid w:val="00FA2A55"/>
    <w:rsid w:val="00FA2DB2"/>
    <w:rsid w:val="00FA2E16"/>
    <w:rsid w:val="00FA2E25"/>
    <w:rsid w:val="00FA31C2"/>
    <w:rsid w:val="00FA3C84"/>
    <w:rsid w:val="00FA3C8E"/>
    <w:rsid w:val="00FA427A"/>
    <w:rsid w:val="00FA433B"/>
    <w:rsid w:val="00FA4566"/>
    <w:rsid w:val="00FA4931"/>
    <w:rsid w:val="00FA4C8F"/>
    <w:rsid w:val="00FA4CC3"/>
    <w:rsid w:val="00FA4D69"/>
    <w:rsid w:val="00FA4D85"/>
    <w:rsid w:val="00FA4F45"/>
    <w:rsid w:val="00FA51E7"/>
    <w:rsid w:val="00FA5420"/>
    <w:rsid w:val="00FA5521"/>
    <w:rsid w:val="00FA5735"/>
    <w:rsid w:val="00FA5844"/>
    <w:rsid w:val="00FA59D4"/>
    <w:rsid w:val="00FA5B1A"/>
    <w:rsid w:val="00FA6094"/>
    <w:rsid w:val="00FA6603"/>
    <w:rsid w:val="00FA690A"/>
    <w:rsid w:val="00FA6BC0"/>
    <w:rsid w:val="00FA6C04"/>
    <w:rsid w:val="00FA6C22"/>
    <w:rsid w:val="00FA6C9F"/>
    <w:rsid w:val="00FA6F82"/>
    <w:rsid w:val="00FA700A"/>
    <w:rsid w:val="00FA7069"/>
    <w:rsid w:val="00FA71E0"/>
    <w:rsid w:val="00FA7377"/>
    <w:rsid w:val="00FA7549"/>
    <w:rsid w:val="00FA7A3C"/>
    <w:rsid w:val="00FA7AB4"/>
    <w:rsid w:val="00FA7BEF"/>
    <w:rsid w:val="00FA7C33"/>
    <w:rsid w:val="00FB00D6"/>
    <w:rsid w:val="00FB02DF"/>
    <w:rsid w:val="00FB05C1"/>
    <w:rsid w:val="00FB07E7"/>
    <w:rsid w:val="00FB0A2E"/>
    <w:rsid w:val="00FB0A4E"/>
    <w:rsid w:val="00FB0B8A"/>
    <w:rsid w:val="00FB0B8B"/>
    <w:rsid w:val="00FB0BB0"/>
    <w:rsid w:val="00FB0D12"/>
    <w:rsid w:val="00FB0E4E"/>
    <w:rsid w:val="00FB0EB4"/>
    <w:rsid w:val="00FB10AD"/>
    <w:rsid w:val="00FB1113"/>
    <w:rsid w:val="00FB166F"/>
    <w:rsid w:val="00FB1877"/>
    <w:rsid w:val="00FB1944"/>
    <w:rsid w:val="00FB1B20"/>
    <w:rsid w:val="00FB1C10"/>
    <w:rsid w:val="00FB1DC8"/>
    <w:rsid w:val="00FB1DCB"/>
    <w:rsid w:val="00FB243D"/>
    <w:rsid w:val="00FB2529"/>
    <w:rsid w:val="00FB27AE"/>
    <w:rsid w:val="00FB2846"/>
    <w:rsid w:val="00FB2856"/>
    <w:rsid w:val="00FB2A67"/>
    <w:rsid w:val="00FB2ABA"/>
    <w:rsid w:val="00FB2FAF"/>
    <w:rsid w:val="00FB33DF"/>
    <w:rsid w:val="00FB3710"/>
    <w:rsid w:val="00FB3AB7"/>
    <w:rsid w:val="00FB3E53"/>
    <w:rsid w:val="00FB40B3"/>
    <w:rsid w:val="00FB4BF0"/>
    <w:rsid w:val="00FB4DDB"/>
    <w:rsid w:val="00FB5006"/>
    <w:rsid w:val="00FB5040"/>
    <w:rsid w:val="00FB5291"/>
    <w:rsid w:val="00FB57AB"/>
    <w:rsid w:val="00FB5A57"/>
    <w:rsid w:val="00FB5AE8"/>
    <w:rsid w:val="00FB5F21"/>
    <w:rsid w:val="00FB603D"/>
    <w:rsid w:val="00FB626F"/>
    <w:rsid w:val="00FB6420"/>
    <w:rsid w:val="00FB6910"/>
    <w:rsid w:val="00FB6A38"/>
    <w:rsid w:val="00FB6AEA"/>
    <w:rsid w:val="00FB6CB0"/>
    <w:rsid w:val="00FB6CE4"/>
    <w:rsid w:val="00FB6E42"/>
    <w:rsid w:val="00FB6FE1"/>
    <w:rsid w:val="00FB7234"/>
    <w:rsid w:val="00FB72AB"/>
    <w:rsid w:val="00FB743B"/>
    <w:rsid w:val="00FB7466"/>
    <w:rsid w:val="00FB7688"/>
    <w:rsid w:val="00FB7F65"/>
    <w:rsid w:val="00FC02CC"/>
    <w:rsid w:val="00FC0542"/>
    <w:rsid w:val="00FC0949"/>
    <w:rsid w:val="00FC0CC6"/>
    <w:rsid w:val="00FC0E1B"/>
    <w:rsid w:val="00FC1206"/>
    <w:rsid w:val="00FC1326"/>
    <w:rsid w:val="00FC1350"/>
    <w:rsid w:val="00FC1351"/>
    <w:rsid w:val="00FC1645"/>
    <w:rsid w:val="00FC164D"/>
    <w:rsid w:val="00FC1717"/>
    <w:rsid w:val="00FC1744"/>
    <w:rsid w:val="00FC1AF8"/>
    <w:rsid w:val="00FC1B36"/>
    <w:rsid w:val="00FC1B5B"/>
    <w:rsid w:val="00FC1BCE"/>
    <w:rsid w:val="00FC1F68"/>
    <w:rsid w:val="00FC2006"/>
    <w:rsid w:val="00FC2581"/>
    <w:rsid w:val="00FC2686"/>
    <w:rsid w:val="00FC3285"/>
    <w:rsid w:val="00FC341F"/>
    <w:rsid w:val="00FC3452"/>
    <w:rsid w:val="00FC3852"/>
    <w:rsid w:val="00FC3879"/>
    <w:rsid w:val="00FC391E"/>
    <w:rsid w:val="00FC39A5"/>
    <w:rsid w:val="00FC3AB4"/>
    <w:rsid w:val="00FC3FB7"/>
    <w:rsid w:val="00FC3FEE"/>
    <w:rsid w:val="00FC42AA"/>
    <w:rsid w:val="00FC442A"/>
    <w:rsid w:val="00FC4AB1"/>
    <w:rsid w:val="00FC4CD9"/>
    <w:rsid w:val="00FC4DEF"/>
    <w:rsid w:val="00FC52E9"/>
    <w:rsid w:val="00FC533B"/>
    <w:rsid w:val="00FC53DF"/>
    <w:rsid w:val="00FC55DC"/>
    <w:rsid w:val="00FC571C"/>
    <w:rsid w:val="00FC5721"/>
    <w:rsid w:val="00FC5931"/>
    <w:rsid w:val="00FC5B1B"/>
    <w:rsid w:val="00FC616E"/>
    <w:rsid w:val="00FC6206"/>
    <w:rsid w:val="00FC6447"/>
    <w:rsid w:val="00FC6635"/>
    <w:rsid w:val="00FC66C1"/>
    <w:rsid w:val="00FC6D79"/>
    <w:rsid w:val="00FC70D1"/>
    <w:rsid w:val="00FC763A"/>
    <w:rsid w:val="00FC78C6"/>
    <w:rsid w:val="00FC7BAC"/>
    <w:rsid w:val="00FC7D85"/>
    <w:rsid w:val="00FD01B6"/>
    <w:rsid w:val="00FD044F"/>
    <w:rsid w:val="00FD08B9"/>
    <w:rsid w:val="00FD0CA6"/>
    <w:rsid w:val="00FD0CC8"/>
    <w:rsid w:val="00FD125A"/>
    <w:rsid w:val="00FD144B"/>
    <w:rsid w:val="00FD14B9"/>
    <w:rsid w:val="00FD1700"/>
    <w:rsid w:val="00FD1757"/>
    <w:rsid w:val="00FD1896"/>
    <w:rsid w:val="00FD1B42"/>
    <w:rsid w:val="00FD1B7E"/>
    <w:rsid w:val="00FD1B81"/>
    <w:rsid w:val="00FD206A"/>
    <w:rsid w:val="00FD2339"/>
    <w:rsid w:val="00FD24CE"/>
    <w:rsid w:val="00FD2695"/>
    <w:rsid w:val="00FD2A43"/>
    <w:rsid w:val="00FD2C39"/>
    <w:rsid w:val="00FD35C3"/>
    <w:rsid w:val="00FD35F3"/>
    <w:rsid w:val="00FD37BA"/>
    <w:rsid w:val="00FD3B46"/>
    <w:rsid w:val="00FD3BB3"/>
    <w:rsid w:val="00FD3CE1"/>
    <w:rsid w:val="00FD3DEB"/>
    <w:rsid w:val="00FD4263"/>
    <w:rsid w:val="00FD431A"/>
    <w:rsid w:val="00FD458F"/>
    <w:rsid w:val="00FD4668"/>
    <w:rsid w:val="00FD46DA"/>
    <w:rsid w:val="00FD4885"/>
    <w:rsid w:val="00FD4F1F"/>
    <w:rsid w:val="00FD4F41"/>
    <w:rsid w:val="00FD5144"/>
    <w:rsid w:val="00FD5518"/>
    <w:rsid w:val="00FD5526"/>
    <w:rsid w:val="00FD55C2"/>
    <w:rsid w:val="00FD577B"/>
    <w:rsid w:val="00FD5BE7"/>
    <w:rsid w:val="00FD5D42"/>
    <w:rsid w:val="00FD5DF1"/>
    <w:rsid w:val="00FD5E6F"/>
    <w:rsid w:val="00FD5F04"/>
    <w:rsid w:val="00FD5FF4"/>
    <w:rsid w:val="00FD6393"/>
    <w:rsid w:val="00FD64FE"/>
    <w:rsid w:val="00FD6794"/>
    <w:rsid w:val="00FD6BF9"/>
    <w:rsid w:val="00FD6DC0"/>
    <w:rsid w:val="00FD6E7A"/>
    <w:rsid w:val="00FD6EBB"/>
    <w:rsid w:val="00FD74C3"/>
    <w:rsid w:val="00FD7970"/>
    <w:rsid w:val="00FD7EC8"/>
    <w:rsid w:val="00FE0016"/>
    <w:rsid w:val="00FE020A"/>
    <w:rsid w:val="00FE0479"/>
    <w:rsid w:val="00FE063A"/>
    <w:rsid w:val="00FE09AF"/>
    <w:rsid w:val="00FE130E"/>
    <w:rsid w:val="00FE1442"/>
    <w:rsid w:val="00FE144D"/>
    <w:rsid w:val="00FE14F1"/>
    <w:rsid w:val="00FE15EC"/>
    <w:rsid w:val="00FE1CC3"/>
    <w:rsid w:val="00FE1D40"/>
    <w:rsid w:val="00FE2728"/>
    <w:rsid w:val="00FE2A24"/>
    <w:rsid w:val="00FE30A0"/>
    <w:rsid w:val="00FE339C"/>
    <w:rsid w:val="00FE3AE4"/>
    <w:rsid w:val="00FE3B40"/>
    <w:rsid w:val="00FE3DFF"/>
    <w:rsid w:val="00FE44FE"/>
    <w:rsid w:val="00FE4900"/>
    <w:rsid w:val="00FE4995"/>
    <w:rsid w:val="00FE5096"/>
    <w:rsid w:val="00FE513C"/>
    <w:rsid w:val="00FE52D2"/>
    <w:rsid w:val="00FE54A1"/>
    <w:rsid w:val="00FE5922"/>
    <w:rsid w:val="00FE5985"/>
    <w:rsid w:val="00FE5B38"/>
    <w:rsid w:val="00FE5E9F"/>
    <w:rsid w:val="00FE63BE"/>
    <w:rsid w:val="00FE63F1"/>
    <w:rsid w:val="00FE6D4D"/>
    <w:rsid w:val="00FE6F7F"/>
    <w:rsid w:val="00FE726D"/>
    <w:rsid w:val="00FE7385"/>
    <w:rsid w:val="00FE75BF"/>
    <w:rsid w:val="00FE7B10"/>
    <w:rsid w:val="00FE7D8F"/>
    <w:rsid w:val="00FE7DB7"/>
    <w:rsid w:val="00FE7E71"/>
    <w:rsid w:val="00FF0288"/>
    <w:rsid w:val="00FF07F5"/>
    <w:rsid w:val="00FF0AE9"/>
    <w:rsid w:val="00FF0CD6"/>
    <w:rsid w:val="00FF0D0E"/>
    <w:rsid w:val="00FF0F76"/>
    <w:rsid w:val="00FF0FB2"/>
    <w:rsid w:val="00FF1006"/>
    <w:rsid w:val="00FF1213"/>
    <w:rsid w:val="00FF14C5"/>
    <w:rsid w:val="00FF1727"/>
    <w:rsid w:val="00FF198D"/>
    <w:rsid w:val="00FF1B79"/>
    <w:rsid w:val="00FF1BE2"/>
    <w:rsid w:val="00FF1CAC"/>
    <w:rsid w:val="00FF1DE9"/>
    <w:rsid w:val="00FF1F52"/>
    <w:rsid w:val="00FF28E7"/>
    <w:rsid w:val="00FF2D50"/>
    <w:rsid w:val="00FF2EF0"/>
    <w:rsid w:val="00FF311D"/>
    <w:rsid w:val="00FF329E"/>
    <w:rsid w:val="00FF3363"/>
    <w:rsid w:val="00FF33C7"/>
    <w:rsid w:val="00FF3611"/>
    <w:rsid w:val="00FF3831"/>
    <w:rsid w:val="00FF397F"/>
    <w:rsid w:val="00FF39C5"/>
    <w:rsid w:val="00FF3B9D"/>
    <w:rsid w:val="00FF3E35"/>
    <w:rsid w:val="00FF3E92"/>
    <w:rsid w:val="00FF4016"/>
    <w:rsid w:val="00FF42F7"/>
    <w:rsid w:val="00FF4343"/>
    <w:rsid w:val="00FF43AB"/>
    <w:rsid w:val="00FF489F"/>
    <w:rsid w:val="00FF4A2A"/>
    <w:rsid w:val="00FF4AB2"/>
    <w:rsid w:val="00FF4B9F"/>
    <w:rsid w:val="00FF4CA6"/>
    <w:rsid w:val="00FF4DAA"/>
    <w:rsid w:val="00FF4ED5"/>
    <w:rsid w:val="00FF4F45"/>
    <w:rsid w:val="00FF55F1"/>
    <w:rsid w:val="00FF5BA6"/>
    <w:rsid w:val="00FF5DB1"/>
    <w:rsid w:val="00FF5FAD"/>
    <w:rsid w:val="00FF5FB9"/>
    <w:rsid w:val="00FF62A3"/>
    <w:rsid w:val="00FF62D3"/>
    <w:rsid w:val="00FF6381"/>
    <w:rsid w:val="00FF6503"/>
    <w:rsid w:val="00FF6620"/>
    <w:rsid w:val="00FF66A8"/>
    <w:rsid w:val="00FF6B3D"/>
    <w:rsid w:val="00FF6D2D"/>
    <w:rsid w:val="00FF6DED"/>
    <w:rsid w:val="00FF6F71"/>
    <w:rsid w:val="00FF74E0"/>
    <w:rsid w:val="00FF7701"/>
    <w:rsid w:val="00FF78B1"/>
    <w:rsid w:val="00FF7B14"/>
    <w:rsid w:val="00FF7C6A"/>
    <w:rsid w:val="10CA7263"/>
    <w:rsid w:val="1BFC7FE7"/>
    <w:rsid w:val="1C5B8D9E"/>
    <w:rsid w:val="1CFA289E"/>
    <w:rsid w:val="207AB70F"/>
    <w:rsid w:val="2378ACBB"/>
    <w:rsid w:val="28964F2A"/>
    <w:rsid w:val="2B4C84C7"/>
    <w:rsid w:val="2C566BB0"/>
    <w:rsid w:val="2FD34684"/>
    <w:rsid w:val="42DD462D"/>
    <w:rsid w:val="4939D7AB"/>
    <w:rsid w:val="7253B940"/>
    <w:rsid w:val="78C2FA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2FE3101"/>
  <w15:docId w15:val="{339E2DB8-CE7B-5E44-97DE-1EAB084BA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2979"/>
    <w:pPr>
      <w:tabs>
        <w:tab w:val="left" w:pos="851"/>
        <w:tab w:val="left" w:pos="1980"/>
        <w:tab w:val="left" w:pos="5040"/>
      </w:tabs>
    </w:pPr>
    <w:rPr>
      <w:rFonts w:ascii="Arial" w:hAnsi="Arial" w:cs="Arial"/>
      <w:sz w:val="22"/>
      <w:szCs w:val="22"/>
      <w:lang w:val="en-NZ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900F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900FE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46397A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31704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semiHidden/>
    <w:rsid w:val="0031704C"/>
    <w:rPr>
      <w:rFonts w:ascii="Lucida Grande" w:hAnsi="Lucida Grande" w:cs="Lucida Grande"/>
      <w:sz w:val="18"/>
      <w:szCs w:val="18"/>
      <w:lang w:val="en-NZ" w:eastAsia="en-GB"/>
    </w:rPr>
  </w:style>
  <w:style w:type="character" w:customStyle="1" w:styleId="apple-converted-space">
    <w:name w:val="apple-converted-space"/>
    <w:rsid w:val="0031704C"/>
  </w:style>
  <w:style w:type="character" w:styleId="Hyperlink">
    <w:name w:val="Hyperlink"/>
    <w:basedOn w:val="DefaultParagraphFont"/>
    <w:unhideWhenUsed/>
    <w:rsid w:val="008E5C31"/>
    <w:rPr>
      <w:color w:val="0000FF" w:themeColor="hyperlink"/>
      <w:u w:val="single"/>
    </w:rPr>
  </w:style>
  <w:style w:type="table" w:styleId="TableGrid">
    <w:name w:val="Table Grid"/>
    <w:basedOn w:val="TableNormal"/>
    <w:rsid w:val="009859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47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neralmanager@tama.org.n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27</Words>
  <Characters>1868</Characters>
  <Application>Microsoft Office Word</Application>
  <DocSecurity>0</DocSecurity>
  <Lines>15</Lines>
  <Paragraphs>4</Paragraphs>
  <ScaleCrop>false</ScaleCrop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na Roberts</dc:creator>
  <cp:keywords/>
  <dc:description/>
  <cp:lastModifiedBy>Suzanne Kennedy</cp:lastModifiedBy>
  <cp:revision>2</cp:revision>
  <dcterms:created xsi:type="dcterms:W3CDTF">2026-07-06T23:51:00Z</dcterms:created>
  <dcterms:modified xsi:type="dcterms:W3CDTF">2026-07-06T23:51:00Z</dcterms:modified>
</cp:coreProperties>
</file>